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D50984" w14:textId="1E59041B" w:rsidR="006161E7" w:rsidRPr="00722196" w:rsidRDefault="0043734E" w:rsidP="006161E7">
      <w:pPr>
        <w:pBdr>
          <w:bottom w:val="single" w:sz="4" w:space="0" w:color="auto"/>
        </w:pBdr>
        <w:spacing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722196">
        <w:rPr>
          <w:rFonts w:ascii="Times New Roman" w:hAnsi="Times New Roman" w:cs="Times New Roman"/>
          <w:b/>
          <w:sz w:val="28"/>
          <w:szCs w:val="28"/>
          <w:lang w:val="en-US"/>
        </w:rPr>
        <w:t xml:space="preserve">A Dual </w:t>
      </w:r>
      <w:r>
        <w:rPr>
          <w:rFonts w:ascii="Times New Roman" w:hAnsi="Times New Roman" w:cs="Times New Roman"/>
          <w:b/>
          <w:sz w:val="28"/>
          <w:szCs w:val="28"/>
          <w:lang w:val="en-US"/>
        </w:rPr>
        <w:t>t</w:t>
      </w:r>
      <w:r w:rsidRPr="00722196">
        <w:rPr>
          <w:rFonts w:ascii="Times New Roman" w:hAnsi="Times New Roman" w:cs="Times New Roman"/>
          <w:b/>
          <w:sz w:val="28"/>
          <w:szCs w:val="28"/>
          <w:lang w:val="en-US"/>
        </w:rPr>
        <w:t xml:space="preserve">o Difference-Cum-Product Type Exponential Estimator </w:t>
      </w:r>
      <w:r>
        <w:rPr>
          <w:rFonts w:ascii="Times New Roman" w:hAnsi="Times New Roman" w:cs="Times New Roman"/>
          <w:b/>
          <w:sz w:val="28"/>
          <w:szCs w:val="28"/>
          <w:lang w:val="en-US"/>
        </w:rPr>
        <w:t>o</w:t>
      </w:r>
      <w:r w:rsidRPr="00722196">
        <w:rPr>
          <w:rFonts w:ascii="Times New Roman" w:hAnsi="Times New Roman" w:cs="Times New Roman"/>
          <w:b/>
          <w:sz w:val="28"/>
          <w:szCs w:val="28"/>
          <w:lang w:val="en-US"/>
        </w:rPr>
        <w:t xml:space="preserve">f Population Mean </w:t>
      </w:r>
      <w:r>
        <w:rPr>
          <w:rFonts w:ascii="Times New Roman" w:hAnsi="Times New Roman" w:cs="Times New Roman"/>
          <w:b/>
          <w:sz w:val="28"/>
          <w:szCs w:val="28"/>
          <w:lang w:val="en-US"/>
        </w:rPr>
        <w:t>i</w:t>
      </w:r>
      <w:r w:rsidRPr="00722196">
        <w:rPr>
          <w:rFonts w:ascii="Times New Roman" w:hAnsi="Times New Roman" w:cs="Times New Roman"/>
          <w:b/>
          <w:sz w:val="28"/>
          <w:szCs w:val="28"/>
          <w:lang w:val="en-US"/>
        </w:rPr>
        <w:t>n Stratified Random Sampling</w:t>
      </w:r>
    </w:p>
    <w:p w14:paraId="602D3A77" w14:textId="77777777" w:rsidR="00CE2BD4" w:rsidRPr="00722196" w:rsidRDefault="00FF175E" w:rsidP="000E72CA">
      <w:pPr>
        <w:rPr>
          <w:rFonts w:ascii="Times New Roman" w:eastAsiaTheme="minorEastAsia" w:hAnsi="Times New Roman" w:cs="Times New Roman"/>
          <w:b/>
          <w:sz w:val="28"/>
          <w:szCs w:val="24"/>
        </w:rPr>
      </w:pPr>
      <w:r w:rsidRPr="00722196">
        <w:rPr>
          <w:rFonts w:ascii="Times New Roman" w:eastAsiaTheme="minorEastAsia" w:hAnsi="Times New Roman" w:cs="Times New Roman"/>
          <w:b/>
          <w:sz w:val="28"/>
          <w:szCs w:val="24"/>
        </w:rPr>
        <w:t xml:space="preserve">Abstract </w:t>
      </w:r>
    </w:p>
    <w:p w14:paraId="4228BE99" w14:textId="2CE6A6AD" w:rsidR="008F03ED" w:rsidRPr="00722196" w:rsidRDefault="00280CAE" w:rsidP="00626A90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This paper aims to </w:t>
      </w:r>
      <w:r w:rsidR="0055354E" w:rsidRPr="0055354E">
        <w:rPr>
          <w:rFonts w:ascii="Times New Roman" w:eastAsiaTheme="minorEastAsia" w:hAnsi="Times New Roman" w:cs="Times New Roman"/>
          <w:sz w:val="24"/>
          <w:szCs w:val="24"/>
        </w:rPr>
        <w:t>enhance the estimation of</w:t>
      </w:r>
      <w:r w:rsidR="0055354E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55354E" w:rsidRPr="0055354E">
        <w:rPr>
          <w:rFonts w:ascii="Times New Roman" w:eastAsiaTheme="minorEastAsia" w:hAnsi="Times New Roman" w:cs="Times New Roman"/>
          <w:sz w:val="24"/>
          <w:szCs w:val="24"/>
        </w:rPr>
        <w:t xml:space="preserve">population mean </w:t>
      </w:r>
      <w:r w:rsidR="0055354E">
        <w:rPr>
          <w:rFonts w:ascii="Times New Roman" w:eastAsiaTheme="minorEastAsia" w:hAnsi="Times New Roman" w:cs="Times New Roman"/>
          <w:sz w:val="24"/>
          <w:szCs w:val="24"/>
        </w:rPr>
        <w:t>of</w:t>
      </w:r>
      <w:r w:rsidR="0055354E" w:rsidRPr="0055354E">
        <w:rPr>
          <w:rFonts w:ascii="Times New Roman" w:eastAsiaTheme="minorEastAsia" w:hAnsi="Times New Roman" w:cs="Times New Roman"/>
          <w:sz w:val="24"/>
          <w:szCs w:val="24"/>
        </w:rPr>
        <w:t xml:space="preserve"> study variable through the use of an ancillary variable in stratified random sampling</w:t>
      </w:r>
      <w:r w:rsidR="00710BE9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. </w:t>
      </w:r>
      <w:r w:rsidR="00F87B0C">
        <w:rPr>
          <w:rFonts w:ascii="Times New Roman" w:eastAsiaTheme="minorEastAsia" w:hAnsi="Times New Roman" w:cs="Times New Roman"/>
          <w:sz w:val="24"/>
          <w:szCs w:val="24"/>
        </w:rPr>
        <w:t>T</w:t>
      </w:r>
      <w:r w:rsidR="00511505" w:rsidRPr="00722196">
        <w:rPr>
          <w:rFonts w:ascii="Times New Roman" w:eastAsiaTheme="minorEastAsia" w:hAnsi="Times New Roman" w:cs="Times New Roman"/>
          <w:sz w:val="24"/>
          <w:szCs w:val="24"/>
        </w:rPr>
        <w:t>his paper</w:t>
      </w:r>
      <w:r w:rsidR="00D21F2C" w:rsidRPr="00722196">
        <w:rPr>
          <w:rFonts w:ascii="Times New Roman" w:eastAsiaTheme="minorEastAsia" w:hAnsi="Times New Roman" w:cs="Times New Roman"/>
          <w:sz w:val="24"/>
          <w:szCs w:val="24"/>
        </w:rPr>
        <w:t>,</w:t>
      </w:r>
      <w:r w:rsidR="00511505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we have </w:t>
      </w:r>
      <w:r w:rsidR="00D15307">
        <w:rPr>
          <w:rFonts w:ascii="Times New Roman" w:eastAsiaTheme="minorEastAsia" w:hAnsi="Times New Roman" w:cs="Times New Roman"/>
          <w:sz w:val="24"/>
          <w:szCs w:val="24"/>
        </w:rPr>
        <w:t>suggested</w:t>
      </w:r>
      <w:r w:rsidR="00511505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CD5946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a combined </w:t>
      </w:r>
      <w:r w:rsidR="00D21F2C" w:rsidRPr="00722196">
        <w:rPr>
          <w:rFonts w:ascii="Times New Roman" w:eastAsiaTheme="minorEastAsia" w:hAnsi="Times New Roman" w:cs="Times New Roman"/>
          <w:sz w:val="24"/>
          <w:szCs w:val="24"/>
        </w:rPr>
        <w:t>type</w:t>
      </w:r>
      <w:r w:rsidR="00CD5946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estimator </w:t>
      </w:r>
      <w:r w:rsidR="00450777">
        <w:rPr>
          <w:rFonts w:ascii="Times New Roman" w:eastAsiaTheme="minorEastAsia" w:hAnsi="Times New Roman" w:cs="Times New Roman"/>
          <w:sz w:val="24"/>
          <w:szCs w:val="24"/>
        </w:rPr>
        <w:t>to</w:t>
      </w:r>
      <w:r w:rsidR="00CD5946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estimating population mean </w:t>
      </w:r>
      <m:oMath>
        <m:acc>
          <m:accPr>
            <m:chr m:val="̅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acc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Y</m:t>
            </m:r>
          </m:e>
        </m:acc>
      </m:oMath>
      <w:r w:rsidR="00CD5946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by dual transformation </w:t>
      </w:r>
      <w:r w:rsidR="00D21F2C" w:rsidRPr="00722196">
        <w:rPr>
          <w:rFonts w:ascii="Times New Roman" w:eastAsiaTheme="minorEastAsia" w:hAnsi="Times New Roman" w:cs="Times New Roman"/>
          <w:sz w:val="24"/>
          <w:szCs w:val="24"/>
        </w:rPr>
        <w:t>of</w:t>
      </w:r>
      <w:r w:rsidR="006A63E8" w:rsidRPr="006A63E8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6A63E8" w:rsidRPr="0055354E">
        <w:rPr>
          <w:rFonts w:ascii="Times New Roman" w:eastAsiaTheme="minorEastAsia" w:hAnsi="Times New Roman" w:cs="Times New Roman"/>
          <w:sz w:val="24"/>
          <w:szCs w:val="24"/>
        </w:rPr>
        <w:t>ancillary</w:t>
      </w:r>
      <w:r w:rsidR="006A63E8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D21F2C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variable </w:t>
      </w:r>
      <w:r w:rsidR="00CD5946" w:rsidRPr="00722196">
        <w:rPr>
          <w:rFonts w:ascii="Times New Roman" w:eastAsiaTheme="minorEastAsia" w:hAnsi="Times New Roman" w:cs="Times New Roman"/>
          <w:sz w:val="24"/>
          <w:szCs w:val="24"/>
        </w:rPr>
        <w:t>under stratified random sampling.</w:t>
      </w:r>
      <w:r w:rsidR="00E40C7A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The bias and mean square error (MSE) expressions </w:t>
      </w:r>
      <w:r w:rsidR="00D21F2C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of the </w:t>
      </w:r>
      <w:r w:rsidR="002B04E8">
        <w:rPr>
          <w:rFonts w:ascii="Times New Roman" w:eastAsiaTheme="minorEastAsia" w:hAnsi="Times New Roman" w:cs="Times New Roman"/>
          <w:sz w:val="24"/>
          <w:szCs w:val="24"/>
        </w:rPr>
        <w:t>suggested</w:t>
      </w:r>
      <w:r w:rsidR="00D21F2C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estimator </w:t>
      </w:r>
      <w:r w:rsidR="00E40C7A" w:rsidRPr="00722196">
        <w:rPr>
          <w:rFonts w:ascii="Times New Roman" w:eastAsiaTheme="minorEastAsia" w:hAnsi="Times New Roman" w:cs="Times New Roman"/>
          <w:sz w:val="24"/>
          <w:szCs w:val="24"/>
        </w:rPr>
        <w:t>have been obtained, up to th</w:t>
      </w:r>
      <w:r w:rsidR="00626A90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e </w:t>
      </w:r>
      <w:r w:rsidR="00C22EED">
        <w:rPr>
          <w:rFonts w:ascii="Times New Roman" w:eastAsiaTheme="minorEastAsia" w:hAnsi="Times New Roman" w:cs="Times New Roman"/>
          <w:sz w:val="24"/>
          <w:szCs w:val="24"/>
        </w:rPr>
        <w:t>terms of degree two</w:t>
      </w:r>
      <w:r w:rsidR="00626A90" w:rsidRPr="00722196">
        <w:rPr>
          <w:rFonts w:ascii="Times New Roman" w:eastAsiaTheme="minorEastAsia" w:hAnsi="Times New Roman" w:cs="Times New Roman"/>
          <w:sz w:val="24"/>
          <w:szCs w:val="24"/>
        </w:rPr>
        <w:t>.</w:t>
      </w:r>
      <w:r w:rsidR="00FF5B98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C75AF6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FF5B98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The </w:t>
      </w:r>
      <w:r w:rsidR="00635BA6" w:rsidRPr="00722196">
        <w:rPr>
          <w:rFonts w:ascii="Times New Roman" w:eastAsiaTheme="minorEastAsia" w:hAnsi="Times New Roman" w:cs="Times New Roman"/>
          <w:sz w:val="24"/>
          <w:szCs w:val="24"/>
        </w:rPr>
        <w:t>optimum values</w:t>
      </w:r>
      <w:r w:rsidR="00154C6D">
        <w:rPr>
          <w:rFonts w:ascii="Times New Roman" w:eastAsiaTheme="minorEastAsia" w:hAnsi="Times New Roman" w:cs="Times New Roman"/>
          <w:sz w:val="24"/>
          <w:szCs w:val="24"/>
        </w:rPr>
        <w:t xml:space="preserve"> of constant</w:t>
      </w:r>
      <w:r w:rsidR="00635BA6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have also been obtained</w:t>
      </w:r>
      <w:r w:rsidR="00154C6D">
        <w:rPr>
          <w:rFonts w:ascii="Times New Roman" w:eastAsiaTheme="minorEastAsia" w:hAnsi="Times New Roman" w:cs="Times New Roman"/>
          <w:sz w:val="24"/>
          <w:szCs w:val="24"/>
        </w:rPr>
        <w:t xml:space="preserve"> and using these optimum values, the minimum MSE has been found</w:t>
      </w:r>
      <w:r w:rsidR="00635BA6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. The </w:t>
      </w:r>
      <w:r w:rsidR="00D21F2C" w:rsidRPr="00722196">
        <w:rPr>
          <w:rFonts w:ascii="Times New Roman" w:eastAsiaTheme="minorEastAsia" w:hAnsi="Times New Roman" w:cs="Times New Roman"/>
          <w:sz w:val="24"/>
          <w:szCs w:val="24"/>
        </w:rPr>
        <w:t>mean square error</w:t>
      </w:r>
      <w:r w:rsidR="00710BE9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(</w:t>
      </w:r>
      <w:r w:rsidR="00D21F2C" w:rsidRPr="00722196">
        <w:rPr>
          <w:rFonts w:ascii="Times New Roman" w:eastAsiaTheme="minorEastAsia" w:hAnsi="Times New Roman" w:cs="Times New Roman"/>
          <w:sz w:val="24"/>
          <w:szCs w:val="24"/>
        </w:rPr>
        <w:t>MS</w:t>
      </w:r>
      <w:r w:rsidR="0072178F" w:rsidRPr="00722196">
        <w:rPr>
          <w:rFonts w:ascii="Times New Roman" w:eastAsiaTheme="minorEastAsia" w:hAnsi="Times New Roman" w:cs="Times New Roman"/>
          <w:sz w:val="24"/>
          <w:szCs w:val="24"/>
        </w:rPr>
        <w:t>E</w:t>
      </w:r>
      <w:r w:rsidR="00710BE9" w:rsidRPr="00722196">
        <w:rPr>
          <w:rFonts w:ascii="Times New Roman" w:eastAsiaTheme="minorEastAsia" w:hAnsi="Times New Roman" w:cs="Times New Roman"/>
          <w:sz w:val="24"/>
          <w:szCs w:val="24"/>
        </w:rPr>
        <w:t>)</w:t>
      </w:r>
      <w:r w:rsidR="00FF5B98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of the </w:t>
      </w:r>
      <w:r w:rsidR="00C6506B">
        <w:rPr>
          <w:rFonts w:ascii="Times New Roman" w:eastAsiaTheme="minorEastAsia" w:hAnsi="Times New Roman" w:cs="Times New Roman"/>
          <w:sz w:val="24"/>
          <w:szCs w:val="24"/>
        </w:rPr>
        <w:t xml:space="preserve">recommended </w:t>
      </w:r>
      <w:r w:rsidR="00FF5B98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estimator has been compared theoretically with that of </w:t>
      </w:r>
      <w:r w:rsidR="00D21F2C" w:rsidRPr="00722196">
        <w:rPr>
          <w:rFonts w:ascii="Times New Roman" w:eastAsiaTheme="minorEastAsia" w:hAnsi="Times New Roman" w:cs="Times New Roman"/>
          <w:sz w:val="24"/>
          <w:szCs w:val="24"/>
        </w:rPr>
        <w:t>other</w:t>
      </w:r>
      <w:r w:rsidR="00FF5B98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AC1929">
        <w:rPr>
          <w:rFonts w:ascii="Times New Roman" w:eastAsiaTheme="minorEastAsia" w:hAnsi="Times New Roman" w:cs="Times New Roman"/>
          <w:sz w:val="24"/>
          <w:szCs w:val="24"/>
        </w:rPr>
        <w:t>previous</w:t>
      </w:r>
      <w:r w:rsidR="00FF5B98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estimators</w:t>
      </w:r>
      <w:r w:rsidR="00710BE9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D21F2C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of this category </w:t>
      </w:r>
      <w:r w:rsidR="00D704D6">
        <w:rPr>
          <w:rFonts w:ascii="Times New Roman" w:eastAsiaTheme="minorEastAsia" w:hAnsi="Times New Roman" w:cs="Times New Roman"/>
          <w:sz w:val="24"/>
          <w:szCs w:val="24"/>
        </w:rPr>
        <w:t xml:space="preserve">it has been observed and </w:t>
      </w:r>
      <w:r w:rsidR="00710BE9" w:rsidRPr="00722196">
        <w:rPr>
          <w:rFonts w:ascii="Times New Roman" w:eastAsiaTheme="minorEastAsia" w:hAnsi="Times New Roman" w:cs="Times New Roman"/>
          <w:sz w:val="24"/>
          <w:szCs w:val="24"/>
        </w:rPr>
        <w:t>shown that proposed estimator perform better than other existing estimators</w:t>
      </w:r>
      <w:r w:rsidR="00FF5B98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. The </w:t>
      </w:r>
      <w:r w:rsidR="00BD3E03">
        <w:rPr>
          <w:rFonts w:ascii="Times New Roman" w:eastAsiaTheme="minorEastAsia" w:hAnsi="Times New Roman" w:cs="Times New Roman"/>
          <w:sz w:val="24"/>
          <w:szCs w:val="24"/>
        </w:rPr>
        <w:t>numerical</w:t>
      </w:r>
      <w:r w:rsidR="00FF5B98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study has also bee</w:t>
      </w:r>
      <w:r w:rsidR="00710BE9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n </w:t>
      </w:r>
      <w:r w:rsidR="00FC1B7C">
        <w:rPr>
          <w:rFonts w:ascii="Times New Roman" w:eastAsiaTheme="minorEastAsia" w:hAnsi="Times New Roman" w:cs="Times New Roman"/>
          <w:sz w:val="24"/>
          <w:szCs w:val="24"/>
        </w:rPr>
        <w:t>done</w:t>
      </w:r>
      <w:r w:rsidR="00710BE9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with </w:t>
      </w:r>
      <w:r w:rsidR="00F12D6B">
        <w:rPr>
          <w:rFonts w:ascii="Times New Roman" w:eastAsiaTheme="minorEastAsia" w:hAnsi="Times New Roman" w:cs="Times New Roman"/>
          <w:sz w:val="24"/>
          <w:szCs w:val="24"/>
        </w:rPr>
        <w:t>actual</w:t>
      </w:r>
      <w:r w:rsidR="00710BE9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data set</w:t>
      </w:r>
      <w:r w:rsidR="00695113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and found that</w:t>
      </w:r>
      <w:r w:rsidR="00635BA6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D21F2C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the </w:t>
      </w:r>
      <w:r w:rsidR="00635BA6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suggested estimator is more </w:t>
      </w:r>
      <w:r w:rsidR="004D30F8">
        <w:rPr>
          <w:rFonts w:ascii="Times New Roman" w:eastAsiaTheme="minorEastAsia" w:hAnsi="Times New Roman" w:cs="Times New Roman"/>
          <w:sz w:val="24"/>
          <w:szCs w:val="24"/>
        </w:rPr>
        <w:t>appropriate</w:t>
      </w:r>
      <w:r w:rsidR="00710BE9" w:rsidRPr="00722196">
        <w:rPr>
          <w:rFonts w:ascii="Times New Roman" w:eastAsiaTheme="minorEastAsia" w:hAnsi="Times New Roman" w:cs="Times New Roman"/>
          <w:sz w:val="24"/>
          <w:szCs w:val="24"/>
        </w:rPr>
        <w:t>.</w:t>
      </w:r>
      <w:r w:rsidR="004B52EF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The </w:t>
      </w:r>
      <w:r w:rsidR="00D704D6">
        <w:rPr>
          <w:rFonts w:ascii="Times New Roman" w:eastAsiaTheme="minorEastAsia" w:hAnsi="Times New Roman" w:cs="Times New Roman"/>
          <w:sz w:val="24"/>
          <w:szCs w:val="24"/>
        </w:rPr>
        <w:t>percent relative efficiency (</w:t>
      </w:r>
      <w:r w:rsidR="004B52EF" w:rsidRPr="00722196">
        <w:rPr>
          <w:rFonts w:ascii="Times New Roman" w:eastAsiaTheme="minorEastAsia" w:hAnsi="Times New Roman" w:cs="Times New Roman"/>
          <w:sz w:val="24"/>
          <w:szCs w:val="24"/>
        </w:rPr>
        <w:t>PRE</w:t>
      </w:r>
      <w:r w:rsidR="00D704D6">
        <w:rPr>
          <w:rFonts w:ascii="Times New Roman" w:eastAsiaTheme="minorEastAsia" w:hAnsi="Times New Roman" w:cs="Times New Roman"/>
          <w:sz w:val="24"/>
          <w:szCs w:val="24"/>
        </w:rPr>
        <w:t>)</w:t>
      </w:r>
      <w:r w:rsidR="004B52EF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D704D6">
        <w:rPr>
          <w:rFonts w:ascii="Times New Roman" w:eastAsiaTheme="minorEastAsia" w:hAnsi="Times New Roman" w:cs="Times New Roman"/>
          <w:sz w:val="24"/>
          <w:szCs w:val="24"/>
        </w:rPr>
        <w:t xml:space="preserve">has been </w:t>
      </w:r>
      <w:r w:rsidR="004B52EF" w:rsidRPr="00722196">
        <w:rPr>
          <w:rFonts w:ascii="Times New Roman" w:eastAsiaTheme="minorEastAsia" w:hAnsi="Times New Roman" w:cs="Times New Roman"/>
          <w:sz w:val="24"/>
          <w:szCs w:val="24"/>
        </w:rPr>
        <w:t>reported in the table</w:t>
      </w:r>
      <w:r w:rsidR="00D704D6">
        <w:rPr>
          <w:rFonts w:ascii="Times New Roman" w:eastAsiaTheme="minorEastAsia" w:hAnsi="Times New Roman" w:cs="Times New Roman"/>
          <w:sz w:val="24"/>
          <w:szCs w:val="24"/>
        </w:rPr>
        <w:t xml:space="preserve"> which clearly indicates that proposed estimator has high PRE</w:t>
      </w:r>
      <w:r w:rsidR="004B52EF" w:rsidRPr="00722196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3024C57B" w14:textId="77777777" w:rsidR="00FF175E" w:rsidRPr="00722196" w:rsidRDefault="00FF5B98" w:rsidP="000E72CA">
      <w:pPr>
        <w:rPr>
          <w:rFonts w:ascii="Times New Roman" w:eastAsiaTheme="minorEastAsia" w:hAnsi="Times New Roman" w:cs="Times New Roman"/>
          <w:sz w:val="24"/>
          <w:szCs w:val="24"/>
        </w:rPr>
      </w:pPr>
      <w:r w:rsidRPr="00722196">
        <w:rPr>
          <w:rFonts w:ascii="Times New Roman" w:eastAsiaTheme="minorEastAsia" w:hAnsi="Times New Roman" w:cs="Times New Roman"/>
          <w:b/>
          <w:sz w:val="24"/>
          <w:szCs w:val="24"/>
        </w:rPr>
        <w:t>Keyword:</w:t>
      </w:r>
      <w:r w:rsidR="0033782E" w:rsidRPr="00722196">
        <w:rPr>
          <w:rFonts w:ascii="Times New Roman" w:eastAsiaTheme="minorEastAsia" w:hAnsi="Times New Roman" w:cs="Times New Roman"/>
          <w:b/>
          <w:sz w:val="24"/>
          <w:szCs w:val="24"/>
        </w:rPr>
        <w:t xml:space="preserve"> </w:t>
      </w:r>
      <w:r w:rsidR="0033782E" w:rsidRPr="003B1209">
        <w:rPr>
          <w:rFonts w:ascii="Times New Roman" w:eastAsiaTheme="minorEastAsia" w:hAnsi="Times New Roman" w:cs="Times New Roman"/>
          <w:i/>
          <w:sz w:val="24"/>
          <w:szCs w:val="24"/>
        </w:rPr>
        <w:t xml:space="preserve">Bias, MSE, </w:t>
      </w:r>
      <w:r w:rsidR="0072178F" w:rsidRPr="003B1209">
        <w:rPr>
          <w:rFonts w:ascii="Times New Roman" w:eastAsiaTheme="minorEastAsia" w:hAnsi="Times New Roman" w:cs="Times New Roman"/>
          <w:i/>
          <w:sz w:val="24"/>
          <w:szCs w:val="24"/>
        </w:rPr>
        <w:t>PRE,</w:t>
      </w:r>
      <w:r w:rsidR="0033782E" w:rsidRPr="003B1209">
        <w:rPr>
          <w:rFonts w:ascii="Times New Roman" w:eastAsiaTheme="minorEastAsia" w:hAnsi="Times New Roman" w:cs="Times New Roman"/>
          <w:i/>
          <w:sz w:val="24"/>
          <w:szCs w:val="24"/>
        </w:rPr>
        <w:t xml:space="preserve"> Combine Ratio Estimators, Stratified Sampling</w:t>
      </w:r>
    </w:p>
    <w:p w14:paraId="0DB8C79E" w14:textId="77777777" w:rsidR="00FF175E" w:rsidRPr="00722196" w:rsidRDefault="00FF175E" w:rsidP="00C67F8F">
      <w:pPr>
        <w:pStyle w:val="ListParagraph"/>
        <w:numPr>
          <w:ilvl w:val="0"/>
          <w:numId w:val="3"/>
        </w:numPr>
        <w:ind w:left="284" w:hanging="284"/>
        <w:rPr>
          <w:rFonts w:ascii="Times New Roman" w:eastAsiaTheme="minorEastAsia" w:hAnsi="Times New Roman" w:cs="Times New Roman"/>
          <w:b/>
          <w:sz w:val="28"/>
          <w:szCs w:val="24"/>
        </w:rPr>
      </w:pPr>
      <w:r w:rsidRPr="00722196">
        <w:rPr>
          <w:rFonts w:ascii="Times New Roman" w:eastAsiaTheme="minorEastAsia" w:hAnsi="Times New Roman" w:cs="Times New Roman"/>
          <w:b/>
          <w:sz w:val="28"/>
          <w:szCs w:val="24"/>
        </w:rPr>
        <w:t xml:space="preserve">Introduction </w:t>
      </w:r>
    </w:p>
    <w:p w14:paraId="04CEBA44" w14:textId="0ED08030" w:rsidR="0018528F" w:rsidRPr="00722196" w:rsidRDefault="002417AA" w:rsidP="005A0F53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In situation, </w:t>
      </w:r>
      <w:r w:rsidR="006A32EE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where the population size is considerably large, sampling is </w:t>
      </w:r>
      <w:r w:rsidR="00C923D3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the only </w:t>
      </w:r>
      <w:r w:rsidR="006A32EE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possible option </w:t>
      </w:r>
      <w:r w:rsidR="00C923D3" w:rsidRPr="00722196">
        <w:rPr>
          <w:rFonts w:ascii="Times New Roman" w:eastAsiaTheme="minorEastAsia" w:hAnsi="Times New Roman" w:cs="Times New Roman"/>
          <w:sz w:val="24"/>
          <w:szCs w:val="24"/>
        </w:rPr>
        <w:t>in place of</w:t>
      </w:r>
      <w:r w:rsidR="006A32EE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full enumeration, since it is a time and cost effective technique of data collecti</w:t>
      </w:r>
      <w:r w:rsidR="00C923D3" w:rsidRPr="00722196">
        <w:rPr>
          <w:rFonts w:ascii="Times New Roman" w:eastAsiaTheme="minorEastAsia" w:hAnsi="Times New Roman" w:cs="Times New Roman"/>
          <w:sz w:val="24"/>
          <w:szCs w:val="24"/>
        </w:rPr>
        <w:t>on</w:t>
      </w:r>
      <w:r w:rsidR="006A32EE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that can provide reliable </w:t>
      </w:r>
      <w:r w:rsidR="00C923D3" w:rsidRPr="00722196">
        <w:rPr>
          <w:rFonts w:ascii="Times New Roman" w:eastAsiaTheme="minorEastAsia" w:hAnsi="Times New Roman" w:cs="Times New Roman"/>
          <w:sz w:val="24"/>
          <w:szCs w:val="24"/>
        </w:rPr>
        <w:t>estimates</w:t>
      </w:r>
      <w:r w:rsidR="006A32EE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regarding population parameters.</w:t>
      </w:r>
      <w:r w:rsidR="000F4C9B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When auxiliary information is used in sample surveys, the accuracy of </w:t>
      </w:r>
      <w:r w:rsidR="001170C9" w:rsidRPr="00722196">
        <w:rPr>
          <w:rFonts w:ascii="Times New Roman" w:eastAsiaTheme="minorEastAsia" w:hAnsi="Times New Roman" w:cs="Times New Roman"/>
          <w:sz w:val="24"/>
          <w:szCs w:val="24"/>
        </w:rPr>
        <w:t>estimator</w:t>
      </w:r>
      <w:r w:rsidR="007A06C1">
        <w:rPr>
          <w:rFonts w:ascii="Times New Roman" w:eastAsiaTheme="minorEastAsia" w:hAnsi="Times New Roman" w:cs="Times New Roman"/>
          <w:sz w:val="24"/>
          <w:szCs w:val="24"/>
        </w:rPr>
        <w:t>s of</w:t>
      </w:r>
      <w:r w:rsidR="001170C9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population </w:t>
      </w:r>
      <w:r w:rsidR="009D150E" w:rsidRPr="00722196">
        <w:rPr>
          <w:rFonts w:ascii="Times New Roman" w:eastAsiaTheme="minorEastAsia" w:hAnsi="Times New Roman" w:cs="Times New Roman"/>
          <w:sz w:val="24"/>
          <w:szCs w:val="24"/>
        </w:rPr>
        <w:t>parameters</w:t>
      </w:r>
      <w:r w:rsidR="000F4C9B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is significantly increased. In order to </w:t>
      </w:r>
      <w:r w:rsidR="009D150E" w:rsidRPr="00722196">
        <w:rPr>
          <w:rFonts w:ascii="Times New Roman" w:eastAsiaTheme="minorEastAsia" w:hAnsi="Times New Roman" w:cs="Times New Roman"/>
          <w:sz w:val="24"/>
          <w:szCs w:val="24"/>
        </w:rPr>
        <w:t>find</w:t>
      </w:r>
      <w:r w:rsidR="000F4C9B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the most efficient estimator</w:t>
      </w:r>
      <w:r w:rsidR="009D150E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of parameters</w:t>
      </w:r>
      <w:r w:rsidR="000F4C9B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, the researchers aim to use the auxiliary information that is </w:t>
      </w:r>
      <w:r w:rsidR="009D150E" w:rsidRPr="00722196">
        <w:rPr>
          <w:rFonts w:ascii="Times New Roman" w:eastAsiaTheme="minorEastAsia" w:hAnsi="Times New Roman" w:cs="Times New Roman"/>
          <w:sz w:val="24"/>
          <w:szCs w:val="24"/>
        </w:rPr>
        <w:t>readily available</w:t>
      </w:r>
      <w:r w:rsidR="000F4C9B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7A06C1">
        <w:rPr>
          <w:rFonts w:ascii="Times New Roman" w:eastAsiaTheme="minorEastAsia" w:hAnsi="Times New Roman" w:cs="Times New Roman"/>
          <w:sz w:val="24"/>
          <w:szCs w:val="24"/>
        </w:rPr>
        <w:t>during data collection</w:t>
      </w:r>
      <w:r w:rsidR="000F4C9B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process. Ratio method of estimation is used to obtain efficient estimates when correlation coefficient between study variable </w:t>
      </w:r>
      <w:r w:rsidR="007A06C1">
        <w:rPr>
          <w:rFonts w:ascii="Times New Roman" w:eastAsiaTheme="minorEastAsia" w:hAnsi="Times New Roman" w:cs="Times New Roman"/>
          <w:sz w:val="24"/>
          <w:szCs w:val="24"/>
        </w:rPr>
        <w:t xml:space="preserve">and </w:t>
      </w:r>
      <w:r w:rsidR="001F3DA3">
        <w:rPr>
          <w:rFonts w:ascii="Times New Roman" w:eastAsiaTheme="minorEastAsia" w:hAnsi="Times New Roman" w:cs="Times New Roman"/>
          <w:sz w:val="24"/>
          <w:szCs w:val="24"/>
        </w:rPr>
        <w:t>ancillary</w:t>
      </w:r>
      <w:r w:rsidR="007A06C1">
        <w:rPr>
          <w:rFonts w:ascii="Times New Roman" w:eastAsiaTheme="minorEastAsia" w:hAnsi="Times New Roman" w:cs="Times New Roman"/>
          <w:sz w:val="24"/>
          <w:szCs w:val="24"/>
        </w:rPr>
        <w:t xml:space="preserve"> variable </w:t>
      </w:r>
      <w:r w:rsidR="000F4C9B" w:rsidRPr="00722196">
        <w:rPr>
          <w:rFonts w:ascii="Times New Roman" w:eastAsiaTheme="minorEastAsia" w:hAnsi="Times New Roman" w:cs="Times New Roman"/>
          <w:sz w:val="24"/>
          <w:szCs w:val="24"/>
        </w:rPr>
        <w:t>is</w:t>
      </w:r>
      <w:r w:rsidR="00312A11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high and</w:t>
      </w:r>
      <w:r w:rsidR="000F4C9B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positive,</w:t>
      </w:r>
      <w:r w:rsidR="00412804">
        <w:rPr>
          <w:rFonts w:ascii="Times New Roman" w:eastAsiaTheme="minorEastAsia" w:hAnsi="Times New Roman" w:cs="Times New Roman"/>
          <w:sz w:val="24"/>
          <w:szCs w:val="24"/>
        </w:rPr>
        <w:t xml:space="preserve"> however</w:t>
      </w:r>
      <w:r w:rsidR="000F4C9B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when correlation coefficient is </w:t>
      </w:r>
      <w:r w:rsidR="003F021D">
        <w:rPr>
          <w:rFonts w:ascii="Times New Roman" w:eastAsiaTheme="minorEastAsia" w:hAnsi="Times New Roman" w:cs="Times New Roman"/>
          <w:sz w:val="24"/>
          <w:szCs w:val="24"/>
        </w:rPr>
        <w:t>high and negative</w:t>
      </w:r>
      <w:r w:rsidR="00312A11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, the </w:t>
      </w:r>
      <w:r w:rsidR="000F4C9B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product method of estimation is </w:t>
      </w:r>
      <w:r w:rsidR="00312A11" w:rsidRPr="00722196">
        <w:rPr>
          <w:rFonts w:ascii="Times New Roman" w:eastAsiaTheme="minorEastAsia" w:hAnsi="Times New Roman" w:cs="Times New Roman"/>
          <w:sz w:val="24"/>
          <w:szCs w:val="24"/>
        </w:rPr>
        <w:t>preferred</w:t>
      </w:r>
      <w:r w:rsidR="000F4C9B" w:rsidRPr="00722196">
        <w:rPr>
          <w:rFonts w:ascii="Times New Roman" w:eastAsiaTheme="minorEastAsia" w:hAnsi="Times New Roman" w:cs="Times New Roman"/>
          <w:sz w:val="24"/>
          <w:szCs w:val="24"/>
        </w:rPr>
        <w:t>.</w:t>
      </w:r>
      <w:r w:rsidR="005A0F53" w:rsidRPr="0072219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In many </w:t>
      </w:r>
      <w:r w:rsidR="00312A11" w:rsidRPr="00722196">
        <w:rPr>
          <w:rFonts w:ascii="Times New Roman" w:eastAsia="Times New Roman" w:hAnsi="Times New Roman" w:cs="Times New Roman"/>
          <w:sz w:val="24"/>
          <w:szCs w:val="24"/>
          <w:lang w:eastAsia="en-IN"/>
        </w:rPr>
        <w:t>circumstances</w:t>
      </w:r>
      <w:r w:rsidR="005A0F53" w:rsidRPr="0072219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="005A0F53" w:rsidRPr="00722196">
        <w:rPr>
          <w:rFonts w:ascii="Times New Roman" w:eastAsiaTheme="minorEastAsia" w:hAnsi="Times New Roman" w:cs="Times New Roman"/>
          <w:sz w:val="24"/>
          <w:szCs w:val="24"/>
        </w:rPr>
        <w:t>we see that all populations are not homogeneous</w:t>
      </w:r>
      <w:r w:rsidR="00AE6E1B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and therefore simple random sampling is less effective, stratified</w:t>
      </w:r>
      <w:r w:rsidR="005A0F53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random sampling is typically chosen in these circumstances to estimate the population parameters of heterogeneous populations, and different authors have proposed a number of estimators of population mean and</w:t>
      </w:r>
      <w:r w:rsidR="00F06AD4">
        <w:rPr>
          <w:rFonts w:ascii="Times New Roman" w:eastAsiaTheme="minorEastAsia" w:hAnsi="Times New Roman" w:cs="Times New Roman"/>
          <w:sz w:val="24"/>
          <w:szCs w:val="24"/>
        </w:rPr>
        <w:t>/</w:t>
      </w:r>
      <w:r w:rsidR="00364117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or </w:t>
      </w:r>
      <w:r w:rsidR="005A0F53" w:rsidRPr="00722196">
        <w:rPr>
          <w:rFonts w:ascii="Times New Roman" w:eastAsiaTheme="minorEastAsia" w:hAnsi="Times New Roman" w:cs="Times New Roman"/>
          <w:sz w:val="24"/>
          <w:szCs w:val="24"/>
        </w:rPr>
        <w:t>variance u</w:t>
      </w:r>
      <w:r w:rsidR="00364117" w:rsidRPr="00722196">
        <w:rPr>
          <w:rFonts w:ascii="Times New Roman" w:eastAsiaTheme="minorEastAsia" w:hAnsi="Times New Roman" w:cs="Times New Roman"/>
          <w:sz w:val="24"/>
          <w:szCs w:val="24"/>
        </w:rPr>
        <w:t>nder</w:t>
      </w:r>
      <w:r w:rsidR="005A0F53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stratified random sampling.</w:t>
      </w:r>
    </w:p>
    <w:p w14:paraId="09CC6938" w14:textId="67044929" w:rsidR="00444468" w:rsidRPr="00722196" w:rsidRDefault="00444468" w:rsidP="005A0F53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722196">
        <w:rPr>
          <w:rFonts w:ascii="Times New Roman" w:eastAsiaTheme="minorEastAsia" w:hAnsi="Times New Roman" w:cs="Times New Roman"/>
          <w:sz w:val="24"/>
          <w:szCs w:val="24"/>
          <w:lang w:val="en-US"/>
        </w:rPr>
        <w:lastRenderedPageBreak/>
        <w:t xml:space="preserve">Srivenkataramana (1980) proposed dual to ratio </w:t>
      </w:r>
      <w:r w:rsidR="001936B1" w:rsidRPr="00722196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estimator </w:t>
      </w:r>
      <w:r w:rsidRPr="00722196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and </w:t>
      </w:r>
      <w:r w:rsidR="00211C70" w:rsidRPr="00722196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Bandyopadhyaya (1980) proposed </w:t>
      </w:r>
      <w:r w:rsidRPr="00722196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dual to product estimator for estimating the population mean </w:t>
      </w:r>
      <m:oMath>
        <m:acc>
          <m:accPr>
            <m:chr m:val="̅"/>
            <m:ctrlP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</m:ctrlPr>
          </m:acc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Y</m:t>
            </m:r>
          </m:e>
        </m:acc>
      </m:oMath>
      <w:r w:rsidRPr="00722196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.</w:t>
      </w:r>
    </w:p>
    <w:p w14:paraId="01ED4AC3" w14:textId="0015DFE6" w:rsidR="0018528F" w:rsidRPr="00722196" w:rsidRDefault="00756066" w:rsidP="00090966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Hansen et al. (1994) suggest </w:t>
      </w:r>
      <w:r w:rsidR="00156440">
        <w:rPr>
          <w:rFonts w:ascii="Times New Roman" w:eastAsiaTheme="minorEastAsia" w:hAnsi="Times New Roman" w:cs="Times New Roman"/>
          <w:sz w:val="24"/>
          <w:szCs w:val="24"/>
        </w:rPr>
        <w:t>“</w:t>
      </w:r>
      <w:r w:rsidRPr="00722196">
        <w:rPr>
          <w:rFonts w:ascii="Times New Roman" w:eastAsiaTheme="minorEastAsia" w:hAnsi="Times New Roman" w:cs="Times New Roman"/>
          <w:sz w:val="24"/>
          <w:szCs w:val="24"/>
        </w:rPr>
        <w:t>a combine</w:t>
      </w:r>
      <w:r w:rsidR="004A3288">
        <w:rPr>
          <w:rFonts w:ascii="Times New Roman" w:eastAsiaTheme="minorEastAsia" w:hAnsi="Times New Roman" w:cs="Times New Roman"/>
          <w:sz w:val="24"/>
          <w:szCs w:val="24"/>
        </w:rPr>
        <w:t>d</w:t>
      </w: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ratio </w:t>
      </w:r>
      <w:r w:rsidR="00C4146F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type </w:t>
      </w:r>
      <w:r w:rsidRPr="00722196">
        <w:rPr>
          <w:rFonts w:ascii="Times New Roman" w:eastAsiaTheme="minorEastAsia" w:hAnsi="Times New Roman" w:cs="Times New Roman"/>
          <w:sz w:val="24"/>
          <w:szCs w:val="24"/>
        </w:rPr>
        <w:t>estimator in stratified rand</w:t>
      </w:r>
      <w:r w:rsidR="00C4146F" w:rsidRPr="00722196">
        <w:rPr>
          <w:rFonts w:ascii="Times New Roman" w:eastAsiaTheme="minorEastAsia" w:hAnsi="Times New Roman" w:cs="Times New Roman"/>
          <w:sz w:val="24"/>
          <w:szCs w:val="24"/>
        </w:rPr>
        <w:t>om</w:t>
      </w: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sampling</w:t>
      </w:r>
      <w:r w:rsidR="00156440">
        <w:rPr>
          <w:rFonts w:ascii="Times New Roman" w:eastAsiaTheme="minorEastAsia" w:hAnsi="Times New Roman" w:cs="Times New Roman"/>
          <w:sz w:val="24"/>
          <w:szCs w:val="24"/>
        </w:rPr>
        <w:t>”</w:t>
      </w: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. </w:t>
      </w:r>
      <w:r w:rsidR="005C561C" w:rsidRPr="00722196">
        <w:rPr>
          <w:rFonts w:ascii="Times New Roman" w:eastAsiaTheme="minorEastAsia" w:hAnsi="Times New Roman" w:cs="Times New Roman"/>
          <w:sz w:val="24"/>
          <w:szCs w:val="24"/>
        </w:rPr>
        <w:t>Kadilar and Cingi (2003)</w:t>
      </w:r>
      <w:r w:rsidR="004A3288">
        <w:rPr>
          <w:rFonts w:ascii="Times New Roman" w:eastAsiaTheme="minorEastAsia" w:hAnsi="Times New Roman" w:cs="Times New Roman"/>
          <w:sz w:val="24"/>
          <w:szCs w:val="24"/>
        </w:rPr>
        <w:t>,</w:t>
      </w:r>
      <w:r w:rsidR="005C561C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motivated by Sisodia and Dwivedi (1991), Upadhyaya and Singh (1999) and Singh et al. (2004)</w:t>
      </w:r>
      <w:r w:rsidR="005047CD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suggested some ratio estimator of mean </w:t>
      </w:r>
      <m:oMath>
        <m:acc>
          <m:accPr>
            <m:chr m:val="̅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acc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Y</m:t>
            </m:r>
          </m:e>
        </m:acc>
      </m:oMath>
      <w:r w:rsidR="00A773D8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in stratified random sampling. Later on </w:t>
      </w:r>
      <w:r w:rsidR="003B1209" w:rsidRPr="00722196">
        <w:rPr>
          <w:rFonts w:ascii="Times New Roman" w:eastAsiaTheme="minorEastAsia" w:hAnsi="Times New Roman" w:cs="Times New Roman"/>
          <w:sz w:val="24"/>
          <w:szCs w:val="24"/>
        </w:rPr>
        <w:t>Kadilar and Cingi (2005)</w:t>
      </w:r>
      <w:r w:rsidR="003B1209"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w:r w:rsidR="00A773D8" w:rsidRPr="00722196">
        <w:rPr>
          <w:rFonts w:ascii="Times New Roman" w:eastAsiaTheme="minorEastAsia" w:hAnsi="Times New Roman" w:cs="Times New Roman"/>
          <w:sz w:val="24"/>
          <w:szCs w:val="24"/>
        </w:rPr>
        <w:t>motivat</w:t>
      </w:r>
      <w:r w:rsidR="00543EEE" w:rsidRPr="00722196">
        <w:rPr>
          <w:rFonts w:ascii="Times New Roman" w:eastAsiaTheme="minorEastAsia" w:hAnsi="Times New Roman" w:cs="Times New Roman"/>
          <w:sz w:val="24"/>
          <w:szCs w:val="24"/>
        </w:rPr>
        <w:t>ion from</w:t>
      </w:r>
      <w:r w:rsidR="00A773D8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Prasad (1989), pr</w:t>
      </w:r>
      <w:r w:rsidR="00BA3269">
        <w:rPr>
          <w:rFonts w:ascii="Times New Roman" w:eastAsiaTheme="minorEastAsia" w:hAnsi="Times New Roman" w:cs="Times New Roman"/>
          <w:sz w:val="24"/>
          <w:szCs w:val="24"/>
        </w:rPr>
        <w:t>esented</w:t>
      </w:r>
      <w:r w:rsidR="00A773D8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722196">
        <w:rPr>
          <w:rFonts w:ascii="Times New Roman" w:eastAsiaTheme="minorEastAsia" w:hAnsi="Times New Roman" w:cs="Times New Roman"/>
          <w:sz w:val="24"/>
          <w:szCs w:val="24"/>
        </w:rPr>
        <w:t>another</w:t>
      </w:r>
      <w:r w:rsidR="00305A30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category</w:t>
      </w: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ratio type estimator in sampling. Shabbir and Gupta (2006) suggested the regression cum ratio type estimators in sampling by using transformation</w:t>
      </w:r>
      <w:r w:rsidR="00305A30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suggested by Bedi</w:t>
      </w: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(1996). </w:t>
      </w:r>
      <w:r w:rsidR="007C68AD" w:rsidRPr="00722196">
        <w:rPr>
          <w:rFonts w:ascii="Times New Roman" w:eastAsiaTheme="minorEastAsia" w:hAnsi="Times New Roman" w:cs="Times New Roman"/>
          <w:sz w:val="24"/>
          <w:szCs w:val="24"/>
        </w:rPr>
        <w:t>M</w:t>
      </w:r>
      <w:r w:rsidR="003B034E" w:rsidRPr="00722196">
        <w:rPr>
          <w:rFonts w:ascii="Times New Roman" w:eastAsiaTheme="minorEastAsia" w:hAnsi="Times New Roman" w:cs="Times New Roman"/>
          <w:sz w:val="24"/>
          <w:szCs w:val="24"/>
        </w:rPr>
        <w:t>otivated by Bahl and Tuteja (1991),</w:t>
      </w: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7C68AD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Singh et al. (2008) </w:t>
      </w:r>
      <w:r w:rsidR="00DE56E7">
        <w:rPr>
          <w:rFonts w:ascii="Times New Roman" w:eastAsiaTheme="minorEastAsia" w:hAnsi="Times New Roman" w:cs="Times New Roman"/>
          <w:sz w:val="24"/>
          <w:szCs w:val="24"/>
        </w:rPr>
        <w:t>developed</w:t>
      </w:r>
      <w:r w:rsidR="008F169C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ratio and product type exponential estimator </w:t>
      </w:r>
      <w:r w:rsidR="003B034E" w:rsidRPr="00722196">
        <w:rPr>
          <w:rFonts w:ascii="Times New Roman" w:eastAsiaTheme="minorEastAsia" w:hAnsi="Times New Roman" w:cs="Times New Roman"/>
          <w:sz w:val="24"/>
          <w:szCs w:val="24"/>
        </w:rPr>
        <w:t>in stratified random sampling</w:t>
      </w:r>
      <w:r w:rsidR="007C68AD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estimator</w:t>
      </w:r>
      <w:r w:rsidR="003B034E" w:rsidRPr="00722196">
        <w:rPr>
          <w:rFonts w:ascii="Times New Roman" w:eastAsiaTheme="minorEastAsia" w:hAnsi="Times New Roman" w:cs="Times New Roman"/>
          <w:sz w:val="24"/>
          <w:szCs w:val="24"/>
        </w:rPr>
        <w:t>.</w:t>
      </w:r>
      <w:r w:rsidR="0076679C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Koyuncu and Kadilar (2009) suggested combined </w:t>
      </w:r>
      <w:r w:rsidR="007C68AD" w:rsidRPr="00722196">
        <w:rPr>
          <w:rFonts w:ascii="Times New Roman" w:eastAsiaTheme="minorEastAsia" w:hAnsi="Times New Roman" w:cs="Times New Roman"/>
          <w:sz w:val="24"/>
          <w:szCs w:val="24"/>
        </w:rPr>
        <w:t>ratio type</w:t>
      </w:r>
      <w:r w:rsidR="0076679C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of Khoshnevisan et al. (2007)</w:t>
      </w:r>
      <w:r w:rsidR="004A3288">
        <w:rPr>
          <w:rFonts w:ascii="Times New Roman" w:eastAsiaTheme="minorEastAsia" w:hAnsi="Times New Roman" w:cs="Times New Roman"/>
          <w:sz w:val="24"/>
          <w:szCs w:val="24"/>
        </w:rPr>
        <w:t xml:space="preserve"> estimator</w:t>
      </w:r>
      <w:r w:rsidR="0076679C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whereas Koyuncu and Kadilar (2010) proposed combined</w:t>
      </w:r>
      <w:r w:rsidR="007B0439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estimators in line</w:t>
      </w:r>
      <w:r w:rsidR="0076679C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of Gupta and Shabbir (2008)</w:t>
      </w:r>
      <w:r w:rsidR="007B0439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estimators</w:t>
      </w:r>
      <w:r w:rsidR="0076679C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. </w:t>
      </w:r>
      <w:r w:rsidR="007B0439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Further </w:t>
      </w:r>
      <w:r w:rsidR="006C6F23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Singh and Solanki (2013) proposed </w:t>
      </w:r>
      <w:r w:rsidR="00156440">
        <w:rPr>
          <w:rFonts w:ascii="Times New Roman" w:eastAsiaTheme="minorEastAsia" w:hAnsi="Times New Roman" w:cs="Times New Roman"/>
          <w:sz w:val="24"/>
          <w:szCs w:val="24"/>
        </w:rPr>
        <w:t>“</w:t>
      </w:r>
      <w:r w:rsidR="006C6F23" w:rsidRPr="00722196">
        <w:rPr>
          <w:rFonts w:ascii="Times New Roman" w:eastAsiaTheme="minorEastAsia" w:hAnsi="Times New Roman" w:cs="Times New Roman"/>
          <w:sz w:val="24"/>
          <w:szCs w:val="24"/>
        </w:rPr>
        <w:t>an efficient ratio and product</w:t>
      </w:r>
      <w:r w:rsidR="00E64840">
        <w:rPr>
          <w:rFonts w:ascii="Times New Roman" w:eastAsiaTheme="minorEastAsia" w:hAnsi="Times New Roman" w:cs="Times New Roman"/>
          <w:sz w:val="24"/>
          <w:szCs w:val="24"/>
        </w:rPr>
        <w:t xml:space="preserve"> type</w:t>
      </w:r>
      <w:r w:rsidR="006C6F23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estimators in stratified </w:t>
      </w:r>
      <w:r w:rsidR="00E64840">
        <w:rPr>
          <w:rFonts w:ascii="Times New Roman" w:eastAsiaTheme="minorEastAsia" w:hAnsi="Times New Roman" w:cs="Times New Roman"/>
          <w:sz w:val="24"/>
          <w:szCs w:val="24"/>
        </w:rPr>
        <w:t xml:space="preserve">random </w:t>
      </w:r>
      <w:r w:rsidR="006C6F23" w:rsidRPr="00722196">
        <w:rPr>
          <w:rFonts w:ascii="Times New Roman" w:eastAsiaTheme="minorEastAsia" w:hAnsi="Times New Roman" w:cs="Times New Roman"/>
          <w:sz w:val="24"/>
          <w:szCs w:val="24"/>
        </w:rPr>
        <w:t>sampling using a</w:t>
      </w:r>
      <w:r w:rsidR="00FB231A">
        <w:rPr>
          <w:rFonts w:ascii="Times New Roman" w:eastAsiaTheme="minorEastAsia" w:hAnsi="Times New Roman" w:cs="Times New Roman"/>
          <w:sz w:val="24"/>
          <w:szCs w:val="24"/>
        </w:rPr>
        <w:t>ncillary</w:t>
      </w:r>
      <w:r w:rsidR="006C6F23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information</w:t>
      </w:r>
      <w:r w:rsidR="00156440">
        <w:rPr>
          <w:rFonts w:ascii="Times New Roman" w:eastAsiaTheme="minorEastAsia" w:hAnsi="Times New Roman" w:cs="Times New Roman"/>
          <w:sz w:val="24"/>
          <w:szCs w:val="24"/>
        </w:rPr>
        <w:t>”</w:t>
      </w:r>
      <w:r w:rsidR="006C6F23" w:rsidRPr="00722196">
        <w:rPr>
          <w:rFonts w:ascii="Times New Roman" w:eastAsiaTheme="minorEastAsia" w:hAnsi="Times New Roman" w:cs="Times New Roman"/>
          <w:sz w:val="24"/>
          <w:szCs w:val="24"/>
        </w:rPr>
        <w:t>.</w:t>
      </w:r>
      <w:r w:rsidR="004130D3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Tailor et al.</w:t>
      </w:r>
      <w:r w:rsidR="000518A7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4130D3" w:rsidRPr="00722196">
        <w:rPr>
          <w:rFonts w:ascii="Times New Roman" w:eastAsiaTheme="minorEastAsia" w:hAnsi="Times New Roman" w:cs="Times New Roman"/>
          <w:sz w:val="24"/>
          <w:szCs w:val="24"/>
        </w:rPr>
        <w:t>(2013)</w:t>
      </w:r>
      <w:r w:rsidR="00C916B5">
        <w:rPr>
          <w:rFonts w:ascii="Times New Roman" w:eastAsiaTheme="minorEastAsia" w:hAnsi="Times New Roman" w:cs="Times New Roman"/>
          <w:sz w:val="24"/>
          <w:szCs w:val="24"/>
        </w:rPr>
        <w:t>,</w:t>
      </w:r>
      <w:r w:rsidR="004130D3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suggested </w:t>
      </w:r>
      <w:r w:rsidR="000518A7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dual to ratio and product exponential estimators in stratified random sampling using two auxiliary </w:t>
      </w:r>
      <w:r w:rsidR="00F62285" w:rsidRPr="00722196">
        <w:rPr>
          <w:rFonts w:ascii="Times New Roman" w:eastAsiaTheme="minorEastAsia" w:hAnsi="Times New Roman" w:cs="Times New Roman"/>
          <w:sz w:val="24"/>
          <w:szCs w:val="24"/>
        </w:rPr>
        <w:t>variables</w:t>
      </w:r>
      <w:r w:rsidR="000518A7" w:rsidRPr="00722196">
        <w:rPr>
          <w:rFonts w:ascii="Times New Roman" w:eastAsiaTheme="minorEastAsia" w:hAnsi="Times New Roman" w:cs="Times New Roman"/>
          <w:sz w:val="24"/>
          <w:szCs w:val="24"/>
        </w:rPr>
        <w:t>.</w:t>
      </w:r>
      <w:r w:rsidR="004130D3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6C6F23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Yadav et al. </w:t>
      </w:r>
      <w:r w:rsidR="004068D2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(2014) </w:t>
      </w:r>
      <w:r w:rsidR="00DE56E7">
        <w:rPr>
          <w:rFonts w:ascii="Times New Roman" w:eastAsiaTheme="minorEastAsia" w:hAnsi="Times New Roman" w:cs="Times New Roman"/>
          <w:sz w:val="24"/>
          <w:szCs w:val="24"/>
        </w:rPr>
        <w:t>introduced</w:t>
      </w:r>
      <w:r w:rsidR="006C6F23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156440">
        <w:rPr>
          <w:rFonts w:ascii="Times New Roman" w:eastAsiaTheme="minorEastAsia" w:hAnsi="Times New Roman" w:cs="Times New Roman"/>
          <w:sz w:val="24"/>
          <w:szCs w:val="24"/>
        </w:rPr>
        <w:t>“</w:t>
      </w:r>
      <w:r w:rsidR="006C6F23" w:rsidRPr="00722196">
        <w:rPr>
          <w:rFonts w:ascii="Times New Roman" w:eastAsiaTheme="minorEastAsia" w:hAnsi="Times New Roman" w:cs="Times New Roman"/>
          <w:sz w:val="24"/>
          <w:szCs w:val="24"/>
        </w:rPr>
        <w:t>an improved ratio and product exponential type estimators for finite population</w:t>
      </w:r>
      <w:r w:rsidR="00340142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mean</w:t>
      </w:r>
      <w:r w:rsidR="006C6F23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in stratified random sampling</w:t>
      </w:r>
      <w:r w:rsidR="00156440">
        <w:rPr>
          <w:rFonts w:ascii="Times New Roman" w:eastAsiaTheme="minorEastAsia" w:hAnsi="Times New Roman" w:cs="Times New Roman"/>
          <w:sz w:val="24"/>
          <w:szCs w:val="24"/>
        </w:rPr>
        <w:t>”</w:t>
      </w:r>
      <w:r w:rsidR="006C6F23" w:rsidRPr="00722196">
        <w:rPr>
          <w:rFonts w:ascii="Times New Roman" w:eastAsiaTheme="minorEastAsia" w:hAnsi="Times New Roman" w:cs="Times New Roman"/>
          <w:sz w:val="24"/>
          <w:szCs w:val="24"/>
        </w:rPr>
        <w:t>.</w:t>
      </w:r>
      <w:r w:rsidR="00F76E1D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Yadav and Shukla (2014) suggested </w:t>
      </w:r>
      <w:r w:rsidR="00156440">
        <w:rPr>
          <w:rFonts w:ascii="Times New Roman" w:eastAsiaTheme="minorEastAsia" w:hAnsi="Times New Roman" w:cs="Times New Roman"/>
          <w:sz w:val="24"/>
          <w:szCs w:val="24"/>
        </w:rPr>
        <w:t>“</w:t>
      </w:r>
      <w:r w:rsidR="00F76E1D" w:rsidRPr="00722196">
        <w:rPr>
          <w:rFonts w:ascii="Times New Roman" w:eastAsiaTheme="minorEastAsia" w:hAnsi="Times New Roman" w:cs="Times New Roman"/>
          <w:sz w:val="24"/>
          <w:szCs w:val="24"/>
        </w:rPr>
        <w:t>improved product cum dual to product estimator of population mean in stratified random sampling</w:t>
      </w:r>
      <w:r w:rsidR="00156440">
        <w:rPr>
          <w:rFonts w:ascii="Times New Roman" w:eastAsiaTheme="minorEastAsia" w:hAnsi="Times New Roman" w:cs="Times New Roman"/>
          <w:sz w:val="24"/>
          <w:szCs w:val="24"/>
        </w:rPr>
        <w:t>”</w:t>
      </w:r>
      <w:r w:rsidR="00F76E1D" w:rsidRPr="00722196">
        <w:rPr>
          <w:rFonts w:ascii="Times New Roman" w:eastAsiaTheme="minorEastAsia" w:hAnsi="Times New Roman" w:cs="Times New Roman"/>
          <w:sz w:val="24"/>
          <w:szCs w:val="24"/>
        </w:rPr>
        <w:t>.</w:t>
      </w:r>
      <w:r w:rsidR="00073D05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Koyuncu (2016) introduced </w:t>
      </w:r>
      <w:r w:rsidR="002D067C" w:rsidRPr="00722196">
        <w:rPr>
          <w:rFonts w:ascii="Times New Roman" w:eastAsiaTheme="minorEastAsia" w:hAnsi="Times New Roman" w:cs="Times New Roman"/>
          <w:sz w:val="24"/>
          <w:szCs w:val="24"/>
        </w:rPr>
        <w:t>an improved exponential type estimator</w:t>
      </w:r>
      <w:r w:rsidR="00073D05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for finite population mean in stratified random sampling.</w:t>
      </w:r>
      <w:r w:rsidR="00C916B5">
        <w:rPr>
          <w:rFonts w:ascii="Times New Roman" w:eastAsiaTheme="minorEastAsia" w:hAnsi="Times New Roman" w:cs="Times New Roman"/>
          <w:sz w:val="24"/>
          <w:szCs w:val="24"/>
        </w:rPr>
        <w:t xml:space="preserve"> In continuation to the work,</w:t>
      </w:r>
      <w:r w:rsidR="008E7E67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Shahzad et al. (2018) </w:t>
      </w:r>
      <w:r w:rsidR="00AC48F9">
        <w:rPr>
          <w:rFonts w:ascii="Times New Roman" w:eastAsiaTheme="minorEastAsia" w:hAnsi="Times New Roman" w:cs="Times New Roman"/>
          <w:sz w:val="24"/>
          <w:szCs w:val="24"/>
        </w:rPr>
        <w:t>developed</w:t>
      </w:r>
      <w:r w:rsidR="008E7E67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a new estimator for mean </w:t>
      </w:r>
      <w:r w:rsidR="00C916B5">
        <w:rPr>
          <w:rFonts w:ascii="Times New Roman" w:eastAsiaTheme="minorEastAsia" w:hAnsi="Times New Roman" w:cs="Times New Roman"/>
          <w:sz w:val="24"/>
          <w:szCs w:val="24"/>
        </w:rPr>
        <w:t>and</w:t>
      </w:r>
      <w:r w:rsidR="006C6F23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1C1C16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Bhushan et al. (2021) </w:t>
      </w:r>
      <w:r w:rsidR="00944D09">
        <w:rPr>
          <w:rFonts w:ascii="Times New Roman" w:eastAsiaTheme="minorEastAsia" w:hAnsi="Times New Roman" w:cs="Times New Roman"/>
          <w:sz w:val="24"/>
          <w:szCs w:val="24"/>
        </w:rPr>
        <w:t>introduced</w:t>
      </w:r>
      <w:r w:rsidR="001C1C16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156440">
        <w:rPr>
          <w:rFonts w:ascii="Times New Roman" w:eastAsiaTheme="minorEastAsia" w:hAnsi="Times New Roman" w:cs="Times New Roman"/>
          <w:sz w:val="24"/>
          <w:szCs w:val="24"/>
        </w:rPr>
        <w:t>“</w:t>
      </w:r>
      <w:r w:rsidR="001C1C16" w:rsidRPr="00722196">
        <w:rPr>
          <w:rFonts w:ascii="Times New Roman" w:eastAsiaTheme="minorEastAsia" w:hAnsi="Times New Roman" w:cs="Times New Roman"/>
          <w:sz w:val="24"/>
          <w:szCs w:val="24"/>
        </w:rPr>
        <w:t>some efficient classes of estimators under stratified sampling.</w:t>
      </w:r>
      <w:r w:rsidR="00C916B5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D443F7" w:rsidRPr="00D443F7">
        <w:rPr>
          <w:rFonts w:ascii="Times New Roman" w:eastAsiaTheme="minorEastAsia" w:hAnsi="Times New Roman" w:cs="Times New Roman"/>
          <w:sz w:val="24"/>
          <w:szCs w:val="24"/>
          <w:highlight w:val="yellow"/>
        </w:rPr>
        <w:t>Rather et al. (2022) suggested some modified</w:t>
      </w:r>
      <w:r w:rsidR="00845C36">
        <w:rPr>
          <w:rFonts w:ascii="Times New Roman" w:eastAsiaTheme="minorEastAsia" w:hAnsi="Times New Roman" w:cs="Times New Roman"/>
          <w:sz w:val="24"/>
          <w:szCs w:val="24"/>
          <w:highlight w:val="yellow"/>
        </w:rPr>
        <w:t xml:space="preserve"> version of</w:t>
      </w:r>
      <w:r w:rsidR="00D443F7" w:rsidRPr="00D443F7">
        <w:rPr>
          <w:rFonts w:ascii="Times New Roman" w:eastAsiaTheme="minorEastAsia" w:hAnsi="Times New Roman" w:cs="Times New Roman"/>
          <w:sz w:val="24"/>
          <w:szCs w:val="24"/>
          <w:highlight w:val="yellow"/>
        </w:rPr>
        <w:t xml:space="preserve"> ratio cum product type exponential estimator of mean in stratified random sampling</w:t>
      </w:r>
      <w:r w:rsidR="00156440">
        <w:rPr>
          <w:rFonts w:ascii="Times New Roman" w:eastAsiaTheme="minorEastAsia" w:hAnsi="Times New Roman" w:cs="Times New Roman"/>
          <w:sz w:val="24"/>
          <w:szCs w:val="24"/>
          <w:highlight w:val="yellow"/>
        </w:rPr>
        <w:t>”</w:t>
      </w:r>
      <w:r w:rsidR="00D443F7">
        <w:rPr>
          <w:rFonts w:ascii="Times New Roman" w:eastAsiaTheme="minorEastAsia" w:hAnsi="Times New Roman" w:cs="Times New Roman"/>
          <w:sz w:val="24"/>
          <w:szCs w:val="24"/>
        </w:rPr>
        <w:t xml:space="preserve">. </w:t>
      </w:r>
      <w:r w:rsidR="001C1C16" w:rsidRPr="00722196">
        <w:rPr>
          <w:rFonts w:ascii="Times New Roman" w:eastAsiaTheme="minorEastAsia" w:hAnsi="Times New Roman" w:cs="Times New Roman"/>
          <w:sz w:val="24"/>
          <w:szCs w:val="24"/>
        </w:rPr>
        <w:t>Tiwari et al. (2023) suggested a general class of estimator</w:t>
      </w:r>
      <w:r w:rsidR="00B93C83" w:rsidRPr="00722196">
        <w:rPr>
          <w:rFonts w:ascii="Times New Roman" w:eastAsiaTheme="minorEastAsia" w:hAnsi="Times New Roman" w:cs="Times New Roman"/>
          <w:sz w:val="24"/>
          <w:szCs w:val="24"/>
        </w:rPr>
        <w:t>s in stratified random sampling.</w:t>
      </w:r>
      <w:r w:rsidR="00517328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090966" w:rsidRPr="00090966">
        <w:rPr>
          <w:rFonts w:ascii="Times New Roman" w:eastAsiaTheme="minorEastAsia" w:hAnsi="Times New Roman" w:cs="Times New Roman"/>
          <w:sz w:val="24"/>
          <w:szCs w:val="24"/>
          <w:highlight w:val="yellow"/>
        </w:rPr>
        <w:t xml:space="preserve">Sharma and Malik (2024) </w:t>
      </w:r>
      <w:r w:rsidR="00845C36">
        <w:rPr>
          <w:rFonts w:ascii="Times New Roman" w:eastAsiaTheme="minorEastAsia" w:hAnsi="Times New Roman" w:cs="Times New Roman"/>
          <w:sz w:val="24"/>
          <w:szCs w:val="24"/>
          <w:highlight w:val="yellow"/>
        </w:rPr>
        <w:t>presented</w:t>
      </w:r>
      <w:r w:rsidR="00090966" w:rsidRPr="00090966">
        <w:rPr>
          <w:rFonts w:ascii="Times New Roman" w:eastAsiaTheme="minorEastAsia" w:hAnsi="Times New Roman" w:cs="Times New Roman"/>
          <w:sz w:val="24"/>
          <w:szCs w:val="24"/>
          <w:highlight w:val="yellow"/>
        </w:rPr>
        <w:t xml:space="preserve"> </w:t>
      </w:r>
      <w:r w:rsidR="00156440">
        <w:rPr>
          <w:rFonts w:ascii="Times New Roman" w:eastAsiaTheme="minorEastAsia" w:hAnsi="Times New Roman" w:cs="Times New Roman"/>
          <w:sz w:val="24"/>
          <w:szCs w:val="24"/>
          <w:highlight w:val="yellow"/>
        </w:rPr>
        <w:t>“</w:t>
      </w:r>
      <w:r w:rsidR="00090966" w:rsidRPr="00090966">
        <w:rPr>
          <w:rFonts w:ascii="Times New Roman" w:eastAsiaTheme="minorEastAsia" w:hAnsi="Times New Roman" w:cs="Times New Roman"/>
          <w:sz w:val="24"/>
          <w:szCs w:val="24"/>
          <w:highlight w:val="yellow"/>
        </w:rPr>
        <w:t>some exponential type ratio and product estimator of population mean in stratified sampling</w:t>
      </w:r>
      <w:r w:rsidR="00156440">
        <w:rPr>
          <w:rFonts w:ascii="Times New Roman" w:eastAsiaTheme="minorEastAsia" w:hAnsi="Times New Roman" w:cs="Times New Roman"/>
          <w:sz w:val="24"/>
          <w:szCs w:val="24"/>
          <w:highlight w:val="yellow"/>
        </w:rPr>
        <w:t>”</w:t>
      </w:r>
      <w:r w:rsidR="00090966">
        <w:rPr>
          <w:rFonts w:ascii="Times New Roman" w:eastAsiaTheme="minorEastAsia" w:hAnsi="Times New Roman" w:cs="Times New Roman"/>
          <w:sz w:val="24"/>
          <w:szCs w:val="24"/>
        </w:rPr>
        <w:t xml:space="preserve">. </w:t>
      </w:r>
      <w:r w:rsidR="00090966" w:rsidRPr="00090966">
        <w:rPr>
          <w:rFonts w:ascii="Times New Roman" w:eastAsiaTheme="minorEastAsia" w:hAnsi="Times New Roman" w:cs="Times New Roman"/>
          <w:sz w:val="24"/>
          <w:szCs w:val="24"/>
          <w:highlight w:val="yellow"/>
        </w:rPr>
        <w:t xml:space="preserve">Further, Hussain et al. (2025) suggested </w:t>
      </w:r>
      <w:r w:rsidR="00156440">
        <w:rPr>
          <w:rFonts w:ascii="Times New Roman" w:eastAsiaTheme="minorEastAsia" w:hAnsi="Times New Roman" w:cs="Times New Roman"/>
          <w:sz w:val="24"/>
          <w:szCs w:val="24"/>
          <w:highlight w:val="yellow"/>
        </w:rPr>
        <w:t>“</w:t>
      </w:r>
      <w:r w:rsidR="00090966" w:rsidRPr="00090966">
        <w:rPr>
          <w:rFonts w:ascii="Times New Roman" w:eastAsiaTheme="minorEastAsia" w:hAnsi="Times New Roman" w:cs="Times New Roman"/>
          <w:sz w:val="24"/>
          <w:szCs w:val="24"/>
          <w:highlight w:val="yellow"/>
        </w:rPr>
        <w:t xml:space="preserve">difference-cum-exponential type estimators </w:t>
      </w:r>
      <w:r w:rsidR="00316826">
        <w:rPr>
          <w:rFonts w:ascii="Times New Roman" w:eastAsiaTheme="minorEastAsia" w:hAnsi="Times New Roman" w:cs="Times New Roman"/>
          <w:sz w:val="24"/>
          <w:szCs w:val="24"/>
          <w:highlight w:val="yellow"/>
        </w:rPr>
        <w:t>to estimating</w:t>
      </w:r>
      <w:r w:rsidR="004022E3">
        <w:rPr>
          <w:rFonts w:ascii="Times New Roman" w:eastAsiaTheme="minorEastAsia" w:hAnsi="Times New Roman" w:cs="Times New Roman"/>
          <w:sz w:val="24"/>
          <w:szCs w:val="24"/>
          <w:highlight w:val="yellow"/>
        </w:rPr>
        <w:t xml:space="preserve"> the</w:t>
      </w:r>
      <w:r w:rsidR="00090966" w:rsidRPr="00090966">
        <w:rPr>
          <w:rFonts w:ascii="Times New Roman" w:eastAsiaTheme="minorEastAsia" w:hAnsi="Times New Roman" w:cs="Times New Roman"/>
          <w:sz w:val="24"/>
          <w:szCs w:val="24"/>
          <w:highlight w:val="yellow"/>
        </w:rPr>
        <w:t xml:space="preserve"> population mean in sampling</w:t>
      </w:r>
      <w:r w:rsidR="00156440">
        <w:rPr>
          <w:rFonts w:ascii="Times New Roman" w:eastAsiaTheme="minorEastAsia" w:hAnsi="Times New Roman" w:cs="Times New Roman"/>
          <w:sz w:val="24"/>
          <w:szCs w:val="24"/>
          <w:highlight w:val="yellow"/>
        </w:rPr>
        <w:t>”</w:t>
      </w:r>
      <w:r w:rsidR="00090966" w:rsidRPr="00090966">
        <w:rPr>
          <w:rFonts w:ascii="Times New Roman" w:eastAsiaTheme="minorEastAsia" w:hAnsi="Times New Roman" w:cs="Times New Roman"/>
          <w:sz w:val="24"/>
          <w:szCs w:val="24"/>
          <w:highlight w:val="yellow"/>
        </w:rPr>
        <w:t>.</w:t>
      </w:r>
    </w:p>
    <w:p w14:paraId="0759BDE9" w14:textId="5491B0D9" w:rsidR="00C67F8F" w:rsidRPr="00722196" w:rsidRDefault="00B93C83" w:rsidP="00DB7DC5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722196">
        <w:rPr>
          <w:rFonts w:ascii="Times New Roman" w:eastAsiaTheme="minorEastAsia" w:hAnsi="Times New Roman" w:cs="Times New Roman"/>
          <w:sz w:val="24"/>
          <w:szCs w:val="24"/>
        </w:rPr>
        <w:t>In this research</w:t>
      </w:r>
      <w:r w:rsidR="003D3DFF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524CA2">
        <w:rPr>
          <w:rFonts w:ascii="Times New Roman" w:eastAsiaTheme="minorEastAsia" w:hAnsi="Times New Roman" w:cs="Times New Roman"/>
          <w:sz w:val="24"/>
          <w:szCs w:val="24"/>
        </w:rPr>
        <w:t>work</w:t>
      </w:r>
      <w:r w:rsidR="003D3DFF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considering stratified sampling design we </w:t>
      </w:r>
      <w:r w:rsidR="00B51691">
        <w:rPr>
          <w:rFonts w:ascii="Times New Roman" w:eastAsiaTheme="minorEastAsia" w:hAnsi="Times New Roman" w:cs="Times New Roman"/>
          <w:sz w:val="24"/>
          <w:szCs w:val="24"/>
        </w:rPr>
        <w:t xml:space="preserve">introduced </w:t>
      </w:r>
      <w:r w:rsidR="003D3DFF" w:rsidRPr="00722196">
        <w:rPr>
          <w:rFonts w:ascii="Times New Roman" w:eastAsiaTheme="minorEastAsia" w:hAnsi="Times New Roman" w:cs="Times New Roman"/>
          <w:sz w:val="24"/>
          <w:szCs w:val="24"/>
        </w:rPr>
        <w:t>a dual to difference cum product type exponential estimator of population mean.</w:t>
      </w:r>
      <w:r w:rsidR="00DB7DC5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524CA2">
        <w:rPr>
          <w:rFonts w:ascii="Times New Roman" w:eastAsiaTheme="minorEastAsia" w:hAnsi="Times New Roman" w:cs="Times New Roman"/>
          <w:sz w:val="24"/>
          <w:szCs w:val="24"/>
        </w:rPr>
        <w:t>It is</w:t>
      </w:r>
      <w:r w:rsidR="00DB7DC5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observed that the performance of </w:t>
      </w:r>
      <w:r w:rsidR="00524CA2">
        <w:rPr>
          <w:rFonts w:ascii="Times New Roman" w:eastAsiaTheme="minorEastAsia" w:hAnsi="Times New Roman" w:cs="Times New Roman"/>
          <w:sz w:val="24"/>
          <w:szCs w:val="24"/>
        </w:rPr>
        <w:t xml:space="preserve">the </w:t>
      </w:r>
      <w:r w:rsidR="00DB7DC5" w:rsidRPr="00722196">
        <w:rPr>
          <w:rFonts w:ascii="Times New Roman" w:eastAsiaTheme="minorEastAsia" w:hAnsi="Times New Roman" w:cs="Times New Roman"/>
          <w:sz w:val="24"/>
          <w:szCs w:val="24"/>
        </w:rPr>
        <w:t>suggested estimator is better than similar other existing estimators</w:t>
      </w:r>
      <w:r w:rsidR="00524CA2">
        <w:rPr>
          <w:rFonts w:ascii="Times New Roman" w:eastAsiaTheme="minorEastAsia" w:hAnsi="Times New Roman" w:cs="Times New Roman"/>
          <w:sz w:val="24"/>
          <w:szCs w:val="24"/>
        </w:rPr>
        <w:t xml:space="preserve"> in the literature</w:t>
      </w:r>
      <w:r w:rsidR="00DB7DC5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. </w:t>
      </w:r>
    </w:p>
    <w:p w14:paraId="18D7476D" w14:textId="77777777" w:rsidR="00C67F8F" w:rsidRPr="00722196" w:rsidRDefault="00C67F8F" w:rsidP="00C67F8F">
      <w:pPr>
        <w:pStyle w:val="ListParagraph"/>
        <w:numPr>
          <w:ilvl w:val="0"/>
          <w:numId w:val="3"/>
        </w:numPr>
        <w:ind w:left="284" w:hanging="284"/>
        <w:rPr>
          <w:rFonts w:ascii="Times New Roman" w:eastAsiaTheme="minorEastAsia" w:hAnsi="Times New Roman" w:cs="Times New Roman"/>
          <w:b/>
          <w:sz w:val="28"/>
          <w:szCs w:val="24"/>
        </w:rPr>
      </w:pPr>
      <w:r w:rsidRPr="00722196">
        <w:rPr>
          <w:rFonts w:ascii="Times New Roman" w:eastAsiaTheme="minorEastAsia" w:hAnsi="Times New Roman" w:cs="Times New Roman"/>
          <w:b/>
          <w:sz w:val="28"/>
          <w:szCs w:val="24"/>
        </w:rPr>
        <w:t>Some Notations</w:t>
      </w:r>
    </w:p>
    <w:p w14:paraId="15DBD86A" w14:textId="733FBE7D" w:rsidR="00E105F4" w:rsidRPr="00722196" w:rsidRDefault="004072EC" w:rsidP="00335BF3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722196">
        <w:rPr>
          <w:rFonts w:ascii="Times New Roman" w:eastAsiaTheme="minorEastAsia" w:hAnsi="Times New Roman" w:cs="Times New Roman"/>
          <w:sz w:val="24"/>
          <w:szCs w:val="24"/>
        </w:rPr>
        <w:lastRenderedPageBreak/>
        <w:t xml:space="preserve">Consider 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Ʊ=(</m:t>
        </m:r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Ʊ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 xml:space="preserve"> , </m:t>
        </m:r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Ʊ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 xml:space="preserve">, </m:t>
        </m:r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Ʊ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3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……</m:t>
        </m:r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Ʊ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N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)</m:t>
        </m:r>
      </m:oMath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a population mean </w:t>
      </w:r>
      <w:r w:rsidR="00335BF3">
        <w:rPr>
          <w:rFonts w:ascii="Times New Roman" w:eastAsiaTheme="minorEastAsia" w:hAnsi="Times New Roman" w:cs="Times New Roman"/>
          <w:sz w:val="24"/>
          <w:szCs w:val="24"/>
        </w:rPr>
        <w:t>consisting</w:t>
      </w: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N</w:t>
      </w:r>
      <w:r w:rsidR="00335BF3">
        <w:rPr>
          <w:rFonts w:ascii="Times New Roman" w:eastAsiaTheme="minorEastAsia" w:hAnsi="Times New Roman" w:cs="Times New Roman"/>
          <w:sz w:val="24"/>
          <w:szCs w:val="24"/>
        </w:rPr>
        <w:t xml:space="preserve"> units</w:t>
      </w: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, which is </w:t>
      </w:r>
      <w:r w:rsidR="0089623F">
        <w:rPr>
          <w:rFonts w:ascii="Times New Roman" w:eastAsiaTheme="minorEastAsia" w:hAnsi="Times New Roman" w:cs="Times New Roman"/>
          <w:sz w:val="24"/>
          <w:szCs w:val="24"/>
        </w:rPr>
        <w:t>presented</w:t>
      </w: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into k strata with </w:t>
      </w:r>
      <m:oMath>
        <m:sSup>
          <m:sSup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th</m:t>
            </m:r>
          </m:sup>
        </m:sSup>
      </m:oMath>
      <w:r w:rsidR="00E221FD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722196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 xml:space="preserve"> </w:t>
      </w:r>
      <w:r w:rsidRPr="00722196">
        <w:rPr>
          <w:rFonts w:ascii="Times New Roman" w:eastAsiaTheme="minorEastAsia" w:hAnsi="Times New Roman" w:cs="Times New Roman"/>
          <w:sz w:val="24"/>
          <w:szCs w:val="24"/>
        </w:rPr>
        <w:t>stratum having N</w:t>
      </w:r>
      <w:r w:rsidRPr="00722196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 xml:space="preserve">h </w:t>
      </w: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units </w:t>
      </w:r>
      <w:r w:rsidRPr="00722196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 xml:space="preserve"> </w:t>
      </w: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such that </w:t>
      </w:r>
      <m:oMath>
        <m:nary>
          <m:naryPr>
            <m:chr m:val="∑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=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k</m:t>
            </m:r>
          </m:sup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=N</m:t>
            </m:r>
          </m:e>
        </m:nary>
      </m:oMath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. Let a simple random sample </w:t>
      </w:r>
      <w:r w:rsidR="00246A83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of size </w:t>
      </w:r>
      <m:oMath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</m:t>
            </m:r>
          </m:sub>
        </m:sSub>
      </m:oMath>
      <w:r w:rsidR="00246A83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is taken from </w:t>
      </w:r>
      <m:oMath>
        <m:sSup>
          <m:sSup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th</m:t>
            </m:r>
          </m:sup>
        </m:sSup>
      </m:oMath>
      <w:r w:rsidR="00246A83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stratum using simple random sampling without replacement</w:t>
      </w:r>
      <w:r w:rsidR="00335BF3">
        <w:rPr>
          <w:rFonts w:ascii="Times New Roman" w:eastAsiaTheme="minorEastAsia" w:hAnsi="Times New Roman" w:cs="Times New Roman"/>
          <w:sz w:val="24"/>
          <w:szCs w:val="24"/>
        </w:rPr>
        <w:t>(SRSWOR)</w:t>
      </w:r>
      <w:r w:rsidR="00246A83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such that </w:t>
      </w:r>
      <m:oMath>
        <m:nary>
          <m:naryPr>
            <m:chr m:val="∑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=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k</m:t>
            </m:r>
          </m:sup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=n</m:t>
            </m:r>
          </m:e>
        </m:nary>
      </m:oMath>
      <w:r w:rsidR="009141E3">
        <w:rPr>
          <w:rFonts w:ascii="Times New Roman" w:eastAsiaTheme="minorEastAsia" w:hAnsi="Times New Roman" w:cs="Times New Roman"/>
          <w:sz w:val="24"/>
          <w:szCs w:val="24"/>
        </w:rPr>
        <w:t>. Let y</w:t>
      </w:r>
      <w:r w:rsidR="00246A83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be the study</w:t>
      </w:r>
      <w:r w:rsidR="009141E3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9141E3" w:rsidRPr="00722196">
        <w:rPr>
          <w:rFonts w:ascii="Times New Roman" w:eastAsiaTheme="minorEastAsia" w:hAnsi="Times New Roman" w:cs="Times New Roman"/>
          <w:sz w:val="24"/>
          <w:szCs w:val="24"/>
        </w:rPr>
        <w:t>variables</w:t>
      </w:r>
      <w:r w:rsidR="00246A83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and </w:t>
      </w:r>
      <w:r w:rsidR="009141E3">
        <w:rPr>
          <w:rFonts w:ascii="Times New Roman" w:eastAsiaTheme="minorEastAsia" w:hAnsi="Times New Roman" w:cs="Times New Roman"/>
          <w:sz w:val="24"/>
          <w:szCs w:val="24"/>
        </w:rPr>
        <w:t xml:space="preserve">x </w:t>
      </w:r>
      <w:r w:rsidR="00003D82" w:rsidRPr="00722196">
        <w:rPr>
          <w:rFonts w:ascii="Times New Roman" w:eastAsiaTheme="minorEastAsia" w:hAnsi="Times New Roman" w:cs="Times New Roman"/>
          <w:sz w:val="24"/>
          <w:szCs w:val="24"/>
        </w:rPr>
        <w:t>a</w:t>
      </w:r>
      <w:r w:rsidR="00003D82">
        <w:rPr>
          <w:rFonts w:ascii="Times New Roman" w:eastAsiaTheme="minorEastAsia" w:hAnsi="Times New Roman" w:cs="Times New Roman"/>
          <w:sz w:val="24"/>
          <w:szCs w:val="24"/>
        </w:rPr>
        <w:t xml:space="preserve">ncillary </w:t>
      </w:r>
      <w:r w:rsidR="00246A83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variables such that </w:t>
      </w:r>
      <m:oMath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i</m:t>
            </m:r>
          </m:sub>
        </m:sSub>
      </m:oMath>
      <w:r w:rsidR="00246A83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i</m:t>
            </m:r>
          </m:sub>
        </m:sSub>
      </m:oMath>
      <w:r w:rsidR="00246A83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be the observed values of the variable </w:t>
      </w:r>
      <w:r w:rsidR="00F0088A">
        <w:rPr>
          <w:rFonts w:ascii="Times New Roman" w:eastAsiaTheme="minorEastAsia" w:hAnsi="Times New Roman" w:cs="Times New Roman"/>
          <w:sz w:val="24"/>
          <w:szCs w:val="24"/>
        </w:rPr>
        <w:t>y</w:t>
      </w:r>
      <w:r w:rsidR="00246A83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and </w:t>
      </w:r>
      <w:r w:rsidR="00F0088A">
        <w:rPr>
          <w:rFonts w:ascii="Times New Roman" w:eastAsiaTheme="minorEastAsia" w:hAnsi="Times New Roman" w:cs="Times New Roman"/>
          <w:sz w:val="24"/>
          <w:szCs w:val="24"/>
        </w:rPr>
        <w:t>x</w:t>
      </w:r>
      <w:r w:rsidR="00246A83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in </w:t>
      </w:r>
      <m:oMath>
        <m:sSup>
          <m:sSup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th</m:t>
            </m:r>
          </m:sup>
        </m:sSup>
      </m:oMath>
      <w:r w:rsidR="00E221FD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246A83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stratum at </w:t>
      </w:r>
      <m:oMath>
        <m:sSup>
          <m:sSup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i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th</m:t>
            </m:r>
          </m:sup>
        </m:sSup>
      </m:oMath>
      <w:r w:rsidR="00E221FD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246A83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unit, where 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i=1,2,3,….</m:t>
        </m:r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</m:t>
            </m:r>
          </m:sub>
        </m:sSub>
      </m:oMath>
      <w:r w:rsidR="00246A83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and 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h=1,2,3,…k</m:t>
        </m:r>
      </m:oMath>
      <w:r w:rsidR="00246A83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435B0C" w:rsidRPr="00722196">
        <w:rPr>
          <w:rFonts w:ascii="Times New Roman" w:eastAsiaTheme="minorEastAsia" w:hAnsi="Times New Roman" w:cs="Times New Roman"/>
          <w:sz w:val="24"/>
          <w:szCs w:val="24"/>
        </w:rPr>
        <w:t>respectively.</w:t>
      </w:r>
      <w:r w:rsidR="00655DB0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Further we define,</w:t>
      </w:r>
    </w:p>
    <w:p w14:paraId="2E0A0B1A" w14:textId="77777777" w:rsidR="006F64F7" w:rsidRPr="00722196" w:rsidRDefault="00556940" w:rsidP="00140993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W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</m:num>
          <m:den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N</m:t>
            </m:r>
          </m:den>
        </m:f>
      </m:oMath>
      <w:r w:rsidR="00655DB0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is stratum weight</w:t>
      </w:r>
      <w:r w:rsidR="00E83C0D" w:rsidRPr="00722196">
        <w:rPr>
          <w:rFonts w:ascii="Times New Roman" w:eastAsiaTheme="minorEastAsia" w:hAnsi="Times New Roman" w:cs="Times New Roman"/>
          <w:sz w:val="24"/>
          <w:szCs w:val="24"/>
        </w:rPr>
        <w:t>,</w:t>
      </w:r>
      <w:r w:rsidR="00DB7064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</w:t>
      </w:r>
      <m:oMath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λ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num>
          <m:den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</m:den>
        </m:f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-</m:t>
        </m:r>
        <m:f>
          <m:f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num>
          <m:den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</m:den>
        </m:f>
      </m:oMath>
      <w:r w:rsidR="00DB7064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is a </w:t>
      </w:r>
      <w:r w:rsidR="00A369C5">
        <w:rPr>
          <w:rFonts w:ascii="Times New Roman" w:eastAsiaTheme="minorEastAsia" w:hAnsi="Times New Roman" w:cs="Times New Roman"/>
          <w:sz w:val="24"/>
          <w:szCs w:val="24"/>
        </w:rPr>
        <w:t>finite population factor</w:t>
      </w:r>
      <w:r w:rsidR="00DB7064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m:oMath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g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-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</m:den>
        </m:f>
      </m:oMath>
    </w:p>
    <w:p w14:paraId="5258A332" w14:textId="4BC75ED5" w:rsidR="000C1523" w:rsidRPr="00722196" w:rsidRDefault="00E83C0D" w:rsidP="00140993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y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num>
          <m:den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</m:den>
        </m:f>
        <m:nary>
          <m:naryPr>
            <m:chr m:val="∑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i=1</m:t>
            </m:r>
          </m:sub>
          <m:sup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</m:sup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i</m:t>
                </m:r>
              </m:sub>
            </m:sSub>
          </m:e>
        </m:nary>
      </m:oMath>
      <w:r w:rsidR="006F64F7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num>
          <m:den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</m:den>
        </m:f>
        <m:nary>
          <m:naryPr>
            <m:chr m:val="∑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i=1</m:t>
            </m:r>
          </m:sub>
          <m:sup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</m:sup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i</m:t>
                </m:r>
              </m:sub>
            </m:sSub>
          </m:e>
        </m:nary>
      </m:oMath>
      <w:r w:rsidR="000C1523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6F64F7" w:rsidRPr="00722196">
        <w:rPr>
          <w:rFonts w:ascii="Times New Roman" w:eastAsiaTheme="minorEastAsia" w:hAnsi="Times New Roman" w:cs="Times New Roman"/>
          <w:sz w:val="24"/>
          <w:szCs w:val="24"/>
        </w:rPr>
        <w:t>are the</w:t>
      </w:r>
      <w:r w:rsidR="00FD2D5E">
        <w:rPr>
          <w:rFonts w:ascii="Times New Roman" w:eastAsiaTheme="minorEastAsia" w:hAnsi="Times New Roman" w:cs="Times New Roman"/>
          <w:sz w:val="24"/>
          <w:szCs w:val="24"/>
        </w:rPr>
        <w:t xml:space="preserve"> overall</w:t>
      </w:r>
      <w:r w:rsidR="006F64F7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722196">
        <w:rPr>
          <w:rFonts w:ascii="Times New Roman" w:eastAsiaTheme="minorEastAsia" w:hAnsi="Times New Roman" w:cs="Times New Roman"/>
          <w:sz w:val="24"/>
          <w:szCs w:val="24"/>
        </w:rPr>
        <w:t>sample mean</w:t>
      </w:r>
      <w:r w:rsidR="006F64F7" w:rsidRPr="00722196">
        <w:rPr>
          <w:rFonts w:ascii="Times New Roman" w:eastAsiaTheme="minorEastAsia" w:hAnsi="Times New Roman" w:cs="Times New Roman"/>
          <w:sz w:val="24"/>
          <w:szCs w:val="24"/>
        </w:rPr>
        <w:t>s</w:t>
      </w: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of study variable</w:t>
      </w:r>
      <w:r w:rsidR="006F64F7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D354B8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y </w:t>
      </w:r>
      <w:r w:rsidR="006F64F7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and </w:t>
      </w:r>
      <w:r w:rsidR="000B4000" w:rsidRPr="00722196">
        <w:rPr>
          <w:rFonts w:ascii="Times New Roman" w:eastAsiaTheme="minorEastAsia" w:hAnsi="Times New Roman" w:cs="Times New Roman"/>
          <w:sz w:val="24"/>
          <w:szCs w:val="24"/>
        </w:rPr>
        <w:t>a</w:t>
      </w:r>
      <w:r w:rsidR="000B4000">
        <w:rPr>
          <w:rFonts w:ascii="Times New Roman" w:eastAsiaTheme="minorEastAsia" w:hAnsi="Times New Roman" w:cs="Times New Roman"/>
          <w:sz w:val="24"/>
          <w:szCs w:val="24"/>
        </w:rPr>
        <w:t>ncillary</w:t>
      </w:r>
      <w:r w:rsidR="006F64F7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variable</w:t>
      </w:r>
      <w:r w:rsidR="00D354B8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x</w:t>
      </w: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8E4804">
        <w:rPr>
          <w:rFonts w:ascii="Times New Roman" w:eastAsiaTheme="minorEastAsia" w:hAnsi="Times New Roman" w:cs="Times New Roman"/>
          <w:sz w:val="24"/>
          <w:szCs w:val="24"/>
        </w:rPr>
        <w:t>for the</w:t>
      </w: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th</m:t>
            </m:r>
          </m:sup>
        </m:sSup>
      </m:oMath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stratum</w:t>
      </w:r>
      <w:r w:rsidR="006F64F7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respectively </w:t>
      </w:r>
      <w:r w:rsidRPr="00722196">
        <w:rPr>
          <w:rFonts w:ascii="Times New Roman" w:eastAsiaTheme="minorEastAsia" w:hAnsi="Times New Roman" w:cs="Times New Roman"/>
          <w:sz w:val="24"/>
          <w:szCs w:val="24"/>
        </w:rPr>
        <w:t>,</w:t>
      </w:r>
      <w:r w:rsidR="006F64F7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2D79A6F2" w14:textId="75EE20C2" w:rsidR="00655DB0" w:rsidRPr="00722196" w:rsidRDefault="00556940" w:rsidP="00140993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y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st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=</m:t>
        </m:r>
        <m:nary>
          <m:naryPr>
            <m:chr m:val="∑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=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k</m:t>
            </m:r>
          </m:sup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W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h</m:t>
                    </m:r>
                  </m:sub>
                </m:sSub>
                <m:acc>
                  <m:accPr>
                    <m:chr m:val="̅"/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y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</m:e>
        </m:nary>
      </m:oMath>
      <w:r w:rsidR="00387350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EF03E6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and </w:t>
      </w:r>
      <m:oMath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st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=</m:t>
        </m:r>
        <m:nary>
          <m:naryPr>
            <m:chr m:val="∑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=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k</m:t>
            </m:r>
          </m:sup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W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h</m:t>
                    </m:r>
                  </m:sub>
                </m:sSub>
                <m:acc>
                  <m:accPr>
                    <m:chr m:val="̅"/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x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</m:e>
        </m:nary>
      </m:oMath>
      <w:r w:rsidR="00EF03E6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are sample means of study vari</w:t>
      </w:r>
      <w:r w:rsidR="00F50A68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able y and </w:t>
      </w:r>
      <w:r w:rsidR="00E00DEE" w:rsidRPr="00722196">
        <w:rPr>
          <w:rFonts w:ascii="Times New Roman" w:eastAsiaTheme="minorEastAsia" w:hAnsi="Times New Roman" w:cs="Times New Roman"/>
          <w:sz w:val="24"/>
          <w:szCs w:val="24"/>
        </w:rPr>
        <w:t>a</w:t>
      </w:r>
      <w:r w:rsidR="00E00DEE">
        <w:rPr>
          <w:rFonts w:ascii="Times New Roman" w:eastAsiaTheme="minorEastAsia" w:hAnsi="Times New Roman" w:cs="Times New Roman"/>
          <w:sz w:val="24"/>
          <w:szCs w:val="24"/>
        </w:rPr>
        <w:t>ncillary</w:t>
      </w:r>
      <w:r w:rsidR="00F50A68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variable x</w:t>
      </w:r>
      <w:r w:rsidR="0064777A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respectively</w:t>
      </w:r>
      <w:r w:rsidR="00F50A68" w:rsidRPr="00722196">
        <w:rPr>
          <w:rFonts w:ascii="Times New Roman" w:eastAsiaTheme="minorEastAsia" w:hAnsi="Times New Roman" w:cs="Times New Roman"/>
          <w:sz w:val="24"/>
          <w:szCs w:val="24"/>
        </w:rPr>
        <w:t>,</w:t>
      </w:r>
    </w:p>
    <w:p w14:paraId="2F0651C1" w14:textId="4FB96EF9" w:rsidR="006F64F7" w:rsidRPr="00722196" w:rsidRDefault="00556940" w:rsidP="00140993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Y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num>
          <m:den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</m:den>
        </m:f>
        <m:nary>
          <m:naryPr>
            <m:chr m:val="∑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i=1</m:t>
            </m:r>
          </m:sub>
          <m:sup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</m:sup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i</m:t>
                </m:r>
              </m:sub>
            </m:sSub>
          </m:e>
        </m:nary>
      </m:oMath>
      <w:r w:rsidR="006F64F7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num>
          <m:den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</m:den>
        </m:f>
        <m:nary>
          <m:naryPr>
            <m:chr m:val="∑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i=1</m:t>
            </m:r>
          </m:sub>
          <m:sup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</m:sup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i</m:t>
                </m:r>
              </m:sub>
            </m:sSub>
          </m:e>
        </m:nary>
      </m:oMath>
      <w:r w:rsidR="006F64F7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D354B8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are the </w:t>
      </w:r>
      <w:r w:rsidR="00697118">
        <w:rPr>
          <w:rFonts w:ascii="Times New Roman" w:eastAsiaTheme="minorEastAsia" w:hAnsi="Times New Roman" w:cs="Times New Roman"/>
          <w:sz w:val="24"/>
          <w:szCs w:val="24"/>
        </w:rPr>
        <w:t xml:space="preserve">overall </w:t>
      </w:r>
      <w:r w:rsidR="00D354B8" w:rsidRPr="00722196">
        <w:rPr>
          <w:rFonts w:ascii="Times New Roman" w:eastAsiaTheme="minorEastAsia" w:hAnsi="Times New Roman" w:cs="Times New Roman"/>
          <w:sz w:val="24"/>
          <w:szCs w:val="24"/>
        </w:rPr>
        <w:t>population</w:t>
      </w:r>
      <w:r w:rsidR="006F64F7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means of study variable </w:t>
      </w:r>
      <w:r w:rsidR="00D354B8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y </w:t>
      </w:r>
      <w:r w:rsidR="006F64F7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and </w:t>
      </w:r>
      <w:r w:rsidR="00E00DEE" w:rsidRPr="00722196">
        <w:rPr>
          <w:rFonts w:ascii="Times New Roman" w:eastAsiaTheme="minorEastAsia" w:hAnsi="Times New Roman" w:cs="Times New Roman"/>
          <w:sz w:val="24"/>
          <w:szCs w:val="24"/>
        </w:rPr>
        <w:t>a</w:t>
      </w:r>
      <w:r w:rsidR="00E00DEE">
        <w:rPr>
          <w:rFonts w:ascii="Times New Roman" w:eastAsiaTheme="minorEastAsia" w:hAnsi="Times New Roman" w:cs="Times New Roman"/>
          <w:sz w:val="24"/>
          <w:szCs w:val="24"/>
        </w:rPr>
        <w:t>ncillary</w:t>
      </w:r>
      <w:r w:rsidR="006F64F7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variable</w:t>
      </w:r>
      <w:r w:rsidR="00D354B8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x</w:t>
      </w:r>
      <w:r w:rsidR="006F64F7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473D13">
        <w:rPr>
          <w:rFonts w:ascii="Times New Roman" w:eastAsiaTheme="minorEastAsia" w:hAnsi="Times New Roman" w:cs="Times New Roman"/>
          <w:sz w:val="24"/>
          <w:szCs w:val="24"/>
        </w:rPr>
        <w:t>for the</w:t>
      </w:r>
      <w:r w:rsidR="006F64F7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th</m:t>
            </m:r>
          </m:sup>
        </m:sSup>
      </m:oMath>
      <w:r w:rsidR="006F64F7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stratum respectively</w:t>
      </w:r>
      <w:r w:rsidR="00F50A68" w:rsidRPr="00722196">
        <w:rPr>
          <w:rFonts w:ascii="Times New Roman" w:eastAsiaTheme="minorEastAsia" w:hAnsi="Times New Roman" w:cs="Times New Roman"/>
          <w:sz w:val="24"/>
          <w:szCs w:val="24"/>
        </w:rPr>
        <w:t>,</w:t>
      </w:r>
    </w:p>
    <w:p w14:paraId="207B29AA" w14:textId="0FB4F16F" w:rsidR="006F64F7" w:rsidRPr="00722196" w:rsidRDefault="00556940" w:rsidP="00140993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Y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st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=</m:t>
        </m:r>
        <m:acc>
          <m:accPr>
            <m:chr m:val="̅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acc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Y</m:t>
            </m:r>
          </m:e>
        </m:acc>
        <m:r>
          <w:rPr>
            <w:rFonts w:ascii="Cambria Math" w:eastAsiaTheme="minorEastAsia" w:hAnsi="Cambria Math" w:cs="Times New Roman"/>
            <w:sz w:val="24"/>
            <w:szCs w:val="24"/>
          </w:rPr>
          <m:t xml:space="preserve">= </m:t>
        </m:r>
        <m:nary>
          <m:naryPr>
            <m:chr m:val="∑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=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k</m:t>
            </m:r>
          </m:sup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W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h</m:t>
                    </m:r>
                  </m:sub>
                </m:sSub>
                <m:acc>
                  <m:accPr>
                    <m:chr m:val="̅"/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Y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</m:e>
        </m:nary>
      </m:oMath>
      <w:r w:rsidR="006F64F7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st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=</m:t>
        </m:r>
        <m:acc>
          <m:accPr>
            <m:chr m:val="̅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acc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X</m:t>
            </m:r>
          </m:e>
        </m:acc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=</m:t>
        </m:r>
        <m:nary>
          <m:naryPr>
            <m:chr m:val="∑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=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k</m:t>
            </m:r>
          </m:sup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W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h</m:t>
                    </m:r>
                  </m:sub>
                </m:sSub>
                <m:acc>
                  <m:accPr>
                    <m:chr m:val="̅"/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X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</m:e>
        </m:nary>
      </m:oMath>
      <w:r w:rsidR="006F64F7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are</w:t>
      </w:r>
      <w:r w:rsidR="00D354B8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population</w:t>
      </w:r>
      <w:r w:rsidR="006F64F7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means of study vari</w:t>
      </w:r>
      <w:r w:rsidR="00F50A68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able y and </w:t>
      </w:r>
      <w:r w:rsidR="00E00DEE" w:rsidRPr="00722196">
        <w:rPr>
          <w:rFonts w:ascii="Times New Roman" w:eastAsiaTheme="minorEastAsia" w:hAnsi="Times New Roman" w:cs="Times New Roman"/>
          <w:sz w:val="24"/>
          <w:szCs w:val="24"/>
        </w:rPr>
        <w:t>a</w:t>
      </w:r>
      <w:r w:rsidR="00E00DEE">
        <w:rPr>
          <w:rFonts w:ascii="Times New Roman" w:eastAsiaTheme="minorEastAsia" w:hAnsi="Times New Roman" w:cs="Times New Roman"/>
          <w:sz w:val="24"/>
          <w:szCs w:val="24"/>
        </w:rPr>
        <w:t>ncillary</w:t>
      </w:r>
      <w:r w:rsidR="00F50A68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variable x</w:t>
      </w:r>
      <w:r w:rsidR="0064777A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respectively</w:t>
      </w:r>
      <w:r w:rsidR="00F50A68" w:rsidRPr="00722196">
        <w:rPr>
          <w:rFonts w:ascii="Times New Roman" w:eastAsiaTheme="minorEastAsia" w:hAnsi="Times New Roman" w:cs="Times New Roman"/>
          <w:sz w:val="24"/>
          <w:szCs w:val="24"/>
        </w:rPr>
        <w:t>,</w:t>
      </w:r>
    </w:p>
    <w:p w14:paraId="2FFA1C5A" w14:textId="3652B29B" w:rsidR="006B001A" w:rsidRPr="00722196" w:rsidRDefault="00556940" w:rsidP="00140993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sSubSup>
          <m:sSubSup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S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yh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sup>
        </m:sSubSup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num>
          <m:den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-1</m:t>
            </m:r>
          </m:den>
        </m:f>
        <m:nary>
          <m:naryPr>
            <m:chr m:val="∑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i=1</m:t>
            </m:r>
          </m:sub>
          <m:sup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</m:sup>
          <m:e>
            <m:sSup>
              <m:sSup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y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h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</m:ctrlPr>
                          </m:acc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Y</m:t>
                            </m:r>
                          </m:e>
                        </m:acc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h</m:t>
                        </m:r>
                      </m:sub>
                    </m:sSub>
                  </m:e>
                </m:d>
              </m:e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p>
          </m:e>
        </m:nary>
      </m:oMath>
      <w:r w:rsidR="006B001A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and  </w:t>
      </w:r>
      <m:oMath>
        <m:sSubSup>
          <m:sSubSup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S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xh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sup>
        </m:sSubSup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num>
          <m:den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-1</m:t>
            </m:r>
          </m:den>
        </m:f>
        <m:nary>
          <m:naryPr>
            <m:chr m:val="∑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i=1</m:t>
            </m:r>
          </m:sub>
          <m:sup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</m:sup>
          <m:e>
            <m:sSup>
              <m:sSup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h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</m:ctrlPr>
                          </m:acc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h</m:t>
                        </m:r>
                      </m:sub>
                    </m:sSub>
                  </m:e>
                </m:d>
              </m:e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p>
          </m:e>
        </m:nary>
      </m:oMath>
      <w:r w:rsidR="006B001A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</w:t>
      </w:r>
      <w:r w:rsidR="00F50A68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are the variance of study variable y and </w:t>
      </w:r>
      <w:r w:rsidR="00E00DEE" w:rsidRPr="00722196">
        <w:rPr>
          <w:rFonts w:ascii="Times New Roman" w:eastAsiaTheme="minorEastAsia" w:hAnsi="Times New Roman" w:cs="Times New Roman"/>
          <w:sz w:val="24"/>
          <w:szCs w:val="24"/>
        </w:rPr>
        <w:t>a</w:t>
      </w:r>
      <w:r w:rsidR="00E00DEE">
        <w:rPr>
          <w:rFonts w:ascii="Times New Roman" w:eastAsiaTheme="minorEastAsia" w:hAnsi="Times New Roman" w:cs="Times New Roman"/>
          <w:sz w:val="24"/>
          <w:szCs w:val="24"/>
        </w:rPr>
        <w:t>ncillary</w:t>
      </w:r>
      <w:r w:rsidR="00F50A68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variable x </w:t>
      </w:r>
      <w:r w:rsidR="00473D13">
        <w:rPr>
          <w:rFonts w:ascii="Times New Roman" w:eastAsiaTheme="minorEastAsia" w:hAnsi="Times New Roman" w:cs="Times New Roman"/>
          <w:sz w:val="24"/>
          <w:szCs w:val="24"/>
        </w:rPr>
        <w:t>for the</w:t>
      </w:r>
      <w:r w:rsidR="00F50A68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th</m:t>
            </m:r>
          </m:sup>
        </m:sSup>
      </m:oMath>
      <w:r w:rsidR="00F50A68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stratum respectively,</w:t>
      </w:r>
    </w:p>
    <w:p w14:paraId="291E6803" w14:textId="5A22FBD4" w:rsidR="006F64F7" w:rsidRPr="00722196" w:rsidRDefault="00556940" w:rsidP="00140993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S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yxh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num>
          <m:den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-1</m:t>
            </m:r>
          </m:den>
        </m:f>
        <m:nary>
          <m:naryPr>
            <m:chr m:val="∑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i=1</m:t>
            </m:r>
          </m:sub>
          <m:sup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</m:sup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(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i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-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Y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)</m:t>
            </m:r>
            <m:d>
              <m:d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h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X</m:t>
                        </m:r>
                      </m:e>
                    </m:acc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h</m:t>
                    </m:r>
                  </m:sub>
                </m:sSub>
              </m:e>
            </m:d>
          </m:e>
        </m:nary>
      </m:oMath>
      <w:r w:rsidR="0064777A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is the co</w:t>
      </w:r>
      <w:r w:rsidR="00140993" w:rsidRPr="00722196">
        <w:rPr>
          <w:rFonts w:ascii="Times New Roman" w:eastAsiaTheme="minorEastAsia" w:hAnsi="Times New Roman" w:cs="Times New Roman"/>
          <w:sz w:val="24"/>
          <w:szCs w:val="24"/>
        </w:rPr>
        <w:t>variance between study</w:t>
      </w:r>
      <w:r w:rsidR="0064777A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and </w:t>
      </w:r>
      <w:r w:rsidR="00E00DEE" w:rsidRPr="00722196">
        <w:rPr>
          <w:rFonts w:ascii="Times New Roman" w:eastAsiaTheme="minorEastAsia" w:hAnsi="Times New Roman" w:cs="Times New Roman"/>
          <w:sz w:val="24"/>
          <w:szCs w:val="24"/>
        </w:rPr>
        <w:t>a</w:t>
      </w:r>
      <w:r w:rsidR="00E00DEE">
        <w:rPr>
          <w:rFonts w:ascii="Times New Roman" w:eastAsiaTheme="minorEastAsia" w:hAnsi="Times New Roman" w:cs="Times New Roman"/>
          <w:sz w:val="24"/>
          <w:szCs w:val="24"/>
        </w:rPr>
        <w:t>ncillary</w:t>
      </w:r>
      <w:r w:rsidR="0064777A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variables </w:t>
      </w:r>
      <w:r w:rsidR="00473D13">
        <w:rPr>
          <w:rFonts w:ascii="Times New Roman" w:eastAsiaTheme="minorEastAsia" w:hAnsi="Times New Roman" w:cs="Times New Roman"/>
          <w:sz w:val="24"/>
          <w:szCs w:val="24"/>
        </w:rPr>
        <w:t>for the</w:t>
      </w:r>
      <w:r w:rsidR="0064777A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th</m:t>
            </m:r>
          </m:sup>
        </m:sSup>
        <m:r>
          <w:rPr>
            <w:rFonts w:ascii="Cambria Math" w:eastAsiaTheme="minorEastAsia" w:hAnsi="Cambria Math" w:cs="Times New Roman"/>
            <w:sz w:val="24"/>
            <w:szCs w:val="24"/>
          </w:rPr>
          <m:t xml:space="preserve"> </m:t>
        </m:r>
      </m:oMath>
      <w:r w:rsidR="00140993" w:rsidRPr="00722196">
        <w:rPr>
          <w:rFonts w:ascii="Times New Roman" w:eastAsiaTheme="minorEastAsia" w:hAnsi="Times New Roman" w:cs="Times New Roman"/>
          <w:sz w:val="24"/>
          <w:szCs w:val="24"/>
        </w:rPr>
        <w:t>stratum,</w:t>
      </w:r>
    </w:p>
    <w:p w14:paraId="0E89013A" w14:textId="47A0C696" w:rsidR="00D0082B" w:rsidRPr="00722196" w:rsidRDefault="00556940" w:rsidP="00247822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yxh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S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yxh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S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yh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S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xh</m:t>
                </m:r>
              </m:sub>
            </m:sSub>
          </m:den>
        </m:f>
      </m:oMath>
      <w:r w:rsidR="00140993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is corr</w:t>
      </w:r>
      <w:r w:rsidR="00555419">
        <w:rPr>
          <w:rFonts w:ascii="Times New Roman" w:eastAsiaTheme="minorEastAsia" w:hAnsi="Times New Roman" w:cs="Times New Roman"/>
          <w:sz w:val="24"/>
          <w:szCs w:val="24"/>
        </w:rPr>
        <w:t>.</w:t>
      </w:r>
      <w:r w:rsidR="00140993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coefficient between study and </w:t>
      </w:r>
      <w:r w:rsidR="00E00DEE" w:rsidRPr="00722196">
        <w:rPr>
          <w:rFonts w:ascii="Times New Roman" w:eastAsiaTheme="minorEastAsia" w:hAnsi="Times New Roman" w:cs="Times New Roman"/>
          <w:sz w:val="24"/>
          <w:szCs w:val="24"/>
        </w:rPr>
        <w:t>a</w:t>
      </w:r>
      <w:r w:rsidR="00E00DEE">
        <w:rPr>
          <w:rFonts w:ascii="Times New Roman" w:eastAsiaTheme="minorEastAsia" w:hAnsi="Times New Roman" w:cs="Times New Roman"/>
          <w:sz w:val="24"/>
          <w:szCs w:val="24"/>
        </w:rPr>
        <w:t>ncillary</w:t>
      </w:r>
      <w:r w:rsidR="00140993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variables </w:t>
      </w:r>
      <w:r w:rsidR="00473D13">
        <w:rPr>
          <w:rFonts w:ascii="Times New Roman" w:eastAsiaTheme="minorEastAsia" w:hAnsi="Times New Roman" w:cs="Times New Roman"/>
          <w:sz w:val="24"/>
          <w:szCs w:val="24"/>
        </w:rPr>
        <w:t>for the</w:t>
      </w:r>
      <w:r w:rsidR="00140993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th</m:t>
            </m:r>
          </m:sup>
        </m:sSup>
      </m:oMath>
      <w:r w:rsidR="00140993" w:rsidRPr="00722196">
        <w:rPr>
          <w:rFonts w:ascii="Times New Roman" w:eastAsiaTheme="minorEastAsia" w:hAnsi="Times New Roman" w:cs="Times New Roman"/>
          <w:sz w:val="24"/>
          <w:szCs w:val="24"/>
        </w:rPr>
        <w:t>stratum,</w:t>
      </w:r>
    </w:p>
    <w:p w14:paraId="3900C225" w14:textId="64F7121B" w:rsidR="002D1B84" w:rsidRPr="00722196" w:rsidRDefault="00556940" w:rsidP="00247822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C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yh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S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yh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Y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</m:den>
        </m:f>
      </m:oMath>
      <w:r w:rsidR="00312D84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and </w:t>
      </w:r>
      <m:oMath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C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xh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S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xh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X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</m:den>
        </m:f>
      </m:oMath>
      <w:r w:rsidR="00312D84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are </w:t>
      </w:r>
      <w:r w:rsidR="00697118">
        <w:rPr>
          <w:rFonts w:ascii="Times New Roman" w:eastAsiaTheme="minorEastAsia" w:hAnsi="Times New Roman" w:cs="Times New Roman"/>
          <w:sz w:val="24"/>
          <w:szCs w:val="24"/>
        </w:rPr>
        <w:t>coefficient of variation</w:t>
      </w:r>
      <w:r w:rsidR="00312D84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for study variable y and </w:t>
      </w:r>
      <w:r w:rsidR="00E00DEE" w:rsidRPr="00722196">
        <w:rPr>
          <w:rFonts w:ascii="Times New Roman" w:eastAsiaTheme="minorEastAsia" w:hAnsi="Times New Roman" w:cs="Times New Roman"/>
          <w:sz w:val="24"/>
          <w:szCs w:val="24"/>
        </w:rPr>
        <w:t>a</w:t>
      </w:r>
      <w:r w:rsidR="00E00DEE">
        <w:rPr>
          <w:rFonts w:ascii="Times New Roman" w:eastAsiaTheme="minorEastAsia" w:hAnsi="Times New Roman" w:cs="Times New Roman"/>
          <w:sz w:val="24"/>
          <w:szCs w:val="24"/>
        </w:rPr>
        <w:t>ncillary</w:t>
      </w:r>
      <w:r w:rsidR="00312D84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variable x</w:t>
      </w:r>
      <w:r w:rsidR="000A61FA">
        <w:rPr>
          <w:rFonts w:ascii="Times New Roman" w:eastAsiaTheme="minorEastAsia" w:hAnsi="Times New Roman" w:cs="Times New Roman"/>
          <w:sz w:val="24"/>
          <w:szCs w:val="24"/>
        </w:rPr>
        <w:t xml:space="preserve"> for the</w:t>
      </w:r>
      <w:r w:rsidR="00312D84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th</m:t>
            </m:r>
          </m:sup>
        </m:sSup>
        <m:r>
          <w:rPr>
            <w:rFonts w:ascii="Cambria Math" w:eastAsiaTheme="minorEastAsia" w:hAnsi="Cambria Math" w:cs="Times New Roman"/>
            <w:sz w:val="24"/>
            <w:szCs w:val="24"/>
          </w:rPr>
          <m:t xml:space="preserve"> </m:t>
        </m:r>
      </m:oMath>
      <w:r w:rsidR="00312D84" w:rsidRPr="00722196">
        <w:rPr>
          <w:rFonts w:ascii="Times New Roman" w:eastAsiaTheme="minorEastAsia" w:hAnsi="Times New Roman" w:cs="Times New Roman"/>
          <w:sz w:val="24"/>
          <w:szCs w:val="24"/>
        </w:rPr>
        <w:t>stratum respectively,</w:t>
      </w:r>
    </w:p>
    <w:p w14:paraId="6D24E87F" w14:textId="3162A2E7" w:rsidR="00B4690C" w:rsidRPr="00722196" w:rsidRDefault="00556940" w:rsidP="00140993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β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2h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E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h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</m:ctrlPr>
                          </m:acc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h</m:t>
                        </m:r>
                      </m:sub>
                    </m:sSub>
                  </m:e>
                </m:d>
              </m:e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4</m:t>
                </m:r>
              </m:sup>
            </m:sSup>
          </m:num>
          <m:den>
            <m:sSup>
              <m:sSup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pPr>
              <m:e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E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h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̅"/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X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h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e>
                </m:d>
              </m:e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p>
          </m:den>
        </m:f>
      </m:oMath>
      <w:r w:rsidR="00A97C8B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is coefficient of ku</w:t>
      </w:r>
      <w:r w:rsidR="00473D13">
        <w:rPr>
          <w:rFonts w:ascii="Times New Roman" w:eastAsiaTheme="minorEastAsia" w:hAnsi="Times New Roman" w:cs="Times New Roman"/>
          <w:sz w:val="24"/>
          <w:szCs w:val="24"/>
        </w:rPr>
        <w:t xml:space="preserve">rtosis for </w:t>
      </w:r>
      <w:r w:rsidR="00E00DEE" w:rsidRPr="00722196">
        <w:rPr>
          <w:rFonts w:ascii="Times New Roman" w:eastAsiaTheme="minorEastAsia" w:hAnsi="Times New Roman" w:cs="Times New Roman"/>
          <w:sz w:val="24"/>
          <w:szCs w:val="24"/>
        </w:rPr>
        <w:t>a</w:t>
      </w:r>
      <w:r w:rsidR="00E00DEE">
        <w:rPr>
          <w:rFonts w:ascii="Times New Roman" w:eastAsiaTheme="minorEastAsia" w:hAnsi="Times New Roman" w:cs="Times New Roman"/>
          <w:sz w:val="24"/>
          <w:szCs w:val="24"/>
        </w:rPr>
        <w:t>ncillary</w:t>
      </w:r>
      <w:r w:rsidR="00473D13">
        <w:rPr>
          <w:rFonts w:ascii="Times New Roman" w:eastAsiaTheme="minorEastAsia" w:hAnsi="Times New Roman" w:cs="Times New Roman"/>
          <w:sz w:val="24"/>
          <w:szCs w:val="24"/>
        </w:rPr>
        <w:t xml:space="preserve"> variable </w:t>
      </w:r>
      <w:r w:rsidR="00A86E88">
        <w:rPr>
          <w:rFonts w:ascii="Times New Roman" w:eastAsiaTheme="minorEastAsia" w:hAnsi="Times New Roman" w:cs="Times New Roman"/>
          <w:sz w:val="24"/>
          <w:szCs w:val="24"/>
        </w:rPr>
        <w:t>in</w:t>
      </w:r>
      <w:r w:rsidR="00473D13">
        <w:rPr>
          <w:rFonts w:ascii="Times New Roman" w:eastAsiaTheme="minorEastAsia" w:hAnsi="Times New Roman" w:cs="Times New Roman"/>
          <w:sz w:val="24"/>
          <w:szCs w:val="24"/>
        </w:rPr>
        <w:t xml:space="preserve"> the </w:t>
      </w:r>
      <m:oMath>
        <m:sSup>
          <m:sSup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th</m:t>
            </m:r>
          </m:sup>
        </m:sSup>
      </m:oMath>
      <w:r w:rsidR="00A97C8B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stratum, </w:t>
      </w:r>
    </w:p>
    <w:p w14:paraId="3BF82EEC" w14:textId="77777777" w:rsidR="001F01CB" w:rsidRPr="00722196" w:rsidRDefault="00556940" w:rsidP="001F01CB">
      <w:pPr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 xml:space="preserve">r,s 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=</m:t>
        </m:r>
        <m:nary>
          <m:naryPr>
            <m:chr m:val="∑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=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k</m:t>
            </m:r>
          </m:sup>
          <m:e>
            <m:sSubSup>
              <m:sSubSup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W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r+s</m:t>
                </m:r>
              </m:sup>
            </m:sSubSup>
          </m:e>
        </m:nary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E</m:t>
        </m:r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y</m:t>
                                </m:r>
                              </m:e>
                            </m:acc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h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Y</m:t>
                                </m:r>
                              </m:e>
                            </m:acc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h</m:t>
                            </m:r>
                          </m:sub>
                        </m:sSub>
                      </m:e>
                    </m:d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r</m:t>
                    </m:r>
                  </m:sup>
                </m:sSup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h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h</m:t>
                            </m:r>
                          </m:sub>
                        </m:sSub>
                      </m:e>
                    </m:d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s</m:t>
                    </m:r>
                  </m:sup>
                </m:sSup>
              </m:num>
              <m:den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pPr>
                  <m:e>
                    <m:acc>
                      <m:accPr>
                        <m:chr m:val="̅"/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Y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r</m:t>
                    </m:r>
                  </m:sup>
                </m:sSup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pPr>
                  <m:e>
                    <m:acc>
                      <m:accPr>
                        <m:chr m:val="̅"/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X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s</m:t>
                    </m:r>
                  </m:sup>
                </m:sSup>
              </m:den>
            </m:f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 xml:space="preserve"> </m:t>
            </m:r>
          </m:e>
        </m:d>
      </m:oMath>
      <w:r w:rsidR="001F01CB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4D7862">
        <w:rPr>
          <w:rFonts w:ascii="Times New Roman" w:eastAsiaTheme="minorEastAsia" w:hAnsi="Times New Roman" w:cs="Times New Roman"/>
          <w:sz w:val="24"/>
          <w:szCs w:val="24"/>
        </w:rPr>
        <w:t xml:space="preserve">is a general notation to obtain variances and co-variances </w:t>
      </w:r>
      <w:r w:rsidR="00FE73BB">
        <w:rPr>
          <w:rFonts w:ascii="Times New Roman" w:eastAsiaTheme="minorEastAsia" w:hAnsi="Times New Roman" w:cs="Times New Roman"/>
          <w:sz w:val="24"/>
          <w:szCs w:val="24"/>
        </w:rPr>
        <w:t>term.</w:t>
      </w:r>
    </w:p>
    <w:p w14:paraId="3B2CE508" w14:textId="77777777" w:rsidR="00C67F8F" w:rsidRPr="00722196" w:rsidRDefault="00C67F8F" w:rsidP="00C67F8F">
      <w:pPr>
        <w:pStyle w:val="ListParagraph"/>
        <w:numPr>
          <w:ilvl w:val="0"/>
          <w:numId w:val="3"/>
        </w:numPr>
        <w:ind w:left="284" w:hanging="284"/>
        <w:rPr>
          <w:rFonts w:ascii="Times New Roman" w:eastAsiaTheme="minorEastAsia" w:hAnsi="Times New Roman" w:cs="Times New Roman"/>
          <w:b/>
          <w:sz w:val="28"/>
          <w:szCs w:val="24"/>
        </w:rPr>
      </w:pPr>
      <w:r w:rsidRPr="00722196">
        <w:rPr>
          <w:rFonts w:ascii="Times New Roman" w:eastAsiaTheme="minorEastAsia" w:hAnsi="Times New Roman" w:cs="Times New Roman"/>
          <w:b/>
          <w:sz w:val="28"/>
          <w:szCs w:val="24"/>
        </w:rPr>
        <w:lastRenderedPageBreak/>
        <w:t>Some Existing Estimators</w:t>
      </w:r>
    </w:p>
    <w:p w14:paraId="445B40D1" w14:textId="6F329142" w:rsidR="009301D2" w:rsidRPr="00722196" w:rsidRDefault="009301D2" w:rsidP="009301D2">
      <w:pPr>
        <w:rPr>
          <w:rFonts w:ascii="Times New Roman" w:eastAsiaTheme="minorEastAsia" w:hAnsi="Times New Roman" w:cs="Times New Roman"/>
          <w:sz w:val="24"/>
          <w:szCs w:val="24"/>
        </w:rPr>
      </w:pPr>
      <w:r w:rsidRPr="00722196">
        <w:rPr>
          <w:rFonts w:ascii="Times New Roman" w:eastAsiaTheme="minorEastAsia" w:hAnsi="Times New Roman" w:cs="Times New Roman"/>
          <w:sz w:val="24"/>
          <w:szCs w:val="24"/>
        </w:rPr>
        <w:t>The classic</w:t>
      </w:r>
      <w:r w:rsidR="00BD13D7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al estimator of population </w:t>
      </w:r>
      <w:r w:rsidR="00AC79BF" w:rsidRPr="00722196">
        <w:rPr>
          <w:rFonts w:ascii="Times New Roman" w:eastAsiaTheme="minorEastAsia" w:hAnsi="Times New Roman" w:cs="Times New Roman"/>
          <w:sz w:val="24"/>
          <w:szCs w:val="24"/>
        </w:rPr>
        <w:t>mean</w:t>
      </w:r>
      <w:r w:rsidR="00BD13D7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under stratified random sampling is, </w:t>
      </w:r>
    </w:p>
    <w:p w14:paraId="7BD274C1" w14:textId="77777777" w:rsidR="009301D2" w:rsidRPr="00722196" w:rsidRDefault="00556940" w:rsidP="00A05103">
      <w:pPr>
        <w:jc w:val="right"/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y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st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=</m:t>
        </m:r>
        <m:nary>
          <m:naryPr>
            <m:chr m:val="∑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=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k</m:t>
            </m:r>
          </m:sup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W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y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</m:e>
        </m:nary>
      </m:oMath>
      <w:r w:rsidR="00A05103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                             (1)</w:t>
      </w:r>
    </w:p>
    <w:p w14:paraId="53D6005B" w14:textId="77777777" w:rsidR="00CE2BD4" w:rsidRPr="00722196" w:rsidRDefault="009301D2" w:rsidP="000E72CA">
      <w:pPr>
        <w:rPr>
          <w:rFonts w:ascii="Times New Roman" w:eastAsiaTheme="minorEastAsia" w:hAnsi="Times New Roman" w:cs="Times New Roman"/>
          <w:sz w:val="24"/>
          <w:szCs w:val="24"/>
        </w:rPr>
      </w:pPr>
      <w:r w:rsidRPr="00722196">
        <w:rPr>
          <w:rFonts w:ascii="Times New Roman" w:eastAsiaTheme="minorEastAsia" w:hAnsi="Times New Roman" w:cs="Times New Roman"/>
          <w:sz w:val="24"/>
          <w:szCs w:val="24"/>
        </w:rPr>
        <w:t>The variance is given as,</w:t>
      </w:r>
    </w:p>
    <w:p w14:paraId="53D880CB" w14:textId="77777777" w:rsidR="00E15919" w:rsidRPr="00722196" w:rsidRDefault="00E15919" w:rsidP="00A05103">
      <w:pPr>
        <w:jc w:val="right"/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V</m:t>
        </m:r>
        <m:d>
          <m:d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y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st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=</m:t>
        </m:r>
        <m:nary>
          <m:naryPr>
            <m:chr m:val="∑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=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k</m:t>
            </m:r>
          </m:sup>
          <m:e>
            <m:sSubSup>
              <m:sSubSup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w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bSup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sSubSup>
              <m:sSubSup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S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yh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bSup>
          </m:e>
        </m:nary>
      </m:oMath>
      <w:r w:rsidR="00A05103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                              (2)</w:t>
      </w:r>
    </w:p>
    <w:p w14:paraId="33D1CE81" w14:textId="77777777" w:rsidR="00415AF6" w:rsidRPr="00722196" w:rsidRDefault="00415AF6" w:rsidP="00E15919">
      <w:pPr>
        <w:rPr>
          <w:rFonts w:ascii="Times New Roman" w:eastAsiaTheme="minorEastAsia" w:hAnsi="Times New Roman" w:cs="Times New Roman"/>
          <w:sz w:val="24"/>
          <w:szCs w:val="24"/>
        </w:rPr>
      </w:pP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The combined ratio estimator under stratified random sampling was suggested by Hansen, Hurwitz, and Gurney (1946) </w:t>
      </w:r>
    </w:p>
    <w:p w14:paraId="12EBEDC7" w14:textId="77777777" w:rsidR="00415AF6" w:rsidRPr="00722196" w:rsidRDefault="00556940" w:rsidP="00965947">
      <w:pPr>
        <w:spacing w:line="360" w:lineRule="auto"/>
        <w:jc w:val="right"/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y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Rst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y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st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x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st</m:t>
                </m:r>
              </m:sub>
            </m:sSub>
          </m:den>
        </m:f>
        <m:acc>
          <m:accPr>
            <m:chr m:val="̅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acc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X</m:t>
            </m:r>
          </m:e>
        </m:acc>
      </m:oMath>
      <w:r w:rsidR="00965947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                                    (3)</w:t>
      </w:r>
    </w:p>
    <w:p w14:paraId="000DA6A4" w14:textId="77777777" w:rsidR="00F40988" w:rsidRPr="00722196" w:rsidRDefault="00F40988" w:rsidP="00415AF6">
      <w:pPr>
        <w:spacing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where,  </w:t>
      </w:r>
      <m:oMath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st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=</m:t>
        </m:r>
        <m:nary>
          <m:naryPr>
            <m:chr m:val="∑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=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n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w:softHyphen/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</m:sup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W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x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</m:e>
        </m:nary>
      </m:oMath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y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st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=</m:t>
        </m:r>
        <m:nary>
          <m:naryPr>
            <m:chr m:val="∑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=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n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w:softHyphen/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</m:sup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W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y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</m:e>
        </m:nary>
      </m:oMath>
    </w:p>
    <w:p w14:paraId="26BE8FA9" w14:textId="77777777" w:rsidR="00415AF6" w:rsidRPr="00722196" w:rsidRDefault="00415AF6" w:rsidP="00415AF6">
      <w:pPr>
        <w:spacing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722196">
        <w:rPr>
          <w:rFonts w:ascii="Times New Roman" w:eastAsiaTheme="minorEastAsia" w:hAnsi="Times New Roman" w:cs="Times New Roman"/>
          <w:sz w:val="24"/>
          <w:szCs w:val="24"/>
        </w:rPr>
        <w:t>The MSE expression is given as,</w:t>
      </w:r>
    </w:p>
    <w:p w14:paraId="779A1511" w14:textId="77777777" w:rsidR="00415AF6" w:rsidRPr="00722196" w:rsidRDefault="00415AF6" w:rsidP="00E828D8">
      <w:pPr>
        <w:spacing w:line="360" w:lineRule="auto"/>
        <w:jc w:val="right"/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MSE</m:t>
        </m:r>
        <m:d>
          <m:d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y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Rst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=</m:t>
        </m:r>
        <m:nary>
          <m:naryPr>
            <m:chr m:val="∑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=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k</m:t>
            </m:r>
          </m:sup>
          <m:e>
            <m:sSubSup>
              <m:sSubSup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w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bSup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sSubSup>
              <m:sSubSup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(S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yh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bSup>
          </m:e>
        </m:nary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+</m:t>
        </m:r>
        <m:sSubSup>
          <m:sSubSup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S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xh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sup>
        </m:sSubSup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-2</m:t>
        </m:r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S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xy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)</m:t>
        </m:r>
      </m:oMath>
      <w:r w:rsidR="00E828D8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               (4)</w:t>
      </w:r>
    </w:p>
    <w:p w14:paraId="6D27305F" w14:textId="5452F547" w:rsidR="00D9435C" w:rsidRPr="00722196" w:rsidRDefault="005047CD" w:rsidP="00710CAB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Kadilar and Cingi (2003) motivated by Sisodia and Dwivedi (1991), Upadhyaya and Singh (1999) and Singh et al. (2004) </w:t>
      </w:r>
      <w:r w:rsidR="003C48E6">
        <w:rPr>
          <w:rFonts w:ascii="Times New Roman" w:eastAsiaTheme="minorEastAsia" w:hAnsi="Times New Roman" w:cs="Times New Roman"/>
          <w:sz w:val="24"/>
          <w:szCs w:val="24"/>
        </w:rPr>
        <w:t>presented</w:t>
      </w: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some ratio type estimator of population mean </w:t>
      </w:r>
      <m:oMath>
        <m:acc>
          <m:accPr>
            <m:chr m:val="̅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acc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Y</m:t>
            </m:r>
          </m:e>
        </m:acc>
      </m:oMath>
      <w:r w:rsidR="00592F82" w:rsidRPr="00722196">
        <w:rPr>
          <w:rFonts w:ascii="Times New Roman" w:eastAsiaTheme="minorEastAsia" w:hAnsi="Times New Roman" w:cs="Times New Roman"/>
          <w:sz w:val="24"/>
          <w:szCs w:val="24"/>
        </w:rPr>
        <w:t>,</w:t>
      </w:r>
    </w:p>
    <w:p w14:paraId="1377AED1" w14:textId="77777777" w:rsidR="00CE2BD4" w:rsidRPr="00722196" w:rsidRDefault="00556940" w:rsidP="007118DE">
      <w:pPr>
        <w:jc w:val="right"/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y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stKC1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=</m:t>
        </m:r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y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st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 xml:space="preserve"> </m:t>
        </m:r>
        <m:f>
          <m:f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fPr>
          <m:num>
            <m:nary>
              <m:naryPr>
                <m:chr m:val="∑"/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naryPr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=1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k</m:t>
                </m:r>
              </m:sup>
              <m:e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W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h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(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X</m:t>
                        </m:r>
                      </m:e>
                    </m:acc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h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xh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)</m:t>
                </m:r>
              </m:e>
            </m:nary>
          </m:num>
          <m:den>
            <m:nary>
              <m:naryPr>
                <m:chr m:val="∑"/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naryPr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=1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k</m:t>
                </m:r>
              </m:sup>
              <m:e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W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h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(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x</m:t>
                        </m:r>
                      </m:e>
                    </m:acc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h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xh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)</m:t>
                </m:r>
              </m:e>
            </m:nary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 xml:space="preserve"> </m:t>
            </m:r>
          </m:den>
        </m:f>
      </m:oMath>
      <w:r w:rsidR="007118DE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                                  (5)</w:t>
      </w:r>
    </w:p>
    <w:p w14:paraId="717A369A" w14:textId="77777777" w:rsidR="00D14E6C" w:rsidRPr="00722196" w:rsidRDefault="00D14E6C" w:rsidP="00D14E6C">
      <w:pPr>
        <w:rPr>
          <w:rFonts w:ascii="Times New Roman" w:eastAsiaTheme="minorEastAsia" w:hAnsi="Times New Roman" w:cs="Times New Roman"/>
          <w:sz w:val="24"/>
          <w:szCs w:val="24"/>
        </w:rPr>
      </w:pPr>
      <w:r w:rsidRPr="00722196">
        <w:rPr>
          <w:rFonts w:ascii="Times New Roman" w:eastAsiaTheme="minorEastAsia" w:hAnsi="Times New Roman" w:cs="Times New Roman"/>
          <w:sz w:val="24"/>
          <w:szCs w:val="24"/>
        </w:rPr>
        <w:t>The MSE expression is given as,</w:t>
      </w:r>
    </w:p>
    <w:p w14:paraId="788DB85D" w14:textId="77777777" w:rsidR="00D14E6C" w:rsidRPr="00722196" w:rsidRDefault="00A834FD" w:rsidP="007118DE">
      <w:pPr>
        <w:spacing w:line="360" w:lineRule="auto"/>
        <w:jc w:val="right"/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MSE</m:t>
        </m:r>
        <m:d>
          <m:d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y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stKC1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=</m:t>
        </m:r>
        <m:nary>
          <m:naryPr>
            <m:chr m:val="∑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=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k</m:t>
            </m:r>
          </m:sup>
          <m:e>
            <m:sSubSup>
              <m:sSubSup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w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bSup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(</m:t>
            </m:r>
            <m:sSubSup>
              <m:sSubSup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S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yh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bSup>
          </m:e>
        </m:nary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 xml:space="preserve"> +</m:t>
        </m:r>
        <m:sSubSup>
          <m:sSubSup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R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SD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sup>
        </m:sSubSup>
        <m:sSubSup>
          <m:sSubSup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S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xh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sup>
        </m:sSubSup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-2</m:t>
        </m:r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SD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S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xy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)</m:t>
        </m:r>
      </m:oMath>
      <w:r w:rsidR="00401F16">
        <w:rPr>
          <w:rFonts w:ascii="Times New Roman" w:eastAsiaTheme="minorEastAsia" w:hAnsi="Times New Roman" w:cs="Times New Roman"/>
          <w:sz w:val="24"/>
          <w:szCs w:val="24"/>
        </w:rPr>
        <w:t xml:space="preserve"> Where, </w:t>
      </w:r>
      <m:oMath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R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SD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fPr>
          <m:num>
            <m:nary>
              <m:naryPr>
                <m:chr m:val="∑"/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naryPr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=1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k</m:t>
                </m:r>
              </m:sup>
              <m:e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W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h</m:t>
                    </m:r>
                  </m:sub>
                </m:sSub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X</m:t>
                        </m:r>
                      </m:e>
                    </m:acc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h</m:t>
                    </m:r>
                  </m:sub>
                </m:sSub>
              </m:e>
            </m:nary>
          </m:num>
          <m:den>
            <m:nary>
              <m:naryPr>
                <m:chr m:val="∑"/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naryPr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=1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k</m:t>
                </m:r>
              </m:sup>
              <m:e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W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h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(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x</m:t>
                        </m:r>
                      </m:e>
                    </m:acc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h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xh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)</m:t>
                </m:r>
              </m:e>
            </m:nary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 xml:space="preserve"> </m:t>
            </m:r>
          </m:den>
        </m:f>
      </m:oMath>
      <w:r w:rsidR="007118DE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(6)</w:t>
      </w:r>
    </w:p>
    <w:p w14:paraId="6FE6C2E4" w14:textId="77777777" w:rsidR="00CE2BD4" w:rsidRPr="00722196" w:rsidRDefault="007118DE" w:rsidP="003B5DEC">
      <w:pPr>
        <w:jc w:val="right"/>
        <w:rPr>
          <w:rFonts w:ascii="Times New Roman" w:eastAsiaTheme="minorEastAsia" w:hAnsi="Times New Roman" w:cs="Times New Roman"/>
          <w:sz w:val="24"/>
          <w:szCs w:val="24"/>
        </w:rPr>
      </w:pP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 </w:t>
      </w:r>
      <m:oMath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y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stKC2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=</m:t>
        </m:r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y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st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 xml:space="preserve"> </m:t>
        </m:r>
        <m:f>
          <m:f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fPr>
          <m:num>
            <m:nary>
              <m:naryPr>
                <m:chr m:val="∑"/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naryPr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=1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k</m:t>
                </m:r>
              </m:sup>
              <m:e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W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h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(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X</m:t>
                        </m:r>
                      </m:e>
                    </m:acc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h</m:t>
                    </m:r>
                  </m:sub>
                </m:sSub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β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xh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xh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)</m:t>
                </m:r>
              </m:e>
            </m:nary>
          </m:num>
          <m:den>
            <m:nary>
              <m:naryPr>
                <m:chr m:val="∑"/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naryPr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=1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k</m:t>
                </m:r>
              </m:sup>
              <m:e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W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h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(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x</m:t>
                        </m:r>
                      </m:e>
                    </m:acc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h</m:t>
                    </m:r>
                  </m:sub>
                </m:sSub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β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xh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xh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)</m:t>
                </m:r>
              </m:e>
            </m:nary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 xml:space="preserve"> </m:t>
            </m:r>
          </m:den>
        </m:f>
      </m:oMath>
      <w:r w:rsidR="003B5DEC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                            </w:t>
      </w:r>
      <w:r w:rsidR="003B5DEC">
        <w:rPr>
          <w:rFonts w:ascii="Times New Roman" w:eastAsiaTheme="minorEastAsia" w:hAnsi="Times New Roman" w:cs="Times New Roman"/>
          <w:sz w:val="24"/>
          <w:szCs w:val="24"/>
        </w:rPr>
        <w:t xml:space="preserve">             </w:t>
      </w:r>
      <w:r w:rsidR="000E2D51">
        <w:rPr>
          <w:rFonts w:ascii="Times New Roman" w:eastAsiaTheme="minorEastAsia" w:hAnsi="Times New Roman" w:cs="Times New Roman"/>
          <w:sz w:val="24"/>
          <w:szCs w:val="24"/>
        </w:rPr>
        <w:t>(7</w:t>
      </w: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) </w:t>
      </w:r>
    </w:p>
    <w:p w14:paraId="02CF8F75" w14:textId="77777777" w:rsidR="006349DE" w:rsidRDefault="00D14E6C" w:rsidP="006349DE">
      <w:pPr>
        <w:rPr>
          <w:rFonts w:ascii="Times New Roman" w:eastAsiaTheme="minorEastAsia" w:hAnsi="Times New Roman" w:cs="Times New Roman"/>
          <w:sz w:val="24"/>
          <w:szCs w:val="24"/>
        </w:rPr>
      </w:pPr>
      <w:r w:rsidRPr="00722196">
        <w:rPr>
          <w:rFonts w:ascii="Times New Roman" w:eastAsiaTheme="minorEastAsia" w:hAnsi="Times New Roman" w:cs="Times New Roman"/>
          <w:sz w:val="24"/>
          <w:szCs w:val="24"/>
        </w:rPr>
        <w:t>The</w:t>
      </w:r>
      <w:r w:rsidR="00ED5E77">
        <w:rPr>
          <w:rFonts w:ascii="Times New Roman" w:eastAsiaTheme="minorEastAsia" w:hAnsi="Times New Roman" w:cs="Times New Roman"/>
          <w:sz w:val="24"/>
          <w:szCs w:val="24"/>
        </w:rPr>
        <w:t xml:space="preserve"> MSE expression is given as,</w:t>
      </w:r>
    </w:p>
    <w:p w14:paraId="6FBF1AE5" w14:textId="77777777" w:rsidR="006349DE" w:rsidRDefault="00503401" w:rsidP="006349DE">
      <w:pPr>
        <w:jc w:val="right"/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MSE</m:t>
        </m:r>
        <m:d>
          <m:d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y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stKC2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=</m:t>
        </m:r>
        <m:nary>
          <m:naryPr>
            <m:chr m:val="∑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=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k</m:t>
            </m:r>
          </m:sup>
          <m:e>
            <m:sSubSup>
              <m:sSubSup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w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bSup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(</m:t>
            </m:r>
            <m:sSubSup>
              <m:sSubSup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S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yh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bSup>
          </m:e>
        </m:nary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 xml:space="preserve"> +</m:t>
        </m:r>
        <m:sSubSup>
          <m:sSubSup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R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US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sup>
        </m:sSubSup>
        <m:sSubSup>
          <m:sSubSup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S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xh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sup>
        </m:sSubSup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-2</m:t>
        </m:r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US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S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xy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)</m:t>
        </m:r>
      </m:oMath>
      <w:r w:rsidR="006349DE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     </w:t>
      </w:r>
      <w:r w:rsidR="000E2D51">
        <w:rPr>
          <w:rFonts w:ascii="Times New Roman" w:eastAsiaTheme="minorEastAsia" w:hAnsi="Times New Roman" w:cs="Times New Roman"/>
          <w:sz w:val="24"/>
          <w:szCs w:val="24"/>
        </w:rPr>
        <w:t>(8</w:t>
      </w:r>
      <w:r w:rsidR="006349DE">
        <w:rPr>
          <w:rFonts w:ascii="Times New Roman" w:eastAsiaTheme="minorEastAsia" w:hAnsi="Times New Roman" w:cs="Times New Roman"/>
          <w:sz w:val="24"/>
          <w:szCs w:val="24"/>
        </w:rPr>
        <w:t>)</w:t>
      </w:r>
    </w:p>
    <w:p w14:paraId="1177C785" w14:textId="77777777" w:rsidR="00D14E6C" w:rsidRPr="00722196" w:rsidRDefault="00803CC6" w:rsidP="006349DE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Where,</w:t>
      </w:r>
      <w:r w:rsidR="00ED5E77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R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US1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fPr>
          <m:num>
            <m:nary>
              <m:naryPr>
                <m:chr m:val="∑"/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naryPr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=1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k</m:t>
                </m:r>
              </m:sup>
              <m:e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W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h</m:t>
                    </m:r>
                  </m:sub>
                </m:sSub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X</m:t>
                        </m:r>
                      </m:e>
                    </m:acc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h</m:t>
                    </m:r>
                  </m:sub>
                </m:sSub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β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xh</m:t>
                        </m:r>
                      </m:e>
                    </m:d>
                  </m:sub>
                </m:sSub>
              </m:e>
            </m:nary>
          </m:num>
          <m:den>
            <m:nary>
              <m:naryPr>
                <m:chr m:val="∑"/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naryPr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=1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k</m:t>
                </m:r>
              </m:sup>
              <m:e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W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h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(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x</m:t>
                        </m:r>
                      </m:e>
                    </m:acc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h</m:t>
                    </m:r>
                  </m:sub>
                </m:sSub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β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xh</m:t>
                        </m:r>
                      </m:e>
                    </m:d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xh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)</m:t>
                </m:r>
              </m:e>
            </m:nary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 xml:space="preserve"> </m:t>
            </m:r>
          </m:den>
        </m:f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3B2DFB54" w14:textId="77777777" w:rsidR="00A55F63" w:rsidRPr="00722196" w:rsidRDefault="00556940" w:rsidP="00AE35DA">
      <w:pPr>
        <w:jc w:val="right"/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y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stKC3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=</m:t>
        </m:r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y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st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 xml:space="preserve"> </m:t>
        </m:r>
        <m:f>
          <m:f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fPr>
          <m:num>
            <m:nary>
              <m:naryPr>
                <m:chr m:val="∑"/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naryPr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=1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k</m:t>
                </m:r>
              </m:sup>
              <m:e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W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h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(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X</m:t>
                        </m:r>
                      </m:e>
                    </m:acc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h</m:t>
                    </m:r>
                  </m:sub>
                </m:sSub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xh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β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xh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)</m:t>
                </m:r>
              </m:e>
            </m:nary>
          </m:num>
          <m:den>
            <m:nary>
              <m:naryPr>
                <m:chr m:val="∑"/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naryPr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=1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k</m:t>
                </m:r>
              </m:sup>
              <m:e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W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h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(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x</m:t>
                        </m:r>
                      </m:e>
                    </m:acc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h</m:t>
                    </m:r>
                  </m:sub>
                </m:sSub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xh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β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xh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)</m:t>
                </m:r>
              </m:e>
            </m:nary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 xml:space="preserve"> </m:t>
            </m:r>
          </m:den>
        </m:f>
      </m:oMath>
      <w:r w:rsidR="00B52FA2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</w:t>
      </w:r>
      <w:r w:rsidR="000E2D51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  (9</w:t>
      </w:r>
      <w:r w:rsidR="00B52FA2" w:rsidRPr="00722196">
        <w:rPr>
          <w:rFonts w:ascii="Times New Roman" w:eastAsiaTheme="minorEastAsia" w:hAnsi="Times New Roman" w:cs="Times New Roman"/>
          <w:sz w:val="24"/>
          <w:szCs w:val="24"/>
        </w:rPr>
        <w:t>)</w:t>
      </w:r>
    </w:p>
    <w:p w14:paraId="6E0FA054" w14:textId="77777777" w:rsidR="00B52FA2" w:rsidRPr="00722196" w:rsidRDefault="00B52FA2" w:rsidP="00803CC6">
      <w:pPr>
        <w:rPr>
          <w:rFonts w:ascii="Times New Roman" w:eastAsiaTheme="minorEastAsia" w:hAnsi="Times New Roman" w:cs="Times New Roman"/>
          <w:sz w:val="24"/>
          <w:szCs w:val="24"/>
        </w:rPr>
      </w:pPr>
      <w:r w:rsidRPr="00722196">
        <w:rPr>
          <w:rFonts w:ascii="Times New Roman" w:eastAsiaTheme="minorEastAsia" w:hAnsi="Times New Roman" w:cs="Times New Roman"/>
          <w:sz w:val="24"/>
          <w:szCs w:val="24"/>
        </w:rPr>
        <w:t>The MSE expression is given as,</w:t>
      </w:r>
    </w:p>
    <w:p w14:paraId="6886960C" w14:textId="77777777" w:rsidR="00B52FA2" w:rsidRDefault="00B52FA2" w:rsidP="00B52FA2">
      <w:pPr>
        <w:spacing w:line="360" w:lineRule="auto"/>
        <w:jc w:val="right"/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MSE</m:t>
        </m:r>
        <m:d>
          <m:d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y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stKC3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=</m:t>
        </m:r>
        <m:nary>
          <m:naryPr>
            <m:chr m:val="∑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=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k</m:t>
            </m:r>
          </m:sup>
          <m:e>
            <m:sSubSup>
              <m:sSubSup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w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bSup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(</m:t>
            </m:r>
            <m:sSubSup>
              <m:sSubSup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S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yh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bSup>
          </m:e>
        </m:nary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 xml:space="preserve"> +</m:t>
        </m:r>
        <m:sSubSup>
          <m:sSubSup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R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US2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sup>
        </m:sSubSup>
        <m:sSubSup>
          <m:sSubSup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S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xh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sup>
        </m:sSubSup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-2</m:t>
        </m:r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US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S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xy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)</m:t>
        </m:r>
      </m:oMath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    </w:t>
      </w:r>
      <w:r w:rsidR="000E2D51">
        <w:rPr>
          <w:rFonts w:ascii="Times New Roman" w:eastAsiaTheme="minorEastAsia" w:hAnsi="Times New Roman" w:cs="Times New Roman"/>
          <w:sz w:val="24"/>
          <w:szCs w:val="24"/>
        </w:rPr>
        <w:t>(10</w:t>
      </w:r>
      <w:r w:rsidRPr="00722196">
        <w:rPr>
          <w:rFonts w:ascii="Times New Roman" w:eastAsiaTheme="minorEastAsia" w:hAnsi="Times New Roman" w:cs="Times New Roman"/>
          <w:sz w:val="24"/>
          <w:szCs w:val="24"/>
        </w:rPr>
        <w:t>)</w:t>
      </w:r>
    </w:p>
    <w:p w14:paraId="0E373AFB" w14:textId="77777777" w:rsidR="00AE35DA" w:rsidRDefault="00AE35DA" w:rsidP="00AE35DA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Where, </w:t>
      </w:r>
      <m:oMath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R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US2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fPr>
          <m:num>
            <m:nary>
              <m:naryPr>
                <m:chr m:val="∑"/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naryPr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=1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k</m:t>
                </m:r>
              </m:sup>
              <m:e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W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h</m:t>
                    </m:r>
                  </m:sub>
                </m:sSub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X</m:t>
                        </m:r>
                      </m:e>
                    </m:acc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h</m:t>
                    </m:r>
                  </m:sub>
                </m:sSub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xh</m:t>
                    </m:r>
                  </m:sub>
                </m:sSub>
              </m:e>
            </m:nary>
          </m:num>
          <m:den>
            <m:nary>
              <m:naryPr>
                <m:chr m:val="∑"/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naryPr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=1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k</m:t>
                </m:r>
              </m:sup>
              <m:e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W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h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(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x</m:t>
                        </m:r>
                      </m:e>
                    </m:acc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h</m:t>
                    </m:r>
                  </m:sub>
                </m:sSub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xh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β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xh</m:t>
                        </m:r>
                      </m:e>
                    </m:d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)</m:t>
                </m:r>
              </m:e>
            </m:nary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 xml:space="preserve"> </m:t>
            </m:r>
          </m:den>
        </m:f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77DE62E2" w14:textId="77777777" w:rsidR="004E0CA8" w:rsidRPr="00722196" w:rsidRDefault="00556940" w:rsidP="004E0CA8">
      <w:pPr>
        <w:jc w:val="right"/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y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stKC4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=</m:t>
        </m:r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y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st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 xml:space="preserve"> </m:t>
        </m:r>
        <m:f>
          <m:f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fPr>
          <m:num>
            <m:nary>
              <m:naryPr>
                <m:chr m:val="∑"/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naryPr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=1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k</m:t>
                </m:r>
              </m:sup>
              <m:e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W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h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(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X</m:t>
                        </m:r>
                      </m:e>
                    </m:acc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h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β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xh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)</m:t>
                </m:r>
              </m:e>
            </m:nary>
          </m:num>
          <m:den>
            <m:nary>
              <m:naryPr>
                <m:chr m:val="∑"/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naryPr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=1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k</m:t>
                </m:r>
              </m:sup>
              <m:e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W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h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(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x</m:t>
                        </m:r>
                      </m:e>
                    </m:acc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h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β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xh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)</m:t>
                </m:r>
              </m:e>
            </m:nary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 xml:space="preserve"> </m:t>
            </m:r>
          </m:den>
        </m:f>
      </m:oMath>
      <w:r w:rsidR="004E0CA8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                               (11)</w:t>
      </w:r>
    </w:p>
    <w:p w14:paraId="29845EAE" w14:textId="77777777" w:rsidR="004E0CA8" w:rsidRPr="00722196" w:rsidRDefault="004E0CA8" w:rsidP="004E0CA8">
      <w:pPr>
        <w:rPr>
          <w:rFonts w:ascii="Times New Roman" w:eastAsiaTheme="minorEastAsia" w:hAnsi="Times New Roman" w:cs="Times New Roman"/>
          <w:sz w:val="24"/>
          <w:szCs w:val="24"/>
        </w:rPr>
      </w:pPr>
      <w:r w:rsidRPr="00722196">
        <w:rPr>
          <w:rFonts w:ascii="Times New Roman" w:eastAsiaTheme="minorEastAsia" w:hAnsi="Times New Roman" w:cs="Times New Roman"/>
          <w:sz w:val="24"/>
          <w:szCs w:val="24"/>
        </w:rPr>
        <w:t>The MSE expression is given as,</w:t>
      </w:r>
    </w:p>
    <w:p w14:paraId="56310650" w14:textId="77777777" w:rsidR="004E0CA8" w:rsidRDefault="004E0CA8" w:rsidP="00D2285B">
      <w:pPr>
        <w:spacing w:line="360" w:lineRule="auto"/>
        <w:jc w:val="right"/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MSE</m:t>
        </m:r>
        <m:d>
          <m:d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y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stKC4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=</m:t>
        </m:r>
        <m:nary>
          <m:naryPr>
            <m:chr m:val="∑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=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k</m:t>
            </m:r>
          </m:sup>
          <m:e>
            <m:sSubSup>
              <m:sSubSup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w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bSup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(</m:t>
            </m:r>
            <m:sSubSup>
              <m:sSubSup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S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yh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bSup>
          </m:e>
        </m:nary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 xml:space="preserve"> +</m:t>
        </m:r>
        <m:sSubSup>
          <m:sSubSup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R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S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sup>
        </m:sSubSup>
        <m:sSubSup>
          <m:sSubSup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S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xh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sup>
        </m:sSubSup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-2</m:t>
        </m:r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S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S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xy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)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</w:t>
      </w:r>
      <w:r w:rsidRPr="00722196">
        <w:rPr>
          <w:rFonts w:ascii="Times New Roman" w:eastAsiaTheme="minorEastAsia" w:hAnsi="Times New Roman" w:cs="Times New Roman"/>
          <w:sz w:val="24"/>
          <w:szCs w:val="24"/>
        </w:rPr>
        <w:t>(12)</w:t>
      </w:r>
    </w:p>
    <w:p w14:paraId="31CC0162" w14:textId="77777777" w:rsidR="000B0F03" w:rsidRPr="00722196" w:rsidRDefault="000B0F03" w:rsidP="000B0F03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Where, </w:t>
      </w:r>
      <m:oMath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R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S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fPr>
          <m:num>
            <m:nary>
              <m:naryPr>
                <m:chr m:val="∑"/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naryPr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=1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k</m:t>
                </m:r>
              </m:sup>
              <m:e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W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h</m:t>
                    </m:r>
                  </m:sub>
                </m:sSub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X</m:t>
                        </m:r>
                      </m:e>
                    </m:acc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h</m:t>
                    </m:r>
                  </m:sub>
                </m:sSub>
              </m:e>
            </m:nary>
          </m:num>
          <m:den>
            <m:nary>
              <m:naryPr>
                <m:chr m:val="∑"/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naryPr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=1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k</m:t>
                </m:r>
              </m:sup>
              <m:e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W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h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(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x</m:t>
                        </m:r>
                      </m:e>
                    </m:acc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h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xh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)</m:t>
                </m:r>
              </m:e>
            </m:nary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 xml:space="preserve"> </m:t>
            </m:r>
          </m:den>
        </m:f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10A05A56" w14:textId="69963041" w:rsidR="004B6666" w:rsidRPr="004B6666" w:rsidRDefault="004B6666" w:rsidP="006A3876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B666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Shabbir and Gupta (2006) </w:t>
      </w:r>
      <w:r w:rsidR="00F57DFA" w:rsidRPr="004B6666">
        <w:rPr>
          <w:rFonts w:ascii="Times New Roman" w:eastAsia="Times New Roman" w:hAnsi="Times New Roman" w:cs="Times New Roman"/>
          <w:sz w:val="24"/>
          <w:szCs w:val="24"/>
          <w:lang w:eastAsia="en-IN"/>
        </w:rPr>
        <w:t>pr</w:t>
      </w:r>
      <w:r w:rsidR="00F57DFA">
        <w:rPr>
          <w:rFonts w:ascii="Times New Roman" w:eastAsia="Times New Roman" w:hAnsi="Times New Roman" w:cs="Times New Roman"/>
          <w:sz w:val="24"/>
          <w:szCs w:val="24"/>
          <w:lang w:eastAsia="en-IN"/>
        </w:rPr>
        <w:t>esented</w:t>
      </w:r>
      <w:r w:rsidR="00210A7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the regression-cum-</w:t>
      </w:r>
      <w:r w:rsidRPr="004B6666">
        <w:rPr>
          <w:rFonts w:ascii="Times New Roman" w:eastAsia="Times New Roman" w:hAnsi="Times New Roman" w:cs="Times New Roman"/>
          <w:sz w:val="24"/>
          <w:szCs w:val="24"/>
          <w:lang w:eastAsia="en-IN"/>
        </w:rPr>
        <w:t>ratio estimator utilizing the Bedi (1996) transformation, which is as follows:</w:t>
      </w:r>
    </w:p>
    <w:p w14:paraId="7B0E8061" w14:textId="77777777" w:rsidR="0049589D" w:rsidRPr="00722196" w:rsidRDefault="00556940" w:rsidP="00336EAD">
      <w:pPr>
        <w:jc w:val="right"/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y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sg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=λ</m:t>
        </m:r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y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st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+β</m:t>
            </m:r>
            <m:d>
              <m:d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dPr>
              <m:e>
                <m:acc>
                  <m:accPr>
                    <m:chr m:val="̅"/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X</m:t>
                    </m:r>
                  </m:e>
                </m:acc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x</m:t>
                        </m:r>
                      </m:e>
                    </m:acc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st</m:t>
                    </m:r>
                  </m:sub>
                </m:sSub>
              </m:e>
            </m:d>
          </m:e>
        </m:d>
        <m:d>
          <m:d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fPr>
              <m:num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z</m:t>
                        </m:r>
                      </m:e>
                    </m:acc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st</m:t>
                    </m:r>
                  </m:sub>
                </m:sSub>
              </m:num>
              <m:den>
                <m:acc>
                  <m:accPr>
                    <m:chr m:val="̅"/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Z</m:t>
                    </m:r>
                  </m:e>
                </m:acc>
              </m:den>
            </m:f>
          </m:e>
        </m:d>
      </m:oMath>
      <w:r w:rsidR="00336EAD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                     (13) </w:t>
      </w:r>
    </w:p>
    <w:p w14:paraId="766012BB" w14:textId="77777777" w:rsidR="00CE2BD4" w:rsidRPr="00722196" w:rsidRDefault="00AD623D" w:rsidP="000E72CA">
      <w:pPr>
        <w:rPr>
          <w:rFonts w:ascii="Times New Roman" w:eastAsiaTheme="minorEastAsia" w:hAnsi="Times New Roman" w:cs="Times New Roman"/>
          <w:sz w:val="24"/>
          <w:szCs w:val="24"/>
        </w:rPr>
      </w:pP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where  </w:t>
      </w:r>
      <m:oMath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z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st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=</m:t>
        </m:r>
        <m:nary>
          <m:naryPr>
            <m:chr m:val="∑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=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k</m:t>
            </m:r>
          </m:sup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W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(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x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+X)</m:t>
            </m:r>
          </m:e>
        </m:nary>
      </m:oMath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, </w:t>
      </w:r>
      <m:oMath>
        <m:acc>
          <m:accPr>
            <m:chr m:val="̅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acc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Z</m:t>
            </m:r>
          </m:e>
        </m:acc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=</m:t>
        </m:r>
        <m:nary>
          <m:naryPr>
            <m:chr m:val="∑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=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k</m:t>
            </m:r>
          </m:sup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W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(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X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+X)</m:t>
            </m:r>
          </m:e>
        </m:nary>
      </m:oMath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, 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X</m:t>
        </m:r>
      </m:oMath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is the population total.</w:t>
      </w:r>
    </w:p>
    <w:p w14:paraId="5EBB75C2" w14:textId="77777777" w:rsidR="00D14E6C" w:rsidRPr="00722196" w:rsidRDefault="00D14E6C" w:rsidP="000E72CA">
      <w:pPr>
        <w:rPr>
          <w:rFonts w:ascii="Times New Roman" w:eastAsiaTheme="minorEastAsia" w:hAnsi="Times New Roman" w:cs="Times New Roman"/>
          <w:sz w:val="24"/>
          <w:szCs w:val="24"/>
        </w:rPr>
      </w:pPr>
      <w:r w:rsidRPr="00722196">
        <w:rPr>
          <w:rFonts w:ascii="Times New Roman" w:eastAsiaTheme="minorEastAsia" w:hAnsi="Times New Roman" w:cs="Times New Roman"/>
          <w:sz w:val="24"/>
          <w:szCs w:val="24"/>
        </w:rPr>
        <w:t>The MSE expression is given as,</w:t>
      </w:r>
    </w:p>
    <w:p w14:paraId="58A18DFC" w14:textId="77777777" w:rsidR="004D7AC2" w:rsidRPr="00722196" w:rsidRDefault="00180780" w:rsidP="00180780">
      <w:pPr>
        <w:jc w:val="right"/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MSE</m:t>
        </m:r>
        <m:d>
          <m:d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y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stsg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=</m:t>
        </m:r>
        <m:sSup>
          <m:sSup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pPr>
          <m:e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Y</m:t>
                </m:r>
              </m:e>
            </m:acc>
          </m:e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sup>
        </m:sSup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λ-1</m:t>
                    </m:r>
                  </m:e>
                </m:d>
              </m:e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+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p>
            <m:d>
              <m:d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V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,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-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1,1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2</m:t>
                        </m:r>
                      </m:sup>
                    </m:sSubSup>
                  </m:num>
                  <m:den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2,0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2,0</m:t>
                        </m:r>
                      </m:sub>
                    </m:sSub>
                  </m:num>
                  <m:den>
                    <m:sSup>
                      <m:sSupPr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N+1</m:t>
                            </m:r>
                          </m:e>
                        </m:d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den>
                </m:f>
              </m:e>
            </m:d>
          </m:e>
        </m:d>
      </m:oMath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       (14)</w:t>
      </w:r>
    </w:p>
    <w:p w14:paraId="48D0D5B6" w14:textId="77777777" w:rsidR="00336EAD" w:rsidRPr="00722196" w:rsidRDefault="00336EAD" w:rsidP="000E72CA">
      <w:pPr>
        <w:rPr>
          <w:rFonts w:ascii="Times New Roman" w:eastAsiaTheme="minorEastAsia" w:hAnsi="Times New Roman" w:cs="Times New Roman"/>
          <w:sz w:val="24"/>
          <w:szCs w:val="24"/>
        </w:rPr>
      </w:pPr>
    </w:p>
    <w:p w14:paraId="0EA386CE" w14:textId="6CB6C0A8" w:rsidR="006853F2" w:rsidRPr="00722196" w:rsidRDefault="006853F2" w:rsidP="000E72CA">
      <w:pPr>
        <w:rPr>
          <w:rFonts w:ascii="Times New Roman" w:eastAsiaTheme="minorEastAsia" w:hAnsi="Times New Roman" w:cs="Times New Roman"/>
          <w:sz w:val="24"/>
          <w:szCs w:val="24"/>
        </w:rPr>
      </w:pP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Motivated by Bahl and Tuteja (1991), Singh et al. (2008) </w:t>
      </w:r>
      <w:r w:rsidR="0088009C">
        <w:rPr>
          <w:rFonts w:ascii="Times New Roman" w:eastAsiaTheme="minorEastAsia" w:hAnsi="Times New Roman" w:cs="Times New Roman"/>
          <w:sz w:val="24"/>
          <w:szCs w:val="24"/>
        </w:rPr>
        <w:t>developed</w:t>
      </w: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exponential ratio and exponential product type estimator of population mean, given as</w:t>
      </w:r>
    </w:p>
    <w:p w14:paraId="32773E97" w14:textId="77777777" w:rsidR="006853F2" w:rsidRPr="00722196" w:rsidRDefault="00556940" w:rsidP="00780E3B">
      <w:pPr>
        <w:jc w:val="right"/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y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stBT1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 xml:space="preserve"> = </m:t>
        </m:r>
        <m:func>
          <m:func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funcPr>
          <m:fNam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y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st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exp</m:t>
            </m:r>
          </m:fName>
          <m:e>
            <m:d>
              <m:d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 xml:space="preserve"> 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sSubPr>
                      <m:e>
                        <m:nary>
                          <m:naryPr>
                            <m:chr m:val="∑"/>
                            <m:ctrlP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</m:ctrlPr>
                          </m:naryPr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h=1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L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W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h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(</m:t>
                            </m:r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X</m:t>
                                </m:r>
                              </m:e>
                            </m:acc>
                          </m:e>
                        </m:nary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h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</m:ctrlPr>
                          </m:acc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h</m:t>
                        </m:r>
                      </m:sub>
                    </m:sSub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)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sSubPr>
                      <m:e>
                        <m:nary>
                          <m:naryPr>
                            <m:chr m:val="∑"/>
                            <m:ctrlP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</m:ctrlPr>
                          </m:naryPr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h=1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L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W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h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(</m:t>
                            </m:r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X</m:t>
                                </m:r>
                              </m:e>
                            </m:acc>
                          </m:e>
                        </m:nary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h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</m:ctrlPr>
                          </m:acc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h</m:t>
                        </m:r>
                      </m:sub>
                    </m:sSub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)</m:t>
                    </m:r>
                  </m:den>
                </m:f>
              </m:e>
            </m:d>
          </m:e>
        </m:func>
      </m:oMath>
      <w:r w:rsidR="00780E3B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           (15) </w:t>
      </w:r>
    </w:p>
    <w:p w14:paraId="23A8F1B6" w14:textId="77777777" w:rsidR="00D14E6C" w:rsidRPr="00722196" w:rsidRDefault="00D14E6C" w:rsidP="000E72CA">
      <w:pPr>
        <w:rPr>
          <w:rFonts w:ascii="Times New Roman" w:eastAsiaTheme="minorEastAsia" w:hAnsi="Times New Roman" w:cs="Times New Roman"/>
          <w:sz w:val="24"/>
          <w:szCs w:val="24"/>
        </w:rPr>
      </w:pPr>
      <w:r w:rsidRPr="00722196">
        <w:rPr>
          <w:rFonts w:ascii="Times New Roman" w:eastAsiaTheme="minorEastAsia" w:hAnsi="Times New Roman" w:cs="Times New Roman"/>
          <w:sz w:val="24"/>
          <w:szCs w:val="24"/>
        </w:rPr>
        <w:t>The MSE expression is given as,</w:t>
      </w:r>
    </w:p>
    <w:p w14:paraId="234D9834" w14:textId="77777777" w:rsidR="00D14E6C" w:rsidRPr="00722196" w:rsidRDefault="00DE6013" w:rsidP="00780E3B">
      <w:pPr>
        <w:spacing w:line="360" w:lineRule="auto"/>
        <w:jc w:val="right"/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MSE</m:t>
        </m:r>
        <m:d>
          <m:d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y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stBT1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=</m:t>
        </m:r>
        <m:sSup>
          <m:sSup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pPr>
          <m:e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Y</m:t>
                </m:r>
              </m:e>
            </m:acc>
          </m:e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sup>
        </m:sSup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MSE</m:t>
        </m:r>
        <m:d>
          <m:d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y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st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=</m:t>
        </m:r>
        <m:nary>
          <m:naryPr>
            <m:chr m:val="∑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=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k</m:t>
            </m:r>
          </m:sup>
          <m:e>
            <m:sSubSup>
              <m:sSubSup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w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bSup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sSubSup>
              <m:sSubSup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(S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yh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bSup>
          </m:e>
        </m:nary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+</m:t>
        </m:r>
        <m:f>
          <m:f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fPr>
          <m:num>
            <m:sSubSup>
              <m:sSubSup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S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xh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bSup>
          </m:num>
          <m:den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4</m:t>
            </m:r>
          </m:den>
        </m:f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-</m:t>
        </m:r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S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xy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)</m:t>
        </m:r>
      </m:oMath>
      <w:r w:rsidR="00AB2895">
        <w:rPr>
          <w:rFonts w:ascii="Times New Roman" w:eastAsiaTheme="minorEastAsia" w:hAnsi="Times New Roman" w:cs="Times New Roman"/>
          <w:sz w:val="24"/>
          <w:szCs w:val="24"/>
        </w:rPr>
        <w:t xml:space="preserve">     </w:t>
      </w:r>
      <w:r w:rsidR="00AB2895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                 </w:t>
      </w:r>
      <w:r w:rsidR="00780E3B" w:rsidRPr="00722196">
        <w:rPr>
          <w:rFonts w:ascii="Times New Roman" w:eastAsiaTheme="minorEastAsia" w:hAnsi="Times New Roman" w:cs="Times New Roman"/>
          <w:sz w:val="24"/>
          <w:szCs w:val="24"/>
        </w:rPr>
        <w:t>(16)</w:t>
      </w:r>
    </w:p>
    <w:p w14:paraId="72D4C87F" w14:textId="77777777" w:rsidR="00BA13FC" w:rsidRPr="00722196" w:rsidRDefault="00556940" w:rsidP="00780E3B">
      <w:pPr>
        <w:jc w:val="right"/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y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stBT2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 xml:space="preserve"> = </m:t>
        </m:r>
        <m:func>
          <m:func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funcPr>
          <m:fNam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y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st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exp</m:t>
            </m:r>
          </m:fName>
          <m:e>
            <m:d>
              <m:d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 xml:space="preserve"> 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sSubPr>
                      <m:e>
                        <m:nary>
                          <m:naryPr>
                            <m:chr m:val="∑"/>
                            <m:ctrlP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</m:ctrlPr>
                          </m:naryPr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h=1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L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W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h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(</m:t>
                            </m:r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x</m:t>
                                </m:r>
                              </m:e>
                            </m:acc>
                          </m:e>
                        </m:nary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h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</m:ctrlPr>
                          </m:acc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h</m:t>
                        </m:r>
                      </m:sub>
                    </m:sSub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)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sSubPr>
                      <m:e>
                        <m:nary>
                          <m:naryPr>
                            <m:chr m:val="∑"/>
                            <m:ctrlP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</m:ctrlPr>
                          </m:naryPr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h=1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L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W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h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(</m:t>
                            </m:r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x</m:t>
                                </m:r>
                              </m:e>
                            </m:acc>
                          </m:e>
                        </m:nary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h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</m:ctrlPr>
                          </m:acc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h</m:t>
                        </m:r>
                      </m:sub>
                    </m:sSub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)</m:t>
                    </m:r>
                  </m:den>
                </m:f>
              </m:e>
            </m:d>
          </m:e>
        </m:func>
      </m:oMath>
      <w:r w:rsidR="00780E3B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            (17)</w:t>
      </w:r>
    </w:p>
    <w:p w14:paraId="681CA685" w14:textId="77777777" w:rsidR="00972D59" w:rsidRPr="00722196" w:rsidRDefault="00972D59" w:rsidP="000E72CA">
      <w:pPr>
        <w:rPr>
          <w:rFonts w:ascii="Times New Roman" w:eastAsiaTheme="minorEastAsia" w:hAnsi="Times New Roman" w:cs="Times New Roman"/>
          <w:sz w:val="24"/>
          <w:szCs w:val="24"/>
        </w:rPr>
      </w:pPr>
      <w:r w:rsidRPr="00722196">
        <w:rPr>
          <w:rFonts w:ascii="Times New Roman" w:eastAsiaTheme="minorEastAsia" w:hAnsi="Times New Roman" w:cs="Times New Roman"/>
          <w:sz w:val="24"/>
          <w:szCs w:val="24"/>
        </w:rPr>
        <w:t>The MSE expression is</w:t>
      </w:r>
      <w:r w:rsidR="00DE6013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given as,</w:t>
      </w:r>
    </w:p>
    <w:p w14:paraId="2E2D3C38" w14:textId="77777777" w:rsidR="006853F2" w:rsidRPr="00722196" w:rsidRDefault="00972D59" w:rsidP="00780E3B">
      <w:pPr>
        <w:jc w:val="right"/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MSE</m:t>
        </m:r>
        <m:d>
          <m:d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y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stBT2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=</m:t>
        </m:r>
        <m:nary>
          <m:naryPr>
            <m:chr m:val="∑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=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k</m:t>
            </m:r>
          </m:sup>
          <m:e>
            <m:sSubSup>
              <m:sSubSup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w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bSup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sSubSup>
              <m:sSubSup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(S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yh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bSup>
          </m:e>
        </m:nary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+</m:t>
        </m:r>
        <m:f>
          <m:f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fPr>
          <m:num>
            <m:sSubSup>
              <m:sSubSup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S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xh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bSup>
          </m:num>
          <m:den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4</m:t>
            </m:r>
          </m:den>
        </m:f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+</m:t>
        </m:r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S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xy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)</m:t>
        </m:r>
      </m:oMath>
      <w:r w:rsidR="00AB2895">
        <w:rPr>
          <w:rFonts w:ascii="Times New Roman" w:eastAsiaTheme="minorEastAsia" w:hAnsi="Times New Roman" w:cs="Times New Roman"/>
          <w:sz w:val="24"/>
          <w:szCs w:val="24"/>
        </w:rPr>
        <w:t xml:space="preserve">     </w:t>
      </w:r>
      <w:r w:rsidR="00AB2895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                 </w:t>
      </w:r>
      <w:r w:rsidR="00AB2895">
        <w:rPr>
          <w:rFonts w:ascii="Times New Roman" w:eastAsiaTheme="minorEastAsia" w:hAnsi="Times New Roman" w:cs="Times New Roman"/>
          <w:sz w:val="24"/>
          <w:szCs w:val="24"/>
        </w:rPr>
        <w:t xml:space="preserve">                  </w:t>
      </w:r>
      <w:r w:rsidR="00780E3B" w:rsidRPr="00722196">
        <w:rPr>
          <w:rFonts w:ascii="Times New Roman" w:eastAsiaTheme="minorEastAsia" w:hAnsi="Times New Roman" w:cs="Times New Roman"/>
          <w:sz w:val="24"/>
          <w:szCs w:val="24"/>
        </w:rPr>
        <w:t>(18)</w:t>
      </w:r>
    </w:p>
    <w:p w14:paraId="186C0C82" w14:textId="18E2EC0A" w:rsidR="00DE30E9" w:rsidRPr="00722196" w:rsidRDefault="00DE30E9" w:rsidP="006C6138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Koyuncu and Kadilar (2009) </w:t>
      </w:r>
      <w:r w:rsidR="002C7901">
        <w:rPr>
          <w:rFonts w:ascii="Times New Roman" w:eastAsiaTheme="minorEastAsia" w:hAnsi="Times New Roman" w:cs="Times New Roman"/>
          <w:sz w:val="24"/>
          <w:szCs w:val="24"/>
        </w:rPr>
        <w:t>presented</w:t>
      </w: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a </w:t>
      </w:r>
      <w:r w:rsidR="0054114D">
        <w:rPr>
          <w:rFonts w:ascii="Times New Roman" w:eastAsiaTheme="minorEastAsia" w:hAnsi="Times New Roman" w:cs="Times New Roman"/>
          <w:sz w:val="24"/>
          <w:szCs w:val="24"/>
        </w:rPr>
        <w:t xml:space="preserve">class of estimators based on Khoshnevisan estimator (2007) </w:t>
      </w: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of population mean, given as, </w:t>
      </w:r>
    </w:p>
    <w:p w14:paraId="04289ABE" w14:textId="77777777" w:rsidR="00DE30E9" w:rsidRPr="00722196" w:rsidRDefault="00556940" w:rsidP="003E5201">
      <w:pPr>
        <w:jc w:val="right"/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y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stkk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=</m:t>
        </m:r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λ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k</m:t>
            </m:r>
          </m:sub>
        </m:sSub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y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st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 xml:space="preserve"> </m:t>
        </m:r>
        <m:sSup>
          <m:sSup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pPr>
          <m:e>
            <m:d>
              <m:dPr>
                <m:begChr m:val="{"/>
                <m:endChr m:val="}"/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a</m:t>
                    </m:r>
                    <m:acc>
                      <m:accPr>
                        <m:chr m:val="̅"/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+b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α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a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st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+b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1-α</m:t>
                        </m:r>
                      </m:e>
                    </m:d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a</m:t>
                        </m:r>
                        <m:acc>
                          <m:accPr>
                            <m:chr m:val="̅"/>
                            <m:ctrlP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</m:ctrlPr>
                          </m:acc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X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+b</m:t>
                        </m:r>
                      </m:e>
                    </m:d>
                  </m:den>
                </m:f>
              </m:e>
            </m:d>
          </m:e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g</m:t>
            </m:r>
          </m:sup>
        </m:sSup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 xml:space="preserve"> </m:t>
        </m:r>
      </m:oMath>
      <w:r w:rsidR="003E5201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              (19)</w:t>
      </w:r>
    </w:p>
    <w:p w14:paraId="24C51164" w14:textId="77777777" w:rsidR="00DE30E9" w:rsidRPr="00722196" w:rsidRDefault="00DE30E9" w:rsidP="000E72CA">
      <w:pPr>
        <w:rPr>
          <w:rFonts w:ascii="Times New Roman" w:eastAsiaTheme="minorEastAsia" w:hAnsi="Times New Roman" w:cs="Times New Roman"/>
          <w:sz w:val="24"/>
          <w:szCs w:val="24"/>
        </w:rPr>
      </w:pPr>
      <w:r w:rsidRPr="00722196">
        <w:rPr>
          <w:rFonts w:ascii="Times New Roman" w:eastAsiaTheme="minorEastAsia" w:hAnsi="Times New Roman" w:cs="Times New Roman"/>
          <w:sz w:val="24"/>
          <w:szCs w:val="24"/>
        </w:rPr>
        <w:t>The MSE</w:t>
      </w:r>
      <w:r w:rsidR="00850710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expression</w:t>
      </w: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is given as</w:t>
      </w:r>
    </w:p>
    <w:p w14:paraId="3738DCCE" w14:textId="77777777" w:rsidR="00DE30E9" w:rsidRPr="00722196" w:rsidRDefault="004A30E1" w:rsidP="003E5201">
      <w:pPr>
        <w:jc w:val="right"/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MSE</m:t>
        </m:r>
        <m:d>
          <m:d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y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stkk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 xml:space="preserve">= </m:t>
        </m:r>
        <m:acc>
          <m:accPr>
            <m:chr m:val="̅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acc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Y</m:t>
            </m:r>
          </m:e>
        </m:acc>
        <m:d>
          <m:d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1+</m:t>
            </m:r>
            <m:sSubSup>
              <m:sSubSup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k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A-2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k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B</m:t>
            </m:r>
          </m:e>
        </m:d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 xml:space="preserve"> </m:t>
        </m:r>
      </m:oMath>
      <w:r w:rsidR="003E5201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                      (20)</w:t>
      </w:r>
    </w:p>
    <w:p w14:paraId="1B7B9C83" w14:textId="77777777" w:rsidR="006D5877" w:rsidRPr="00722196" w:rsidRDefault="006D5877" w:rsidP="000E72CA">
      <w:pPr>
        <w:rPr>
          <w:rFonts w:ascii="Times New Roman" w:eastAsiaTheme="minorEastAsia" w:hAnsi="Times New Roman" w:cs="Times New Roman"/>
          <w:sz w:val="24"/>
          <w:szCs w:val="24"/>
        </w:rPr>
      </w:pP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Koyuncu and Kadilar (2010) proposed a combined </w:t>
      </w:r>
      <w:r w:rsidR="008F41D2">
        <w:rPr>
          <w:rFonts w:ascii="Times New Roman" w:eastAsiaTheme="minorEastAsia" w:hAnsi="Times New Roman" w:cs="Times New Roman"/>
          <w:sz w:val="24"/>
          <w:szCs w:val="24"/>
        </w:rPr>
        <w:t xml:space="preserve">type </w:t>
      </w: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class of estimators of population mean, given as </w:t>
      </w:r>
    </w:p>
    <w:p w14:paraId="7030009D" w14:textId="77777777" w:rsidR="006D5877" w:rsidRPr="00722196" w:rsidRDefault="00556940" w:rsidP="003E5201">
      <w:pPr>
        <w:spacing w:line="360" w:lineRule="auto"/>
        <w:jc w:val="right"/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y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st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=</m:t>
        </m:r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k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y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st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+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k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b>
            </m:sSub>
            <m:d>
              <m:d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dPr>
              <m:e>
                <m:acc>
                  <m:accPr>
                    <m:chr m:val="̅"/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X</m:t>
                    </m:r>
                  </m:e>
                </m:acc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st</m:t>
                    </m:r>
                  </m:sub>
                </m:sSub>
              </m:e>
            </m:d>
          </m:e>
        </m:d>
        <m:d>
          <m:d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acc>
                      <m:accPr>
                        <m:chr m:val="̅"/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X</m:t>
                        </m:r>
                      </m:e>
                    </m:acc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*</m:t>
                    </m:r>
                  </m:sup>
                </m:sSup>
              </m:num>
              <m:den>
                <m:sSubSup>
                  <m:sSubSup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sSubSupPr>
                  <m:e>
                    <m:acc>
                      <m:accPr>
                        <m:chr m:val="̅"/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x</m:t>
                        </m:r>
                      </m:e>
                    </m:acc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st</m:t>
                    </m: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ub>
                  <m:sup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*</m:t>
                    </m:r>
                  </m:sup>
                </m:sSubSup>
              </m:den>
            </m:f>
          </m:e>
        </m:d>
      </m:oMath>
      <w:r w:rsidR="003E5201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                       (21) </w:t>
      </w:r>
    </w:p>
    <w:p w14:paraId="7C947B9F" w14:textId="3652CB25" w:rsidR="001812B7" w:rsidRPr="00722196" w:rsidRDefault="001812B7" w:rsidP="001812B7">
      <w:pPr>
        <w:rPr>
          <w:rFonts w:ascii="Times New Roman" w:eastAsiaTheme="minorEastAsia" w:hAnsi="Times New Roman" w:cs="Times New Roman"/>
          <w:sz w:val="24"/>
          <w:szCs w:val="24"/>
        </w:rPr>
      </w:pP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where  </w:t>
      </w:r>
      <m:oMath>
        <m:sSubSup>
          <m:sSubSup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SupPr>
          <m:e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st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*</m:t>
            </m:r>
          </m:sup>
        </m:sSubSup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=</m:t>
        </m:r>
        <m:nary>
          <m:naryPr>
            <m:chr m:val="∑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=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k</m:t>
            </m:r>
          </m:sup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W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(a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x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+b)</m:t>
            </m:r>
          </m:e>
        </m:nary>
      </m:oMath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, </w:t>
      </w:r>
      <m:oMath>
        <m:sSup>
          <m:sSup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pPr>
          <m:e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X</m:t>
                </m:r>
              </m:e>
            </m:acc>
          </m:e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*</m:t>
            </m:r>
          </m:sup>
        </m:sSup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=</m:t>
        </m:r>
        <m:nary>
          <m:naryPr>
            <m:chr m:val="∑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=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k</m:t>
            </m:r>
          </m:sup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W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(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aX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+b)</m:t>
            </m:r>
          </m:e>
        </m:nary>
      </m:oMath>
      <w:r w:rsidR="00F514D4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k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sub>
        </m:sSub>
      </m:oMath>
      <w:r w:rsidR="00F514D4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k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sub>
        </m:sSub>
      </m:oMath>
      <w:r w:rsidR="00F514D4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are suitably </w:t>
      </w:r>
      <w:r w:rsidR="003D3DFF" w:rsidRPr="00722196">
        <w:rPr>
          <w:rFonts w:ascii="Times New Roman" w:eastAsiaTheme="minorEastAsia" w:hAnsi="Times New Roman" w:cs="Times New Roman"/>
          <w:sz w:val="24"/>
          <w:szCs w:val="24"/>
        </w:rPr>
        <w:t>chosen</w:t>
      </w:r>
      <w:r w:rsidR="00F514D4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scaler</w:t>
      </w:r>
      <w:r w:rsidR="009275A8">
        <w:rPr>
          <w:rFonts w:ascii="Times New Roman" w:eastAsiaTheme="minorEastAsia" w:hAnsi="Times New Roman" w:cs="Times New Roman"/>
          <w:sz w:val="24"/>
          <w:szCs w:val="24"/>
        </w:rPr>
        <w:t>s, also a and b are either the function of a</w:t>
      </w:r>
      <w:r w:rsidR="002C7901">
        <w:rPr>
          <w:rFonts w:ascii="Times New Roman" w:eastAsiaTheme="minorEastAsia" w:hAnsi="Times New Roman" w:cs="Times New Roman"/>
          <w:sz w:val="24"/>
          <w:szCs w:val="24"/>
        </w:rPr>
        <w:t>ncillary</w:t>
      </w:r>
      <w:r w:rsidR="009275A8">
        <w:rPr>
          <w:rFonts w:ascii="Times New Roman" w:eastAsiaTheme="minorEastAsia" w:hAnsi="Times New Roman" w:cs="Times New Roman"/>
          <w:sz w:val="24"/>
          <w:szCs w:val="24"/>
        </w:rPr>
        <w:t xml:space="preserve"> variables of constant</w:t>
      </w:r>
    </w:p>
    <w:p w14:paraId="675774E0" w14:textId="3926C787" w:rsidR="00302832" w:rsidRPr="00722196" w:rsidRDefault="00302832" w:rsidP="00302832">
      <w:pPr>
        <w:rPr>
          <w:rFonts w:ascii="Times New Roman" w:eastAsiaTheme="minorEastAsia" w:hAnsi="Times New Roman" w:cs="Times New Roman"/>
          <w:sz w:val="24"/>
          <w:szCs w:val="24"/>
        </w:rPr>
      </w:pP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The MSE </w:t>
      </w:r>
      <w:r w:rsidR="00850710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expression </w:t>
      </w: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is </w:t>
      </w:r>
      <w:r w:rsidR="00365427">
        <w:rPr>
          <w:rFonts w:ascii="Times New Roman" w:eastAsiaTheme="minorEastAsia" w:hAnsi="Times New Roman" w:cs="Times New Roman"/>
          <w:sz w:val="24"/>
          <w:szCs w:val="24"/>
        </w:rPr>
        <w:t>stated</w:t>
      </w: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as</w:t>
      </w:r>
    </w:p>
    <w:p w14:paraId="212BA7CB" w14:textId="77777777" w:rsidR="00302832" w:rsidRPr="00722196" w:rsidRDefault="00AF2FBC" w:rsidP="00AF2FBC">
      <w:pPr>
        <w:spacing w:line="360" w:lineRule="auto"/>
        <w:jc w:val="right"/>
        <w:rPr>
          <w:rFonts w:ascii="Times New Roman" w:eastAsiaTheme="minorEastAsia" w:hAnsi="Times New Roman" w:cs="Times New Roman"/>
          <w:sz w:val="24"/>
          <w:szCs w:val="24"/>
        </w:rPr>
      </w:pP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MSE</m:t>
        </m:r>
        <m:d>
          <m:d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y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stkk2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=</m:t>
        </m:r>
        <m:sSup>
          <m:sSup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pPr>
          <m:e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Y</m:t>
                </m:r>
              </m:e>
            </m:acc>
          </m:e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sup>
        </m:sSup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+</m:t>
        </m:r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k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sub>
        </m:sSub>
        <m:sSup>
          <m:sSup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pPr>
          <m:e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X</m:t>
                </m:r>
              </m:e>
            </m:acc>
          </m:e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sup>
        </m:sSup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2,0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+</m:t>
        </m:r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k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sub>
        </m:sSub>
        <m:sSup>
          <m:sSup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pPr>
          <m:e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Y</m:t>
                </m:r>
              </m:e>
            </m:acc>
          </m:e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sup>
        </m:sSup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(1+</m:t>
        </m:r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0,2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+3</m:t>
        </m:r>
        <m:sSup>
          <m:sSup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v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sup>
        </m:sSup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0,2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-4v</m:t>
        </m:r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1,1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)-2</m:t>
        </m:r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k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sub>
        </m:sSub>
        <m:acc>
          <m:accPr>
            <m:chr m:val="̅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acc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X</m:t>
            </m:r>
          </m:e>
        </m:acc>
        <m:acc>
          <m:accPr>
            <m:chr m:val="̅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acc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Y</m:t>
            </m:r>
          </m:e>
        </m:acc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v</m:t>
        </m:r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2,0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-                               2</m:t>
        </m:r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k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sub>
        </m:sSub>
        <m:sSup>
          <m:sSup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Y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sup>
        </m:sSup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 xml:space="preserve"> </m:t>
        </m:r>
        <m:d>
          <m:d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1+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v</m:t>
                </m:r>
              </m:e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p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,0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-v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1,1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+2</m:t>
        </m:r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k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sub>
        </m:sSub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k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sub>
        </m:sSub>
        <m:acc>
          <m:accPr>
            <m:chr m:val="̅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acc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X</m:t>
            </m:r>
          </m:e>
        </m:acc>
        <m:acc>
          <m:accPr>
            <m:chr m:val="̅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acc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Y</m:t>
            </m:r>
          </m:e>
        </m:acc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(2v</m:t>
        </m:r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2,0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-</m:t>
        </m:r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1,1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 xml:space="preserve">) </m:t>
        </m:r>
      </m:oMath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            (22)</w:t>
      </w:r>
    </w:p>
    <w:p w14:paraId="22D0D83C" w14:textId="3E016904" w:rsidR="00CC7D14" w:rsidRPr="00722196" w:rsidRDefault="00A67BBD" w:rsidP="00CC7D14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Shabbir and Gupta (2010) </w:t>
      </w:r>
      <w:r w:rsidR="00210A7D">
        <w:rPr>
          <w:rFonts w:ascii="Times New Roman" w:eastAsiaTheme="minorEastAsia" w:hAnsi="Times New Roman" w:cs="Times New Roman"/>
          <w:sz w:val="24"/>
          <w:szCs w:val="24"/>
        </w:rPr>
        <w:t>presented the regression-</w:t>
      </w:r>
      <w:r w:rsidRPr="00722196">
        <w:rPr>
          <w:rFonts w:ascii="Times New Roman" w:eastAsiaTheme="minorEastAsia" w:hAnsi="Times New Roman" w:cs="Times New Roman"/>
          <w:sz w:val="24"/>
          <w:szCs w:val="24"/>
        </w:rPr>
        <w:t>cum</w:t>
      </w:r>
      <w:r w:rsidR="00210A7D">
        <w:rPr>
          <w:rFonts w:ascii="Times New Roman" w:eastAsiaTheme="minorEastAsia" w:hAnsi="Times New Roman" w:cs="Times New Roman"/>
          <w:sz w:val="24"/>
          <w:szCs w:val="24"/>
        </w:rPr>
        <w:t>-</w:t>
      </w:r>
      <w:r w:rsidRPr="00722196">
        <w:rPr>
          <w:rFonts w:ascii="Times New Roman" w:eastAsiaTheme="minorEastAsia" w:hAnsi="Times New Roman" w:cs="Times New Roman"/>
          <w:sz w:val="24"/>
          <w:szCs w:val="24"/>
        </w:rPr>
        <w:t>exponential type estimator is given as,</w:t>
      </w:r>
    </w:p>
    <w:p w14:paraId="41044632" w14:textId="77777777" w:rsidR="00786653" w:rsidRDefault="00556940" w:rsidP="007F202D">
      <w:pPr>
        <w:spacing w:line="360" w:lineRule="auto"/>
        <w:jc w:val="right"/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y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st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=</m:t>
        </m:r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y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st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+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b>
            </m:sSub>
            <m:d>
              <m:d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dPr>
              <m:e>
                <m:acc>
                  <m:accPr>
                    <m:chr m:val="̅"/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X</m:t>
                    </m:r>
                  </m:e>
                </m:acc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st</m:t>
                    </m:r>
                  </m:sub>
                </m:sSub>
              </m:e>
            </m:d>
          </m:e>
        </m:d>
        <m:func>
          <m:func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exp</m:t>
            </m:r>
          </m:fName>
          <m:e>
            <m:d>
              <m:d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fPr>
                  <m:num>
                    <m:acc>
                      <m:accPr>
                        <m:chr m:val="̅"/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Z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</m:ctrlPr>
                          </m:acc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z</m:t>
                            </m:r>
                          </m:e>
                        </m:acc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st</m:t>
                        </m:r>
                      </m:sub>
                    </m:sSub>
                  </m:num>
                  <m:den>
                    <m:acc>
                      <m:accPr>
                        <m:chr m:val="̅"/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Z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</m:ctrlPr>
                          </m:acc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z</m:t>
                            </m:r>
                          </m:e>
                        </m:acc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st</m:t>
                        </m:r>
                      </m:sub>
                    </m:sSub>
                  </m:den>
                </m:f>
              </m:e>
            </m:d>
          </m:e>
        </m:func>
      </m:oMath>
      <w:r w:rsidR="007F202D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        (23) </w:t>
      </w:r>
    </w:p>
    <w:p w14:paraId="5C05C22E" w14:textId="77777777" w:rsidR="00171415" w:rsidRPr="00722196" w:rsidRDefault="00171415" w:rsidP="00171415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where</w:t>
      </w:r>
      <w:r w:rsidRPr="00171415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z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st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=</m:t>
        </m:r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st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+N</m:t>
        </m:r>
        <m:acc>
          <m:accPr>
            <m:chr m:val="̅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acc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X</m:t>
            </m:r>
          </m:e>
        </m:acc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 xml:space="preserve">    and </m:t>
        </m:r>
        <m:acc>
          <m:accPr>
            <m:chr m:val="̅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acc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Z</m:t>
            </m:r>
          </m:e>
        </m:acc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=</m:t>
        </m:r>
        <m:acc>
          <m:accPr>
            <m:chr m:val="̅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acc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X</m:t>
            </m:r>
          </m:e>
        </m:acc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+N</m:t>
        </m:r>
        <m:acc>
          <m:accPr>
            <m:chr m:val="̅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acc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X</m:t>
            </m:r>
          </m:e>
        </m:acc>
        <m:r>
          <w:rPr>
            <w:rFonts w:ascii="Cambria Math" w:eastAsiaTheme="minorEastAsia" w:hAnsi="Cambria Math" w:cs="Times New Roman"/>
            <w:sz w:val="24"/>
            <w:szCs w:val="24"/>
          </w:rPr>
          <m:t xml:space="preserve"> </m:t>
        </m:r>
      </m:oMath>
    </w:p>
    <w:p w14:paraId="63F74CA1" w14:textId="77777777" w:rsidR="00786653" w:rsidRPr="00722196" w:rsidRDefault="00786653" w:rsidP="00786653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722196">
        <w:rPr>
          <w:rFonts w:ascii="Times New Roman" w:eastAsiaTheme="minorEastAsia" w:hAnsi="Times New Roman" w:cs="Times New Roman"/>
          <w:sz w:val="24"/>
          <w:szCs w:val="24"/>
        </w:rPr>
        <w:t>The MSE expression is given as,</w:t>
      </w:r>
    </w:p>
    <w:p w14:paraId="2143A83D" w14:textId="77777777" w:rsidR="00FE3AA0" w:rsidRPr="00722196" w:rsidRDefault="00294D98" w:rsidP="007F202D">
      <w:pPr>
        <w:spacing w:line="360" w:lineRule="auto"/>
        <w:jc w:val="right"/>
        <w:rPr>
          <w:rFonts w:ascii="Times New Roman" w:eastAsiaTheme="minorEastAsia" w:hAnsi="Times New Roman" w:cs="Times New Roman"/>
          <w:sz w:val="24"/>
          <w:szCs w:val="24"/>
        </w:rPr>
      </w:pP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MSE</m:t>
        </m:r>
        <m:d>
          <m:d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y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stsg</m:t>
                </m:r>
              </m:sub>
            </m:sSub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>=</m:t>
        </m:r>
      </m:oMath>
      <w:r w:rsidRPr="00722196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 xml:space="preserve">  </w:t>
      </w:r>
      <m:oMath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pPr>
              <m:e>
                <m:acc>
                  <m:accPr>
                    <m:chr m:val="̅"/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Y</m:t>
                    </m:r>
                  </m:e>
                </m:acc>
              </m:e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p>
            <m:sSup>
              <m:sSup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d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-1</m:t>
                    </m:r>
                  </m:e>
                </m:d>
              </m:e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+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pPr>
              <m:e>
                <m:acc>
                  <m:accPr>
                    <m:chr m:val="̅"/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Y</m:t>
                    </m:r>
                  </m:e>
                </m:acc>
              </m:e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p>
            <m:sSubSup>
              <m:sSubSup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bSup>
            <m:d>
              <m:dPr>
                <m:begChr m:val="{"/>
                <m:endChr m:val="}"/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V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,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2,0</m:t>
                        </m:r>
                      </m:sub>
                    </m:sSub>
                  </m:num>
                  <m:den>
                    <m:sSup>
                      <m:sSupPr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N+1</m:t>
                            </m:r>
                          </m:e>
                        </m:d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-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1,1</m:t>
                        </m:r>
                      </m:sub>
                    </m:sSub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N+1</m:t>
                    </m:r>
                  </m:den>
                </m:f>
              </m:e>
            </m:d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-2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1</m:t>
                </m:r>
              </m:sub>
            </m:sSub>
            <m:sSup>
              <m:sSup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pPr>
              <m:e>
                <m:acc>
                  <m:accPr>
                    <m:chr m:val="̅"/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Y</m:t>
                    </m:r>
                  </m:e>
                </m:acc>
              </m:e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p>
            <m:d>
              <m:dPr>
                <m:begChr m:val="{"/>
                <m:endChr m:val="}"/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3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2,0</m:t>
                        </m:r>
                      </m:sub>
                    </m:sSub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8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N+1</m:t>
                            </m:r>
                          </m:e>
                        </m:d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-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1,1</m:t>
                        </m:r>
                      </m:sub>
                    </m:sSub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N+1</m:t>
                        </m:r>
                      </m:e>
                    </m:d>
                  </m:den>
                </m:f>
              </m:e>
            </m:d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+</m:t>
            </m:r>
            <m:sSubSup>
              <m:sSubSup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 xml:space="preserve">                                    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bSup>
            <m:sSup>
              <m:sSup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pPr>
              <m:e>
                <m:acc>
                  <m:accPr>
                    <m:chr m:val="̅"/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X</m:t>
                    </m:r>
                  </m:e>
                </m:acc>
              </m:e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p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,0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-</m:t>
            </m:r>
            <m:f>
              <m:f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fPr>
              <m:num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d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</m:t>
                    </m:r>
                  </m:sub>
                </m:sSub>
                <m:acc>
                  <m:accPr>
                    <m:chr m:val="̅"/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X</m:t>
                    </m:r>
                  </m:e>
                </m:acc>
                <m:acc>
                  <m:accPr>
                    <m:chr m:val="̅"/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Y</m:t>
                    </m:r>
                  </m:e>
                </m:acc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V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,0</m:t>
                    </m:r>
                  </m:sub>
                </m:sSub>
              </m:num>
              <m:den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+1</m:t>
                </m:r>
              </m:den>
            </m:f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+2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b>
            </m:sSub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X</m:t>
                </m:r>
              </m:e>
            </m:acc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Y</m:t>
                </m:r>
              </m:e>
            </m:acc>
            <m:d>
              <m:dPr>
                <m:begChr m:val="{"/>
                <m:endChr m:val="}"/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2,0</m:t>
                        </m:r>
                      </m:sub>
                    </m:sSub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N+1</m:t>
                    </m:r>
                  </m:den>
                </m:f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V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1,1</m:t>
                    </m:r>
                  </m:sub>
                </m:sSub>
              </m:e>
            </m:d>
          </m:e>
        </m:d>
      </m:oMath>
      <w:r w:rsidR="007F202D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           (24)</w:t>
      </w:r>
    </w:p>
    <w:p w14:paraId="3B99E747" w14:textId="5FD1C842" w:rsidR="00FE3AA0" w:rsidRPr="00722196" w:rsidRDefault="00FE3AA0" w:rsidP="006D2CDA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722196">
        <w:rPr>
          <w:rFonts w:ascii="Times New Roman" w:eastAsiaTheme="minorEastAsia" w:hAnsi="Times New Roman" w:cs="Times New Roman"/>
          <w:sz w:val="24"/>
          <w:szCs w:val="24"/>
        </w:rPr>
        <w:t>Yadav and Shukla (2014)</w:t>
      </w:r>
      <w:r w:rsidR="00D72F61">
        <w:rPr>
          <w:rFonts w:ascii="Times New Roman" w:eastAsiaTheme="minorEastAsia" w:hAnsi="Times New Roman" w:cs="Times New Roman"/>
          <w:sz w:val="24"/>
          <w:szCs w:val="24"/>
        </w:rPr>
        <w:t>,</w:t>
      </w: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suggested</w:t>
      </w:r>
      <w:r w:rsidR="00913C67">
        <w:rPr>
          <w:rFonts w:ascii="Times New Roman" w:eastAsiaTheme="minorEastAsia" w:hAnsi="Times New Roman" w:cs="Times New Roman"/>
          <w:sz w:val="24"/>
          <w:szCs w:val="24"/>
        </w:rPr>
        <w:t xml:space="preserve"> an</w:t>
      </w: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improved </w:t>
      </w:r>
      <w:r w:rsidR="00913C67">
        <w:rPr>
          <w:rFonts w:ascii="Times New Roman" w:eastAsiaTheme="minorEastAsia" w:hAnsi="Times New Roman" w:cs="Times New Roman"/>
          <w:sz w:val="24"/>
          <w:szCs w:val="24"/>
        </w:rPr>
        <w:t xml:space="preserve">version of </w:t>
      </w: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product cum dual to product estimator of population mean in stratified random sampling </w:t>
      </w:r>
    </w:p>
    <w:p w14:paraId="1A4A74B3" w14:textId="77777777" w:rsidR="00FE3AA0" w:rsidRPr="00722196" w:rsidRDefault="00556940" w:rsidP="00212FAA">
      <w:pPr>
        <w:spacing w:line="360" w:lineRule="auto"/>
        <w:jc w:val="right"/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y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st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=α</m:t>
        </m:r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y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st</m:t>
            </m:r>
          </m:sub>
        </m:sSub>
        <m:func>
          <m:func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exp</m:t>
            </m:r>
          </m:fName>
          <m:e>
            <m:d>
              <m:d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</m:ctrlPr>
                          </m:acc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z</m:t>
                            </m:r>
                          </m:e>
                        </m:acc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st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-</m:t>
                    </m:r>
                    <m:acc>
                      <m:accPr>
                        <m:chr m:val="̅"/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Z</m:t>
                        </m:r>
                      </m:e>
                    </m:acc>
                  </m:num>
                  <m:den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</m:ctrlPr>
                          </m:acc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z</m:t>
                            </m:r>
                          </m:e>
                        </m:acc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st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-</m:t>
                    </m:r>
                    <m:acc>
                      <m:accPr>
                        <m:chr m:val="̅"/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Z</m:t>
                        </m:r>
                      </m:e>
                    </m:acc>
                  </m:den>
                </m:f>
              </m:e>
            </m:d>
          </m:e>
        </m:func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+(1-α)</m:t>
        </m:r>
        <m:func>
          <m:func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exp</m:t>
            </m:r>
          </m:fName>
          <m:e>
            <m:d>
              <m:d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fPr>
                  <m:num>
                    <m:acc>
                      <m:accPr>
                        <m:chr m:val="̅"/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Z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</m:ctrlPr>
                          </m:acc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z</m:t>
                            </m:r>
                          </m:e>
                        </m:acc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st</m:t>
                        </m:r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sub>
                      <m:sup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*</m:t>
                        </m:r>
                      </m:sup>
                    </m:sSubSup>
                  </m:num>
                  <m:den>
                    <m:acc>
                      <m:accPr>
                        <m:chr m:val="̅"/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Z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</m:ctrlPr>
                          </m:acc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z</m:t>
                            </m:r>
                          </m:e>
                        </m:acc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st</m:t>
                        </m:r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sub>
                      <m:sup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*</m:t>
                        </m:r>
                      </m:sup>
                    </m:sSubSup>
                  </m:den>
                </m:f>
              </m:e>
            </m:d>
          </m:e>
        </m:func>
      </m:oMath>
      <w:r w:rsidR="00212FAA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         (25)</w:t>
      </w:r>
    </w:p>
    <w:p w14:paraId="356BABB4" w14:textId="77777777" w:rsidR="003641C7" w:rsidRPr="00722196" w:rsidRDefault="003641C7" w:rsidP="003641C7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722196">
        <w:rPr>
          <w:rFonts w:ascii="Times New Roman" w:eastAsiaTheme="minorEastAsia" w:hAnsi="Times New Roman" w:cs="Times New Roman"/>
          <w:sz w:val="24"/>
          <w:szCs w:val="24"/>
        </w:rPr>
        <w:t>The minimum MSE expression is given as,</w:t>
      </w:r>
    </w:p>
    <w:p w14:paraId="7EA6E676" w14:textId="77777777" w:rsidR="00FF6C21" w:rsidRPr="00722196" w:rsidRDefault="00335131" w:rsidP="00212FAA">
      <w:pPr>
        <w:spacing w:line="360" w:lineRule="auto"/>
        <w:jc w:val="right"/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min.MSE</m:t>
        </m:r>
        <m:d>
          <m:d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e>
        </m:d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=</m:t>
        </m:r>
        <m:nary>
          <m:naryPr>
            <m:chr m:val="∑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=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L</m:t>
            </m:r>
          </m:sup>
          <m:e>
            <m:sSubSup>
              <m:sSubSup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W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bSup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d>
              <m:dPr>
                <m:begChr m:val="["/>
                <m:endChr m:val="]"/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S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yh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4</m:t>
                    </m:r>
                  </m:den>
                </m:f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R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p>
                <m:sSubSup>
                  <m:sSubSup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g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h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bSup>
                <m:sSubSup>
                  <m:sSubSup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S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zh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+R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g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h</m:t>
                    </m:r>
                  </m:sub>
                </m:sSub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S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yzh</m:t>
                    </m:r>
                  </m:sub>
                </m:sSub>
              </m:e>
            </m:d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-</m:t>
            </m:r>
            <m:f>
              <m:f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pPr>
                  <m:e>
                    <m:acc>
                      <m:accPr>
                        <m:chr m:val="̅"/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Y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p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A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p>
              </m:num>
              <m:den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4B</m:t>
                </m:r>
              </m:den>
            </m:f>
          </m:e>
        </m:nary>
      </m:oMath>
      <w:r w:rsidR="003C774A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212FAA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                 (26)</w:t>
      </w:r>
    </w:p>
    <w:p w14:paraId="63E44768" w14:textId="77777777" w:rsidR="003C774A" w:rsidRPr="00722196" w:rsidRDefault="00FF6C21" w:rsidP="00FE3AA0">
      <w:pPr>
        <w:spacing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722196">
        <w:rPr>
          <w:rFonts w:ascii="Times New Roman" w:eastAsiaTheme="minorEastAsia" w:hAnsi="Times New Roman" w:cs="Times New Roman"/>
          <w:sz w:val="24"/>
          <w:szCs w:val="24"/>
        </w:rPr>
        <w:t>where,</w:t>
      </w:r>
    </w:p>
    <w:p w14:paraId="47945B70" w14:textId="77777777" w:rsidR="003C774A" w:rsidRPr="00722196" w:rsidRDefault="003C774A" w:rsidP="003C774A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A=</m:t>
        </m:r>
        <m:f>
          <m:f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num>
          <m:den>
            <m:sSup>
              <m:sSup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pPr>
              <m:e>
                <m:acc>
                  <m:accPr>
                    <m:chr m:val="̅"/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Z</m:t>
                    </m:r>
                  </m:e>
                </m:acc>
              </m:e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p>
          </m:den>
        </m:f>
        <m:nary>
          <m:naryPr>
            <m:chr m:val="∑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=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L</m:t>
            </m:r>
          </m:sup>
          <m:e>
            <m:sSubSup>
              <m:sSubSup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W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bSup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sSubSup>
              <m:sSubSup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g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bSup>
            <m:sSubSup>
              <m:sSubSup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S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zh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-</m:t>
            </m:r>
            <m:f>
              <m:f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num>
              <m:den>
                <m:acc>
                  <m:accPr>
                    <m:chr m:val="̅"/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YZ</m:t>
                    </m:r>
                  </m:e>
                </m:acc>
              </m:den>
            </m:f>
          </m:e>
        </m:nary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 xml:space="preserve"> </m:t>
        </m:r>
        <m:nary>
          <m:naryPr>
            <m:chr m:val="∑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=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L</m:t>
            </m:r>
          </m:sup>
          <m:e>
            <m:sSubSup>
              <m:sSubSup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W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bSup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S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yzh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+</m:t>
            </m:r>
          </m:e>
        </m:nary>
        <m:f>
          <m:f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num>
          <m:den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YZ</m:t>
                </m:r>
              </m:e>
            </m:acc>
          </m:den>
        </m:f>
        <m:nary>
          <m:naryPr>
            <m:chr m:val="∑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=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L</m:t>
            </m:r>
          </m:sup>
          <m:e>
            <m:sSubSup>
              <m:sSubSup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W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bSup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g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h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S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yzh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+</m:t>
            </m:r>
            <m:f>
              <m:f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pPr>
                  <m:e>
                    <m:acc>
                      <m:accPr>
                        <m:chr m:val="̅"/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Z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p>
              </m:den>
            </m:f>
            <m:nary>
              <m:naryPr>
                <m:chr m:val="∑"/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naryPr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=1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L</m:t>
                </m:r>
              </m:sup>
              <m:e>
                <m:sSubSup>
                  <m:sSubSup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W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h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bSup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λ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h</m:t>
                    </m:r>
                  </m:sub>
                </m:sSub>
                <m:sSubSup>
                  <m:sSubSup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g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h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bSup>
                <m:sSubSup>
                  <m:sSubSup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S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zh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bSup>
              </m:e>
            </m:nary>
          </m:e>
        </m:nary>
      </m:oMath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2184BECA" w14:textId="77777777" w:rsidR="00656513" w:rsidRDefault="003C774A" w:rsidP="00214DD3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B=</m:t>
        </m:r>
        <m:f>
          <m:f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num>
          <m:den>
            <m:sSup>
              <m:sSup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pPr>
              <m:e>
                <m:acc>
                  <m:accPr>
                    <m:chr m:val="̅"/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Z</m:t>
                    </m:r>
                  </m:e>
                </m:acc>
              </m:e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p>
          </m:den>
        </m:f>
        <m:nary>
          <m:naryPr>
            <m:chr m:val="∑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=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L</m:t>
            </m:r>
          </m:sup>
          <m:e>
            <m:sSubSup>
              <m:sSubSup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W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bSup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sSubSup>
              <m:sSubSup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g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bSup>
            <m:sSubSup>
              <m:sSubSup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S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zh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+</m:t>
            </m:r>
            <m:f>
              <m:f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pPr>
                  <m:e>
                    <m:acc>
                      <m:accPr>
                        <m:chr m:val="̅"/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Z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p>
              </m:den>
            </m:f>
            <m:nary>
              <m:naryPr>
                <m:chr m:val="∑"/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naryPr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=1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L</m:t>
                </m:r>
              </m:sup>
              <m:e>
                <m:sSubSup>
                  <m:sSubSup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W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h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bSup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λ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h</m:t>
                    </m:r>
                  </m:sub>
                </m:sSub>
                <m:sSubSup>
                  <m:sSubSup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g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h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bSup>
                <m:sSubSup>
                  <m:sSubSup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S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zh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bSup>
              </m:e>
            </m:nary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-</m:t>
            </m:r>
            <m:f>
              <m:f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num>
              <m:den>
                <m:acc>
                  <m:accPr>
                    <m:chr m:val="̅"/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accPr>
                  <m:e>
                    <m:sSup>
                      <m:sSupPr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Z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e>
                </m:acc>
              </m:den>
            </m:f>
          </m:e>
        </m:nary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 xml:space="preserve"> </m:t>
        </m:r>
        <m:nary>
          <m:naryPr>
            <m:chr m:val="∑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=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L</m:t>
            </m:r>
          </m:sup>
          <m:e>
            <m:sSubSup>
              <m:sSubSup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W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bSup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sSubSup>
              <m:sSubSup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S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zh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bSup>
          </m:e>
        </m:nary>
      </m:oMath>
      <w:r w:rsidR="008A76BF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7C9822D2" w14:textId="77777777" w:rsidR="00D72F61" w:rsidRDefault="00D72F61" w:rsidP="00214DD3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737CD184" w14:textId="77777777" w:rsidR="000B6E22" w:rsidRDefault="000B6E22" w:rsidP="00214DD3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167E9F47" w14:textId="77777777" w:rsidR="00D72F61" w:rsidRPr="00722196" w:rsidRDefault="00D72F61" w:rsidP="00214DD3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12B1370B" w14:textId="77777777" w:rsidR="000E72CA" w:rsidRPr="00722196" w:rsidRDefault="000E72CA" w:rsidP="00B87EDE">
      <w:pPr>
        <w:pStyle w:val="ListParagraph"/>
        <w:numPr>
          <w:ilvl w:val="0"/>
          <w:numId w:val="3"/>
        </w:numPr>
        <w:ind w:left="284" w:hanging="284"/>
        <w:rPr>
          <w:rFonts w:ascii="Times New Roman" w:eastAsiaTheme="minorEastAsia" w:hAnsi="Times New Roman" w:cs="Times New Roman"/>
          <w:b/>
          <w:sz w:val="28"/>
          <w:szCs w:val="24"/>
        </w:rPr>
      </w:pPr>
      <w:r w:rsidRPr="00722196">
        <w:rPr>
          <w:rFonts w:ascii="Times New Roman" w:eastAsiaTheme="minorEastAsia" w:hAnsi="Times New Roman" w:cs="Times New Roman"/>
          <w:b/>
          <w:sz w:val="28"/>
          <w:szCs w:val="24"/>
        </w:rPr>
        <w:lastRenderedPageBreak/>
        <w:t>Proposed Estimator</w:t>
      </w:r>
    </w:p>
    <w:p w14:paraId="33996914" w14:textId="77777777" w:rsidR="007940E6" w:rsidRDefault="009E2FF8" w:rsidP="00E00C15">
      <w:pPr>
        <w:spacing w:line="360" w:lineRule="auto"/>
        <w:jc w:val="both"/>
        <w:rPr>
          <w:rFonts w:ascii="Times New Roman" w:eastAsiaTheme="minorEastAsia" w:hAnsi="Times New Roman" w:cs="Times New Roman"/>
          <w:sz w:val="28"/>
          <w:szCs w:val="24"/>
        </w:rPr>
      </w:pP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Motivated by </w:t>
      </w:r>
      <w:r w:rsidR="00D16BB0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Yadav &amp; Kumar (2025) </w:t>
      </w:r>
      <w:r w:rsidRPr="00722196">
        <w:rPr>
          <w:rFonts w:ascii="Times New Roman" w:eastAsiaTheme="minorEastAsia" w:hAnsi="Times New Roman" w:cs="Times New Roman"/>
          <w:sz w:val="24"/>
          <w:szCs w:val="24"/>
        </w:rPr>
        <w:t>w</w:t>
      </w:r>
      <w:r w:rsidR="000E72CA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e proposed </w:t>
      </w:r>
      <w:r w:rsidR="00D07877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some efficient </w:t>
      </w:r>
      <w:r w:rsidR="00E00C15">
        <w:rPr>
          <w:rFonts w:ascii="Times New Roman" w:eastAsiaTheme="minorEastAsia" w:hAnsi="Times New Roman" w:cs="Times New Roman"/>
          <w:sz w:val="24"/>
          <w:szCs w:val="24"/>
        </w:rPr>
        <w:t>new combined type</w:t>
      </w:r>
      <w:r w:rsidR="006C4B44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of estimator </w:t>
      </w:r>
      <w:r w:rsidR="00D07877" w:rsidRPr="00722196">
        <w:rPr>
          <w:rFonts w:ascii="Times New Roman" w:eastAsiaTheme="minorEastAsia" w:hAnsi="Times New Roman" w:cs="Times New Roman"/>
          <w:sz w:val="24"/>
          <w:szCs w:val="24"/>
        </w:rPr>
        <w:t>f</w:t>
      </w:r>
      <w:r w:rsidR="006C4B44" w:rsidRPr="00722196">
        <w:rPr>
          <w:rFonts w:ascii="Times New Roman" w:eastAsiaTheme="minorEastAsia" w:hAnsi="Times New Roman" w:cs="Times New Roman"/>
          <w:sz w:val="24"/>
          <w:szCs w:val="24"/>
        </w:rPr>
        <w:t>or estimation of</w:t>
      </w:r>
      <w:r w:rsidR="00D07877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population mean </w:t>
      </w:r>
      <m:oMath>
        <m:acc>
          <m:accPr>
            <m:chr m:val="̅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acc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Y</m:t>
            </m:r>
          </m:e>
        </m:acc>
        <m:r>
          <w:rPr>
            <w:rFonts w:ascii="Cambria Math" w:eastAsiaTheme="minorEastAsia" w:hAnsi="Cambria Math" w:cs="Times New Roman"/>
            <w:sz w:val="24"/>
            <w:szCs w:val="24"/>
          </w:rPr>
          <m:t xml:space="preserve"> </m:t>
        </m:r>
      </m:oMath>
      <w:r w:rsidR="007940E6">
        <w:rPr>
          <w:rFonts w:ascii="Times New Roman" w:eastAsiaTheme="minorEastAsia" w:hAnsi="Times New Roman" w:cs="Times New Roman"/>
          <w:sz w:val="24"/>
          <w:szCs w:val="24"/>
        </w:rPr>
        <w:t xml:space="preserve">with dual transformation </w:t>
      </w:r>
      <w:r w:rsidR="00A26E44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in stratified random sampling, </w:t>
      </w:r>
      <w:r w:rsidR="007940E6">
        <w:rPr>
          <w:rFonts w:ascii="Times New Roman" w:eastAsiaTheme="minorEastAsia" w:hAnsi="Times New Roman" w:cs="Times New Roman"/>
          <w:sz w:val="24"/>
          <w:szCs w:val="24"/>
        </w:rPr>
        <w:t>the estimator takes the form</w:t>
      </w:r>
      <w:r w:rsidR="00E00C15">
        <w:rPr>
          <w:rFonts w:ascii="Times New Roman" w:eastAsiaTheme="minorEastAsia" w:hAnsi="Times New Roman" w:cs="Times New Roman"/>
          <w:sz w:val="24"/>
          <w:szCs w:val="24"/>
        </w:rPr>
        <w:t>,</w:t>
      </w:r>
      <w:r w:rsidR="004927B0" w:rsidRPr="00722196">
        <w:rPr>
          <w:rFonts w:ascii="Times New Roman" w:eastAsiaTheme="minorEastAsia" w:hAnsi="Times New Roman" w:cs="Times New Roman"/>
          <w:sz w:val="28"/>
          <w:szCs w:val="24"/>
        </w:rPr>
        <w:t xml:space="preserve"> </w:t>
      </w:r>
    </w:p>
    <w:p w14:paraId="1F60F411" w14:textId="77777777" w:rsidR="000E72CA" w:rsidRPr="00722196" w:rsidRDefault="004927B0" w:rsidP="007940E6">
      <w:pPr>
        <w:spacing w:line="360" w:lineRule="auto"/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 w:rsidRPr="00722196">
        <w:rPr>
          <w:rFonts w:ascii="Times New Roman" w:eastAsiaTheme="minorEastAsia" w:hAnsi="Times New Roman" w:cs="Times New Roman"/>
          <w:sz w:val="28"/>
          <w:szCs w:val="24"/>
        </w:rPr>
        <w:t xml:space="preserve">                      </w:t>
      </w:r>
      <w:r w:rsidR="00083A63" w:rsidRPr="00722196">
        <w:rPr>
          <w:rFonts w:ascii="Times New Roman" w:eastAsiaTheme="minorEastAsia" w:hAnsi="Times New Roman" w:cs="Times New Roman"/>
          <w:sz w:val="28"/>
          <w:szCs w:val="24"/>
        </w:rPr>
        <w:t xml:space="preserve">  </w:t>
      </w:r>
      <w:r w:rsidR="000E72CA" w:rsidRPr="00722196">
        <w:rPr>
          <w:rFonts w:ascii="Times New Roman" w:eastAsiaTheme="minorEastAsia" w:hAnsi="Times New Roman" w:cs="Times New Roman"/>
          <w:sz w:val="28"/>
          <w:szCs w:val="24"/>
        </w:rPr>
        <w:t xml:space="preserve">   </w:t>
      </w:r>
      <m:oMath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p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=</m:t>
        </m:r>
        <m:sSub>
          <m:sSubPr>
            <m:ctrlPr>
              <w:rPr>
                <w:rFonts w:ascii="Cambria Math" w:eastAsiaTheme="minorEastAsia" w:hAnsi="Cambria Math" w:cs="Times New Roman"/>
                <w:iCs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{w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sub>
        </m:sSub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iCs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y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st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+</m:t>
        </m:r>
        <m:sSub>
          <m:sSubPr>
            <m:ctrlPr>
              <w:rPr>
                <w:rFonts w:ascii="Cambria Math" w:eastAsiaTheme="minorEastAsia" w:hAnsi="Cambria Math" w:cs="Times New Roman"/>
                <w:iCs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w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(</m:t>
        </m:r>
        <m:acc>
          <m:accPr>
            <m:chr m:val="̅"/>
            <m:ctrlPr>
              <w:rPr>
                <w:rFonts w:ascii="Cambria Math" w:eastAsiaTheme="minorEastAsia" w:hAnsi="Cambria Math" w:cs="Times New Roman"/>
                <w:iCs/>
                <w:sz w:val="24"/>
                <w:szCs w:val="24"/>
              </w:rPr>
            </m:ctrlPr>
          </m:acc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X</m:t>
            </m:r>
          </m:e>
        </m:acc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-</m:t>
        </m:r>
        <m:sSup>
          <m:sSupPr>
            <m:ctrlPr>
              <w:rPr>
                <w:rFonts w:ascii="Cambria Math" w:eastAsiaTheme="minorEastAsia" w:hAnsi="Cambria Math" w:cs="Times New Roman"/>
                <w:iCs/>
                <w:sz w:val="24"/>
                <w:szCs w:val="24"/>
              </w:rPr>
            </m:ctrlPr>
          </m:sSup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eastAsiaTheme="minorEastAsia" w:hAnsi="Cambria Math" w:cs="Times New Roman"/>
                        <w:iCs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x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st</m:t>
                </m:r>
              </m:sub>
            </m:sSub>
          </m:e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*</m:t>
            </m:r>
          </m:sup>
        </m:sSup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)}exp⁡[</m:t>
        </m:r>
        <m:f>
          <m:fPr>
            <m:ctrlPr>
              <w:rPr>
                <w:rFonts w:ascii="Cambria Math" w:eastAsiaTheme="minorEastAsia" w:hAnsi="Cambria Math" w:cs="Times New Roman"/>
                <w:iCs/>
                <w:sz w:val="24"/>
                <w:szCs w:val="24"/>
              </w:rPr>
            </m:ctrlPr>
          </m:fPr>
          <m:num>
            <m:d>
              <m:dPr>
                <m:ctrlPr>
                  <w:rPr>
                    <w:rFonts w:ascii="Cambria Math" w:eastAsiaTheme="minorEastAsia" w:hAnsi="Cambria Math" w:cs="Times New Roman"/>
                    <w:iCs/>
                    <w:sz w:val="24"/>
                    <w:szCs w:val="24"/>
                  </w:rPr>
                </m:ctrlPr>
              </m:dPr>
              <m:e>
                <m:acc>
                  <m:accPr>
                    <m:chr m:val="̅"/>
                    <m:ctrlPr>
                      <w:rPr>
                        <w:rFonts w:ascii="Cambria Math" w:eastAsiaTheme="minorEastAsia" w:hAnsi="Cambria Math" w:cs="Times New Roman"/>
                        <w:iCs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en-US"/>
                      </w:rPr>
                      <m:t>X</m:t>
                    </m:r>
                  </m:e>
                </m:acc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-</m:t>
                </m:r>
                <m:sSubSup>
                  <m:sSubSupPr>
                    <m:ctrlPr>
                      <w:rPr>
                        <w:rFonts w:ascii="Cambria Math" w:eastAsiaTheme="minorEastAsia" w:hAnsi="Cambria Math" w:cs="Times New Roman"/>
                        <w:iCs/>
                        <w:sz w:val="24"/>
                        <w:szCs w:val="24"/>
                      </w:rPr>
                    </m:ctrlPr>
                  </m:sSubSupPr>
                  <m:e>
                    <m:acc>
                      <m:accPr>
                        <m:chr m:val="̅"/>
                        <m:ctrlPr>
                          <w:rPr>
                            <w:rFonts w:ascii="Cambria Math" w:eastAsiaTheme="minorEastAsia" w:hAnsi="Cambria Math" w:cs="Times New Roman"/>
                            <w:iCs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  <w:lang w:val="en-US"/>
                          </w:rPr>
                          <m:t>x</m:t>
                        </m:r>
                      </m:e>
                    </m:acc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st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*</m:t>
                    </m: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up>
                </m:sSubSup>
              </m:e>
            </m:d>
          </m:num>
          <m:den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 (</m:t>
            </m:r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iCs/>
                    <w:sz w:val="24"/>
                    <w:szCs w:val="24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X</m:t>
                </m:r>
              </m:e>
            </m:acc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+</m:t>
            </m:r>
            <m:sSubSup>
              <m:sSubSupPr>
                <m:ctrlPr>
                  <w:rPr>
                    <w:rFonts w:ascii="Cambria Math" w:eastAsiaTheme="minorEastAsia" w:hAnsi="Cambria Math" w:cs="Times New Roman"/>
                    <w:iCs/>
                    <w:sz w:val="24"/>
                    <w:szCs w:val="24"/>
                  </w:rPr>
                </m:ctrlPr>
              </m:sSubSupPr>
              <m:e>
                <m:acc>
                  <m:accPr>
                    <m:chr m:val="̅"/>
                    <m:ctrlPr>
                      <w:rPr>
                        <w:rFonts w:ascii="Cambria Math" w:eastAsiaTheme="minorEastAsia" w:hAnsi="Cambria Math" w:cs="Times New Roman"/>
                        <w:iCs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en-US"/>
                      </w:rPr>
                      <m:t>x</m:t>
                    </m:r>
                  </m:e>
                </m:acc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st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*</m:t>
                </m: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up>
            </m:sSub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)</m:t>
            </m:r>
          </m:den>
        </m:f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  <w:lang w:val="en-US"/>
          </w:rPr>
          <m:t xml:space="preserve">] </m:t>
        </m:r>
      </m:oMath>
      <w:r w:rsidR="000E72CA" w:rsidRPr="00722196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                                         </w:t>
      </w:r>
      <w:r w:rsidR="002C1F5E" w:rsidRPr="00722196">
        <w:rPr>
          <w:rFonts w:ascii="Times New Roman" w:eastAsiaTheme="minorEastAsia" w:hAnsi="Times New Roman" w:cs="Times New Roman"/>
          <w:sz w:val="24"/>
          <w:szCs w:val="24"/>
          <w:lang w:val="en-US"/>
        </w:rPr>
        <w:t>(27</w:t>
      </w:r>
      <w:r w:rsidR="000E72CA" w:rsidRPr="00722196">
        <w:rPr>
          <w:rFonts w:ascii="Times New Roman" w:eastAsiaTheme="minorEastAsia" w:hAnsi="Times New Roman" w:cs="Times New Roman"/>
          <w:sz w:val="24"/>
          <w:szCs w:val="24"/>
          <w:lang w:val="en-US"/>
        </w:rPr>
        <w:t>)</w:t>
      </w:r>
    </w:p>
    <w:p w14:paraId="657FF4CF" w14:textId="77777777" w:rsidR="00465A22" w:rsidRPr="00722196" w:rsidRDefault="00556940" w:rsidP="00465A22">
      <w:pPr>
        <w:spacing w:line="360" w:lineRule="auto"/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p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=</m:t>
        </m:r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{w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sub>
        </m:sSub>
        <m:nary>
          <m:naryPr>
            <m:chr m:val="∑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=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L</m:t>
            </m:r>
          </m:sup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W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</m:e>
        </m:nary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+</m:t>
        </m:r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w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sub>
        </m:sSub>
        <m:nary>
          <m:naryPr>
            <m:chr m:val="∑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=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L</m:t>
            </m:r>
          </m:sup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W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</m:e>
        </m:nary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(</m:t>
        </m:r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-</m:t>
        </m:r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)}exp⁡[</m:t>
        </m:r>
        <m:f>
          <m:f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fPr>
          <m:num>
            <m:nary>
              <m:naryPr>
                <m:chr m:val="∑"/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naryPr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=1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L</m:t>
                </m:r>
              </m:sup>
              <m:e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W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h</m:t>
                    </m:r>
                  </m:sub>
                </m:sSub>
              </m:e>
            </m:nary>
            <m:d>
              <m:d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X</m:t>
                        </m:r>
                      </m:e>
                    </m:acc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h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-</m:t>
                </m:r>
                <m:sSubSup>
                  <m:sSubSup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x</m:t>
                    </m: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h</m:t>
                    </m: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ub>
                  <m:sup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*</m:t>
                    </m:r>
                  </m:sup>
                </m:sSubSup>
              </m:e>
            </m:d>
          </m:num>
          <m:den>
            <m:nary>
              <m:naryPr>
                <m:chr m:val="∑"/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naryPr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=1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L</m:t>
                </m:r>
              </m:sup>
              <m:e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W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h</m:t>
                    </m:r>
                  </m:sub>
                </m:sSub>
              </m:e>
            </m:nary>
            <m:d>
              <m:d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X</m:t>
                        </m:r>
                      </m:e>
                    </m:acc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h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+</m:t>
                </m:r>
                <m:sSubSup>
                  <m:sSubSup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x</m:t>
                    </m: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h</m:t>
                    </m: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ub>
                  <m:sup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*</m:t>
                    </m:r>
                  </m:sup>
                </m:sSubSup>
              </m:e>
            </m:d>
          </m:den>
        </m:f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]</m:t>
        </m:r>
      </m:oMath>
      <w:r w:rsidR="00465A22" w:rsidRPr="00722196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 </w:t>
      </w:r>
    </w:p>
    <w:p w14:paraId="78DF91B9" w14:textId="77777777" w:rsidR="000E72CA" w:rsidRPr="00722196" w:rsidRDefault="000E72CA" w:rsidP="000E72CA">
      <w:pPr>
        <w:spacing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722196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Where,        </w:t>
      </w:r>
      <m:oMath>
        <m:sSup>
          <m:sSupPr>
            <m:ctrlPr>
              <w:rPr>
                <w:rFonts w:ascii="Cambria Math" w:eastAsiaTheme="minorEastAsia" w:hAnsi="Cambria Math" w:cs="Times New Roman"/>
                <w:iCs/>
                <w:sz w:val="24"/>
                <w:szCs w:val="24"/>
              </w:rPr>
            </m:ctrlPr>
          </m:sSup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eastAsiaTheme="minorEastAsia" w:hAnsi="Cambria Math" w:cs="Times New Roman"/>
                        <w:iCs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x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</m:e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*</m:t>
            </m:r>
          </m:sup>
        </m:sSup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iCs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eastAsiaTheme="minorEastAsia" w:hAnsi="Cambria Math" w:cs="Times New Roman"/>
                        <w:iCs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X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-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eastAsiaTheme="minorEastAsia" w:hAnsi="Cambria Math" w:cs="Times New Roman"/>
                        <w:iCs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x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-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</m:den>
        </m:f>
      </m:oMath>
      <w:r w:rsidRPr="00722196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                                                                                                                           </w:t>
      </w:r>
    </w:p>
    <w:p w14:paraId="33E64EF5" w14:textId="77777777" w:rsidR="000E72CA" w:rsidRPr="00722196" w:rsidRDefault="000E72CA" w:rsidP="000E72CA">
      <w:pPr>
        <w:spacing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722196">
        <w:rPr>
          <w:rFonts w:ascii="Times New Roman" w:eastAsiaTheme="minorEastAsia" w:hAnsi="Times New Roman" w:cs="Times New Roman"/>
          <w:sz w:val="24"/>
          <w:szCs w:val="24"/>
        </w:rPr>
        <w:t>is dual transformation</w:t>
      </w:r>
      <w:r w:rsidRPr="00722196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, </w:t>
      </w:r>
      <m:oMath>
        <m:acc>
          <m:accPr>
            <m:chr m:val="̅"/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  <w:lang w:val="en-US"/>
              </w:rPr>
            </m:ctrlPr>
          </m:accPr>
          <m:e>
            <m: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y</m:t>
            </m:r>
          </m:e>
        </m:acc>
      </m:oMath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is mean of study variable, </w:t>
      </w:r>
      <m:oMath>
        <m:acc>
          <m:accPr>
            <m:chr m:val="̅"/>
            <m:ctrlPr>
              <w:rPr>
                <w:rFonts w:ascii="Cambria Math" w:eastAsiaTheme="minorEastAsia" w:hAnsi="Cambria Math" w:cs="Times New Roman"/>
                <w:iCs/>
                <w:sz w:val="24"/>
                <w:szCs w:val="24"/>
                <w:lang w:val="en-US"/>
              </w:rPr>
            </m:ctrlPr>
          </m:acc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x</m:t>
            </m:r>
          </m:e>
        </m:acc>
      </m:oMath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mean of auxiliary variable.</w:t>
      </w:r>
      <w:r w:rsidR="00FC52C4">
        <w:rPr>
          <w:rFonts w:ascii="Times New Roman" w:eastAsiaTheme="minorEastAsia" w:hAnsi="Times New Roman" w:cs="Times New Roman"/>
          <w:sz w:val="24"/>
          <w:szCs w:val="24"/>
        </w:rPr>
        <w:t xml:space="preserve"> Further</w:t>
      </w: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imes New Roman"/>
                <w:iCs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w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sub>
        </m:sSub>
      </m:oMath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 w:cs="Times New Roman"/>
                <w:iCs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w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2</m:t>
            </m:r>
          </m:sub>
        </m:sSub>
      </m:oMath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</w:t>
      </w:r>
      <w:r w:rsidR="00FC52C4">
        <w:rPr>
          <w:rFonts w:ascii="Times New Roman" w:eastAsiaTheme="minorEastAsia" w:hAnsi="Times New Roman" w:cs="Times New Roman"/>
          <w:sz w:val="24"/>
          <w:szCs w:val="24"/>
        </w:rPr>
        <w:t>un</w:t>
      </w:r>
      <w:r w:rsidRPr="00722196">
        <w:rPr>
          <w:rFonts w:ascii="Times New Roman" w:eastAsiaTheme="minorEastAsia" w:hAnsi="Times New Roman" w:cs="Times New Roman"/>
          <w:sz w:val="24"/>
          <w:szCs w:val="24"/>
        </w:rPr>
        <w:t>known constant which are required to obtained under optimum condition.</w:t>
      </w:r>
    </w:p>
    <w:p w14:paraId="256FE472" w14:textId="1F3B7925" w:rsidR="000E72CA" w:rsidRPr="00722196" w:rsidRDefault="00913C67" w:rsidP="000E72CA">
      <w:p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Now</w:t>
      </w:r>
      <w:r w:rsidR="000E72CA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3F4FF7" w:rsidRPr="00722196">
        <w:rPr>
          <w:rFonts w:ascii="Times New Roman" w:eastAsiaTheme="minorEastAsia" w:hAnsi="Times New Roman" w:cs="Times New Roman"/>
          <w:sz w:val="24"/>
          <w:szCs w:val="24"/>
        </w:rPr>
        <w:t>consider that</w:t>
      </w:r>
      <w:r w:rsidR="000E72CA" w:rsidRPr="00722196">
        <w:rPr>
          <w:rFonts w:ascii="Times New Roman" w:eastAsiaTheme="minorEastAsia" w:hAnsi="Times New Roman" w:cs="Times New Roman"/>
          <w:sz w:val="24"/>
          <w:szCs w:val="24"/>
        </w:rPr>
        <w:t>,</w:t>
      </w:r>
    </w:p>
    <w:p w14:paraId="509BC247" w14:textId="77777777" w:rsidR="003F4FF7" w:rsidRPr="00722196" w:rsidRDefault="00556940" w:rsidP="005344EA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y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=</m:t>
        </m:r>
        <m:acc>
          <m:accPr>
            <m:chr m:val="̅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acc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Y</m:t>
            </m:r>
          </m:e>
        </m:acc>
        <m:d>
          <m:d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1+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δ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0h</m:t>
                </m:r>
              </m:sub>
            </m:sSub>
          </m:e>
        </m:d>
      </m:oMath>
      <w:r w:rsidR="003F4FF7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,  </w:t>
      </w:r>
      <m:oMath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=</m:t>
        </m:r>
        <m:acc>
          <m:accPr>
            <m:chr m:val="̅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acc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X</m:t>
            </m:r>
          </m:e>
        </m:acc>
        <m:d>
          <m:d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1+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δ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1h</m:t>
                </m:r>
              </m:sub>
            </m:sSub>
          </m:e>
        </m:d>
      </m:oMath>
      <w:r w:rsidR="003F4FF7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</w:t>
      </w:r>
    </w:p>
    <w:p w14:paraId="027907F8" w14:textId="77777777" w:rsidR="005344EA" w:rsidRPr="00722196" w:rsidRDefault="008E0F98" w:rsidP="005344EA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such that                          </w:t>
      </w:r>
    </w:p>
    <w:p w14:paraId="78337754" w14:textId="77777777" w:rsidR="008E0F98" w:rsidRPr="00722196" w:rsidRDefault="000E72CA" w:rsidP="005344EA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722196">
        <w:rPr>
          <w:rFonts w:ascii="Times New Roman" w:eastAsiaTheme="minorEastAsia" w:hAnsi="Times New Roman" w:cs="Times New Roman"/>
          <w:sz w:val="24"/>
          <w:szCs w:val="24"/>
        </w:rPr>
        <w:t>E(</w:t>
      </w:r>
      <m:oMath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δ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oh</m:t>
            </m:r>
          </m:sub>
        </m:sSub>
      </m:oMath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) </w:t>
      </w:r>
      <w:r w:rsidR="00AC24FB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722196">
        <w:rPr>
          <w:rFonts w:ascii="Times New Roman" w:eastAsiaTheme="minorEastAsia" w:hAnsi="Times New Roman" w:cs="Times New Roman"/>
          <w:sz w:val="24"/>
          <w:szCs w:val="24"/>
        </w:rPr>
        <w:t>=</w:t>
      </w:r>
      <w:r w:rsidR="00AC24FB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</w:t>
      </w: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AC24FB" w:rsidRPr="00722196">
        <w:rPr>
          <w:rFonts w:ascii="Times New Roman" w:eastAsiaTheme="minorEastAsia" w:hAnsi="Times New Roman" w:cs="Times New Roman"/>
          <w:sz w:val="24"/>
          <w:szCs w:val="24"/>
        </w:rPr>
        <w:t>E(</w:t>
      </w:r>
      <m:oMath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δ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1h</m:t>
            </m:r>
          </m:sub>
        </m:sSub>
      </m:oMath>
      <w:r w:rsidR="00AC24FB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) </w:t>
      </w: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= </w:t>
      </w:r>
      <w:r w:rsidR="00AC24FB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722196">
        <w:rPr>
          <w:rFonts w:ascii="Times New Roman" w:eastAsiaTheme="minorEastAsia" w:hAnsi="Times New Roman" w:cs="Times New Roman"/>
          <w:sz w:val="24"/>
          <w:szCs w:val="24"/>
        </w:rPr>
        <w:t>0</w:t>
      </w:r>
    </w:p>
    <w:p w14:paraId="6975C13C" w14:textId="77777777" w:rsidR="008E0F98" w:rsidRPr="00722196" w:rsidRDefault="008E0F98" w:rsidP="000E72CA">
      <w:pPr>
        <w:rPr>
          <w:rFonts w:ascii="Times New Roman" w:eastAsiaTheme="minorEastAsia" w:hAnsi="Times New Roman" w:cs="Times New Roman"/>
          <w:sz w:val="24"/>
          <w:szCs w:val="24"/>
        </w:rPr>
      </w:pPr>
      <w:r w:rsidRPr="00722196">
        <w:rPr>
          <w:rFonts w:ascii="Times New Roman" w:eastAsiaTheme="minorEastAsia" w:hAnsi="Times New Roman" w:cs="Times New Roman"/>
          <w:sz w:val="24"/>
          <w:szCs w:val="24"/>
        </w:rPr>
        <w:t>from equation (</w:t>
      </w:r>
      <w:r w:rsidR="00BC1347" w:rsidRPr="00722196">
        <w:rPr>
          <w:rFonts w:ascii="Times New Roman" w:eastAsiaTheme="minorEastAsia" w:hAnsi="Times New Roman" w:cs="Times New Roman"/>
          <w:sz w:val="24"/>
          <w:szCs w:val="24"/>
        </w:rPr>
        <w:t>1</w:t>
      </w:r>
      <w:r w:rsidR="005344EA" w:rsidRPr="00722196">
        <w:rPr>
          <w:rFonts w:ascii="Times New Roman" w:eastAsiaTheme="minorEastAsia" w:hAnsi="Times New Roman" w:cs="Times New Roman"/>
          <w:sz w:val="24"/>
          <w:szCs w:val="24"/>
        </w:rPr>
        <w:t>)</w:t>
      </w: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, we have </w:t>
      </w:r>
    </w:p>
    <w:p w14:paraId="658304F8" w14:textId="77777777" w:rsidR="005344EA" w:rsidRPr="00722196" w:rsidRDefault="00747D59" w:rsidP="000E72CA">
      <w:pPr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E</m:t>
        </m:r>
        <m:d>
          <m:d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δ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oh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bSup>
          </m:e>
        </m:d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=</m:t>
        </m:r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λ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</m:t>
            </m:r>
          </m:sub>
        </m:sSub>
        <m:sSubSup>
          <m:sSubSup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C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yh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sup>
        </m:sSubSup>
      </m:oMath>
      <w:r w:rsidR="004753DA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6E6286B1" w14:textId="77777777" w:rsidR="00684D20" w:rsidRPr="00722196" w:rsidRDefault="00DA2B8D" w:rsidP="000E72CA">
      <w:pPr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E(</m:t>
        </m:r>
        <m:sSubSup>
          <m:sSubSup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δ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sup>
        </m:sSubSup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)=</m:t>
        </m:r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λ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</m:t>
            </m:r>
          </m:sub>
        </m:sSub>
        <m:sSubSup>
          <m:sSubSup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C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xh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sup>
        </m:sSubSup>
      </m:oMath>
      <w:r w:rsidR="00377B0B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54D62405" w14:textId="77777777" w:rsidR="000E72CA" w:rsidRPr="00722196" w:rsidRDefault="00747D59" w:rsidP="000E72CA">
      <w:pPr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Theme="minorEastAsia" w:hAnsi="Cambria Math" w:cs="Times New Roman"/>
              <w:sz w:val="24"/>
              <w:szCs w:val="24"/>
            </w:rPr>
            <m:t>E</m:t>
          </m:r>
          <m:d>
            <m:dPr>
              <m:ctrlPr>
                <w:rPr>
                  <w:rFonts w:ascii="Cambria Math" w:eastAsiaTheme="minorEastAsia" w:hAnsi="Cambria Math" w:cs="Times New Roman"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δ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o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δ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 w:cs="Times New Roman"/>
              <w:sz w:val="24"/>
              <w:szCs w:val="24"/>
            </w:rPr>
            <m:t xml:space="preserve"> =</m:t>
          </m:r>
          <m:sSub>
            <m:sSubPr>
              <m:ctrlPr>
                <w:rPr>
                  <w:rFonts w:ascii="Cambria Math" w:eastAsiaTheme="minorEastAsia" w:hAnsi="Cambria Math" w:cs="Times New Roman"/>
                  <w:sz w:val="24"/>
                  <w:szCs w:val="24"/>
                </w:rPr>
              </m:ctrlPr>
            </m:sSubP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λ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h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ρ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yxh</m:t>
              </m:r>
            </m:sub>
          </m:sSub>
          <m:sSub>
            <m:sSubPr>
              <m:ctrlPr>
                <w:rPr>
                  <w:rFonts w:ascii="Cambria Math" w:eastAsiaTheme="minorEastAsia" w:hAnsi="Cambria Math" w:cs="Times New Roman"/>
                  <w:sz w:val="24"/>
                  <w:szCs w:val="24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C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xh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  <w:sz w:val="24"/>
              <w:szCs w:val="24"/>
            </w:rPr>
            <m:t xml:space="preserve"> </m:t>
          </m:r>
          <m:sSub>
            <m:sSubPr>
              <m:ctrlPr>
                <w:rPr>
                  <w:rFonts w:ascii="Cambria Math" w:eastAsiaTheme="minorEastAsia" w:hAnsi="Cambria Math" w:cs="Times New Roman"/>
                  <w:sz w:val="24"/>
                  <w:szCs w:val="24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C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yh</m:t>
              </m:r>
            </m:sub>
          </m:sSub>
        </m:oMath>
      </m:oMathPara>
    </w:p>
    <w:p w14:paraId="3630A710" w14:textId="615FE915" w:rsidR="000E72CA" w:rsidRPr="00722196" w:rsidRDefault="000E0410" w:rsidP="00C9397E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Where </w:t>
      </w:r>
      <m:oMath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8"/>
              </w:rPr>
              <m:t>S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8"/>
              </w:rPr>
              <m:t>yh</m:t>
            </m:r>
          </m:sub>
        </m:sSub>
      </m:oMath>
      <w:r w:rsidR="003F4FF7" w:rsidRPr="00722196">
        <w:rPr>
          <w:rFonts w:ascii="Times New Roman" w:eastAsiaTheme="minorEastAsia" w:hAnsi="Times New Roman" w:cs="Times New Roman"/>
          <w:sz w:val="24"/>
          <w:szCs w:val="28"/>
        </w:rPr>
        <w:t xml:space="preserve"> is standard deviation </w:t>
      </w:r>
      <w:r w:rsidR="000E72CA" w:rsidRPr="00722196">
        <w:rPr>
          <w:rFonts w:ascii="Times New Roman" w:eastAsiaTheme="minorEastAsia" w:hAnsi="Times New Roman" w:cs="Times New Roman"/>
          <w:sz w:val="24"/>
          <w:szCs w:val="28"/>
        </w:rPr>
        <w:t xml:space="preserve">of study variable Y </w:t>
      </w:r>
      <w:r w:rsidR="0067249B">
        <w:rPr>
          <w:rFonts w:ascii="Times New Roman" w:eastAsiaTheme="minorEastAsia" w:hAnsi="Times New Roman" w:cs="Times New Roman"/>
          <w:sz w:val="24"/>
          <w:szCs w:val="28"/>
        </w:rPr>
        <w:t xml:space="preserve">in </w:t>
      </w:r>
      <m:oMath>
        <m:sSup>
          <m:sSupPr>
            <m:ctrlPr>
              <w:rPr>
                <w:rFonts w:ascii="Cambria Math" w:eastAsiaTheme="minorEastAsia" w:hAnsi="Cambria Math" w:cs="Times New Roman"/>
                <w:sz w:val="24"/>
                <w:szCs w:val="28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8"/>
              </w:rPr>
              <m:t>h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8"/>
              </w:rPr>
              <m:t>th</m:t>
            </m:r>
          </m:sup>
        </m:sSup>
      </m:oMath>
      <w:r w:rsidR="000E72CA" w:rsidRPr="00722196">
        <w:rPr>
          <w:rFonts w:ascii="Times New Roman" w:eastAsiaTheme="minorEastAsia" w:hAnsi="Times New Roman" w:cs="Times New Roman"/>
          <w:sz w:val="24"/>
          <w:szCs w:val="28"/>
        </w:rPr>
        <w:t xml:space="preserve"> </w:t>
      </w:r>
      <w:r w:rsidR="0067249B">
        <w:rPr>
          <w:rFonts w:ascii="Times New Roman" w:eastAsiaTheme="minorEastAsia" w:hAnsi="Times New Roman" w:cs="Times New Roman"/>
          <w:sz w:val="24"/>
          <w:szCs w:val="28"/>
        </w:rPr>
        <w:t xml:space="preserve">stratum </w:t>
      </w:r>
      <w:r w:rsidR="000E72CA" w:rsidRPr="00722196">
        <w:rPr>
          <w:rFonts w:ascii="Times New Roman" w:eastAsiaTheme="minorEastAsia" w:hAnsi="Times New Roman" w:cs="Times New Roman"/>
          <w:sz w:val="24"/>
          <w:szCs w:val="28"/>
        </w:rPr>
        <w:t xml:space="preserve">and </w:t>
      </w:r>
      <m:oMath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8"/>
              </w:rPr>
              <m:t>S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8"/>
              </w:rPr>
              <m:t>xh</m:t>
            </m:r>
          </m:sub>
        </m:sSub>
      </m:oMath>
      <w:r w:rsidR="00ED4AB3" w:rsidRPr="00722196">
        <w:rPr>
          <w:rFonts w:ascii="Times New Roman" w:eastAsiaTheme="minorEastAsia" w:hAnsi="Times New Roman" w:cs="Times New Roman"/>
          <w:sz w:val="24"/>
          <w:szCs w:val="28"/>
        </w:rPr>
        <w:t xml:space="preserve"> is </w:t>
      </w:r>
      <w:r w:rsidR="003F4FF7" w:rsidRPr="00722196">
        <w:rPr>
          <w:rFonts w:ascii="Times New Roman" w:eastAsiaTheme="minorEastAsia" w:hAnsi="Times New Roman" w:cs="Times New Roman"/>
          <w:sz w:val="24"/>
          <w:szCs w:val="28"/>
        </w:rPr>
        <w:t>standard deviation</w:t>
      </w:r>
      <w:r w:rsidR="00ED4AB3" w:rsidRPr="00722196">
        <w:rPr>
          <w:rFonts w:ascii="Times New Roman" w:eastAsiaTheme="minorEastAsia" w:hAnsi="Times New Roman" w:cs="Times New Roman"/>
          <w:sz w:val="24"/>
          <w:szCs w:val="28"/>
        </w:rPr>
        <w:t xml:space="preserve"> of </w:t>
      </w:r>
      <w:r w:rsidR="00661B13">
        <w:rPr>
          <w:rFonts w:ascii="Times New Roman" w:eastAsiaTheme="minorEastAsia" w:hAnsi="Times New Roman" w:cs="Times New Roman"/>
          <w:sz w:val="24"/>
          <w:szCs w:val="28"/>
        </w:rPr>
        <w:t>ancillary</w:t>
      </w:r>
      <w:r w:rsidR="000E72CA" w:rsidRPr="00722196">
        <w:rPr>
          <w:rFonts w:ascii="Times New Roman" w:eastAsiaTheme="minorEastAsia" w:hAnsi="Times New Roman" w:cs="Times New Roman"/>
          <w:sz w:val="24"/>
          <w:szCs w:val="28"/>
        </w:rPr>
        <w:t xml:space="preserve"> variable</w:t>
      </w:r>
      <w:r w:rsidR="00ED4AB3" w:rsidRPr="00722196">
        <w:rPr>
          <w:rFonts w:ascii="Times New Roman" w:eastAsiaTheme="minorEastAsia" w:hAnsi="Times New Roman" w:cs="Times New Roman"/>
          <w:sz w:val="24"/>
          <w:szCs w:val="28"/>
        </w:rPr>
        <w:t xml:space="preserve"> X</w:t>
      </w:r>
      <w:r w:rsidR="0067249B">
        <w:rPr>
          <w:rFonts w:ascii="Times New Roman" w:eastAsiaTheme="minorEastAsia" w:hAnsi="Times New Roman" w:cs="Times New Roman"/>
          <w:sz w:val="24"/>
          <w:szCs w:val="28"/>
        </w:rPr>
        <w:t xml:space="preserve"> in </w:t>
      </w:r>
      <m:oMath>
        <m:sSup>
          <m:sSupPr>
            <m:ctrlPr>
              <w:rPr>
                <w:rFonts w:ascii="Cambria Math" w:eastAsiaTheme="minorEastAsia" w:hAnsi="Cambria Math" w:cs="Times New Roman"/>
                <w:sz w:val="24"/>
                <w:szCs w:val="28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8"/>
              </w:rPr>
              <m:t>h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8"/>
              </w:rPr>
              <m:t>th</m:t>
            </m:r>
          </m:sup>
        </m:sSup>
      </m:oMath>
      <w:r w:rsidR="0067249B" w:rsidRPr="00722196">
        <w:rPr>
          <w:rFonts w:ascii="Times New Roman" w:eastAsiaTheme="minorEastAsia" w:hAnsi="Times New Roman" w:cs="Times New Roman"/>
          <w:sz w:val="24"/>
          <w:szCs w:val="28"/>
        </w:rPr>
        <w:t xml:space="preserve"> </w:t>
      </w:r>
      <w:r w:rsidR="0067249B">
        <w:rPr>
          <w:rFonts w:ascii="Times New Roman" w:eastAsiaTheme="minorEastAsia" w:hAnsi="Times New Roman" w:cs="Times New Roman"/>
          <w:sz w:val="24"/>
          <w:szCs w:val="28"/>
        </w:rPr>
        <w:t>stratum</w:t>
      </w:r>
      <w:r w:rsidR="000E72CA" w:rsidRPr="00722196">
        <w:rPr>
          <w:rFonts w:ascii="Times New Roman" w:eastAsiaTheme="minorEastAsia" w:hAnsi="Times New Roman" w:cs="Times New Roman"/>
          <w:sz w:val="24"/>
          <w:szCs w:val="28"/>
        </w:rPr>
        <w:t>.</w:t>
      </w:r>
      <w:r w:rsidR="00C71060" w:rsidRPr="00722196">
        <w:rPr>
          <w:rFonts w:ascii="Times New Roman" w:eastAsiaTheme="minorEastAsia" w:hAnsi="Times New Roman" w:cs="Times New Roman"/>
          <w:sz w:val="24"/>
          <w:szCs w:val="28"/>
        </w:rPr>
        <w:t xml:space="preserve"> </w:t>
      </w:r>
      <w:r w:rsidR="000E72CA" w:rsidRPr="00722196">
        <w:rPr>
          <w:rFonts w:ascii="Times New Roman" w:eastAsiaTheme="minorEastAsia" w:hAnsi="Times New Roman" w:cs="Times New Roman"/>
          <w:sz w:val="24"/>
          <w:szCs w:val="28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8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8"/>
              </w:rPr>
              <m:t>xyh</m:t>
            </m:r>
          </m:sub>
        </m:sSub>
      </m:oMath>
      <w:r w:rsidR="0075192C" w:rsidRPr="00722196">
        <w:rPr>
          <w:rFonts w:ascii="Times New Roman" w:eastAsiaTheme="minorEastAsia" w:hAnsi="Times New Roman" w:cs="Times New Roman"/>
          <w:sz w:val="24"/>
          <w:szCs w:val="28"/>
        </w:rPr>
        <w:t xml:space="preserve"> is correlation</w:t>
      </w:r>
      <w:r w:rsidR="000E72CA" w:rsidRPr="00722196">
        <w:rPr>
          <w:rFonts w:ascii="Times New Roman" w:eastAsiaTheme="minorEastAsia" w:hAnsi="Times New Roman" w:cs="Times New Roman"/>
          <w:sz w:val="24"/>
          <w:szCs w:val="28"/>
        </w:rPr>
        <w:t xml:space="preserve"> coefficient between Y and X variable</w:t>
      </w:r>
      <w:r w:rsidR="0067249B">
        <w:rPr>
          <w:rFonts w:ascii="Times New Roman" w:eastAsiaTheme="minorEastAsia" w:hAnsi="Times New Roman" w:cs="Times New Roman"/>
          <w:sz w:val="24"/>
          <w:szCs w:val="28"/>
        </w:rPr>
        <w:t xml:space="preserve"> in </w:t>
      </w:r>
      <m:oMath>
        <m:sSup>
          <m:sSupPr>
            <m:ctrlPr>
              <w:rPr>
                <w:rFonts w:ascii="Cambria Math" w:eastAsiaTheme="minorEastAsia" w:hAnsi="Cambria Math" w:cs="Times New Roman"/>
                <w:sz w:val="24"/>
                <w:szCs w:val="28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8"/>
              </w:rPr>
              <m:t>h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8"/>
              </w:rPr>
              <m:t>th</m:t>
            </m:r>
          </m:sup>
        </m:sSup>
      </m:oMath>
      <w:r w:rsidR="0067249B" w:rsidRPr="00722196">
        <w:rPr>
          <w:rFonts w:ascii="Times New Roman" w:eastAsiaTheme="minorEastAsia" w:hAnsi="Times New Roman" w:cs="Times New Roman"/>
          <w:sz w:val="24"/>
          <w:szCs w:val="28"/>
        </w:rPr>
        <w:t xml:space="preserve"> </w:t>
      </w:r>
      <w:r w:rsidR="0067249B">
        <w:rPr>
          <w:rFonts w:ascii="Times New Roman" w:eastAsiaTheme="minorEastAsia" w:hAnsi="Times New Roman" w:cs="Times New Roman"/>
          <w:sz w:val="24"/>
          <w:szCs w:val="28"/>
        </w:rPr>
        <w:t xml:space="preserve">stratum </w:t>
      </w:r>
      <w:r w:rsidR="0075192C" w:rsidRPr="00722196">
        <w:rPr>
          <w:rFonts w:ascii="Times New Roman" w:eastAsiaTheme="minorEastAsia" w:hAnsi="Times New Roman" w:cs="Times New Roman"/>
          <w:sz w:val="24"/>
          <w:szCs w:val="28"/>
        </w:rPr>
        <w:t xml:space="preserve">and </w:t>
      </w:r>
      <m:oMath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8"/>
              </w:rPr>
              <m:t>λ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8"/>
              </w:rPr>
              <m:t>h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8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sz w:val="24"/>
                <w:szCs w:val="28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8"/>
              </w:rPr>
              <m:t>1</m:t>
            </m:r>
          </m:num>
          <m:den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8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8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8"/>
                  </w:rPr>
                  <m:t>h</m:t>
                </m:r>
              </m:sub>
            </m:sSub>
          </m:den>
        </m:f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8"/>
          </w:rPr>
          <m:t>-</m:t>
        </m:r>
        <m:f>
          <m:fPr>
            <m:ctrlPr>
              <w:rPr>
                <w:rFonts w:ascii="Cambria Math" w:eastAsiaTheme="minorEastAsia" w:hAnsi="Cambria Math" w:cs="Times New Roman"/>
                <w:sz w:val="24"/>
                <w:szCs w:val="28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8"/>
              </w:rPr>
              <m:t>1</m:t>
            </m:r>
          </m:num>
          <m:den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8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8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8"/>
                  </w:rPr>
                  <m:t>h</m:t>
                </m:r>
              </m:sub>
            </m:sSub>
          </m:den>
        </m:f>
      </m:oMath>
      <w:r w:rsidR="0075192C" w:rsidRPr="00722196">
        <w:rPr>
          <w:rFonts w:ascii="Times New Roman" w:eastAsiaTheme="minorEastAsia" w:hAnsi="Times New Roman" w:cs="Times New Roman"/>
          <w:sz w:val="24"/>
          <w:szCs w:val="28"/>
        </w:rPr>
        <w:t xml:space="preserve">  </w:t>
      </w:r>
      <w:r w:rsidR="000E72CA" w:rsidRPr="00722196">
        <w:rPr>
          <w:rFonts w:ascii="Times New Roman" w:eastAsiaTheme="minorEastAsia" w:hAnsi="Times New Roman" w:cs="Times New Roman"/>
          <w:sz w:val="24"/>
          <w:szCs w:val="28"/>
        </w:rPr>
        <w:t>.</w:t>
      </w:r>
    </w:p>
    <w:p w14:paraId="0385E316" w14:textId="3864CFD1" w:rsidR="000E72CA" w:rsidRPr="00722196" w:rsidRDefault="000E72CA" w:rsidP="000E72CA">
      <w:pPr>
        <w:rPr>
          <w:rFonts w:ascii="Times New Roman" w:eastAsiaTheme="minorEastAsia" w:hAnsi="Times New Roman" w:cs="Times New Roman"/>
          <w:sz w:val="24"/>
          <w:szCs w:val="24"/>
        </w:rPr>
      </w:pP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The </w:t>
      </w:r>
      <w:r w:rsidR="00DB3EF1">
        <w:rPr>
          <w:rFonts w:ascii="Times New Roman" w:eastAsiaTheme="minorEastAsia" w:hAnsi="Times New Roman" w:cs="Times New Roman"/>
          <w:sz w:val="24"/>
          <w:szCs w:val="24"/>
        </w:rPr>
        <w:t>recommend</w:t>
      </w: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estimator can be </w:t>
      </w:r>
      <w:r w:rsidR="00DB3EF1">
        <w:rPr>
          <w:rFonts w:ascii="Times New Roman" w:eastAsiaTheme="minorEastAsia" w:hAnsi="Times New Roman" w:cs="Times New Roman"/>
          <w:sz w:val="24"/>
          <w:szCs w:val="24"/>
        </w:rPr>
        <w:t>stated</w:t>
      </w: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as</w:t>
      </w:r>
    </w:p>
    <w:p w14:paraId="42658767" w14:textId="77777777" w:rsidR="000E72CA" w:rsidRPr="00722196" w:rsidRDefault="008D7A67" w:rsidP="00DD4264">
      <w:pPr>
        <w:jc w:val="right"/>
        <w:rPr>
          <w:rFonts w:ascii="Times New Roman" w:eastAsiaTheme="minorEastAsia" w:hAnsi="Times New Roman" w:cs="Times New Roman"/>
          <w:sz w:val="24"/>
          <w:szCs w:val="24"/>
        </w:rPr>
      </w:pP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       </w:t>
      </w:r>
      <w:r w:rsidR="00EB3CB7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      </w:t>
      </w:r>
      <w:r w:rsidR="000E72CA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    </w:t>
      </w:r>
      <m:oMath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p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=</m:t>
        </m:r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w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1</m:t>
                </m:r>
              </m:sub>
            </m:sSub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Y</m:t>
                </m:r>
              </m:e>
            </m:acc>
            <m:d>
              <m:d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1+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δ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o</m:t>
                    </m:r>
                  </m:sub>
                </m:sSub>
              </m:e>
            </m:d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+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w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b>
            </m:sSub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X</m:t>
                </m:r>
              </m:e>
            </m:acc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δ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1g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 xml:space="preserve">) </m:t>
            </m:r>
          </m:e>
        </m:d>
        <m:func>
          <m:func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exp</m:t>
            </m:r>
          </m:fName>
          <m:e>
            <m:d>
              <m:dPr>
                <m:begChr m:val="["/>
                <m:endChr m:val="]"/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δ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1g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 xml:space="preserve">) 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δ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 xml:space="preserve">) </m:t>
                    </m:r>
                  </m:den>
                </m:f>
              </m:e>
            </m:d>
          </m:e>
        </m:func>
      </m:oMath>
      <w:r w:rsidR="000E72CA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                </w:t>
      </w:r>
      <w:r w:rsidR="002C1F5E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 (28</w:t>
      </w:r>
      <w:r w:rsidR="000E72CA" w:rsidRPr="00722196">
        <w:rPr>
          <w:rFonts w:ascii="Times New Roman" w:eastAsiaTheme="minorEastAsia" w:hAnsi="Times New Roman" w:cs="Times New Roman"/>
          <w:sz w:val="24"/>
          <w:szCs w:val="24"/>
        </w:rPr>
        <w:t>)</w:t>
      </w:r>
    </w:p>
    <w:p w14:paraId="4C084E0A" w14:textId="77777777" w:rsidR="000E0410" w:rsidRPr="00722196" w:rsidRDefault="000E72CA" w:rsidP="0093269B">
      <w:pPr>
        <w:rPr>
          <w:rFonts w:ascii="Times New Roman" w:eastAsiaTheme="minorEastAsia" w:hAnsi="Times New Roman" w:cs="Times New Roman"/>
          <w:sz w:val="24"/>
          <w:szCs w:val="24"/>
        </w:rPr>
      </w:pPr>
      <w:r w:rsidRPr="00722196">
        <w:rPr>
          <w:rFonts w:ascii="Times New Roman" w:eastAsiaTheme="minorEastAsia" w:hAnsi="Times New Roman" w:cs="Times New Roman"/>
          <w:sz w:val="24"/>
          <w:szCs w:val="24"/>
        </w:rPr>
        <w:t>Where</w:t>
      </w:r>
      <w:r w:rsidR="000E0410" w:rsidRPr="00722196">
        <w:rPr>
          <w:rFonts w:ascii="Times New Roman" w:eastAsiaTheme="minorEastAsia" w:hAnsi="Times New Roman" w:cs="Times New Roman"/>
          <w:sz w:val="24"/>
          <w:szCs w:val="24"/>
        </w:rPr>
        <w:t>,</w:t>
      </w:r>
      <w:r w:rsidR="007F464F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93269B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75A6A461" w14:textId="77777777" w:rsidR="000E0410" w:rsidRPr="00722196" w:rsidRDefault="00556940" w:rsidP="000E0410">
      <w:pPr>
        <w:rPr>
          <w:rFonts w:ascii="Times New Roman" w:eastAsiaTheme="minorEastAsia" w:hAnsi="Times New Roman" w:cs="Times New Roman"/>
          <w:sz w:val="24"/>
          <w:szCs w:val="24"/>
        </w:rPr>
      </w:pPr>
      <m:oMath>
        <m:nary>
          <m:naryPr>
            <m:chr m:val="∑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=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k</m:t>
            </m:r>
          </m:sup>
          <m:e>
            <m:f>
              <m:f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w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h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bSup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λ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h</m:t>
                    </m:r>
                  </m:sub>
                </m:sSub>
                <m:sSubSup>
                  <m:sSubSup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S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yh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bSup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num>
              <m:den>
                <m:acc>
                  <m:accPr>
                    <m:chr m:val="̅"/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Y</m:t>
                    </m:r>
                  </m:e>
                </m:acc>
              </m:den>
            </m:f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=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δ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0</m:t>
                </m:r>
              </m:sub>
            </m:sSub>
          </m:e>
        </m:nary>
      </m:oMath>
      <w:r w:rsidR="000E72CA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0E0410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,   </w:t>
      </w:r>
      <m:oMath>
        <m:nary>
          <m:naryPr>
            <m:chr m:val="∑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=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k</m:t>
            </m:r>
          </m:sup>
          <m:e>
            <m:f>
              <m:f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w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h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bSup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λ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h</m:t>
                    </m:r>
                  </m:sub>
                </m:sSub>
                <m:sSubSup>
                  <m:sSubSup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S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xh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bSup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num>
              <m:den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X</m:t>
                </m:r>
              </m:den>
            </m:f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=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δ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1</m:t>
                </m:r>
              </m:sub>
            </m:sSub>
          </m:e>
        </m:nary>
      </m:oMath>
      <w:r w:rsidR="000E0410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,  </w:t>
      </w:r>
      <m:oMath>
        <m:nary>
          <m:naryPr>
            <m:chr m:val="∑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=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k</m:t>
            </m:r>
          </m:sup>
          <m:e>
            <m:f>
              <m:f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w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h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bSup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λ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h</m:t>
                    </m:r>
                  </m:sub>
                </m:sSub>
                <m:sSubSup>
                  <m:sSubSup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SupPr>
                  <m:e>
                    <m:sSubSup>
                      <m:sSubSupPr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g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h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S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xh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bSup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num>
              <m:den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X</m:t>
                </m:r>
              </m:den>
            </m:f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=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δ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1g</m:t>
                </m:r>
              </m:sub>
            </m:sSub>
          </m:e>
        </m:nary>
      </m:oMath>
      <w:r w:rsidR="000E0410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,  </w:t>
      </w:r>
      <w:r w:rsidR="007F464F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and </w:t>
      </w:r>
      <m:oMath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g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-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</m:den>
        </m:f>
      </m:oMath>
      <w:r w:rsidR="007F464F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14FD19C6" w14:textId="77777777" w:rsidR="004753DA" w:rsidRPr="00722196" w:rsidRDefault="004753DA" w:rsidP="004753DA">
      <w:pPr>
        <w:rPr>
          <w:rFonts w:ascii="Times New Roman" w:eastAsiaTheme="minorEastAsia" w:hAnsi="Times New Roman" w:cs="Times New Roman"/>
          <w:sz w:val="24"/>
          <w:szCs w:val="24"/>
        </w:rPr>
      </w:pPr>
      <w:r w:rsidRPr="00722196">
        <w:rPr>
          <w:rFonts w:ascii="Times New Roman" w:eastAsiaTheme="minorEastAsia" w:hAnsi="Times New Roman" w:cs="Times New Roman"/>
          <w:sz w:val="24"/>
          <w:szCs w:val="24"/>
        </w:rPr>
        <w:t>such that,</w:t>
      </w:r>
    </w:p>
    <w:p w14:paraId="4CD27036" w14:textId="77777777" w:rsidR="004753DA" w:rsidRPr="00722196" w:rsidRDefault="004753DA" w:rsidP="004753DA">
      <w:pPr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E</m:t>
        </m:r>
        <m:d>
          <m:d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δ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o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bSup>
          </m:e>
        </m:d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=</m:t>
        </m:r>
        <m:nary>
          <m:naryPr>
            <m:chr m:val="∑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=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k</m:t>
            </m:r>
          </m:sup>
          <m:e>
            <m:sSubSup>
              <m:sSubSup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w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bSup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sSubSup>
              <m:sSubSup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S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yh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bSup>
          </m:e>
        </m:nary>
        <m:r>
          <w:rPr>
            <w:rFonts w:ascii="Cambria Math" w:eastAsiaTheme="minorEastAsia" w:hAnsi="Cambria Math" w:cs="Times New Roman"/>
            <w:sz w:val="24"/>
            <w:szCs w:val="24"/>
          </w:rPr>
          <m:t>=</m:t>
        </m:r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 xml:space="preserve">0,2 </m:t>
            </m:r>
          </m:sub>
        </m:sSub>
      </m:oMath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</w:t>
      </w:r>
    </w:p>
    <w:p w14:paraId="402792B2" w14:textId="77777777" w:rsidR="004753DA" w:rsidRDefault="004753DA" w:rsidP="004753DA">
      <w:pPr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w:lastRenderedPageBreak/>
          <m:t>E(</m:t>
        </m:r>
        <m:sSubSup>
          <m:sSubSup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δ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sup>
        </m:sSubSup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)=</m:t>
        </m:r>
        <m:nary>
          <m:naryPr>
            <m:chr m:val="∑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=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k</m:t>
            </m:r>
          </m:sup>
          <m:e>
            <m:sSubSup>
              <m:sSubSup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w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bSup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sSubSup>
              <m:sSubSup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S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xh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=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,0</m:t>
                </m:r>
              </m:sub>
            </m:sSub>
          </m:e>
        </m:nary>
      </m:oMath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493390A7" w14:textId="77777777" w:rsidR="00940591" w:rsidRPr="00722196" w:rsidRDefault="00940591" w:rsidP="004753DA">
      <w:pPr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E</m:t>
        </m:r>
        <m:d>
          <m:d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δ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o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δ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1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 xml:space="preserve"> =</m:t>
        </m:r>
        <m:nary>
          <m:naryPr>
            <m:chr m:val="∑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=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k</m:t>
            </m:r>
          </m:sup>
          <m:e>
            <m:sSubSup>
              <m:sSubSup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w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bSup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yxh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S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xh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 xml:space="preserve"> 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S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yh</m:t>
                </m:r>
              </m:sub>
            </m:sSub>
          </m:e>
        </m:nary>
        <m:r>
          <w:rPr>
            <w:rFonts w:ascii="Cambria Math" w:eastAsiaTheme="minorEastAsia" w:hAnsi="Cambria Math" w:cs="Times New Roman"/>
            <w:sz w:val="24"/>
            <w:szCs w:val="24"/>
          </w:rPr>
          <m:t>=</m:t>
        </m:r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1,1</m:t>
            </m:r>
          </m:sub>
        </m:sSub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5A413646" w14:textId="77777777" w:rsidR="004753DA" w:rsidRPr="00722196" w:rsidRDefault="004753DA" w:rsidP="004753DA">
      <w:pPr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E(</m:t>
        </m:r>
        <m:sSubSup>
          <m:sSubSup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δ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1g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sup>
        </m:sSubSup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)=</m:t>
        </m:r>
        <m:nary>
          <m:naryPr>
            <m:chr m:val="∑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=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k</m:t>
            </m:r>
          </m:sup>
          <m:e>
            <m:sSubSup>
              <m:sSubSup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w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bSup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sSubSup>
              <m:sSubSup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S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xh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bSup>
            <m:sSubSup>
              <m:sSubSup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g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=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,0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'</m:t>
            </m:r>
          </m:e>
        </m:nary>
      </m:oMath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12CC12F2" w14:textId="77777777" w:rsidR="004753DA" w:rsidRPr="00722196" w:rsidRDefault="004753DA" w:rsidP="000E0410">
      <w:pPr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E</m:t>
        </m:r>
        <m:d>
          <m:d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δ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o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δ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g</m:t>
            </m:r>
          </m:e>
        </m:d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 xml:space="preserve"> =</m:t>
        </m:r>
        <m:nary>
          <m:naryPr>
            <m:chr m:val="∑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=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k</m:t>
            </m:r>
          </m:sup>
          <m:e>
            <m:sSubSup>
              <m:sSubSup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w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bSup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g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yxh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S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xh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S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yh</m:t>
                </m:r>
              </m:sub>
            </m:sSub>
          </m:e>
        </m:nary>
        <m:r>
          <w:rPr>
            <w:rFonts w:ascii="Cambria Math" w:eastAsiaTheme="minorEastAsia" w:hAnsi="Cambria Math" w:cs="Times New Roman"/>
            <w:sz w:val="24"/>
            <w:szCs w:val="24"/>
          </w:rPr>
          <m:t>=</m:t>
        </m:r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1,1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'</m:t>
        </m:r>
      </m:oMath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39FF7687" w14:textId="77777777" w:rsidR="008D7A67" w:rsidRPr="00722196" w:rsidRDefault="008D7A67" w:rsidP="008A403A">
      <w:pPr>
        <w:jc w:val="right"/>
        <w:rPr>
          <w:rFonts w:ascii="Times New Roman" w:eastAsiaTheme="minorEastAsia" w:hAnsi="Times New Roman" w:cs="Times New Roman"/>
          <w:sz w:val="24"/>
          <w:szCs w:val="24"/>
        </w:rPr>
      </w:pP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      </w:t>
      </w:r>
      <w:r w:rsidR="00FB1D5B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 </w:t>
      </w:r>
      <w:r w:rsidR="00B90ECB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 </w:t>
      </w:r>
      <w:r w:rsidR="002401DE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   </w:t>
      </w:r>
      <w:r w:rsidR="000E72CA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</w:t>
      </w:r>
      <m:oMath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p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=</m:t>
        </m:r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w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1</m:t>
                </m:r>
              </m:sub>
            </m:sSub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Y</m:t>
                </m:r>
              </m:e>
            </m:acc>
            <m:d>
              <m:d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1+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δ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o</m:t>
                    </m:r>
                  </m:sub>
                </m:sSub>
              </m:e>
            </m:d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+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w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b>
            </m:sSub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X</m:t>
                </m:r>
              </m:e>
            </m:acc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δ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1g</m:t>
                </m:r>
              </m:sub>
            </m:sSub>
          </m:e>
        </m:d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1+</m:t>
            </m:r>
            <m:f>
              <m:f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fPr>
              <m:num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δ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1g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 xml:space="preserve"> </m:t>
                </m:r>
              </m:num>
              <m:den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den>
            </m:f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+</m:t>
            </m:r>
            <m:f>
              <m:f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3</m:t>
                </m:r>
                <m:sSubSup>
                  <m:sSubSup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δ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1g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 xml:space="preserve"> </m:t>
                </m:r>
              </m:num>
              <m:den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8</m:t>
                </m:r>
              </m:den>
            </m:f>
          </m:e>
        </m:d>
      </m:oMath>
      <w:r w:rsidR="000E72CA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        </w:t>
      </w:r>
      <w:r w:rsidR="002C1F5E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  (29</w:t>
      </w:r>
      <w:r w:rsidR="000E72CA" w:rsidRPr="00722196">
        <w:rPr>
          <w:rFonts w:ascii="Times New Roman" w:eastAsiaTheme="minorEastAsia" w:hAnsi="Times New Roman" w:cs="Times New Roman"/>
          <w:sz w:val="24"/>
          <w:szCs w:val="24"/>
        </w:rPr>
        <w:t>)</w:t>
      </w:r>
    </w:p>
    <w:p w14:paraId="1872DDC1" w14:textId="77777777" w:rsidR="000E72CA" w:rsidRPr="00722196" w:rsidRDefault="00556940" w:rsidP="008A403A">
      <w:pPr>
        <w:jc w:val="right"/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p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-</m:t>
        </m:r>
        <m:acc>
          <m:accPr>
            <m:chr m:val="̅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acc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Y</m:t>
            </m:r>
          </m:e>
        </m:acc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=</m:t>
        </m:r>
        <m:acc>
          <m:accPr>
            <m:chr m:val="̅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acc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Y</m:t>
            </m:r>
          </m:e>
        </m:acc>
        <m:d>
          <m:d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w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-1</m:t>
            </m:r>
          </m:e>
        </m:d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+</m:t>
        </m:r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w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sub>
        </m:sSub>
        <m:acc>
          <m:accPr>
            <m:chr m:val="̅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acc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Y</m:t>
            </m:r>
          </m:e>
        </m:acc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δ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o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+</m:t>
        </m:r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δ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1g</m:t>
            </m:r>
          </m:sub>
        </m:sSub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w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b>
            </m:sSub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X</m:t>
                </m:r>
              </m:e>
            </m:acc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+</m:t>
            </m:r>
            <m:f>
              <m:f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fPr>
              <m:num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w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1</m:t>
                    </m:r>
                  </m:sub>
                </m:sSub>
                <m:acc>
                  <m:accPr>
                    <m:chr m:val="̅"/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Y</m:t>
                    </m:r>
                  </m:e>
                </m:acc>
              </m:num>
              <m:den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den>
            </m:f>
          </m:e>
        </m:d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+</m:t>
        </m:r>
        <m:sSubSup>
          <m:sSubSup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δ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1g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sup>
        </m:sSubSup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 xml:space="preserve"> </m:t>
        </m:r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fPr>
              <m:num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w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</m:t>
                    </m:r>
                  </m:sub>
                </m:sSub>
                <m:acc>
                  <m:accPr>
                    <m:chr m:val="̅"/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X</m:t>
                    </m:r>
                  </m:e>
                </m:acc>
              </m:num>
              <m:den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den>
            </m:f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+</m:t>
            </m:r>
            <m:f>
              <m:f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3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w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1</m:t>
                    </m:r>
                  </m:sub>
                </m:sSub>
                <m:acc>
                  <m:accPr>
                    <m:chr m:val="̅"/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Y</m:t>
                    </m:r>
                  </m:e>
                </m:acc>
              </m:num>
              <m:den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8</m:t>
                </m:r>
              </m:den>
            </m:f>
          </m:e>
        </m:d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+</m:t>
        </m:r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δ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0</m:t>
            </m:r>
          </m:sub>
        </m:sSub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δ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1g</m:t>
            </m:r>
          </m:sub>
        </m:sSub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fPr>
              <m:num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w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1</m:t>
                    </m:r>
                  </m:sub>
                </m:sSub>
                <m:acc>
                  <m:accPr>
                    <m:chr m:val="̅"/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Y</m:t>
                    </m:r>
                  </m:e>
                </m:acc>
              </m:num>
              <m:den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den>
            </m:f>
          </m:e>
        </m:d>
      </m:oMath>
      <w:r w:rsidR="008A403A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</w:t>
      </w:r>
      <w:r w:rsidR="008D7A67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</w:t>
      </w:r>
      <w:r w:rsidR="002C1F5E" w:rsidRPr="00722196">
        <w:rPr>
          <w:rFonts w:ascii="Times New Roman" w:eastAsiaTheme="minorEastAsia" w:hAnsi="Times New Roman" w:cs="Times New Roman"/>
          <w:sz w:val="24"/>
          <w:szCs w:val="24"/>
        </w:rPr>
        <w:t>(30</w:t>
      </w:r>
      <w:r w:rsidR="000E72CA" w:rsidRPr="00722196">
        <w:rPr>
          <w:rFonts w:ascii="Times New Roman" w:eastAsiaTheme="minorEastAsia" w:hAnsi="Times New Roman" w:cs="Times New Roman"/>
          <w:sz w:val="24"/>
          <w:szCs w:val="24"/>
        </w:rPr>
        <w:t>)</w:t>
      </w:r>
    </w:p>
    <w:p w14:paraId="09B1FE3F" w14:textId="592C6F35" w:rsidR="000E72CA" w:rsidRPr="00722196" w:rsidRDefault="000E72CA" w:rsidP="000E72CA">
      <w:pPr>
        <w:spacing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722196">
        <w:rPr>
          <w:rFonts w:ascii="Times New Roman" w:eastAsiaTheme="minorEastAsia" w:hAnsi="Times New Roman" w:cs="Times New Roman"/>
          <w:sz w:val="24"/>
          <w:szCs w:val="24"/>
        </w:rPr>
        <w:t>Taking expectations on both side and considering the term</w:t>
      </w:r>
      <w:r w:rsidR="00B04E76">
        <w:rPr>
          <w:rFonts w:ascii="Times New Roman" w:eastAsiaTheme="minorEastAsia" w:hAnsi="Times New Roman" w:cs="Times New Roman"/>
          <w:sz w:val="24"/>
          <w:szCs w:val="24"/>
        </w:rPr>
        <w:t>s of maximum higher order</w:t>
      </w: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up to </w:t>
      </w:r>
      <w:r w:rsidR="00B04E76">
        <w:rPr>
          <w:rFonts w:ascii="Times New Roman" w:eastAsiaTheme="minorEastAsia" w:hAnsi="Times New Roman" w:cs="Times New Roman"/>
          <w:sz w:val="24"/>
          <w:szCs w:val="24"/>
        </w:rPr>
        <w:t>order two</w:t>
      </w: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, we get bias of the </w:t>
      </w:r>
      <w:r w:rsidR="00B04E76">
        <w:rPr>
          <w:rFonts w:ascii="Times New Roman" w:eastAsiaTheme="minorEastAsia" w:hAnsi="Times New Roman" w:cs="Times New Roman"/>
          <w:sz w:val="24"/>
          <w:szCs w:val="24"/>
        </w:rPr>
        <w:t>recommended</w:t>
      </w: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estimator</w:t>
      </w:r>
    </w:p>
    <w:p w14:paraId="0C737528" w14:textId="77777777" w:rsidR="000E72CA" w:rsidRPr="00722196" w:rsidRDefault="00D92070" w:rsidP="004B0DEF">
      <w:pPr>
        <w:spacing w:after="0" w:line="360" w:lineRule="auto"/>
        <w:jc w:val="right"/>
        <w:rPr>
          <w:rFonts w:ascii="Times New Roman" w:eastAsiaTheme="minorEastAsia" w:hAnsi="Times New Roman" w:cs="Times New Roman"/>
          <w:iCs/>
          <w:sz w:val="24"/>
          <w:szCs w:val="24"/>
        </w:rPr>
      </w:pP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   </w:t>
      </w:r>
      <w:r w:rsidR="004B0DEF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DD4264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</w:t>
      </w:r>
      <w:r w:rsidR="000E72CA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Bias</m:t>
        </m:r>
        <m:d>
          <m:d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p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 xml:space="preserve">= </m:t>
        </m:r>
        <m:acc>
          <m:accPr>
            <m:chr m:val="̅"/>
            <m:ctrlPr>
              <w:rPr>
                <w:rFonts w:ascii="Cambria Math" w:eastAsiaTheme="minorEastAsia" w:hAnsi="Cambria Math" w:cs="Times New Roman"/>
                <w:iCs/>
                <w:sz w:val="24"/>
                <w:szCs w:val="24"/>
              </w:rPr>
            </m:ctrlPr>
          </m:acc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Y</m:t>
            </m:r>
          </m:e>
        </m:acc>
        <m:d>
          <m:dPr>
            <m:ctrlPr>
              <w:rPr>
                <w:rFonts w:ascii="Cambria Math" w:eastAsiaTheme="minorEastAsia" w:hAnsi="Cambria Math" w:cs="Times New Roman"/>
                <w:iCs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w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-1</m:t>
            </m:r>
          </m:e>
        </m:d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  <w:lang w:val="en-US"/>
          </w:rPr>
          <m:t>+</m:t>
        </m:r>
        <m:d>
          <m:dPr>
            <m:ctrlPr>
              <w:rPr>
                <w:rFonts w:ascii="Cambria Math" w:eastAsiaTheme="minorEastAsia" w:hAnsi="Cambria Math" w:cs="Times New Roman"/>
                <w:iCs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 w:cs="Times New Roman"/>
                    <w:iCs/>
                    <w:sz w:val="24"/>
                    <w:szCs w:val="24"/>
                  </w:rPr>
                </m:ctrlPr>
              </m:fPr>
              <m:num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en-US"/>
                      </w:rPr>
                      <m:t>w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en-US"/>
                      </w:rPr>
                      <m:t>2</m:t>
                    </m:r>
                  </m:sub>
                </m:sSub>
                <m:acc>
                  <m:accPr>
                    <m:chr m:val="̅"/>
                    <m:ctrlPr>
                      <w:rPr>
                        <w:rFonts w:ascii="Cambria Math" w:eastAsiaTheme="minorEastAsia" w:hAnsi="Cambria Math" w:cs="Times New Roman"/>
                        <w:iCs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en-US"/>
                      </w:rPr>
                      <m:t>x</m:t>
                    </m:r>
                  </m:e>
                </m:acc>
              </m:num>
              <m:den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2</m:t>
                </m:r>
              </m:den>
            </m:f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+</m:t>
            </m:r>
            <m:f>
              <m:fPr>
                <m:ctrlPr>
                  <w:rPr>
                    <w:rFonts w:ascii="Cambria Math" w:eastAsiaTheme="minorEastAsia" w:hAnsi="Cambria Math" w:cs="Times New Roman"/>
                    <w:iCs/>
                    <w:sz w:val="24"/>
                    <w:szCs w:val="24"/>
                  </w:rPr>
                </m:ctrlPr>
              </m:fPr>
              <m:num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en-US"/>
                      </w:rPr>
                      <m:t>3w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en-US"/>
                      </w:rPr>
                      <m:t>1</m:t>
                    </m:r>
                  </m:sub>
                </m:sSub>
                <m:acc>
                  <m:accPr>
                    <m:chr m:val="̅"/>
                    <m:ctrlPr>
                      <w:rPr>
                        <w:rFonts w:ascii="Cambria Math" w:eastAsiaTheme="minorEastAsia" w:hAnsi="Cambria Math" w:cs="Times New Roman"/>
                        <w:iCs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en-US"/>
                      </w:rPr>
                      <m:t>Y</m:t>
                    </m:r>
                  </m:e>
                </m:acc>
              </m:num>
              <m:den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8</m:t>
                </m:r>
              </m:den>
            </m:f>
          </m:e>
        </m:d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2,0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  <w:lang w:val="en-US"/>
          </w:rPr>
          <m:t>'+</m:t>
        </m:r>
        <m:d>
          <m:dPr>
            <m:ctrlPr>
              <w:rPr>
                <w:rFonts w:ascii="Cambria Math" w:eastAsiaTheme="minorEastAsia" w:hAnsi="Cambria Math" w:cs="Times New Roman"/>
                <w:iCs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 w:cs="Times New Roman"/>
                    <w:iCs/>
                    <w:sz w:val="24"/>
                    <w:szCs w:val="24"/>
                  </w:rPr>
                </m:ctrlPr>
              </m:fPr>
              <m:num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en-US"/>
                      </w:rPr>
                      <m:t>w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en-US"/>
                      </w:rPr>
                      <m:t>1</m:t>
                    </m:r>
                  </m:sub>
                </m:sSub>
                <m:acc>
                  <m:accPr>
                    <m:chr m:val="̅"/>
                    <m:ctrlPr>
                      <w:rPr>
                        <w:rFonts w:ascii="Cambria Math" w:eastAsiaTheme="minorEastAsia" w:hAnsi="Cambria Math" w:cs="Times New Roman"/>
                        <w:iCs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en-US"/>
                      </w:rPr>
                      <m:t>Y</m:t>
                    </m:r>
                  </m:e>
                </m:acc>
              </m:num>
              <m:den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2</m:t>
                </m:r>
              </m:den>
            </m:f>
          </m:e>
        </m:d>
        <m:sSub>
          <m:sSubPr>
            <m:ctrlPr>
              <w:rPr>
                <w:rFonts w:ascii="Cambria Math" w:eastAsiaTheme="minorEastAsia" w:hAnsi="Cambria Math" w:cs="Times New Roman"/>
                <w:iCs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1,1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'</m:t>
        </m:r>
      </m:oMath>
      <w:r w:rsidR="00D16DBC" w:rsidRPr="00722196">
        <w:rPr>
          <w:rFonts w:ascii="Times New Roman" w:eastAsiaTheme="minorEastAsia" w:hAnsi="Times New Roman" w:cs="Times New Roman"/>
          <w:iCs/>
          <w:sz w:val="24"/>
          <w:szCs w:val="24"/>
        </w:rPr>
        <w:t xml:space="preserve">      </w:t>
      </w:r>
      <w:r w:rsidR="000E72CA" w:rsidRPr="00722196">
        <w:rPr>
          <w:rFonts w:ascii="Times New Roman" w:eastAsiaTheme="minorEastAsia" w:hAnsi="Times New Roman" w:cs="Times New Roman"/>
          <w:iCs/>
          <w:sz w:val="24"/>
          <w:szCs w:val="24"/>
        </w:rPr>
        <w:t xml:space="preserve"> </w:t>
      </w:r>
      <w:r w:rsidR="002C1F5E" w:rsidRPr="00722196">
        <w:rPr>
          <w:rFonts w:ascii="Times New Roman" w:eastAsiaTheme="minorEastAsia" w:hAnsi="Times New Roman" w:cs="Times New Roman"/>
          <w:iCs/>
          <w:sz w:val="24"/>
          <w:szCs w:val="24"/>
        </w:rPr>
        <w:t xml:space="preserve">                         (31</w:t>
      </w:r>
      <w:r w:rsidR="000E72CA" w:rsidRPr="00722196">
        <w:rPr>
          <w:rFonts w:ascii="Times New Roman" w:eastAsiaTheme="minorEastAsia" w:hAnsi="Times New Roman" w:cs="Times New Roman"/>
          <w:iCs/>
          <w:sz w:val="24"/>
          <w:szCs w:val="24"/>
        </w:rPr>
        <w:t>)</w:t>
      </w:r>
    </w:p>
    <w:p w14:paraId="446230D6" w14:textId="1A8CEEA3" w:rsidR="000E72CA" w:rsidRPr="00722196" w:rsidRDefault="00A41C6D" w:rsidP="000E72CA">
      <w:p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Now, s</w:t>
      </w:r>
      <w:r w:rsidR="00671F72">
        <w:rPr>
          <w:rFonts w:ascii="Times New Roman" w:eastAsiaTheme="minorEastAsia" w:hAnsi="Times New Roman" w:cs="Times New Roman"/>
          <w:sz w:val="24"/>
          <w:szCs w:val="24"/>
        </w:rPr>
        <w:t>quaring both sides of eq. (31</w:t>
      </w:r>
      <w:r w:rsidR="000E72CA" w:rsidRPr="00722196">
        <w:rPr>
          <w:rFonts w:ascii="Times New Roman" w:eastAsiaTheme="minorEastAsia" w:hAnsi="Times New Roman" w:cs="Times New Roman"/>
          <w:sz w:val="24"/>
          <w:szCs w:val="24"/>
        </w:rPr>
        <w:t>) and taking expectations, we get the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expression for</w:t>
      </w:r>
      <w:r w:rsidR="000E72CA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MSE of </w:t>
      </w:r>
      <w:r>
        <w:rPr>
          <w:rFonts w:ascii="Times New Roman" w:eastAsiaTheme="minorEastAsia" w:hAnsi="Times New Roman" w:cs="Times New Roman"/>
          <w:sz w:val="24"/>
          <w:szCs w:val="24"/>
        </w:rPr>
        <w:t>recommended</w:t>
      </w:r>
      <w:r w:rsidR="000E72CA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estimator</w:t>
      </w:r>
    </w:p>
    <w:p w14:paraId="05F84927" w14:textId="77777777" w:rsidR="000E72CA" w:rsidRPr="00722196" w:rsidRDefault="000E72CA" w:rsidP="000E72CA">
      <w:pPr>
        <w:spacing w:after="0" w:line="360" w:lineRule="auto"/>
        <w:jc w:val="center"/>
        <w:rPr>
          <w:rFonts w:ascii="Times New Roman" w:eastAsiaTheme="minorEastAsia" w:hAnsi="Times New Roman" w:cs="Times New Roman"/>
          <w:sz w:val="24"/>
          <w:szCs w:val="24"/>
        </w:rPr>
      </w:pP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                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MSE(</m:t>
        </m:r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p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)=</m:t>
        </m:r>
      </m:oMath>
      <w:r w:rsidRPr="00722196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</w:t>
      </w:r>
      <m:oMath>
        <m:sSubSup>
          <m:sSubSupPr>
            <m:ctrlPr>
              <w:rPr>
                <w:rFonts w:ascii="Cambria Math" w:eastAsiaTheme="minorEastAsia" w:hAnsi="Cambria Math" w:cs="Times New Roman"/>
                <w:iCs/>
                <w:sz w:val="24"/>
                <w:szCs w:val="24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w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2</m:t>
            </m:r>
          </m:sup>
        </m:sSubSup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A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  <w:lang w:val="en-US"/>
          </w:rPr>
          <m:t>+</m:t>
        </m:r>
        <m:sSubSup>
          <m:sSubSupPr>
            <m:ctrlPr>
              <w:rPr>
                <w:rFonts w:ascii="Cambria Math" w:eastAsiaTheme="minorEastAsia" w:hAnsi="Cambria Math" w:cs="Times New Roman"/>
                <w:iCs/>
                <w:sz w:val="24"/>
                <w:szCs w:val="24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w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2</m:t>
            </m:r>
          </m:sup>
        </m:sSubSup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A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  <w:lang w:val="en-US"/>
          </w:rPr>
          <m:t>+</m:t>
        </m:r>
        <m:sSub>
          <m:sSubPr>
            <m:ctrlPr>
              <w:rPr>
                <w:rFonts w:ascii="Cambria Math" w:eastAsiaTheme="minorEastAsia" w:hAnsi="Cambria Math" w:cs="Times New Roman"/>
                <w:iCs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w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1</m:t>
            </m:r>
          </m:sub>
        </m:sSub>
        <m:sSub>
          <m:sSubPr>
            <m:ctrlPr>
              <w:rPr>
                <w:rFonts w:ascii="Cambria Math" w:eastAsiaTheme="minorEastAsia" w:hAnsi="Cambria Math" w:cs="Times New Roman"/>
                <w:iCs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w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2</m:t>
            </m:r>
          </m:sub>
        </m:sSub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A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3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  <w:lang w:val="en-US"/>
          </w:rPr>
          <m:t>-</m:t>
        </m:r>
        <m:sSub>
          <m:sSubPr>
            <m:ctrlPr>
              <w:rPr>
                <w:rFonts w:ascii="Cambria Math" w:eastAsiaTheme="minorEastAsia" w:hAnsi="Cambria Math" w:cs="Times New Roman"/>
                <w:iCs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w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1</m:t>
            </m:r>
          </m:sub>
        </m:sSub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A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4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  <w:lang w:val="en-US"/>
          </w:rPr>
          <m:t>-</m:t>
        </m:r>
        <m:sSub>
          <m:sSubPr>
            <m:ctrlPr>
              <w:rPr>
                <w:rFonts w:ascii="Cambria Math" w:eastAsiaTheme="minorEastAsia" w:hAnsi="Cambria Math" w:cs="Times New Roman"/>
                <w:iCs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w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2</m:t>
            </m:r>
          </m:sub>
        </m:sSub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A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5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  <w:lang w:val="en-US"/>
          </w:rPr>
          <m:t>+</m:t>
        </m:r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A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6</m:t>
            </m:r>
          </m:sub>
        </m:sSub>
      </m:oMath>
      <w:r w:rsidR="00AA558F" w:rsidRPr="00722196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</w:t>
      </w:r>
      <w:r w:rsidR="002C1F5E" w:rsidRPr="00722196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                        (32</w:t>
      </w:r>
      <w:r w:rsidRPr="00722196">
        <w:rPr>
          <w:rFonts w:ascii="Times New Roman" w:eastAsiaTheme="minorEastAsia" w:hAnsi="Times New Roman" w:cs="Times New Roman"/>
          <w:sz w:val="24"/>
          <w:szCs w:val="24"/>
          <w:lang w:val="en-US"/>
        </w:rPr>
        <w:t>)</w:t>
      </w:r>
    </w:p>
    <w:p w14:paraId="211B149E" w14:textId="77777777" w:rsidR="00AA558F" w:rsidRPr="00722196" w:rsidRDefault="00AA558F" w:rsidP="00AA558F">
      <w:pPr>
        <w:rPr>
          <w:rFonts w:ascii="Times New Roman" w:eastAsiaTheme="minorEastAsia" w:hAnsi="Times New Roman" w:cs="Times New Roman"/>
          <w:sz w:val="24"/>
          <w:szCs w:val="24"/>
        </w:rPr>
      </w:pPr>
      <w:r w:rsidRPr="00722196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Where, </w:t>
      </w:r>
    </w:p>
    <w:p w14:paraId="26F2B4C3" w14:textId="77777777" w:rsidR="00E9630F" w:rsidRPr="00722196" w:rsidRDefault="00556940" w:rsidP="00AA558F">
      <w:pPr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=</m:t>
        </m:r>
        <m:sSup>
          <m:sSup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sSupPr>
          <m:e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i/>
                    <w:iCs/>
                    <w:sz w:val="24"/>
                    <w:szCs w:val="24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Y</m:t>
                </m:r>
              </m:e>
            </m:acc>
          </m:e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sup>
        </m:sSup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[1+</m:t>
        </m:r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0,2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+</m:t>
        </m:r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2,0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'+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  <w:lang w:val="en-US"/>
          </w:rPr>
          <m:t>2</m:t>
        </m:r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1,1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']</m:t>
        </m:r>
      </m:oMath>
      <w:r w:rsidR="005B3DDA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3B5F75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        </w:t>
      </w:r>
    </w:p>
    <w:p w14:paraId="480D5BA1" w14:textId="77777777" w:rsidR="00AA558F" w:rsidRPr="00722196" w:rsidRDefault="00556940" w:rsidP="00AA558F">
      <w:pPr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A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=[ </m:t>
        </m:r>
        <m:sSup>
          <m:sSupPr>
            <m:ctrlPr>
              <w:rPr>
                <w:rFonts w:ascii="Cambria Math" w:eastAsiaTheme="minorEastAsia" w:hAnsi="Cambria Math" w:cs="Times New Roman"/>
                <w:iCs/>
                <w:sz w:val="24"/>
                <w:szCs w:val="24"/>
              </w:rPr>
            </m:ctrlPr>
          </m:sSupPr>
          <m:e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iCs/>
                    <w:sz w:val="24"/>
                    <w:szCs w:val="24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X</m:t>
                </m:r>
              </m:e>
            </m:acc>
          </m:e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sup>
        </m:sSup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2,0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']</m:t>
        </m:r>
      </m:oMath>
      <w:r w:rsidR="00A069A6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43811192" w14:textId="77777777" w:rsidR="00E9630F" w:rsidRPr="00722196" w:rsidRDefault="00556940" w:rsidP="00AA558F">
      <w:pPr>
        <w:rPr>
          <w:rFonts w:ascii="Times New Roman" w:eastAsiaTheme="minorEastAsia" w:hAnsi="Times New Roman" w:cs="Times New Roman"/>
          <w:sz w:val="28"/>
          <w:szCs w:val="24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3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=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  <w:lang w:val="en-US"/>
          </w:rPr>
          <m:t>2</m:t>
        </m:r>
        <m:acc>
          <m:accPr>
            <m:chr m:val="̅"/>
            <m:ctrlPr>
              <w:rPr>
                <w:rFonts w:ascii="Cambria Math" w:eastAsiaTheme="minorEastAsia" w:hAnsi="Cambria Math" w:cs="Times New Roman"/>
                <w:iCs/>
                <w:sz w:val="24"/>
                <w:szCs w:val="24"/>
              </w:rPr>
            </m:ctrlPr>
          </m:acc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Y</m:t>
            </m:r>
          </m:e>
        </m:acc>
        <m:acc>
          <m:accPr>
            <m:chr m:val="̅"/>
            <m:ctrlPr>
              <w:rPr>
                <w:rFonts w:ascii="Cambria Math" w:eastAsiaTheme="minorEastAsia" w:hAnsi="Cambria Math" w:cs="Times New Roman"/>
                <w:iCs/>
                <w:sz w:val="24"/>
                <w:szCs w:val="24"/>
              </w:rPr>
            </m:ctrlPr>
          </m:acc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X</m:t>
            </m:r>
          </m:e>
        </m:acc>
        <m:r>
          <w:rPr>
            <w:rFonts w:ascii="Cambria Math" w:eastAsiaTheme="minorEastAsia" w:hAnsi="Cambria Math" w:cs="Times New Roman"/>
            <w:sz w:val="24"/>
            <w:szCs w:val="24"/>
          </w:rPr>
          <m:t xml:space="preserve"> [</m:t>
        </m:r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2,0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'+</m:t>
        </m:r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1,1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'</m:t>
        </m:r>
      </m:oMath>
      <w:r w:rsidR="00AA558F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] </w:t>
      </w:r>
      <w:r w:rsidR="00AA558F" w:rsidRPr="00722196">
        <w:rPr>
          <w:rFonts w:ascii="Times New Roman" w:eastAsiaTheme="minorEastAsia" w:hAnsi="Times New Roman" w:cs="Times New Roman"/>
          <w:sz w:val="28"/>
          <w:szCs w:val="24"/>
        </w:rPr>
        <w:t xml:space="preserve">                 </w:t>
      </w:r>
      <w:r w:rsidR="003B5F75" w:rsidRPr="00722196">
        <w:rPr>
          <w:rFonts w:ascii="Times New Roman" w:eastAsiaTheme="minorEastAsia" w:hAnsi="Times New Roman" w:cs="Times New Roman"/>
          <w:sz w:val="28"/>
          <w:szCs w:val="24"/>
        </w:rPr>
        <w:t xml:space="preserve">    </w:t>
      </w:r>
    </w:p>
    <w:p w14:paraId="498BDEF6" w14:textId="77777777" w:rsidR="00AA558F" w:rsidRPr="00722196" w:rsidRDefault="00556940" w:rsidP="00AA558F">
      <w:pPr>
        <w:rPr>
          <w:rFonts w:ascii="Times New Roman" w:eastAsiaTheme="minorEastAsia" w:hAnsi="Times New Roman" w:cs="Times New Roman"/>
          <w:sz w:val="28"/>
          <w:szCs w:val="24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4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=</m:t>
        </m:r>
        <m:sSup>
          <m:sSup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sSupPr>
          <m:e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i/>
                    <w:iCs/>
                    <w:sz w:val="24"/>
                    <w:szCs w:val="24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Y</m:t>
                </m:r>
              </m:e>
            </m:acc>
          </m:e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sup>
        </m:sSup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  <m: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+ </m:t>
            </m:r>
            <m:f>
              <m:fPr>
                <m:ctrlPr>
                  <w:rPr>
                    <w:rFonts w:ascii="Cambria Math" w:eastAsiaTheme="minorEastAsia" w:hAnsi="Cambria Math" w:cs="Times New Roman"/>
                    <w:iCs/>
                    <w:sz w:val="24"/>
                    <w:szCs w:val="24"/>
                    <w:lang w:val="en-US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3</m:t>
                </m:r>
              </m:num>
              <m:den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4</m:t>
                </m:r>
              </m:den>
            </m:f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,0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'+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 V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1,1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'</m:t>
            </m:r>
          </m:e>
        </m:d>
      </m:oMath>
      <w:r w:rsidR="00AA558F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AA558F" w:rsidRPr="00722196">
        <w:rPr>
          <w:rFonts w:ascii="Times New Roman" w:eastAsiaTheme="minorEastAsia" w:hAnsi="Times New Roman" w:cs="Times New Roman"/>
          <w:sz w:val="28"/>
          <w:szCs w:val="24"/>
        </w:rPr>
        <w:t xml:space="preserve">  </w:t>
      </w:r>
      <w:r w:rsidR="00773027" w:rsidRPr="00722196">
        <w:rPr>
          <w:rFonts w:ascii="Times New Roman" w:eastAsiaTheme="minorEastAsia" w:hAnsi="Times New Roman" w:cs="Times New Roman"/>
          <w:sz w:val="28"/>
          <w:szCs w:val="24"/>
        </w:rPr>
        <w:t xml:space="preserve"> </w:t>
      </w:r>
    </w:p>
    <w:p w14:paraId="15F563CE" w14:textId="77777777" w:rsidR="00E9630F" w:rsidRPr="00722196" w:rsidRDefault="00556940" w:rsidP="00AA558F">
      <w:pPr>
        <w:rPr>
          <w:rFonts w:ascii="Times New Roman" w:eastAsiaTheme="minorEastAsia" w:hAnsi="Times New Roman" w:cs="Times New Roman"/>
          <w:sz w:val="28"/>
          <w:szCs w:val="24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5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  <w:lang w:val="en-US"/>
          </w:rPr>
          <m:t> 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=</m:t>
        </m:r>
        <m:acc>
          <m:accPr>
            <m:chr m:val="̅"/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acc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Y</m:t>
            </m:r>
          </m:e>
        </m:acc>
        <m:acc>
          <m:accPr>
            <m:chr m:val="̅"/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acc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X</m:t>
            </m:r>
          </m:e>
        </m:acc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V</m:t>
        </m:r>
        <m:sSub>
          <m:sSubPr>
            <m:ctrlPr>
              <w:rPr>
                <w:rFonts w:ascii="Cambria Math" w:eastAsiaTheme="minorEastAsia" w:hAnsi="Cambria Math" w:cs="Times New Roman"/>
                <w:iCs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w:softHyphen/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1,1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'</m:t>
        </m:r>
      </m:oMath>
      <w:r w:rsidR="00AA558F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</w:t>
      </w:r>
      <w:r w:rsidR="00AA558F" w:rsidRPr="00722196">
        <w:rPr>
          <w:rFonts w:ascii="Times New Roman" w:eastAsiaTheme="minorEastAsia" w:hAnsi="Times New Roman" w:cs="Times New Roman"/>
          <w:sz w:val="28"/>
          <w:szCs w:val="24"/>
        </w:rPr>
        <w:t xml:space="preserve">                            </w:t>
      </w:r>
      <w:r w:rsidR="0090139C" w:rsidRPr="00722196">
        <w:rPr>
          <w:rFonts w:ascii="Times New Roman" w:eastAsiaTheme="minorEastAsia" w:hAnsi="Times New Roman" w:cs="Times New Roman"/>
          <w:sz w:val="28"/>
          <w:szCs w:val="24"/>
        </w:rPr>
        <w:t xml:space="preserve">   </w:t>
      </w:r>
      <w:r w:rsidR="00AA558F" w:rsidRPr="00722196">
        <w:rPr>
          <w:rFonts w:ascii="Times New Roman" w:eastAsiaTheme="minorEastAsia" w:hAnsi="Times New Roman" w:cs="Times New Roman"/>
          <w:sz w:val="28"/>
          <w:szCs w:val="24"/>
        </w:rPr>
        <w:t xml:space="preserve">     </w:t>
      </w:r>
      <w:r w:rsidR="003B5F75" w:rsidRPr="00722196">
        <w:rPr>
          <w:rFonts w:ascii="Times New Roman" w:eastAsiaTheme="minorEastAsia" w:hAnsi="Times New Roman" w:cs="Times New Roman"/>
          <w:sz w:val="28"/>
          <w:szCs w:val="24"/>
        </w:rPr>
        <w:t xml:space="preserve">        </w:t>
      </w:r>
    </w:p>
    <w:p w14:paraId="0202808D" w14:textId="77777777" w:rsidR="000E72CA" w:rsidRPr="00722196" w:rsidRDefault="00556940" w:rsidP="00C9397E">
      <w:pPr>
        <w:rPr>
          <w:rFonts w:ascii="Times New Roman" w:eastAsiaTheme="minorEastAsia" w:hAnsi="Times New Roman" w:cs="Times New Roman"/>
          <w:sz w:val="28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A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6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iCs/>
                  <w:sz w:val="24"/>
                  <w:szCs w:val="24"/>
                </w:rPr>
              </m:ctrlPr>
            </m:sSupPr>
            <m:e>
              <m:acc>
                <m:accPr>
                  <m:chr m:val="̅"/>
                  <m:ctrlPr>
                    <w:rPr>
                      <w:rFonts w:ascii="Cambria Math" w:eastAsiaTheme="minorEastAsia" w:hAnsi="Cambria Math" w:cs="Times New Roman"/>
                      <w:i/>
                      <w:iCs/>
                      <w:sz w:val="24"/>
                      <w:szCs w:val="24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Y</m:t>
                  </m:r>
                </m:e>
              </m:acc>
            </m:e>
            <m:sup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2</m:t>
              </m:r>
            </m:sup>
          </m:sSup>
        </m:oMath>
      </m:oMathPara>
    </w:p>
    <w:p w14:paraId="350A42DE" w14:textId="77777777" w:rsidR="000E72CA" w:rsidRPr="00722196" w:rsidRDefault="002B7A8F" w:rsidP="000E72CA">
      <w:p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722196">
        <w:rPr>
          <w:rFonts w:ascii="Times New Roman" w:eastAsiaTheme="minorEastAsia" w:hAnsi="Times New Roman" w:cs="Times New Roman"/>
          <w:sz w:val="24"/>
          <w:szCs w:val="24"/>
        </w:rPr>
        <w:t>Partially d</w:t>
      </w:r>
      <w:r w:rsidR="000E72CA" w:rsidRPr="00722196">
        <w:rPr>
          <w:rFonts w:ascii="Times New Roman" w:eastAsiaTheme="minorEastAsia" w:hAnsi="Times New Roman" w:cs="Times New Roman"/>
          <w:sz w:val="24"/>
          <w:szCs w:val="24"/>
        </w:rPr>
        <w:t>ifferentiating w. r. t</w:t>
      </w:r>
      <w:r w:rsidRPr="00722196">
        <w:rPr>
          <w:rFonts w:ascii="Times New Roman" w:eastAsiaTheme="minorEastAsia" w:hAnsi="Times New Roman" w:cs="Times New Roman"/>
          <w:sz w:val="24"/>
          <w:szCs w:val="24"/>
        </w:rPr>
        <w:t>.</w:t>
      </w:r>
      <w:r w:rsidR="000E72CA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w</w:t>
      </w:r>
      <w:r w:rsidR="000E72CA" w:rsidRPr="00722196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 xml:space="preserve">1 </w:t>
      </w:r>
      <w:r w:rsidR="000E72CA" w:rsidRPr="00722196">
        <w:rPr>
          <w:rFonts w:ascii="Times New Roman" w:eastAsiaTheme="minorEastAsia" w:hAnsi="Times New Roman" w:cs="Times New Roman"/>
          <w:sz w:val="24"/>
          <w:szCs w:val="24"/>
        </w:rPr>
        <w:t>and w</w:t>
      </w:r>
      <w:r w:rsidR="000E72CA" w:rsidRPr="00722196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2</w:t>
      </w:r>
      <w:r w:rsidR="000E72CA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we get the optimum values as,</w:t>
      </w:r>
    </w:p>
    <w:p w14:paraId="65B4077B" w14:textId="77777777" w:rsidR="000E72CA" w:rsidRPr="00722196" w:rsidRDefault="00556940" w:rsidP="000E72CA">
      <w:pPr>
        <w:jc w:val="center"/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m:oMath>
        <m:sSubSup>
          <m:sSubSup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w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*</m:t>
            </m:r>
          </m:sup>
        </m:sSubSup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fPr>
          <m:num>
            <m:d>
              <m:d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en-US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en-US"/>
                      </w:rPr>
                      <m:t>A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en-US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en-US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en-US"/>
                      </w:rPr>
                      <m:t>A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en-US"/>
                      </w:rPr>
                      <m:t>4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en-US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en-US"/>
                      </w:rPr>
                      <m:t>A</m:t>
                    </m: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en-US"/>
                      </w:rPr>
                      <m:t>3</m:t>
                    </m:r>
                  </m:sub>
                </m:sSub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en-US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en-US"/>
                      </w:rPr>
                      <m:t>A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en-US"/>
                      </w:rPr>
                      <m:t>5</m:t>
                    </m:r>
                  </m:sub>
                </m:sSub>
              </m:e>
            </m:d>
          </m:num>
          <m:den>
            <m:d>
              <m:dPr>
                <m:ctrlPr>
                  <w:rPr>
                    <w:rFonts w:ascii="Cambria Math" w:eastAsiaTheme="minorEastAsia" w:hAnsi="Cambria Math" w:cs="Times New Roman"/>
                    <w:i/>
                    <w:iCs/>
                    <w:sz w:val="24"/>
                    <w:szCs w:val="24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4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en-US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en-US"/>
                      </w:rPr>
                      <m:t>A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en-US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en-US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en-US"/>
                      </w:rPr>
                      <m:t>A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en-US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-</m:t>
                </m:r>
                <m:sSubSup>
                  <m:sSubSup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en-US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en-US"/>
                      </w:rPr>
                      <m:t>A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en-US"/>
                      </w:rPr>
                      <m:t>3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en-US"/>
                      </w:rPr>
                      <m:t>2</m:t>
                    </m:r>
                  </m:sup>
                </m:sSubSup>
              </m:e>
            </m:d>
          </m:den>
        </m:f>
      </m:oMath>
      <w:r w:rsidR="00135FFD" w:rsidRPr="00722196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                   </w:t>
      </w:r>
      <m:oMath>
        <m:sSubSup>
          <m:sSubSup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w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*</m:t>
            </m:r>
          </m:sup>
        </m:sSubSup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iCs/>
                <w:sz w:val="24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A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A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5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-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A</m:t>
                </m: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4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A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3</m:t>
                </m:r>
              </m:sub>
            </m:sSub>
          </m:num>
          <m:den>
            <m:d>
              <m:dPr>
                <m:ctrlPr>
                  <w:rPr>
                    <w:rFonts w:ascii="Cambria Math" w:eastAsiaTheme="minorEastAsia" w:hAnsi="Cambria Math" w:cs="Times New Roman"/>
                    <w:iCs/>
                    <w:sz w:val="24"/>
                    <w:szCs w:val="24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4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en-US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en-US"/>
                      </w:rPr>
                      <m:t>A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en-US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en-US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en-US"/>
                      </w:rPr>
                      <m:t>A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en-US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-</m:t>
                </m:r>
                <m:sSubSup>
                  <m:sSubSup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en-US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en-US"/>
                      </w:rPr>
                      <m:t>A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en-US"/>
                      </w:rPr>
                      <m:t>3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en-US"/>
                      </w:rPr>
                      <m:t>2</m:t>
                    </m:r>
                  </m:sup>
                </m:sSubSup>
              </m:e>
            </m:d>
          </m:den>
        </m:f>
      </m:oMath>
    </w:p>
    <w:p w14:paraId="468FD971" w14:textId="77777777" w:rsidR="000E72CA" w:rsidRPr="00722196" w:rsidRDefault="000E72CA" w:rsidP="000E72CA">
      <w:pPr>
        <w:rPr>
          <w:rFonts w:ascii="Times New Roman" w:eastAsiaTheme="minorEastAsia" w:hAnsi="Times New Roman" w:cs="Times New Roman"/>
          <w:sz w:val="28"/>
          <w:szCs w:val="24"/>
        </w:rPr>
      </w:pP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Using the </w:t>
      </w:r>
      <w:r w:rsidR="00662B81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optimum </w:t>
      </w: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value of </w:t>
      </w:r>
      <m:oMath>
        <m:sSubSup>
          <m:sSubSup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w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*</m:t>
            </m:r>
          </m:sup>
        </m:sSubSup>
        <m:r>
          <w:rPr>
            <w:rFonts w:ascii="Cambria Math" w:eastAsiaTheme="minorEastAsia" w:hAnsi="Cambria Math" w:cs="Times New Roman"/>
            <w:sz w:val="24"/>
            <w:szCs w:val="24"/>
          </w:rPr>
          <m:t> </m:t>
        </m:r>
      </m:oMath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and </w:t>
      </w:r>
      <m:oMath>
        <m:sSubSup>
          <m:sSubSup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w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sub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*</m:t>
            </m:r>
          </m:sup>
        </m:sSubSup>
      </m:oMath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, we get the minimum MSE(t) </w:t>
      </w:r>
    </w:p>
    <w:p w14:paraId="1795A323" w14:textId="77777777" w:rsidR="000E72CA" w:rsidRPr="00722196" w:rsidRDefault="000E72CA" w:rsidP="00135FFD">
      <w:pPr>
        <w:jc w:val="right"/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m:oMath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minMSE(</m:t>
        </m:r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p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 xml:space="preserve">) </m:t>
        </m:r>
        <m:r>
          <w:rPr>
            <w:rFonts w:ascii="Cambria Math" w:eastAsiaTheme="minorEastAsia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A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3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A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4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A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5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-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A</m:t>
                </m: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2</m:t>
                </m:r>
              </m:sub>
            </m:sSub>
            <m:sSubSup>
              <m:sSubSup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A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4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-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A</m:t>
                </m: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1</m:t>
                </m:r>
              </m:sub>
            </m:sSub>
            <m:sSubSup>
              <m:sSubSup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A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5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2</m:t>
                </m:r>
              </m:sup>
            </m:sSubSup>
          </m:num>
          <m:den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iCs/>
                    <w:sz w:val="24"/>
                    <w:szCs w:val="24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4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  <w:lang w:val="en-US"/>
                          </w:rPr>
                          <m:t>A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  <w:lang w:val="en-US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  <w:lang w:val="en-US"/>
                          </w:rPr>
                          <m:t>A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  <w:lang w:val="en-US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  <w:lang w:val="en-US"/>
                          </w:rPr>
                          <m:t>A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  <w:lang w:val="en-US"/>
                          </w:rPr>
                          <m:t>3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sup>
                    </m:sSubSup>
                  </m:e>
                </m:d>
              </m:e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p>
          </m:den>
        </m:f>
        <m:r>
          <w:rPr>
            <w:rFonts w:ascii="Cambria Math" w:eastAsiaTheme="minorEastAsia" w:hAnsi="Cambria Math" w:cs="Times New Roman"/>
            <w:sz w:val="24"/>
            <w:szCs w:val="24"/>
          </w:rPr>
          <m:t>+</m:t>
        </m:r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A</m:t>
            </m: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6</m:t>
            </m:r>
          </m:sub>
        </m:sSub>
      </m:oMath>
      <w:r w:rsidR="00135FFD" w:rsidRPr="00722196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                                   (33)</w:t>
      </w:r>
    </w:p>
    <w:p w14:paraId="62A03C72" w14:textId="77777777" w:rsidR="00252F2F" w:rsidRPr="00722196" w:rsidRDefault="00252F2F" w:rsidP="00135FFD">
      <w:pPr>
        <w:jc w:val="right"/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m:oMath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  <w:lang w:val="en-US"/>
          </w:rPr>
          <m:t>minMSE</m:t>
        </m:r>
        <m:d>
          <m:dPr>
            <m:ctrlP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p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  <w:lang w:val="en-US"/>
          </w:rPr>
          <m:t>=ϕ</m:t>
        </m:r>
      </m:oMath>
      <w:r w:rsidR="00135FFD" w:rsidRPr="00722196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                                                      (34)</w:t>
      </w:r>
    </w:p>
    <w:p w14:paraId="383BCD3D" w14:textId="77777777" w:rsidR="004B4910" w:rsidRPr="00722196" w:rsidRDefault="004B4910" w:rsidP="009F0FF7">
      <w:pPr>
        <w:pStyle w:val="ListParagraph"/>
        <w:numPr>
          <w:ilvl w:val="0"/>
          <w:numId w:val="3"/>
        </w:numPr>
        <w:ind w:left="284" w:hanging="284"/>
        <w:rPr>
          <w:rFonts w:ascii="Times New Roman" w:eastAsiaTheme="minorEastAsia" w:hAnsi="Times New Roman" w:cs="Times New Roman"/>
          <w:b/>
          <w:sz w:val="28"/>
          <w:szCs w:val="24"/>
        </w:rPr>
      </w:pPr>
      <w:r w:rsidRPr="00722196">
        <w:rPr>
          <w:rFonts w:ascii="Times New Roman" w:eastAsiaTheme="minorEastAsia" w:hAnsi="Times New Roman" w:cs="Times New Roman"/>
          <w:b/>
          <w:sz w:val="28"/>
          <w:szCs w:val="24"/>
        </w:rPr>
        <w:t>Theoretical Efficiency Comparison</w:t>
      </w:r>
    </w:p>
    <w:p w14:paraId="693D5F3F" w14:textId="77777777" w:rsidR="004B4910" w:rsidRPr="00722196" w:rsidRDefault="004B4910" w:rsidP="004B4910">
      <w:pPr>
        <w:pStyle w:val="ListParagraph"/>
        <w:ind w:left="426"/>
        <w:rPr>
          <w:rFonts w:ascii="Times New Roman" w:eastAsiaTheme="minorEastAsia" w:hAnsi="Times New Roman" w:cs="Times New Roman"/>
          <w:b/>
          <w:sz w:val="28"/>
          <w:szCs w:val="24"/>
        </w:rPr>
      </w:pPr>
    </w:p>
    <w:p w14:paraId="727BD5AA" w14:textId="44CD46FD" w:rsidR="004B4910" w:rsidRPr="00722196" w:rsidRDefault="00556940" w:rsidP="00F858DE">
      <w:pPr>
        <w:pStyle w:val="ListParagraph"/>
        <w:numPr>
          <w:ilvl w:val="0"/>
          <w:numId w:val="2"/>
        </w:numPr>
        <w:spacing w:line="240" w:lineRule="auto"/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p</m:t>
            </m:r>
          </m:sub>
        </m:sSub>
      </m:oMath>
      <w:r w:rsidR="001074BD">
        <w:rPr>
          <w:rFonts w:ascii="Times New Roman" w:eastAsiaTheme="minorEastAsia" w:hAnsi="Times New Roman" w:cs="Times New Roman"/>
          <w:sz w:val="24"/>
          <w:szCs w:val="24"/>
        </w:rPr>
        <w:t xml:space="preserve"> is more appropriate</w:t>
      </w:r>
      <w:r w:rsidR="004B4910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than </w:t>
      </w:r>
      <m:oMath>
        <m:sSub>
          <m:sSubPr>
            <m:ctrlPr>
              <w:rPr>
                <w:rFonts w:ascii="Cambria Math" w:eastAsiaTheme="minorEastAsia" w:hAnsi="Cambria Math" w:cs="Times New Roman"/>
                <w:iCs/>
                <w:sz w:val="24"/>
                <w:szCs w:val="24"/>
                <w:lang w:val="en-US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iCs/>
                    <w:sz w:val="24"/>
                    <w:szCs w:val="24"/>
                    <w:lang w:val="en-US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y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st</m:t>
            </m:r>
          </m:sub>
        </m:sSub>
      </m:oMath>
      <w:r w:rsidR="004B4910" w:rsidRPr="00722196">
        <w:rPr>
          <w:rFonts w:ascii="Times New Roman" w:eastAsiaTheme="minorEastAsia" w:hAnsi="Times New Roman" w:cs="Times New Roman"/>
          <w:iCs/>
          <w:sz w:val="24"/>
          <w:szCs w:val="24"/>
          <w:lang w:val="en-US"/>
        </w:rPr>
        <w:t xml:space="preserve"> if </w:t>
      </w:r>
      <w:r w:rsidR="004B4910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 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Var</m:t>
        </m:r>
        <m:d>
          <m:d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sz w:val="24"/>
                    <w:szCs w:val="24"/>
                    <w:lang w:val="en-US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eastAsiaTheme="minorEastAsia" w:hAnsi="Cambria Math" w:cs="Times New Roman"/>
                        <w:iCs/>
                        <w:sz w:val="24"/>
                        <w:szCs w:val="24"/>
                        <w:lang w:val="en-US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en-US"/>
                      </w:rPr>
                      <m:t>y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st</m:t>
                </m:r>
              </m:sub>
            </m:sSub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>-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minMSE</m:t>
        </m:r>
        <m:d>
          <m:d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p</m:t>
                </m:r>
              </m:sub>
            </m:sSub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>≥0</m:t>
        </m:r>
      </m:oMath>
      <w:r w:rsidR="004B4910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13C0DC89" w14:textId="77777777" w:rsidR="004B4910" w:rsidRPr="00722196" w:rsidRDefault="004B4910" w:rsidP="00791525">
      <w:pPr>
        <w:ind w:left="720"/>
        <w:jc w:val="right"/>
        <w:rPr>
          <w:rFonts w:ascii="Times New Roman" w:eastAsiaTheme="minorEastAsia" w:hAnsi="Times New Roman" w:cs="Times New Roman"/>
          <w:sz w:val="24"/>
          <w:szCs w:val="24"/>
        </w:rPr>
      </w:pPr>
      <w:r w:rsidRPr="00722196">
        <w:rPr>
          <w:rFonts w:ascii="Times New Roman" w:eastAsiaTheme="minorEastAsia" w:hAnsi="Times New Roman" w:cs="Times New Roman"/>
          <w:iCs/>
          <w:sz w:val="24"/>
          <w:szCs w:val="24"/>
          <w:lang w:val="en-US"/>
        </w:rPr>
        <w:lastRenderedPageBreak/>
        <w:t xml:space="preserve"> </w:t>
      </w:r>
      <w:r w:rsidR="00791525" w:rsidRPr="00722196">
        <w:rPr>
          <w:rFonts w:ascii="Times New Roman" w:eastAsiaTheme="minorEastAsia" w:hAnsi="Times New Roman" w:cs="Times New Roman"/>
          <w:iCs/>
          <w:sz w:val="24"/>
          <w:szCs w:val="24"/>
          <w:lang w:val="en-US"/>
        </w:rPr>
        <w:t xml:space="preserve"> </w:t>
      </w:r>
      <w:r w:rsidRPr="00722196">
        <w:rPr>
          <w:rFonts w:ascii="Times New Roman" w:eastAsiaTheme="minorEastAsia" w:hAnsi="Times New Roman" w:cs="Times New Roman"/>
          <w:iCs/>
          <w:sz w:val="24"/>
          <w:szCs w:val="24"/>
          <w:lang w:val="en-US"/>
        </w:rPr>
        <w:t xml:space="preserve"> </w:t>
      </w:r>
      <m:oMath>
        <m:nary>
          <m:naryPr>
            <m:chr m:val="∑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=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k</m:t>
            </m:r>
          </m:sup>
          <m:e>
            <m:sSubSup>
              <m:sSubSup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w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bSup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sSubSup>
              <m:sSubSup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S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yh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bSup>
          </m:e>
        </m:nary>
        <m:r>
          <w:rPr>
            <w:rFonts w:ascii="Cambria Math" w:eastAsiaTheme="minorEastAsia" w:hAnsi="Cambria Math" w:cs="Times New Roman"/>
            <w:sz w:val="24"/>
            <w:szCs w:val="24"/>
          </w:rPr>
          <m:t>-</m:t>
        </m:r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 ϕ</m:t>
            </m:r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 xml:space="preserve">≥0 </m:t>
        </m:r>
      </m:oMath>
      <w:r w:rsidR="00791525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   </w:t>
      </w: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 </w:t>
      </w:r>
      <w:r w:rsidR="00135FFD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               </w:t>
      </w:r>
      <w:r w:rsidR="00722196">
        <w:rPr>
          <w:rFonts w:ascii="Times New Roman" w:eastAsiaTheme="minorEastAsia" w:hAnsi="Times New Roman" w:cs="Times New Roman"/>
          <w:sz w:val="24"/>
          <w:szCs w:val="24"/>
        </w:rPr>
        <w:t xml:space="preserve">  </w:t>
      </w:r>
      <w:r w:rsidR="00791525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</w:t>
      </w: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</w:t>
      </w:r>
      <w:r w:rsidR="00722196">
        <w:rPr>
          <w:rFonts w:ascii="Times New Roman" w:eastAsiaTheme="minorEastAsia" w:hAnsi="Times New Roman" w:cs="Times New Roman"/>
          <w:sz w:val="24"/>
          <w:szCs w:val="24"/>
        </w:rPr>
        <w:t xml:space="preserve">                 </w:t>
      </w:r>
      <w:r w:rsidR="00135FFD" w:rsidRPr="00722196">
        <w:rPr>
          <w:rFonts w:ascii="Times New Roman" w:eastAsiaTheme="minorEastAsia" w:hAnsi="Times New Roman" w:cs="Times New Roman"/>
          <w:sz w:val="24"/>
          <w:szCs w:val="24"/>
        </w:rPr>
        <w:t>(35</w:t>
      </w:r>
      <w:r w:rsidRPr="00722196">
        <w:rPr>
          <w:rFonts w:ascii="Times New Roman" w:eastAsiaTheme="minorEastAsia" w:hAnsi="Times New Roman" w:cs="Times New Roman"/>
          <w:sz w:val="24"/>
          <w:szCs w:val="24"/>
        </w:rPr>
        <w:t>)</w:t>
      </w:r>
    </w:p>
    <w:p w14:paraId="68D93E52" w14:textId="6FB054C1" w:rsidR="004B4910" w:rsidRPr="00722196" w:rsidRDefault="00556940" w:rsidP="00F858DE">
      <w:pPr>
        <w:pStyle w:val="ListParagraph"/>
        <w:numPr>
          <w:ilvl w:val="0"/>
          <w:numId w:val="2"/>
        </w:numPr>
        <w:spacing w:line="360" w:lineRule="auto"/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p</m:t>
            </m:r>
          </m:sub>
        </m:sSub>
      </m:oMath>
      <w:r w:rsidR="00F858DE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4B4910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is more </w:t>
      </w:r>
      <w:r w:rsidR="001074BD">
        <w:rPr>
          <w:rFonts w:ascii="Times New Roman" w:eastAsiaTheme="minorEastAsia" w:hAnsi="Times New Roman" w:cs="Times New Roman"/>
          <w:sz w:val="24"/>
          <w:szCs w:val="24"/>
        </w:rPr>
        <w:t>appropriate</w:t>
      </w:r>
      <w:r w:rsidR="004B4910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than </w:t>
      </w:r>
      <m:oMath>
        <m:sSub>
          <m:sSubPr>
            <m:ctrlPr>
              <w:rPr>
                <w:rFonts w:ascii="Cambria Math" w:eastAsiaTheme="minorEastAsia" w:hAnsi="Cambria Math" w:cs="Times New Roman"/>
                <w:iCs/>
                <w:sz w:val="24"/>
                <w:szCs w:val="24"/>
                <w:lang w:val="en-US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iCs/>
                    <w:sz w:val="24"/>
                    <w:szCs w:val="24"/>
                    <w:lang w:val="en-US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y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RC</m:t>
            </m:r>
          </m:sub>
        </m:sSub>
      </m:oMath>
      <w:r w:rsidR="004B4910" w:rsidRPr="00722196">
        <w:rPr>
          <w:rFonts w:ascii="Times New Roman" w:eastAsiaTheme="minorEastAsia" w:hAnsi="Times New Roman" w:cs="Times New Roman"/>
          <w:iCs/>
          <w:sz w:val="24"/>
          <w:szCs w:val="24"/>
          <w:lang w:val="en-US"/>
        </w:rPr>
        <w:t xml:space="preserve"> i</w:t>
      </w:r>
      <w:r w:rsidR="00F858DE" w:rsidRPr="00722196">
        <w:rPr>
          <w:rFonts w:ascii="Times New Roman" w:eastAsiaTheme="minorEastAsia" w:hAnsi="Times New Roman" w:cs="Times New Roman"/>
          <w:iCs/>
          <w:sz w:val="24"/>
          <w:szCs w:val="24"/>
          <w:lang w:val="en-US"/>
        </w:rPr>
        <w:t>f</w:t>
      </w:r>
      <w:r w:rsidR="004B4910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M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  <w:lang w:val="en-US"/>
          </w:rPr>
          <m:t>SE</m:t>
        </m:r>
        <m:d>
          <m:d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sz w:val="24"/>
                    <w:szCs w:val="24"/>
                    <w:lang w:val="en-US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eastAsiaTheme="minorEastAsia" w:hAnsi="Cambria Math" w:cs="Times New Roman"/>
                        <w:iCs/>
                        <w:sz w:val="24"/>
                        <w:szCs w:val="24"/>
                        <w:lang w:val="en-US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en-US"/>
                      </w:rPr>
                      <m:t>y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RC</m:t>
                </m:r>
              </m:sub>
            </m:sSub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>-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minMSE</m:t>
        </m:r>
        <m:d>
          <m:d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p</m:t>
                </m:r>
              </m:sub>
            </m:sSub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>≥</m:t>
        </m:r>
        <m:r>
          <w:rPr>
            <w:rFonts w:ascii="Cambria Math" w:eastAsiaTheme="minorEastAsia" w:hAnsi="Cambria Math" w:cs="Times New Roman"/>
            <w:sz w:val="24"/>
            <w:szCs w:val="24"/>
            <w:lang w:val="en-US"/>
          </w:rPr>
          <m:t xml:space="preserve">0 </m:t>
        </m:r>
      </m:oMath>
    </w:p>
    <w:p w14:paraId="7138C5B9" w14:textId="77777777" w:rsidR="0007065D" w:rsidRPr="00722196" w:rsidRDefault="004B4910" w:rsidP="00135FFD">
      <w:pPr>
        <w:pStyle w:val="ListParagraph"/>
        <w:spacing w:line="360" w:lineRule="auto"/>
        <w:jc w:val="right"/>
        <w:rPr>
          <w:rFonts w:ascii="Times New Roman" w:eastAsiaTheme="minorEastAsia" w:hAnsi="Times New Roman" w:cs="Times New Roman"/>
          <w:sz w:val="24"/>
          <w:szCs w:val="24"/>
        </w:rPr>
      </w:pP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 xml:space="preserve">   </m:t>
        </m:r>
        <m:nary>
          <m:naryPr>
            <m:chr m:val="∑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=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k</m:t>
            </m:r>
          </m:sup>
          <m:e>
            <m:sSubSup>
              <m:sSubSup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w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bSup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sSubSup>
              <m:sSubSup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(S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yh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bSup>
          </m:e>
        </m:nary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+</m:t>
        </m:r>
        <m:sSup>
          <m:sSup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sup>
        </m:sSup>
        <m:sSubSup>
          <m:sSubSup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S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xh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sup>
        </m:sSubSup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-2</m:t>
        </m:r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RS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xy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  <w:lang w:val="en-US"/>
          </w:rPr>
          <m:t>)</m:t>
        </m:r>
        <m:r>
          <w:rPr>
            <w:rFonts w:ascii="Cambria Math" w:eastAsiaTheme="minorEastAsia" w:hAnsi="Cambria Math" w:cs="Times New Roman"/>
            <w:sz w:val="24"/>
            <w:szCs w:val="24"/>
          </w:rPr>
          <m:t>-</m:t>
        </m:r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 ϕ</m:t>
            </m:r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>≥0</m:t>
        </m:r>
      </m:oMath>
      <w:r w:rsidR="00012134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  </w:t>
      </w:r>
      <w:r w:rsidR="001F4BC7">
        <w:rPr>
          <w:rFonts w:ascii="Times New Roman" w:eastAsiaTheme="minorEastAsia" w:hAnsi="Times New Roman" w:cs="Times New Roman"/>
          <w:sz w:val="24"/>
          <w:szCs w:val="24"/>
        </w:rPr>
        <w:t xml:space="preserve">                 </w:t>
      </w:r>
      <w:r w:rsidR="00E42506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</w:t>
      </w:r>
      <w:r w:rsidR="00135FFD" w:rsidRPr="00722196">
        <w:rPr>
          <w:rFonts w:ascii="Times New Roman" w:eastAsiaTheme="minorEastAsia" w:hAnsi="Times New Roman" w:cs="Times New Roman"/>
          <w:sz w:val="24"/>
          <w:szCs w:val="24"/>
        </w:rPr>
        <w:t>(36)</w:t>
      </w:r>
    </w:p>
    <w:p w14:paraId="2A0646AA" w14:textId="598C44A3" w:rsidR="00F858DE" w:rsidRPr="00722196" w:rsidRDefault="00012134" w:rsidP="00F858DE">
      <w:pPr>
        <w:pStyle w:val="ListParagraph"/>
        <w:numPr>
          <w:ilvl w:val="0"/>
          <w:numId w:val="2"/>
        </w:numPr>
        <w:spacing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 </w:t>
      </w:r>
      <m:oMath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p</m:t>
            </m:r>
          </m:sub>
        </m:sSub>
      </m:oMath>
      <w:r w:rsidR="00F858DE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is more </w:t>
      </w:r>
      <w:r w:rsidR="001074BD">
        <w:rPr>
          <w:rFonts w:ascii="Times New Roman" w:eastAsiaTheme="minorEastAsia" w:hAnsi="Times New Roman" w:cs="Times New Roman"/>
          <w:sz w:val="24"/>
          <w:szCs w:val="24"/>
        </w:rPr>
        <w:t>appropriate</w:t>
      </w:r>
      <w:r w:rsidR="00F858DE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than </w:t>
      </w:r>
      <m:oMath>
        <m:sSub>
          <m:sSubPr>
            <m:ctrlPr>
              <w:rPr>
                <w:rFonts w:ascii="Cambria Math" w:eastAsiaTheme="minorEastAsia" w:hAnsi="Cambria Math" w:cs="Times New Roman"/>
                <w:iCs/>
                <w:sz w:val="24"/>
                <w:szCs w:val="24"/>
                <w:lang w:val="en-US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iCs/>
                    <w:sz w:val="24"/>
                    <w:szCs w:val="24"/>
                    <w:lang w:val="en-US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y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RCdual</m:t>
            </m:r>
          </m:sub>
        </m:sSub>
      </m:oMath>
      <w:r w:rsidR="00F858DE" w:rsidRPr="00722196">
        <w:rPr>
          <w:rFonts w:ascii="Times New Roman" w:eastAsiaTheme="minorEastAsia" w:hAnsi="Times New Roman" w:cs="Times New Roman"/>
          <w:iCs/>
          <w:sz w:val="24"/>
          <w:szCs w:val="24"/>
          <w:lang w:val="en-US"/>
        </w:rPr>
        <w:t xml:space="preserve"> if</w:t>
      </w:r>
      <w:r w:rsidR="00F858DE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 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M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  <w:lang w:val="en-US"/>
          </w:rPr>
          <m:t>SE</m:t>
        </m:r>
        <m:d>
          <m:d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sz w:val="24"/>
                    <w:szCs w:val="24"/>
                    <w:lang w:val="en-US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eastAsiaTheme="minorEastAsia" w:hAnsi="Cambria Math" w:cs="Times New Roman"/>
                        <w:iCs/>
                        <w:sz w:val="24"/>
                        <w:szCs w:val="24"/>
                        <w:lang w:val="en-US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en-US"/>
                      </w:rPr>
                      <m:t>y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RCdual</m:t>
                </m:r>
              </m:sub>
            </m:sSub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>-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minMSE</m:t>
        </m:r>
        <m:d>
          <m:d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p</m:t>
                </m:r>
              </m:sub>
            </m:sSub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>≥</m:t>
        </m:r>
        <m:r>
          <w:rPr>
            <w:rFonts w:ascii="Cambria Math" w:eastAsiaTheme="minorEastAsia" w:hAnsi="Cambria Math" w:cs="Times New Roman"/>
            <w:sz w:val="24"/>
            <w:szCs w:val="24"/>
            <w:lang w:val="en-US"/>
          </w:rPr>
          <m:t xml:space="preserve">0 </m:t>
        </m:r>
      </m:oMath>
    </w:p>
    <w:p w14:paraId="4DD1B65B" w14:textId="77777777" w:rsidR="00F858DE" w:rsidRPr="00722196" w:rsidRDefault="00F858DE" w:rsidP="00135FFD">
      <w:pPr>
        <w:pStyle w:val="ListParagraph"/>
        <w:spacing w:line="360" w:lineRule="auto"/>
        <w:jc w:val="right"/>
        <w:rPr>
          <w:rFonts w:ascii="Times New Roman" w:eastAsiaTheme="minorEastAsia" w:hAnsi="Times New Roman" w:cs="Times New Roman"/>
          <w:sz w:val="24"/>
          <w:szCs w:val="24"/>
        </w:rPr>
      </w:pP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 xml:space="preserve">   </m:t>
        </m:r>
        <m:nary>
          <m:naryPr>
            <m:chr m:val="∑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=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k</m:t>
            </m:r>
          </m:sup>
          <m:e>
            <m:sSubSup>
              <m:sSubSup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w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bSup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sSubSup>
              <m:sSubSup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(S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yh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bSup>
          </m:e>
        </m:nary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+</m:t>
        </m:r>
        <m:sSup>
          <m:sSup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sup>
        </m:sSup>
        <m:sSubSup>
          <m:sSubSup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SupPr>
          <m:e>
            <m:sSubSup>
              <m:sSubSup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g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S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xh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sup>
        </m:sSubSup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-2</m:t>
        </m:r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Rg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S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xy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  <w:lang w:val="en-US"/>
          </w:rPr>
          <m:t>)</m:t>
        </m:r>
        <m:r>
          <w:rPr>
            <w:rFonts w:ascii="Cambria Math" w:eastAsiaTheme="minorEastAsia" w:hAnsi="Cambria Math" w:cs="Times New Roman"/>
            <w:sz w:val="24"/>
            <w:szCs w:val="24"/>
          </w:rPr>
          <m:t>-</m:t>
        </m:r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 ϕ</m:t>
            </m:r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>≥0</m:t>
        </m:r>
      </m:oMath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   </w:t>
      </w:r>
      <w:r w:rsidR="001F4BC7">
        <w:rPr>
          <w:rFonts w:ascii="Times New Roman" w:eastAsiaTheme="minorEastAsia" w:hAnsi="Times New Roman" w:cs="Times New Roman"/>
          <w:sz w:val="24"/>
          <w:szCs w:val="24"/>
        </w:rPr>
        <w:t xml:space="preserve">       </w:t>
      </w:r>
      <w:r w:rsidR="00883FED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 </w:t>
      </w:r>
      <w:r w:rsidR="00135FFD" w:rsidRPr="00722196">
        <w:rPr>
          <w:rFonts w:ascii="Times New Roman" w:eastAsiaTheme="minorEastAsia" w:hAnsi="Times New Roman" w:cs="Times New Roman"/>
          <w:sz w:val="24"/>
          <w:szCs w:val="24"/>
        </w:rPr>
        <w:t>(37)</w:t>
      </w:r>
    </w:p>
    <w:p w14:paraId="014DAFA8" w14:textId="5E5E2542" w:rsidR="00F858DE" w:rsidRPr="00722196" w:rsidRDefault="00556940" w:rsidP="00F858DE">
      <w:pPr>
        <w:pStyle w:val="ListParagraph"/>
        <w:numPr>
          <w:ilvl w:val="0"/>
          <w:numId w:val="2"/>
        </w:numPr>
        <w:spacing w:line="360" w:lineRule="auto"/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p</m:t>
            </m:r>
          </m:sub>
        </m:sSub>
      </m:oMath>
      <w:r w:rsidR="00F858DE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is more </w:t>
      </w:r>
      <w:r w:rsidR="001074BD">
        <w:rPr>
          <w:rFonts w:ascii="Times New Roman" w:eastAsiaTheme="minorEastAsia" w:hAnsi="Times New Roman" w:cs="Times New Roman"/>
          <w:sz w:val="24"/>
          <w:szCs w:val="24"/>
        </w:rPr>
        <w:t>appropriate</w:t>
      </w:r>
      <w:r w:rsidR="001074BD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F858DE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t than </w:t>
      </w:r>
      <m:oMath>
        <m:sSub>
          <m:sSubPr>
            <m:ctrlPr>
              <w:rPr>
                <w:rFonts w:ascii="Cambria Math" w:eastAsiaTheme="minorEastAsia" w:hAnsi="Cambria Math" w:cs="Times New Roman"/>
                <w:iCs/>
                <w:sz w:val="24"/>
                <w:szCs w:val="24"/>
                <w:lang w:val="en-US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iCs/>
                    <w:sz w:val="24"/>
                    <w:szCs w:val="24"/>
                    <w:lang w:val="en-US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y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PC</m:t>
            </m:r>
          </m:sub>
        </m:sSub>
      </m:oMath>
      <w:r w:rsidR="00F858DE" w:rsidRPr="00722196">
        <w:rPr>
          <w:rFonts w:ascii="Times New Roman" w:eastAsiaTheme="minorEastAsia" w:hAnsi="Times New Roman" w:cs="Times New Roman"/>
          <w:iCs/>
          <w:sz w:val="24"/>
          <w:szCs w:val="24"/>
          <w:lang w:val="en-US"/>
        </w:rPr>
        <w:t xml:space="preserve"> if</w:t>
      </w:r>
      <w:r w:rsidR="00F858DE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 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M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  <w:lang w:val="en-US"/>
          </w:rPr>
          <m:t>SE</m:t>
        </m:r>
        <m:d>
          <m:d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sz w:val="24"/>
                    <w:szCs w:val="24"/>
                    <w:lang w:val="en-US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eastAsiaTheme="minorEastAsia" w:hAnsi="Cambria Math" w:cs="Times New Roman"/>
                        <w:iCs/>
                        <w:sz w:val="24"/>
                        <w:szCs w:val="24"/>
                        <w:lang w:val="en-US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en-US"/>
                      </w:rPr>
                      <m:t>y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PC</m:t>
                </m:r>
              </m:sub>
            </m:sSub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>-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minMSE</m:t>
        </m:r>
        <m:d>
          <m:d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p</m:t>
                </m:r>
              </m:sub>
            </m:sSub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>≥</m:t>
        </m:r>
        <m:r>
          <w:rPr>
            <w:rFonts w:ascii="Cambria Math" w:eastAsiaTheme="minorEastAsia" w:hAnsi="Cambria Math" w:cs="Times New Roman"/>
            <w:sz w:val="24"/>
            <w:szCs w:val="24"/>
            <w:lang w:val="en-US"/>
          </w:rPr>
          <m:t xml:space="preserve">0 </m:t>
        </m:r>
      </m:oMath>
    </w:p>
    <w:p w14:paraId="1C587768" w14:textId="77777777" w:rsidR="00F858DE" w:rsidRPr="00722196" w:rsidRDefault="00F858DE" w:rsidP="00135FFD">
      <w:pPr>
        <w:pStyle w:val="ListParagraph"/>
        <w:spacing w:line="360" w:lineRule="auto"/>
        <w:jc w:val="right"/>
        <w:rPr>
          <w:rFonts w:ascii="Times New Roman" w:eastAsiaTheme="minorEastAsia" w:hAnsi="Times New Roman" w:cs="Times New Roman"/>
          <w:sz w:val="24"/>
          <w:szCs w:val="24"/>
        </w:rPr>
      </w:pP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 xml:space="preserve">   </m:t>
        </m:r>
        <m:nary>
          <m:naryPr>
            <m:chr m:val="∑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=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k</m:t>
            </m:r>
          </m:sup>
          <m:e>
            <m:sSubSup>
              <m:sSubSup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w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bSup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sSubSup>
              <m:sSubSup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(S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yh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bSup>
          </m:e>
        </m:nary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+</m:t>
        </m:r>
        <m:sSup>
          <m:sSup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sup>
        </m:sSup>
        <m:sSubSup>
          <m:sSubSup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S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xh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sup>
        </m:sSubSup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+2</m:t>
        </m:r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RS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xy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  <w:lang w:val="en-US"/>
          </w:rPr>
          <m:t>)</m:t>
        </m:r>
        <m:r>
          <w:rPr>
            <w:rFonts w:ascii="Cambria Math" w:eastAsiaTheme="minorEastAsia" w:hAnsi="Cambria Math" w:cs="Times New Roman"/>
            <w:sz w:val="24"/>
            <w:szCs w:val="24"/>
          </w:rPr>
          <m:t>-</m:t>
        </m:r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 ϕ</m:t>
            </m:r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>≥0</m:t>
        </m:r>
      </m:oMath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  </w:t>
      </w:r>
      <w:r w:rsidR="001F4BC7">
        <w:rPr>
          <w:rFonts w:ascii="Times New Roman" w:eastAsiaTheme="minorEastAsia" w:hAnsi="Times New Roman" w:cs="Times New Roman"/>
          <w:sz w:val="24"/>
          <w:szCs w:val="24"/>
        </w:rPr>
        <w:t xml:space="preserve">             </w:t>
      </w:r>
      <w:r w:rsidR="00135FFD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</w:t>
      </w:r>
      <w:r w:rsidR="00980802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  </w:t>
      </w:r>
      <w:r w:rsidR="00135FFD" w:rsidRPr="00722196">
        <w:rPr>
          <w:rFonts w:ascii="Times New Roman" w:eastAsiaTheme="minorEastAsia" w:hAnsi="Times New Roman" w:cs="Times New Roman"/>
          <w:sz w:val="24"/>
          <w:szCs w:val="24"/>
        </w:rPr>
        <w:t>(38)</w:t>
      </w:r>
    </w:p>
    <w:p w14:paraId="08E98D2E" w14:textId="4FA284B3" w:rsidR="00F858DE" w:rsidRPr="00722196" w:rsidRDefault="00556940" w:rsidP="00F858DE">
      <w:pPr>
        <w:pStyle w:val="ListParagraph"/>
        <w:numPr>
          <w:ilvl w:val="0"/>
          <w:numId w:val="2"/>
        </w:numPr>
        <w:spacing w:line="360" w:lineRule="auto"/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p</m:t>
            </m:r>
          </m:sub>
        </m:sSub>
      </m:oMath>
      <w:r w:rsidR="00F858DE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is more </w:t>
      </w:r>
      <w:r w:rsidR="001074BD">
        <w:rPr>
          <w:rFonts w:ascii="Times New Roman" w:eastAsiaTheme="minorEastAsia" w:hAnsi="Times New Roman" w:cs="Times New Roman"/>
          <w:sz w:val="24"/>
          <w:szCs w:val="24"/>
        </w:rPr>
        <w:t>appropriate</w:t>
      </w:r>
      <w:r w:rsidR="001074BD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F858DE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t than </w:t>
      </w:r>
      <m:oMath>
        <m:sSub>
          <m:sSubPr>
            <m:ctrlPr>
              <w:rPr>
                <w:rFonts w:ascii="Cambria Math" w:eastAsiaTheme="minorEastAsia" w:hAnsi="Cambria Math" w:cs="Times New Roman"/>
                <w:iCs/>
                <w:sz w:val="24"/>
                <w:szCs w:val="24"/>
                <w:lang w:val="en-US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iCs/>
                    <w:sz w:val="24"/>
                    <w:szCs w:val="24"/>
                    <w:lang w:val="en-US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y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PCdual</m:t>
            </m:r>
          </m:sub>
        </m:sSub>
      </m:oMath>
      <w:r w:rsidR="00F858DE" w:rsidRPr="00722196">
        <w:rPr>
          <w:rFonts w:ascii="Times New Roman" w:eastAsiaTheme="minorEastAsia" w:hAnsi="Times New Roman" w:cs="Times New Roman"/>
          <w:iCs/>
          <w:sz w:val="24"/>
          <w:szCs w:val="24"/>
          <w:lang w:val="en-US"/>
        </w:rPr>
        <w:t xml:space="preserve"> if</w:t>
      </w:r>
      <w:r w:rsidR="00F858DE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 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M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  <w:lang w:val="en-US"/>
          </w:rPr>
          <m:t>SE</m:t>
        </m:r>
        <m:d>
          <m:d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sz w:val="24"/>
                    <w:szCs w:val="24"/>
                    <w:lang w:val="en-US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eastAsiaTheme="minorEastAsia" w:hAnsi="Cambria Math" w:cs="Times New Roman"/>
                        <w:iCs/>
                        <w:sz w:val="24"/>
                        <w:szCs w:val="24"/>
                        <w:lang w:val="en-US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en-US"/>
                      </w:rPr>
                      <m:t>y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PCdual</m:t>
                </m:r>
              </m:sub>
            </m:sSub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>-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minMSE</m:t>
        </m:r>
        <m:d>
          <m:d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p</m:t>
                </m:r>
              </m:sub>
            </m:sSub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>≥</m:t>
        </m:r>
        <m:r>
          <w:rPr>
            <w:rFonts w:ascii="Cambria Math" w:eastAsiaTheme="minorEastAsia" w:hAnsi="Cambria Math" w:cs="Times New Roman"/>
            <w:sz w:val="24"/>
            <w:szCs w:val="24"/>
            <w:lang w:val="en-US"/>
          </w:rPr>
          <m:t xml:space="preserve">0 </m:t>
        </m:r>
      </m:oMath>
    </w:p>
    <w:p w14:paraId="02D9C5C4" w14:textId="77777777" w:rsidR="00F858DE" w:rsidRPr="00722196" w:rsidRDefault="00F858DE" w:rsidP="00135FFD">
      <w:pPr>
        <w:pStyle w:val="ListParagraph"/>
        <w:spacing w:line="360" w:lineRule="auto"/>
        <w:jc w:val="right"/>
        <w:rPr>
          <w:rFonts w:ascii="Times New Roman" w:eastAsiaTheme="minorEastAsia" w:hAnsi="Times New Roman" w:cs="Times New Roman"/>
          <w:sz w:val="24"/>
          <w:szCs w:val="24"/>
        </w:rPr>
      </w:pP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 xml:space="preserve">   </m:t>
        </m:r>
        <m:nary>
          <m:naryPr>
            <m:chr m:val="∑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=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k</m:t>
            </m:r>
          </m:sup>
          <m:e>
            <m:sSubSup>
              <m:sSubSup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w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bSup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sSubSup>
              <m:sSubSup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(S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yh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bSup>
          </m:e>
        </m:nary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+</m:t>
        </m:r>
        <m:sSup>
          <m:sSup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sup>
        </m:sSup>
        <m:sSubSup>
          <m:sSubSup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SupPr>
          <m:e>
            <m:sSubSup>
              <m:sSubSup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g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S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xh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sup>
        </m:sSubSup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+2</m:t>
        </m:r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Rg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S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xy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  <w:lang w:val="en-US"/>
          </w:rPr>
          <m:t>)</m:t>
        </m:r>
        <m:r>
          <w:rPr>
            <w:rFonts w:ascii="Cambria Math" w:eastAsiaTheme="minorEastAsia" w:hAnsi="Cambria Math" w:cs="Times New Roman"/>
            <w:sz w:val="24"/>
            <w:szCs w:val="24"/>
          </w:rPr>
          <m:t>-</m:t>
        </m:r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 ϕ</m:t>
            </m:r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>≥0</m:t>
        </m:r>
      </m:oMath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</w:t>
      </w:r>
      <w:r w:rsidR="001F4BC7">
        <w:rPr>
          <w:rFonts w:ascii="Times New Roman" w:eastAsiaTheme="minorEastAsia" w:hAnsi="Times New Roman" w:cs="Times New Roman"/>
          <w:sz w:val="24"/>
          <w:szCs w:val="24"/>
        </w:rPr>
        <w:t xml:space="preserve">                  </w:t>
      </w:r>
      <w:r w:rsidR="00135FFD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(39)</w:t>
      </w:r>
    </w:p>
    <w:p w14:paraId="778493D4" w14:textId="4538502B" w:rsidR="00F858DE" w:rsidRPr="00722196" w:rsidRDefault="00556940" w:rsidP="00F858DE">
      <w:pPr>
        <w:pStyle w:val="ListParagraph"/>
        <w:numPr>
          <w:ilvl w:val="0"/>
          <w:numId w:val="2"/>
        </w:numPr>
        <w:spacing w:line="360" w:lineRule="auto"/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p</m:t>
            </m:r>
          </m:sub>
        </m:sSub>
      </m:oMath>
      <w:r w:rsidR="00F858DE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is more </w:t>
      </w:r>
      <w:r w:rsidR="001074BD">
        <w:rPr>
          <w:rFonts w:ascii="Times New Roman" w:eastAsiaTheme="minorEastAsia" w:hAnsi="Times New Roman" w:cs="Times New Roman"/>
          <w:sz w:val="24"/>
          <w:szCs w:val="24"/>
        </w:rPr>
        <w:t>appropriate</w:t>
      </w:r>
      <w:r w:rsidR="001074BD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F858DE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t than </w:t>
      </w:r>
      <m:oMath>
        <m:sSub>
          <m:sSubPr>
            <m:ctrlPr>
              <w:rPr>
                <w:rFonts w:ascii="Cambria Math" w:eastAsiaTheme="minorEastAsia" w:hAnsi="Cambria Math" w:cs="Times New Roman"/>
                <w:iCs/>
                <w:sz w:val="24"/>
                <w:szCs w:val="24"/>
                <w:lang w:val="en-US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iCs/>
                    <w:sz w:val="24"/>
                    <w:szCs w:val="24"/>
                    <w:lang w:val="en-US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y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Redual</m:t>
            </m:r>
          </m:sub>
        </m:sSub>
      </m:oMath>
      <w:r w:rsidR="00F858DE" w:rsidRPr="00722196">
        <w:rPr>
          <w:rFonts w:ascii="Times New Roman" w:eastAsiaTheme="minorEastAsia" w:hAnsi="Times New Roman" w:cs="Times New Roman"/>
          <w:iCs/>
          <w:sz w:val="24"/>
          <w:szCs w:val="24"/>
          <w:lang w:val="en-US"/>
        </w:rPr>
        <w:t xml:space="preserve"> if</w:t>
      </w:r>
      <w:r w:rsidR="00F858DE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M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  <w:lang w:val="en-US"/>
          </w:rPr>
          <m:t>SE</m:t>
        </m:r>
        <m:d>
          <m:d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sz w:val="24"/>
                    <w:szCs w:val="24"/>
                    <w:lang w:val="en-US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eastAsiaTheme="minorEastAsia" w:hAnsi="Cambria Math" w:cs="Times New Roman"/>
                        <w:iCs/>
                        <w:sz w:val="24"/>
                        <w:szCs w:val="24"/>
                        <w:lang w:val="en-US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en-US"/>
                      </w:rPr>
                      <m:t>y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Redual</m:t>
                </m:r>
              </m:sub>
            </m:sSub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>-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minMSE</m:t>
        </m:r>
        <m:d>
          <m:d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p</m:t>
                </m:r>
              </m:sub>
            </m:sSub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>≥</m:t>
        </m:r>
        <m:r>
          <w:rPr>
            <w:rFonts w:ascii="Cambria Math" w:eastAsiaTheme="minorEastAsia" w:hAnsi="Cambria Math" w:cs="Times New Roman"/>
            <w:sz w:val="24"/>
            <w:szCs w:val="24"/>
            <w:lang w:val="en-US"/>
          </w:rPr>
          <m:t xml:space="preserve">0 </m:t>
        </m:r>
      </m:oMath>
      <w:r w:rsidR="00F858DE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    </w:t>
      </w:r>
    </w:p>
    <w:p w14:paraId="3428273D" w14:textId="77777777" w:rsidR="004B4910" w:rsidRPr="00722196" w:rsidRDefault="00F858DE" w:rsidP="00135FFD">
      <w:pPr>
        <w:pStyle w:val="ListParagraph"/>
        <w:spacing w:line="360" w:lineRule="auto"/>
        <w:ind w:hanging="153"/>
        <w:jc w:val="right"/>
        <w:rPr>
          <w:rFonts w:ascii="Times New Roman" w:eastAsiaTheme="minorEastAsia" w:hAnsi="Times New Roman" w:cs="Times New Roman"/>
          <w:sz w:val="24"/>
          <w:szCs w:val="24"/>
        </w:rPr>
      </w:pP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  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 xml:space="preserve"> </m:t>
        </m:r>
        <m:nary>
          <m:naryPr>
            <m:chr m:val="∑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=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k</m:t>
            </m:r>
          </m:sup>
          <m:e>
            <m:sSubSup>
              <m:sSubSup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w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bSup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sSubSup>
              <m:sSubSup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(S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yh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bSup>
          </m:e>
        </m:nary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+</m:t>
        </m:r>
        <m:sSup>
          <m:sSup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sup>
        </m:sSup>
        <m:f>
          <m:f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fPr>
          <m:num>
            <m:sSubSup>
              <m:sSubSup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SupPr>
              <m:e>
                <m:sSubSup>
                  <m:sSubSup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g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h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S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xh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bSup>
          </m:num>
          <m:den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4</m:t>
            </m:r>
          </m:den>
        </m:f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-</m:t>
        </m:r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Rg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S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xy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  <w:lang w:val="en-US"/>
          </w:rPr>
          <m:t>)</m:t>
        </m:r>
        <m:r>
          <w:rPr>
            <w:rFonts w:ascii="Cambria Math" w:eastAsiaTheme="minorEastAsia" w:hAnsi="Cambria Math" w:cs="Times New Roman"/>
            <w:sz w:val="24"/>
            <w:szCs w:val="24"/>
          </w:rPr>
          <m:t>-</m:t>
        </m:r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 ϕ</m:t>
            </m:r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>≥0</m:t>
        </m:r>
      </m:oMath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    </w:t>
      </w:r>
      <w:r w:rsidR="00380016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</w:t>
      </w:r>
      <w:r w:rsidR="0046787B">
        <w:rPr>
          <w:rFonts w:ascii="Times New Roman" w:eastAsiaTheme="minorEastAsia" w:hAnsi="Times New Roman" w:cs="Times New Roman"/>
          <w:sz w:val="24"/>
          <w:szCs w:val="24"/>
        </w:rPr>
        <w:t xml:space="preserve">   </w:t>
      </w:r>
      <w:r w:rsidR="001F4BC7">
        <w:rPr>
          <w:rFonts w:ascii="Times New Roman" w:eastAsiaTheme="minorEastAsia" w:hAnsi="Times New Roman" w:cs="Times New Roman"/>
          <w:sz w:val="24"/>
          <w:szCs w:val="24"/>
        </w:rPr>
        <w:t xml:space="preserve">        </w:t>
      </w:r>
      <w:r w:rsidR="00DA3A71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</w:t>
      </w:r>
      <w:r w:rsidR="00135FFD" w:rsidRPr="00722196">
        <w:rPr>
          <w:rFonts w:ascii="Times New Roman" w:eastAsiaTheme="minorEastAsia" w:hAnsi="Times New Roman" w:cs="Times New Roman"/>
          <w:sz w:val="24"/>
          <w:szCs w:val="24"/>
        </w:rPr>
        <w:t>(40)</w:t>
      </w:r>
      <w:r w:rsidR="00380016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   </w:t>
      </w:r>
    </w:p>
    <w:p w14:paraId="037621A9" w14:textId="4224A96B" w:rsidR="00AC7E23" w:rsidRDefault="00556940" w:rsidP="00AC7E23">
      <w:pPr>
        <w:pStyle w:val="ListParagraph"/>
        <w:numPr>
          <w:ilvl w:val="0"/>
          <w:numId w:val="2"/>
        </w:numPr>
        <w:spacing w:line="360" w:lineRule="auto"/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p</m:t>
            </m:r>
          </m:sub>
        </m:sSub>
      </m:oMath>
      <w:r w:rsidR="004D52DD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is more </w:t>
      </w:r>
      <w:r w:rsidR="001074BD">
        <w:rPr>
          <w:rFonts w:ascii="Times New Roman" w:eastAsiaTheme="minorEastAsia" w:hAnsi="Times New Roman" w:cs="Times New Roman"/>
          <w:sz w:val="24"/>
          <w:szCs w:val="24"/>
        </w:rPr>
        <w:t>appropriate</w:t>
      </w:r>
      <w:r w:rsidR="004D52DD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than </w:t>
      </w:r>
      <m:oMath>
        <m:sSub>
          <m:sSubPr>
            <m:ctrlPr>
              <w:rPr>
                <w:rFonts w:ascii="Cambria Math" w:eastAsiaTheme="minorEastAsia" w:hAnsi="Cambria Math" w:cs="Times New Roman"/>
                <w:iCs/>
                <w:sz w:val="24"/>
                <w:szCs w:val="24"/>
                <w:lang w:val="en-US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iCs/>
                    <w:sz w:val="24"/>
                    <w:szCs w:val="24"/>
                    <w:lang w:val="en-US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y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Pedual</m:t>
            </m:r>
          </m:sub>
        </m:sSub>
      </m:oMath>
      <w:r w:rsidR="004D52DD" w:rsidRPr="00722196">
        <w:rPr>
          <w:rFonts w:ascii="Times New Roman" w:eastAsiaTheme="minorEastAsia" w:hAnsi="Times New Roman" w:cs="Times New Roman"/>
          <w:iCs/>
          <w:sz w:val="24"/>
          <w:szCs w:val="24"/>
          <w:lang w:val="en-US"/>
        </w:rPr>
        <w:t xml:space="preserve"> if</w:t>
      </w:r>
      <w:r w:rsidR="004D52DD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M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  <w:lang w:val="en-US"/>
          </w:rPr>
          <m:t>SE</m:t>
        </m:r>
        <m:d>
          <m:d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sz w:val="24"/>
                    <w:szCs w:val="24"/>
                    <w:lang w:val="en-US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eastAsiaTheme="minorEastAsia" w:hAnsi="Cambria Math" w:cs="Times New Roman"/>
                        <w:iCs/>
                        <w:sz w:val="24"/>
                        <w:szCs w:val="24"/>
                        <w:lang w:val="en-US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en-US"/>
                      </w:rPr>
                      <m:t>y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Pedual</m:t>
                </m:r>
              </m:sub>
            </m:sSub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>-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minMSE</m:t>
        </m:r>
        <m:d>
          <m:d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p</m:t>
                </m:r>
              </m:sub>
            </m:sSub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>≥</m:t>
        </m:r>
        <m:r>
          <w:rPr>
            <w:rFonts w:ascii="Cambria Math" w:eastAsiaTheme="minorEastAsia" w:hAnsi="Cambria Math" w:cs="Times New Roman"/>
            <w:sz w:val="24"/>
            <w:szCs w:val="24"/>
            <w:lang w:val="en-US"/>
          </w:rPr>
          <m:t xml:space="preserve">0 </m:t>
        </m:r>
      </m:oMath>
      <w:r w:rsidR="004D52DD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 </w:t>
      </w:r>
    </w:p>
    <w:p w14:paraId="65F60358" w14:textId="77777777" w:rsidR="00007F5E" w:rsidRPr="00722196" w:rsidRDefault="004D52DD" w:rsidP="00AC7E23">
      <w:pPr>
        <w:pStyle w:val="ListParagraph"/>
        <w:spacing w:line="360" w:lineRule="auto"/>
        <w:jc w:val="right"/>
        <w:rPr>
          <w:rFonts w:ascii="Times New Roman" w:eastAsiaTheme="minorEastAsia" w:hAnsi="Times New Roman" w:cs="Times New Roman"/>
          <w:sz w:val="24"/>
          <w:szCs w:val="24"/>
        </w:rPr>
      </w:pP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 </w:t>
      </w:r>
      <m:oMath>
        <m:nary>
          <m:naryPr>
            <m:chr m:val="∑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=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k</m:t>
            </m:r>
          </m:sup>
          <m:e>
            <m:sSubSup>
              <m:sSubSup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w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bSup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sSubSup>
              <m:sSubSup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(S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yh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bSup>
          </m:e>
        </m:nary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+</m:t>
        </m:r>
        <m:sSup>
          <m:sSup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sup>
        </m:sSup>
        <m:f>
          <m:f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fPr>
          <m:num>
            <m:sSubSup>
              <m:sSubSup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SupPr>
              <m:e>
                <m:sSubSup>
                  <m:sSubSup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g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h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S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xh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bSup>
          </m:num>
          <m:den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4</m:t>
            </m:r>
          </m:den>
        </m:f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-</m:t>
        </m:r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Rg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S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xy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  <w:lang w:val="en-US"/>
          </w:rPr>
          <m:t>)</m:t>
        </m:r>
        <m:r>
          <w:rPr>
            <w:rFonts w:ascii="Cambria Math" w:eastAsiaTheme="minorEastAsia" w:hAnsi="Cambria Math" w:cs="Times New Roman"/>
            <w:sz w:val="24"/>
            <w:szCs w:val="24"/>
          </w:rPr>
          <m:t>-</m:t>
        </m:r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 ϕ</m:t>
            </m:r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>≥0</m:t>
        </m:r>
      </m:oMath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    </w:t>
      </w:r>
      <w:r w:rsidR="001F4BC7">
        <w:rPr>
          <w:rFonts w:ascii="Times New Roman" w:eastAsiaTheme="minorEastAsia" w:hAnsi="Times New Roman" w:cs="Times New Roman"/>
          <w:sz w:val="24"/>
          <w:szCs w:val="24"/>
        </w:rPr>
        <w:t xml:space="preserve">  </w:t>
      </w:r>
      <w:r w:rsidR="0046787B">
        <w:rPr>
          <w:rFonts w:ascii="Times New Roman" w:eastAsiaTheme="minorEastAsia" w:hAnsi="Times New Roman" w:cs="Times New Roman"/>
          <w:sz w:val="24"/>
          <w:szCs w:val="24"/>
        </w:rPr>
        <w:t xml:space="preserve">             </w:t>
      </w:r>
      <w:r w:rsidR="00AC7E23">
        <w:rPr>
          <w:rFonts w:ascii="Times New Roman" w:eastAsiaTheme="minorEastAsia" w:hAnsi="Times New Roman" w:cs="Times New Roman"/>
          <w:sz w:val="24"/>
          <w:szCs w:val="24"/>
        </w:rPr>
        <w:t xml:space="preserve">       </w:t>
      </w:r>
      <w:r w:rsidR="00135FFD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              (41</w:t>
      </w:r>
      <w:r w:rsidR="004B4910" w:rsidRPr="00722196">
        <w:rPr>
          <w:rFonts w:ascii="Times New Roman" w:eastAsiaTheme="minorEastAsia" w:hAnsi="Times New Roman" w:cs="Times New Roman"/>
          <w:sz w:val="24"/>
          <w:szCs w:val="24"/>
        </w:rPr>
        <w:t>)</w:t>
      </w:r>
    </w:p>
    <w:p w14:paraId="29EB3497" w14:textId="16F3DE96" w:rsidR="00007F5E" w:rsidRPr="00722196" w:rsidRDefault="00556940" w:rsidP="00007F5E">
      <w:pPr>
        <w:pStyle w:val="ListParagraph"/>
        <w:numPr>
          <w:ilvl w:val="0"/>
          <w:numId w:val="2"/>
        </w:numPr>
        <w:spacing w:line="360" w:lineRule="auto"/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p</m:t>
            </m:r>
          </m:sub>
        </m:sSub>
      </m:oMath>
      <w:r w:rsidR="00007F5E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is more </w:t>
      </w:r>
      <w:r w:rsidR="001074BD">
        <w:rPr>
          <w:rFonts w:ascii="Times New Roman" w:eastAsiaTheme="minorEastAsia" w:hAnsi="Times New Roman" w:cs="Times New Roman"/>
          <w:sz w:val="24"/>
          <w:szCs w:val="24"/>
        </w:rPr>
        <w:t>appropriate</w:t>
      </w:r>
      <w:r w:rsidR="00007F5E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than </w:t>
      </w:r>
      <m:oMath>
        <m:sSub>
          <m:sSubPr>
            <m:ctrlPr>
              <w:rPr>
                <w:rFonts w:ascii="Cambria Math" w:eastAsiaTheme="minorEastAsia" w:hAnsi="Cambria Math" w:cs="Times New Roman"/>
                <w:iCs/>
                <w:sz w:val="24"/>
                <w:szCs w:val="24"/>
                <w:lang w:val="en-US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iCs/>
                    <w:sz w:val="24"/>
                    <w:szCs w:val="24"/>
                    <w:lang w:val="en-US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y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ss</m:t>
            </m:r>
          </m:sub>
        </m:sSub>
      </m:oMath>
      <w:r w:rsidR="00007F5E" w:rsidRPr="00722196">
        <w:rPr>
          <w:rFonts w:ascii="Times New Roman" w:eastAsiaTheme="minorEastAsia" w:hAnsi="Times New Roman" w:cs="Times New Roman"/>
          <w:iCs/>
          <w:sz w:val="24"/>
          <w:szCs w:val="24"/>
          <w:lang w:val="en-US"/>
        </w:rPr>
        <w:t xml:space="preserve"> if</w:t>
      </w:r>
      <w:r w:rsidR="00007F5E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M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  <w:lang w:val="en-US"/>
          </w:rPr>
          <m:t>SE</m:t>
        </m:r>
        <m:d>
          <m:d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sz w:val="24"/>
                    <w:szCs w:val="24"/>
                    <w:lang w:val="en-US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eastAsiaTheme="minorEastAsia" w:hAnsi="Cambria Math" w:cs="Times New Roman"/>
                        <w:iCs/>
                        <w:sz w:val="24"/>
                        <w:szCs w:val="24"/>
                        <w:lang w:val="en-US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en-US"/>
                      </w:rPr>
                      <m:t>y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ss</m:t>
                </m:r>
              </m:sub>
            </m:sSub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>-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minMSE</m:t>
        </m:r>
        <m:d>
          <m:d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p</m:t>
                </m:r>
              </m:sub>
            </m:sSub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>≥</m:t>
        </m:r>
        <m:r>
          <w:rPr>
            <w:rFonts w:ascii="Cambria Math" w:eastAsiaTheme="minorEastAsia" w:hAnsi="Cambria Math" w:cs="Times New Roman"/>
            <w:sz w:val="24"/>
            <w:szCs w:val="24"/>
            <w:lang w:val="en-US"/>
          </w:rPr>
          <m:t xml:space="preserve">0 </m:t>
        </m:r>
      </m:oMath>
      <w:r w:rsidR="00007F5E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    </w:t>
      </w:r>
    </w:p>
    <w:p w14:paraId="3F4D54BB" w14:textId="77777777" w:rsidR="00007F5E" w:rsidRPr="00722196" w:rsidRDefault="00556940" w:rsidP="00086F50">
      <w:pPr>
        <w:pStyle w:val="ListParagraph"/>
        <w:spacing w:line="360" w:lineRule="auto"/>
        <w:jc w:val="right"/>
        <w:rPr>
          <w:rFonts w:ascii="Times New Roman" w:eastAsiaTheme="minorEastAsia" w:hAnsi="Times New Roman" w:cs="Times New Roman"/>
          <w:sz w:val="24"/>
          <w:szCs w:val="24"/>
        </w:rPr>
      </w:pPr>
      <m:oMath>
        <m:nary>
          <m:naryPr>
            <m:chr m:val="∑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=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L</m:t>
            </m:r>
          </m:sup>
          <m:e>
            <m:sSubSup>
              <m:sSubSup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W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bSup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d>
              <m:dPr>
                <m:begChr m:val="["/>
                <m:endChr m:val="]"/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S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yh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4</m:t>
                    </m:r>
                  </m:den>
                </m:f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R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p>
                <m:sSubSup>
                  <m:sSubSup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g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h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bSup>
                <m:sSubSup>
                  <m:sSubSup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S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zh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+R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g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h</m:t>
                    </m:r>
                  </m:sub>
                </m:sSub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S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yzh</m:t>
                    </m:r>
                  </m:sub>
                </m:sSub>
              </m:e>
            </m:d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-</m:t>
            </m:r>
            <m:f>
              <m:f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pPr>
                  <m:e>
                    <m:acc>
                      <m:accPr>
                        <m:chr m:val="̅"/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Y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p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A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p>
              </m:num>
              <m:den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4B</m:t>
                </m:r>
              </m:den>
            </m:f>
          </m:e>
        </m:nary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 xml:space="preserve"> </m:t>
        </m:r>
        <m:r>
          <w:rPr>
            <w:rFonts w:ascii="Cambria Math" w:eastAsiaTheme="minorEastAsia" w:hAnsi="Cambria Math" w:cs="Times New Roman"/>
            <w:sz w:val="24"/>
            <w:szCs w:val="24"/>
          </w:rPr>
          <m:t>-</m:t>
        </m:r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 ϕ</m:t>
            </m:r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>≥0</m:t>
        </m:r>
      </m:oMath>
      <w:r w:rsidR="00841A6F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     </w:t>
      </w:r>
      <w:r w:rsidR="00AC7E23">
        <w:rPr>
          <w:rFonts w:ascii="Times New Roman" w:eastAsiaTheme="minorEastAsia" w:hAnsi="Times New Roman" w:cs="Times New Roman"/>
          <w:sz w:val="24"/>
          <w:szCs w:val="24"/>
        </w:rPr>
        <w:t xml:space="preserve">  </w:t>
      </w:r>
      <w:r w:rsidR="006F1107">
        <w:rPr>
          <w:rFonts w:ascii="Times New Roman" w:eastAsiaTheme="minorEastAsia" w:hAnsi="Times New Roman" w:cs="Times New Roman"/>
          <w:sz w:val="24"/>
          <w:szCs w:val="24"/>
        </w:rPr>
        <w:t xml:space="preserve">   </w:t>
      </w:r>
      <w:r w:rsidR="00AC7E23">
        <w:rPr>
          <w:rFonts w:ascii="Times New Roman" w:eastAsiaTheme="minorEastAsia" w:hAnsi="Times New Roman" w:cs="Times New Roman"/>
          <w:sz w:val="24"/>
          <w:szCs w:val="24"/>
        </w:rPr>
        <w:t xml:space="preserve">   </w:t>
      </w:r>
      <w:r w:rsidR="006F1107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086F50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       </w:t>
      </w:r>
      <w:r w:rsidR="00841A6F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  </w:t>
      </w:r>
      <w:r w:rsidR="00086F50" w:rsidRPr="00722196">
        <w:rPr>
          <w:rFonts w:ascii="Times New Roman" w:eastAsiaTheme="minorEastAsia" w:hAnsi="Times New Roman" w:cs="Times New Roman"/>
          <w:sz w:val="24"/>
          <w:szCs w:val="24"/>
        </w:rPr>
        <w:t>(42)</w:t>
      </w:r>
      <w:r w:rsidR="00841A6F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                     </w:t>
      </w:r>
    </w:p>
    <w:p w14:paraId="14B8558A" w14:textId="032F08F9" w:rsidR="00135FFD" w:rsidRPr="00722196" w:rsidRDefault="004B4910" w:rsidP="004B4910">
      <w:pPr>
        <w:rPr>
          <w:rFonts w:ascii="Times New Roman" w:eastAsiaTheme="minorEastAsia" w:hAnsi="Times New Roman" w:cs="Times New Roman"/>
          <w:sz w:val="24"/>
          <w:szCs w:val="24"/>
        </w:rPr>
      </w:pPr>
      <w:r w:rsidRPr="00722196">
        <w:rPr>
          <w:rFonts w:ascii="Times New Roman" w:eastAsiaTheme="minorEastAsia" w:hAnsi="Times New Roman" w:cs="Times New Roman"/>
          <w:sz w:val="24"/>
          <w:szCs w:val="24"/>
        </w:rPr>
        <w:t>In accordance to the conditions</w:t>
      </w:r>
      <w:r w:rsidR="00671F72">
        <w:rPr>
          <w:rFonts w:ascii="Times New Roman" w:eastAsiaTheme="minorEastAsia" w:hAnsi="Times New Roman" w:cs="Times New Roman"/>
          <w:sz w:val="24"/>
          <w:szCs w:val="24"/>
        </w:rPr>
        <w:t xml:space="preserve"> mentioned above</w:t>
      </w:r>
      <w:r w:rsidRPr="00722196">
        <w:rPr>
          <w:rFonts w:ascii="Times New Roman" w:eastAsiaTheme="minorEastAsia" w:hAnsi="Times New Roman" w:cs="Times New Roman"/>
          <w:sz w:val="24"/>
          <w:szCs w:val="24"/>
        </w:rPr>
        <w:t>,</w:t>
      </w:r>
      <w:r w:rsidR="00671F72">
        <w:rPr>
          <w:rFonts w:ascii="Times New Roman" w:eastAsiaTheme="minorEastAsia" w:hAnsi="Times New Roman" w:cs="Times New Roman"/>
          <w:sz w:val="24"/>
          <w:szCs w:val="24"/>
        </w:rPr>
        <w:t xml:space="preserve"> the</w:t>
      </w: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567CC5">
        <w:rPr>
          <w:rFonts w:ascii="Times New Roman" w:eastAsiaTheme="minorEastAsia" w:hAnsi="Times New Roman" w:cs="Times New Roman"/>
          <w:sz w:val="24"/>
          <w:szCs w:val="24"/>
        </w:rPr>
        <w:t>recommended</w:t>
      </w: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estimator is more </w:t>
      </w:r>
      <w:r w:rsidR="00567CC5">
        <w:rPr>
          <w:rFonts w:ascii="Times New Roman" w:eastAsiaTheme="minorEastAsia" w:hAnsi="Times New Roman" w:cs="Times New Roman"/>
          <w:sz w:val="24"/>
          <w:szCs w:val="24"/>
        </w:rPr>
        <w:t>appropriate</w:t>
      </w:r>
      <w:r w:rsidR="00A24444">
        <w:rPr>
          <w:rFonts w:ascii="Times New Roman" w:eastAsiaTheme="minorEastAsia" w:hAnsi="Times New Roman" w:cs="Times New Roman"/>
          <w:sz w:val="24"/>
          <w:szCs w:val="24"/>
        </w:rPr>
        <w:t xml:space="preserve"> and hence shall be used.</w:t>
      </w:r>
    </w:p>
    <w:p w14:paraId="7EB64D2C" w14:textId="4A884A65" w:rsidR="00E105F4" w:rsidRPr="00722196" w:rsidRDefault="00A94109" w:rsidP="00C12956">
      <w:pPr>
        <w:pStyle w:val="ListParagraph"/>
        <w:numPr>
          <w:ilvl w:val="0"/>
          <w:numId w:val="3"/>
        </w:numPr>
        <w:ind w:left="426" w:hanging="426"/>
        <w:rPr>
          <w:rFonts w:ascii="Times New Roman" w:eastAsiaTheme="minorEastAsia" w:hAnsi="Times New Roman" w:cs="Times New Roman"/>
          <w:b/>
          <w:sz w:val="28"/>
          <w:szCs w:val="24"/>
        </w:rPr>
      </w:pPr>
      <w:r>
        <w:rPr>
          <w:rFonts w:ascii="Times New Roman" w:eastAsiaTheme="minorEastAsia" w:hAnsi="Times New Roman" w:cs="Times New Roman"/>
          <w:b/>
          <w:sz w:val="28"/>
          <w:szCs w:val="24"/>
        </w:rPr>
        <w:t>Numerical</w:t>
      </w:r>
      <w:r w:rsidR="002B3C49" w:rsidRPr="00722196">
        <w:rPr>
          <w:rFonts w:ascii="Times New Roman" w:eastAsiaTheme="minorEastAsia" w:hAnsi="Times New Roman" w:cs="Times New Roman"/>
          <w:b/>
          <w:sz w:val="28"/>
          <w:szCs w:val="24"/>
        </w:rPr>
        <w:t xml:space="preserve"> </w:t>
      </w:r>
      <w:r w:rsidR="00B81290">
        <w:rPr>
          <w:rFonts w:ascii="Times New Roman" w:eastAsiaTheme="minorEastAsia" w:hAnsi="Times New Roman" w:cs="Times New Roman"/>
          <w:b/>
          <w:sz w:val="28"/>
          <w:szCs w:val="24"/>
        </w:rPr>
        <w:t>illustration</w:t>
      </w:r>
    </w:p>
    <w:p w14:paraId="32BB7A1C" w14:textId="1AD72689" w:rsidR="00C12956" w:rsidRPr="00722196" w:rsidRDefault="00D66434" w:rsidP="00471124">
      <w:pPr>
        <w:spacing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To </w:t>
      </w:r>
      <w:r w:rsidR="003263DE">
        <w:rPr>
          <w:rFonts w:ascii="Times New Roman" w:eastAsiaTheme="minorEastAsia" w:hAnsi="Times New Roman" w:cs="Times New Roman"/>
          <w:sz w:val="24"/>
          <w:szCs w:val="24"/>
        </w:rPr>
        <w:t>observe</w:t>
      </w: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the performance of </w:t>
      </w:r>
      <w:r w:rsidR="009238A4">
        <w:rPr>
          <w:rFonts w:ascii="Times New Roman" w:eastAsiaTheme="minorEastAsia" w:hAnsi="Times New Roman" w:cs="Times New Roman"/>
          <w:sz w:val="24"/>
          <w:szCs w:val="24"/>
        </w:rPr>
        <w:t>recommended</w:t>
      </w: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8F470A" w:rsidRPr="00722196">
        <w:rPr>
          <w:rFonts w:ascii="Times New Roman" w:eastAsiaTheme="minorEastAsia" w:hAnsi="Times New Roman" w:cs="Times New Roman"/>
          <w:sz w:val="24"/>
          <w:szCs w:val="24"/>
        </w:rPr>
        <w:t>estimator,</w:t>
      </w: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compare</w:t>
      </w:r>
      <w:r w:rsidR="003263DE">
        <w:rPr>
          <w:rFonts w:ascii="Times New Roman" w:eastAsiaTheme="minorEastAsia" w:hAnsi="Times New Roman" w:cs="Times New Roman"/>
          <w:sz w:val="24"/>
          <w:szCs w:val="24"/>
        </w:rPr>
        <w:t xml:space="preserve"> to </w:t>
      </w:r>
      <w:r w:rsidR="00475D4D">
        <w:rPr>
          <w:rFonts w:ascii="Times New Roman" w:eastAsiaTheme="minorEastAsia" w:hAnsi="Times New Roman" w:cs="Times New Roman"/>
          <w:sz w:val="24"/>
          <w:szCs w:val="24"/>
        </w:rPr>
        <w:t>previous</w:t>
      </w: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3263DE">
        <w:rPr>
          <w:rFonts w:ascii="Times New Roman" w:eastAsiaTheme="minorEastAsia" w:hAnsi="Times New Roman" w:cs="Times New Roman"/>
          <w:sz w:val="24"/>
          <w:szCs w:val="24"/>
        </w:rPr>
        <w:t>estimators,</w:t>
      </w: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471124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we </w:t>
      </w:r>
      <w:r w:rsidR="009238A4">
        <w:rPr>
          <w:rFonts w:ascii="Times New Roman" w:eastAsiaTheme="minorEastAsia" w:hAnsi="Times New Roman" w:cs="Times New Roman"/>
          <w:sz w:val="24"/>
          <w:szCs w:val="24"/>
        </w:rPr>
        <w:t>take into consideration</w:t>
      </w:r>
      <w:r w:rsidR="00471124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the following </w:t>
      </w:r>
      <w:r w:rsidR="003263DE">
        <w:rPr>
          <w:rFonts w:ascii="Times New Roman" w:eastAsiaTheme="minorEastAsia" w:hAnsi="Times New Roman" w:cs="Times New Roman"/>
          <w:sz w:val="24"/>
          <w:szCs w:val="24"/>
        </w:rPr>
        <w:t>real</w:t>
      </w:r>
      <w:r w:rsidR="00471124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data set.</w:t>
      </w:r>
    </w:p>
    <w:p w14:paraId="5D485804" w14:textId="77777777" w:rsidR="00C12956" w:rsidRPr="00722196" w:rsidRDefault="00C12956" w:rsidP="00C12956">
      <w:pPr>
        <w:spacing w:line="360" w:lineRule="auto"/>
        <w:ind w:left="426" w:hanging="426"/>
        <w:contextualSpacing/>
        <w:rPr>
          <w:rFonts w:ascii="Times New Roman" w:eastAsiaTheme="minorEastAsia" w:hAnsi="Times New Roman" w:cs="Times New Roman"/>
          <w:b/>
          <w:sz w:val="24"/>
          <w:szCs w:val="24"/>
        </w:rPr>
      </w:pPr>
      <w:r w:rsidRPr="00722196">
        <w:rPr>
          <w:rFonts w:ascii="Times New Roman" w:eastAsiaTheme="minorEastAsia" w:hAnsi="Times New Roman" w:cs="Times New Roman"/>
          <w:b/>
          <w:sz w:val="24"/>
          <w:szCs w:val="24"/>
        </w:rPr>
        <w:t>Population I: [</w:t>
      </w:r>
      <w:r w:rsidR="00327E27" w:rsidRPr="00722196">
        <w:rPr>
          <w:rFonts w:ascii="Times New Roman" w:eastAsiaTheme="minorEastAsia" w:hAnsi="Times New Roman" w:cs="Times New Roman"/>
          <w:b/>
          <w:sz w:val="24"/>
          <w:szCs w:val="24"/>
        </w:rPr>
        <w:t>Source: Japan Metrological Society</w:t>
      </w:r>
      <w:r w:rsidRPr="00722196">
        <w:rPr>
          <w:rFonts w:ascii="Times New Roman" w:eastAsiaTheme="minorEastAsia" w:hAnsi="Times New Roman" w:cs="Times New Roman"/>
          <w:b/>
          <w:sz w:val="24"/>
          <w:szCs w:val="24"/>
        </w:rPr>
        <w:t>]</w:t>
      </w:r>
    </w:p>
    <w:p w14:paraId="3B65751C" w14:textId="77777777" w:rsidR="00C12956" w:rsidRPr="00722196" w:rsidRDefault="00C12956" w:rsidP="00C12956">
      <w:pPr>
        <w:spacing w:line="360" w:lineRule="auto"/>
        <w:contextualSpacing/>
        <w:rPr>
          <w:rFonts w:ascii="Times New Roman" w:eastAsiaTheme="minorEastAsia" w:hAnsi="Times New Roman" w:cs="Times New Roman"/>
          <w:sz w:val="24"/>
          <w:szCs w:val="24"/>
        </w:rPr>
      </w:pP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y = </w:t>
      </w:r>
      <w:r w:rsidR="008E24A9" w:rsidRPr="00722196">
        <w:rPr>
          <w:rFonts w:ascii="Times New Roman" w:eastAsiaTheme="minorEastAsia" w:hAnsi="Times New Roman" w:cs="Times New Roman"/>
          <w:sz w:val="24"/>
          <w:szCs w:val="24"/>
        </w:rPr>
        <w:t>Rainy days</w:t>
      </w: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,  </w:t>
      </w:r>
    </w:p>
    <w:p w14:paraId="3E4A7CFA" w14:textId="77777777" w:rsidR="00C12956" w:rsidRPr="00722196" w:rsidRDefault="00C12956" w:rsidP="00C12956">
      <w:pPr>
        <w:spacing w:line="360" w:lineRule="auto"/>
        <w:contextualSpacing/>
        <w:rPr>
          <w:rFonts w:ascii="Times New Roman" w:eastAsiaTheme="minorEastAsia" w:hAnsi="Times New Roman" w:cs="Times New Roman"/>
          <w:sz w:val="24"/>
          <w:szCs w:val="24"/>
        </w:rPr>
      </w:pPr>
      <w:r w:rsidRPr="00722196">
        <w:rPr>
          <w:rFonts w:ascii="Times New Roman" w:eastAsiaTheme="minorEastAsia" w:hAnsi="Times New Roman" w:cs="Times New Roman"/>
          <w:sz w:val="24"/>
          <w:szCs w:val="24"/>
        </w:rPr>
        <w:t>x =</w:t>
      </w:r>
      <w:r w:rsidR="008E24A9" w:rsidRPr="00722196">
        <w:rPr>
          <w:rFonts w:ascii="Times New Roman" w:eastAsiaTheme="minorEastAsia" w:hAnsi="Times New Roman" w:cs="Times New Roman"/>
          <w:sz w:val="24"/>
          <w:szCs w:val="24"/>
        </w:rPr>
        <w:t>Total annual sunshine hours</w:t>
      </w:r>
      <w:r w:rsidRPr="00722196">
        <w:rPr>
          <w:rFonts w:ascii="Times New Roman" w:eastAsiaTheme="minorEastAsia" w:hAnsi="Times New Roman" w:cs="Times New Roman"/>
          <w:sz w:val="24"/>
          <w:szCs w:val="24"/>
        </w:rPr>
        <w:t xml:space="preserve">,  </w:t>
      </w:r>
    </w:p>
    <w:p w14:paraId="4AA95970" w14:textId="77777777" w:rsidR="00C12956" w:rsidRPr="00722196" w:rsidRDefault="005E742B" w:rsidP="00C12956">
      <w:pPr>
        <w:spacing w:line="360" w:lineRule="auto"/>
        <w:contextualSpacing/>
        <w:rPr>
          <w:rFonts w:ascii="Times New Roman" w:eastAsiaTheme="minorEastAsia" w:hAnsi="Times New Roman" w:cs="Times New Roman"/>
          <w:sz w:val="24"/>
          <w:szCs w:val="24"/>
        </w:rPr>
      </w:pPr>
      <w:r w:rsidRPr="00722196">
        <w:rPr>
          <w:rFonts w:ascii="Times New Roman" w:eastAsiaTheme="minorEastAsia" w:hAnsi="Times New Roman" w:cs="Times New Roman"/>
          <w:b/>
          <w:sz w:val="24"/>
          <w:szCs w:val="24"/>
        </w:rPr>
        <w:t>Table 1</w:t>
      </w:r>
      <w:r w:rsidR="00C12956" w:rsidRPr="00722196">
        <w:rPr>
          <w:rFonts w:ascii="Times New Roman" w:eastAsiaTheme="minorEastAsia" w:hAnsi="Times New Roman" w:cs="Times New Roman"/>
          <w:b/>
          <w:sz w:val="24"/>
          <w:szCs w:val="24"/>
        </w:rPr>
        <w:t>:</w:t>
      </w:r>
      <w:r w:rsidR="00C12956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Real data set for empirical stud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C12956" w:rsidRPr="00722196" w14:paraId="34F71E1C" w14:textId="77777777" w:rsidTr="005303E6">
        <w:tc>
          <w:tcPr>
            <w:tcW w:w="1803" w:type="dxa"/>
          </w:tcPr>
          <w:p w14:paraId="5DD8F6A0" w14:textId="77777777" w:rsidR="00C12956" w:rsidRPr="00722196" w:rsidRDefault="00C12956" w:rsidP="005303E6">
            <w:pPr>
              <w:spacing w:line="360" w:lineRule="auto"/>
              <w:contextualSpacing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722196">
              <w:rPr>
                <w:rFonts w:ascii="Times New Roman" w:eastAsiaTheme="minorEastAsia" w:hAnsi="Times New Roman" w:cs="Times New Roman"/>
                <w:sz w:val="24"/>
                <w:szCs w:val="24"/>
              </w:rPr>
              <w:t>N = 10</w:t>
            </w:r>
          </w:p>
        </w:tc>
        <w:tc>
          <w:tcPr>
            <w:tcW w:w="1803" w:type="dxa"/>
          </w:tcPr>
          <w:p w14:paraId="677A4944" w14:textId="77777777" w:rsidR="00C12956" w:rsidRPr="00722196" w:rsidRDefault="00556940" w:rsidP="005303E6">
            <w:pPr>
              <w:spacing w:line="360" w:lineRule="auto"/>
              <w:contextualSpacing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=5</m:t>
                </m:r>
              </m:oMath>
            </m:oMathPara>
          </w:p>
        </w:tc>
        <w:tc>
          <w:tcPr>
            <w:tcW w:w="1803" w:type="dxa"/>
          </w:tcPr>
          <w:p w14:paraId="59599A2E" w14:textId="77777777" w:rsidR="00C12956" w:rsidRPr="00722196" w:rsidRDefault="00556940" w:rsidP="005303E6">
            <w:pPr>
              <w:spacing w:line="360" w:lineRule="auto"/>
              <w:contextualSpacing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=5</m:t>
                </m:r>
              </m:oMath>
            </m:oMathPara>
          </w:p>
        </w:tc>
        <w:tc>
          <w:tcPr>
            <w:tcW w:w="1803" w:type="dxa"/>
          </w:tcPr>
          <w:p w14:paraId="5D7CC6CD" w14:textId="77777777" w:rsidR="00C12956" w:rsidRPr="00722196" w:rsidRDefault="00C12956" w:rsidP="005303E6">
            <w:pPr>
              <w:spacing w:line="360" w:lineRule="auto"/>
              <w:contextualSpacing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722196">
              <w:rPr>
                <w:rFonts w:ascii="Times New Roman" w:eastAsiaTheme="minorEastAsia" w:hAnsi="Times New Roman" w:cs="Times New Roman"/>
                <w:sz w:val="24"/>
                <w:szCs w:val="24"/>
              </w:rPr>
              <w:t>n=4</w:t>
            </w:r>
          </w:p>
        </w:tc>
        <w:tc>
          <w:tcPr>
            <w:tcW w:w="1804" w:type="dxa"/>
          </w:tcPr>
          <w:p w14:paraId="16E39C7D" w14:textId="77777777" w:rsidR="00C12956" w:rsidRPr="00722196" w:rsidRDefault="00556940" w:rsidP="005303E6">
            <w:pPr>
              <w:spacing w:line="360" w:lineRule="auto"/>
              <w:contextualSpacing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=2</m:t>
                </m:r>
              </m:oMath>
            </m:oMathPara>
          </w:p>
        </w:tc>
      </w:tr>
      <w:tr w:rsidR="00C12956" w:rsidRPr="00722196" w14:paraId="26385F22" w14:textId="77777777" w:rsidTr="005303E6">
        <w:tc>
          <w:tcPr>
            <w:tcW w:w="1803" w:type="dxa"/>
          </w:tcPr>
          <w:p w14:paraId="074AE294" w14:textId="77777777" w:rsidR="00C12956" w:rsidRPr="00722196" w:rsidRDefault="00556940" w:rsidP="005303E6">
            <w:pPr>
              <w:spacing w:line="360" w:lineRule="auto"/>
              <w:contextualSpacing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=2</m:t>
                </m:r>
              </m:oMath>
            </m:oMathPara>
          </w:p>
        </w:tc>
        <w:tc>
          <w:tcPr>
            <w:tcW w:w="1803" w:type="dxa"/>
          </w:tcPr>
          <w:p w14:paraId="5EE30967" w14:textId="77777777" w:rsidR="00C12956" w:rsidRPr="00722196" w:rsidRDefault="00556940" w:rsidP="008E24A9">
            <w:pPr>
              <w:spacing w:line="360" w:lineRule="auto"/>
              <w:contextualSpacing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Y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</m:oMath>
            <w:r w:rsidR="00C12956" w:rsidRPr="00722196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=</w:t>
            </w:r>
            <w:r w:rsidR="008E24A9" w:rsidRPr="00722196">
              <w:rPr>
                <w:rFonts w:ascii="Times New Roman" w:eastAsiaTheme="minorEastAsia" w:hAnsi="Times New Roman" w:cs="Times New Roman"/>
                <w:sz w:val="24"/>
                <w:szCs w:val="24"/>
              </w:rPr>
              <w:t>142.80</w:t>
            </w:r>
          </w:p>
        </w:tc>
        <w:tc>
          <w:tcPr>
            <w:tcW w:w="1803" w:type="dxa"/>
          </w:tcPr>
          <w:p w14:paraId="46EC92C1" w14:textId="77777777" w:rsidR="00C12956" w:rsidRPr="00722196" w:rsidRDefault="00556940" w:rsidP="008E24A9">
            <w:pPr>
              <w:spacing w:line="360" w:lineRule="auto"/>
              <w:contextualSpacing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Y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2</m:t>
                  </m:r>
                </m:sub>
              </m:sSub>
            </m:oMath>
            <w:r w:rsidR="00C12956" w:rsidRPr="00722196">
              <w:rPr>
                <w:rFonts w:ascii="Times New Roman" w:eastAsiaTheme="minorEastAsia" w:hAnsi="Times New Roman" w:cs="Times New Roman"/>
                <w:sz w:val="24"/>
                <w:szCs w:val="24"/>
              </w:rPr>
              <w:t>=</w:t>
            </w:r>
            <w:r w:rsidR="008E24A9" w:rsidRPr="00722196">
              <w:rPr>
                <w:rFonts w:ascii="Times New Roman" w:eastAsiaTheme="minorEastAsia" w:hAnsi="Times New Roman" w:cs="Times New Roman"/>
                <w:sz w:val="24"/>
                <w:szCs w:val="24"/>
              </w:rPr>
              <w:t>102.60</w:t>
            </w:r>
          </w:p>
        </w:tc>
        <w:tc>
          <w:tcPr>
            <w:tcW w:w="1803" w:type="dxa"/>
          </w:tcPr>
          <w:p w14:paraId="7CC6C3E3" w14:textId="77777777" w:rsidR="00C12956" w:rsidRPr="00722196" w:rsidRDefault="00556940" w:rsidP="00254B15">
            <w:pPr>
              <w:spacing w:line="360" w:lineRule="auto"/>
              <w:contextualSpacing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</m:oMath>
            <w:r w:rsidR="00C12956" w:rsidRPr="00722196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= </w:t>
            </w:r>
            <w:r w:rsidR="00254B15" w:rsidRPr="00722196">
              <w:rPr>
                <w:rFonts w:ascii="Times New Roman" w:eastAsiaTheme="minorEastAsia" w:hAnsi="Times New Roman" w:cs="Times New Roman"/>
                <w:sz w:val="24"/>
                <w:szCs w:val="24"/>
              </w:rPr>
              <w:t>1630</w:t>
            </w:r>
          </w:p>
        </w:tc>
        <w:tc>
          <w:tcPr>
            <w:tcW w:w="1804" w:type="dxa"/>
          </w:tcPr>
          <w:p w14:paraId="7055CA22" w14:textId="77777777" w:rsidR="00C12956" w:rsidRPr="00722196" w:rsidRDefault="00556940" w:rsidP="00254B15">
            <w:pPr>
              <w:spacing w:line="360" w:lineRule="auto"/>
              <w:contextualSpacing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2</m:t>
                  </m:r>
                </m:sub>
              </m:sSub>
            </m:oMath>
            <w:r w:rsidR="00C12956" w:rsidRPr="00722196">
              <w:rPr>
                <w:rFonts w:ascii="Times New Roman" w:eastAsiaTheme="minorEastAsia" w:hAnsi="Times New Roman" w:cs="Times New Roman"/>
                <w:sz w:val="24"/>
                <w:szCs w:val="24"/>
              </w:rPr>
              <w:t>=</w:t>
            </w:r>
            <w:r w:rsidR="00254B15" w:rsidRPr="00722196">
              <w:rPr>
                <w:rFonts w:ascii="Times New Roman" w:eastAsiaTheme="minorEastAsia" w:hAnsi="Times New Roman" w:cs="Times New Roman"/>
                <w:sz w:val="24"/>
                <w:szCs w:val="24"/>
              </w:rPr>
              <w:t>2036</w:t>
            </w:r>
          </w:p>
        </w:tc>
      </w:tr>
      <w:tr w:rsidR="00C12956" w:rsidRPr="00722196" w14:paraId="6F6BEA8F" w14:textId="77777777" w:rsidTr="005303E6">
        <w:tc>
          <w:tcPr>
            <w:tcW w:w="1803" w:type="dxa"/>
          </w:tcPr>
          <w:p w14:paraId="5BA65AAA" w14:textId="77777777" w:rsidR="00C12956" w:rsidRPr="00722196" w:rsidRDefault="00556940" w:rsidP="00254B15">
            <w:pPr>
              <w:spacing w:line="360" w:lineRule="auto"/>
              <w:contextualSpacing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y1</m:t>
                  </m:r>
                </m:sub>
              </m:s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=</m:t>
              </m:r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102.17</m:t>
              </m:r>
            </m:oMath>
            <w:r w:rsidR="00A27B37" w:rsidRPr="00722196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803" w:type="dxa"/>
          </w:tcPr>
          <w:p w14:paraId="17F11842" w14:textId="77777777" w:rsidR="00C12956" w:rsidRPr="00722196" w:rsidRDefault="00556940" w:rsidP="002C4742">
            <w:pPr>
              <w:spacing w:line="360" w:lineRule="auto"/>
              <w:contextualSpacing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y2</m:t>
                  </m:r>
                </m:sub>
              </m:sSub>
            </m:oMath>
            <w:r w:rsidR="00A27B37" w:rsidRPr="00722196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=</w:t>
            </w:r>
            <w:r w:rsidR="002C4742" w:rsidRPr="00722196">
              <w:rPr>
                <w:rFonts w:ascii="Times New Roman" w:eastAsiaTheme="minorEastAsia" w:hAnsi="Times New Roman" w:cs="Times New Roman"/>
                <w:sz w:val="24"/>
                <w:szCs w:val="24"/>
              </w:rPr>
              <w:t>103.26</w:t>
            </w:r>
          </w:p>
        </w:tc>
        <w:tc>
          <w:tcPr>
            <w:tcW w:w="1803" w:type="dxa"/>
          </w:tcPr>
          <w:p w14:paraId="173C500E" w14:textId="77777777" w:rsidR="00C12956" w:rsidRPr="00722196" w:rsidRDefault="00556940" w:rsidP="002C4742">
            <w:pPr>
              <w:spacing w:line="360" w:lineRule="auto"/>
              <w:contextualSpacing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x1</m:t>
                  </m:r>
                </m:sub>
              </m:sSub>
            </m:oMath>
            <w:r w:rsidR="00A27B37" w:rsidRPr="00722196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= </w:t>
            </w:r>
            <w:r w:rsidR="002C4742" w:rsidRPr="00722196">
              <w:rPr>
                <w:rFonts w:ascii="Times New Roman" w:eastAsiaTheme="minorEastAsia" w:hAnsi="Times New Roman" w:cs="Times New Roman"/>
                <w:sz w:val="24"/>
                <w:szCs w:val="24"/>
              </w:rPr>
              <w:t>102.17</w:t>
            </w:r>
          </w:p>
        </w:tc>
        <w:tc>
          <w:tcPr>
            <w:tcW w:w="1803" w:type="dxa"/>
          </w:tcPr>
          <w:p w14:paraId="7FD7E5C6" w14:textId="77777777" w:rsidR="00C12956" w:rsidRPr="00722196" w:rsidRDefault="00556940" w:rsidP="002C4742">
            <w:pPr>
              <w:spacing w:line="360" w:lineRule="auto"/>
              <w:contextualSpacing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x2</m:t>
                  </m:r>
                </m:sub>
              </m:sSub>
            </m:oMath>
            <w:r w:rsidR="00A27B37" w:rsidRPr="00722196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=</w:t>
            </w:r>
            <w:r w:rsidR="002C4742" w:rsidRPr="00722196">
              <w:rPr>
                <w:rFonts w:ascii="Times New Roman" w:eastAsiaTheme="minorEastAsia" w:hAnsi="Times New Roman" w:cs="Times New Roman"/>
                <w:sz w:val="24"/>
                <w:szCs w:val="24"/>
              </w:rPr>
              <w:t>103.26</w:t>
            </w:r>
          </w:p>
        </w:tc>
        <w:tc>
          <w:tcPr>
            <w:tcW w:w="1804" w:type="dxa"/>
          </w:tcPr>
          <w:p w14:paraId="1896E214" w14:textId="77777777" w:rsidR="00C12956" w:rsidRPr="00722196" w:rsidRDefault="00556940" w:rsidP="002C4742">
            <w:pPr>
              <w:spacing w:line="360" w:lineRule="auto"/>
              <w:contextualSpacing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yx1</m:t>
                  </m:r>
                </m:sub>
              </m:sSub>
            </m:oMath>
            <w:r w:rsidR="00A27B37" w:rsidRPr="00722196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= </w:t>
            </w:r>
            <w:r w:rsidR="002C4742" w:rsidRPr="00722196">
              <w:rPr>
                <w:rFonts w:ascii="Times New Roman" w:eastAsiaTheme="minorEastAsia" w:hAnsi="Times New Roman" w:cs="Times New Roman"/>
                <w:sz w:val="24"/>
                <w:szCs w:val="24"/>
              </w:rPr>
              <w:t>-239.30</w:t>
            </w:r>
          </w:p>
        </w:tc>
      </w:tr>
      <w:tr w:rsidR="00C12956" w:rsidRPr="00722196" w14:paraId="44AD2446" w14:textId="77777777" w:rsidTr="005303E6">
        <w:tc>
          <w:tcPr>
            <w:tcW w:w="1803" w:type="dxa"/>
          </w:tcPr>
          <w:p w14:paraId="1A12733A" w14:textId="77777777" w:rsidR="00C12956" w:rsidRPr="00722196" w:rsidRDefault="00556940" w:rsidP="002C4742">
            <w:pPr>
              <w:spacing w:line="360" w:lineRule="auto"/>
              <w:contextualSpacing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yx2</m:t>
                  </m:r>
                </m:sub>
              </m:sSub>
            </m:oMath>
            <w:r w:rsidR="00A27B37" w:rsidRPr="00722196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= </w:t>
            </w:r>
            <w:r w:rsidR="002C4742" w:rsidRPr="00722196">
              <w:rPr>
                <w:rFonts w:ascii="Times New Roman" w:eastAsiaTheme="minorEastAsia" w:hAnsi="Times New Roman" w:cs="Times New Roman"/>
                <w:sz w:val="24"/>
                <w:szCs w:val="24"/>
              </w:rPr>
              <w:t>-655.30</w:t>
            </w:r>
          </w:p>
        </w:tc>
        <w:tc>
          <w:tcPr>
            <w:tcW w:w="1803" w:type="dxa"/>
          </w:tcPr>
          <w:p w14:paraId="50DB3489" w14:textId="77777777" w:rsidR="00C12956" w:rsidRPr="00722196" w:rsidRDefault="00C12956" w:rsidP="005303E6">
            <w:pPr>
              <w:spacing w:line="360" w:lineRule="auto"/>
              <w:contextualSpacing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</w:p>
        </w:tc>
        <w:tc>
          <w:tcPr>
            <w:tcW w:w="1803" w:type="dxa"/>
          </w:tcPr>
          <w:p w14:paraId="047B5C04" w14:textId="77777777" w:rsidR="00C12956" w:rsidRPr="00722196" w:rsidRDefault="00C12956" w:rsidP="005303E6">
            <w:pPr>
              <w:spacing w:line="360" w:lineRule="auto"/>
              <w:contextualSpacing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</w:p>
        </w:tc>
        <w:tc>
          <w:tcPr>
            <w:tcW w:w="1803" w:type="dxa"/>
          </w:tcPr>
          <w:p w14:paraId="0B85BCAE" w14:textId="77777777" w:rsidR="00C12956" w:rsidRPr="00722196" w:rsidRDefault="00C12956" w:rsidP="005303E6">
            <w:pPr>
              <w:spacing w:line="360" w:lineRule="auto"/>
              <w:contextualSpacing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</w:p>
        </w:tc>
        <w:tc>
          <w:tcPr>
            <w:tcW w:w="1804" w:type="dxa"/>
          </w:tcPr>
          <w:p w14:paraId="24A40DAB" w14:textId="77777777" w:rsidR="00C12956" w:rsidRPr="00722196" w:rsidRDefault="00C12956" w:rsidP="005303E6">
            <w:pPr>
              <w:spacing w:line="360" w:lineRule="auto"/>
              <w:contextualSpacing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</w:p>
        </w:tc>
      </w:tr>
    </w:tbl>
    <w:p w14:paraId="41557263" w14:textId="77777777" w:rsidR="00CA561C" w:rsidRPr="00722196" w:rsidRDefault="00CA561C" w:rsidP="005E742B">
      <w:pPr>
        <w:rPr>
          <w:rFonts w:ascii="Times New Roman" w:eastAsiaTheme="minorEastAsia" w:hAnsi="Times New Roman" w:cs="Times New Roman"/>
          <w:b/>
          <w:sz w:val="28"/>
          <w:szCs w:val="24"/>
        </w:rPr>
      </w:pPr>
    </w:p>
    <w:p w14:paraId="06121B75" w14:textId="3485B971" w:rsidR="008E3D8E" w:rsidRPr="00722196" w:rsidRDefault="0097149B" w:rsidP="008E3D8E">
      <w:pPr>
        <w:rPr>
          <w:rFonts w:ascii="Times New Roman" w:eastAsiaTheme="minorEastAsia" w:hAnsi="Times New Roman" w:cs="Times New Roman"/>
          <w:b/>
          <w:szCs w:val="24"/>
        </w:rPr>
      </w:pPr>
      <w:r w:rsidRPr="00722196">
        <w:rPr>
          <w:rFonts w:ascii="Times New Roman" w:eastAsiaTheme="minorEastAsia" w:hAnsi="Times New Roman" w:cs="Times New Roman"/>
          <w:b/>
          <w:sz w:val="24"/>
          <w:szCs w:val="24"/>
        </w:rPr>
        <w:lastRenderedPageBreak/>
        <w:t xml:space="preserve">Table 2: PRE of </w:t>
      </w:r>
      <w:r w:rsidR="009758AC" w:rsidRPr="00722196">
        <w:rPr>
          <w:rFonts w:ascii="Times New Roman" w:eastAsiaTheme="minorEastAsia" w:hAnsi="Times New Roman" w:cs="Times New Roman"/>
          <w:b/>
          <w:sz w:val="24"/>
          <w:szCs w:val="24"/>
        </w:rPr>
        <w:t xml:space="preserve">proposed and some </w:t>
      </w:r>
      <w:r w:rsidR="008822A8">
        <w:rPr>
          <w:rFonts w:ascii="Times New Roman" w:eastAsiaTheme="minorEastAsia" w:hAnsi="Times New Roman" w:cs="Times New Roman"/>
          <w:b/>
          <w:sz w:val="24"/>
          <w:szCs w:val="24"/>
        </w:rPr>
        <w:t>previous</w:t>
      </w:r>
      <w:r w:rsidR="009758AC" w:rsidRPr="00722196">
        <w:rPr>
          <w:rFonts w:ascii="Times New Roman" w:eastAsiaTheme="minorEastAsia" w:hAnsi="Times New Roman" w:cs="Times New Roman"/>
          <w:b/>
          <w:sz w:val="24"/>
          <w:szCs w:val="24"/>
        </w:rPr>
        <w:t xml:space="preserve"> estimators of </w:t>
      </w:r>
      <w:r w:rsidR="008822A8">
        <w:rPr>
          <w:rFonts w:ascii="Times New Roman" w:eastAsiaTheme="minorEastAsia" w:hAnsi="Times New Roman" w:cs="Times New Roman"/>
          <w:b/>
          <w:sz w:val="24"/>
          <w:szCs w:val="24"/>
        </w:rPr>
        <w:t>real population</w:t>
      </w:r>
      <w:r w:rsidRPr="00722196">
        <w:rPr>
          <w:rFonts w:ascii="Times New Roman" w:eastAsiaTheme="minorEastAsia" w:hAnsi="Times New Roman" w:cs="Times New Roman"/>
          <w:b/>
          <w:sz w:val="24"/>
          <w:szCs w:val="24"/>
        </w:rPr>
        <w:t xml:space="preserve">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005"/>
        <w:gridCol w:w="3005"/>
      </w:tblGrid>
      <w:tr w:rsidR="008E3D8E" w:rsidRPr="00722196" w14:paraId="4E099129" w14:textId="77777777" w:rsidTr="00CE1B9F">
        <w:trPr>
          <w:trHeight w:val="416"/>
          <w:jc w:val="center"/>
        </w:trPr>
        <w:tc>
          <w:tcPr>
            <w:tcW w:w="3005" w:type="dxa"/>
          </w:tcPr>
          <w:p w14:paraId="7FB402A9" w14:textId="77777777" w:rsidR="008E3D8E" w:rsidRPr="00722196" w:rsidRDefault="008E3D8E" w:rsidP="008E3D8E">
            <w:pPr>
              <w:jc w:val="center"/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</w:pPr>
            <w:r w:rsidRPr="00722196"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  <w:t>Estimators</w:t>
            </w:r>
          </w:p>
        </w:tc>
        <w:tc>
          <w:tcPr>
            <w:tcW w:w="3005" w:type="dxa"/>
          </w:tcPr>
          <w:p w14:paraId="37D6FF36" w14:textId="77777777" w:rsidR="008E3D8E" w:rsidRPr="00722196" w:rsidRDefault="008E3D8E" w:rsidP="008E3D8E">
            <w:pPr>
              <w:jc w:val="center"/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</w:pPr>
            <w:r w:rsidRPr="00722196"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  <w:t>PRE</w:t>
            </w:r>
          </w:p>
        </w:tc>
      </w:tr>
      <w:tr w:rsidR="008E3D8E" w:rsidRPr="00722196" w14:paraId="1FA9C0F7" w14:textId="77777777" w:rsidTr="00CE1B9F">
        <w:trPr>
          <w:trHeight w:val="408"/>
          <w:jc w:val="center"/>
        </w:trPr>
        <w:tc>
          <w:tcPr>
            <w:tcW w:w="3005" w:type="dxa"/>
          </w:tcPr>
          <w:p w14:paraId="6012A3DD" w14:textId="77777777" w:rsidR="008E3D8E" w:rsidRPr="00722196" w:rsidRDefault="00556940" w:rsidP="00A20CE8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y</m:t>
                    </m:r>
                  </m:e>
                </m:acc>
              </m:oMath>
            </m:oMathPara>
          </w:p>
        </w:tc>
        <w:tc>
          <w:tcPr>
            <w:tcW w:w="3005" w:type="dxa"/>
          </w:tcPr>
          <w:p w14:paraId="46254A8C" w14:textId="77777777" w:rsidR="008E3D8E" w:rsidRPr="00722196" w:rsidRDefault="00D73B79" w:rsidP="008E3D8E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722196">
              <w:rPr>
                <w:rFonts w:ascii="Times New Roman" w:eastAsiaTheme="minorEastAsia" w:hAnsi="Times New Roman" w:cs="Times New Roman"/>
                <w:sz w:val="24"/>
                <w:szCs w:val="24"/>
              </w:rPr>
              <w:t>100</w:t>
            </w:r>
          </w:p>
        </w:tc>
      </w:tr>
      <w:tr w:rsidR="008E3D8E" w:rsidRPr="00722196" w14:paraId="489990E0" w14:textId="77777777" w:rsidTr="00CE1B9F">
        <w:trPr>
          <w:trHeight w:val="427"/>
          <w:jc w:val="center"/>
        </w:trPr>
        <w:tc>
          <w:tcPr>
            <w:tcW w:w="3005" w:type="dxa"/>
          </w:tcPr>
          <w:p w14:paraId="4E5C90FB" w14:textId="77777777" w:rsidR="008E3D8E" w:rsidRPr="00722196" w:rsidRDefault="00556940" w:rsidP="008E3D8E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y</m:t>
                        </m:r>
                      </m:e>
                    </m:acc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RC</m:t>
                    </m:r>
                  </m:sub>
                </m:sSub>
              </m:oMath>
            </m:oMathPara>
          </w:p>
        </w:tc>
        <w:tc>
          <w:tcPr>
            <w:tcW w:w="3005" w:type="dxa"/>
          </w:tcPr>
          <w:p w14:paraId="5032D170" w14:textId="77777777" w:rsidR="008E3D8E" w:rsidRPr="00722196" w:rsidRDefault="000A448B" w:rsidP="008E3D8E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722196">
              <w:rPr>
                <w:rFonts w:ascii="Times New Roman" w:eastAsiaTheme="minorEastAsia" w:hAnsi="Times New Roman" w:cs="Times New Roman"/>
                <w:sz w:val="24"/>
                <w:szCs w:val="24"/>
              </w:rPr>
              <w:t>47.78</w:t>
            </w:r>
          </w:p>
        </w:tc>
      </w:tr>
      <w:tr w:rsidR="000A448B" w:rsidRPr="00722196" w14:paraId="14F124E4" w14:textId="77777777" w:rsidTr="00CE1B9F">
        <w:trPr>
          <w:trHeight w:val="427"/>
          <w:jc w:val="center"/>
        </w:trPr>
        <w:tc>
          <w:tcPr>
            <w:tcW w:w="3005" w:type="dxa"/>
          </w:tcPr>
          <w:p w14:paraId="4657BD63" w14:textId="77777777" w:rsidR="000A448B" w:rsidRPr="00722196" w:rsidRDefault="00556940" w:rsidP="008E3D8E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y</m:t>
                        </m:r>
                      </m:e>
                    </m:acc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RC</m:t>
                    </m:r>
                  </m:sub>
                </m:sSub>
              </m:oMath>
            </m:oMathPara>
          </w:p>
        </w:tc>
        <w:tc>
          <w:tcPr>
            <w:tcW w:w="3005" w:type="dxa"/>
          </w:tcPr>
          <w:p w14:paraId="2F095AE7" w14:textId="77777777" w:rsidR="000A448B" w:rsidRPr="00722196" w:rsidRDefault="000A448B" w:rsidP="008E3D8E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722196">
              <w:rPr>
                <w:rFonts w:ascii="Times New Roman" w:eastAsiaTheme="minorEastAsia" w:hAnsi="Times New Roman" w:cs="Times New Roman"/>
                <w:sz w:val="24"/>
                <w:szCs w:val="24"/>
              </w:rPr>
              <w:t>114.18</w:t>
            </w:r>
          </w:p>
        </w:tc>
      </w:tr>
      <w:tr w:rsidR="008E3D8E" w:rsidRPr="00722196" w14:paraId="54083F36" w14:textId="77777777" w:rsidTr="00CE1B9F">
        <w:trPr>
          <w:trHeight w:val="405"/>
          <w:jc w:val="center"/>
        </w:trPr>
        <w:tc>
          <w:tcPr>
            <w:tcW w:w="3005" w:type="dxa"/>
          </w:tcPr>
          <w:p w14:paraId="0220F18F" w14:textId="77777777" w:rsidR="008E3D8E" w:rsidRPr="00722196" w:rsidRDefault="00556940" w:rsidP="00A20CE8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SupPr>
                  <m:e>
                    <m:acc>
                      <m:accPr>
                        <m:chr m:val="̅"/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y</m:t>
                        </m:r>
                      </m:e>
                    </m:acc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RC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*</m:t>
                    </m:r>
                  </m:sup>
                </m:sSubSup>
              </m:oMath>
            </m:oMathPara>
          </w:p>
        </w:tc>
        <w:tc>
          <w:tcPr>
            <w:tcW w:w="3005" w:type="dxa"/>
          </w:tcPr>
          <w:p w14:paraId="44DFAD4D" w14:textId="77777777" w:rsidR="008E3D8E" w:rsidRPr="00722196" w:rsidRDefault="001616DA" w:rsidP="008E3D8E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722196">
              <w:rPr>
                <w:rFonts w:ascii="Times New Roman" w:eastAsiaTheme="minorEastAsia" w:hAnsi="Times New Roman" w:cs="Times New Roman"/>
                <w:sz w:val="24"/>
                <w:szCs w:val="24"/>
              </w:rPr>
              <w:t>61.67</w:t>
            </w:r>
          </w:p>
        </w:tc>
      </w:tr>
      <w:tr w:rsidR="008E3D8E" w:rsidRPr="00722196" w14:paraId="7143EE95" w14:textId="77777777" w:rsidTr="00CE1B9F">
        <w:trPr>
          <w:trHeight w:val="417"/>
          <w:jc w:val="center"/>
        </w:trPr>
        <w:tc>
          <w:tcPr>
            <w:tcW w:w="3005" w:type="dxa"/>
          </w:tcPr>
          <w:p w14:paraId="5B6DDC19" w14:textId="77777777" w:rsidR="008E3D8E" w:rsidRPr="00722196" w:rsidRDefault="00556940" w:rsidP="008E3D8E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SupPr>
                  <m:e>
                    <m:acc>
                      <m:accPr>
                        <m:chr m:val="̅"/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y</m:t>
                        </m:r>
                      </m:e>
                    </m:acc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PC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*</m:t>
                    </m:r>
                  </m:sup>
                </m:sSubSup>
              </m:oMath>
            </m:oMathPara>
          </w:p>
        </w:tc>
        <w:tc>
          <w:tcPr>
            <w:tcW w:w="3005" w:type="dxa"/>
          </w:tcPr>
          <w:p w14:paraId="20A190FD" w14:textId="77777777" w:rsidR="008E3D8E" w:rsidRPr="00722196" w:rsidRDefault="00D73B79" w:rsidP="008E3D8E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722196">
              <w:rPr>
                <w:rFonts w:ascii="Times New Roman" w:eastAsiaTheme="minorEastAsia" w:hAnsi="Times New Roman" w:cs="Times New Roman"/>
                <w:sz w:val="24"/>
                <w:szCs w:val="24"/>
              </w:rPr>
              <w:t>107.96</w:t>
            </w:r>
          </w:p>
        </w:tc>
      </w:tr>
      <w:tr w:rsidR="008E3D8E" w:rsidRPr="00722196" w14:paraId="1F59F986" w14:textId="77777777" w:rsidTr="00CE1B9F">
        <w:trPr>
          <w:trHeight w:val="422"/>
          <w:jc w:val="center"/>
        </w:trPr>
        <w:tc>
          <w:tcPr>
            <w:tcW w:w="3005" w:type="dxa"/>
          </w:tcPr>
          <w:p w14:paraId="5624BE91" w14:textId="77777777" w:rsidR="008E3D8E" w:rsidRPr="00722196" w:rsidRDefault="00556940" w:rsidP="00A20CE8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SupPr>
                  <m:e>
                    <m:acc>
                      <m:accPr>
                        <m:chr m:val="̅"/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y</m:t>
                        </m:r>
                      </m:e>
                    </m:acc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Re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*</m:t>
                    </m:r>
                  </m:sup>
                </m:sSubSup>
              </m:oMath>
            </m:oMathPara>
          </w:p>
        </w:tc>
        <w:tc>
          <w:tcPr>
            <w:tcW w:w="3005" w:type="dxa"/>
          </w:tcPr>
          <w:p w14:paraId="5AAFA501" w14:textId="77777777" w:rsidR="008E3D8E" w:rsidRPr="00722196" w:rsidRDefault="001616DA" w:rsidP="008E3D8E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722196">
              <w:rPr>
                <w:rFonts w:ascii="Times New Roman" w:eastAsiaTheme="minorEastAsia" w:hAnsi="Times New Roman" w:cs="Times New Roman"/>
                <w:sz w:val="24"/>
                <w:szCs w:val="24"/>
              </w:rPr>
              <w:t>79.54</w:t>
            </w:r>
          </w:p>
        </w:tc>
      </w:tr>
      <w:tr w:rsidR="00A20CE8" w:rsidRPr="00722196" w14:paraId="6352581F" w14:textId="77777777" w:rsidTr="00CE1B9F">
        <w:trPr>
          <w:trHeight w:val="422"/>
          <w:jc w:val="center"/>
        </w:trPr>
        <w:tc>
          <w:tcPr>
            <w:tcW w:w="3005" w:type="dxa"/>
          </w:tcPr>
          <w:p w14:paraId="59C63B35" w14:textId="77777777" w:rsidR="00A20CE8" w:rsidRPr="00722196" w:rsidRDefault="00556940" w:rsidP="008E3D8E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SubSupPr>
                  <m:e>
                    <m:acc>
                      <m:accPr>
                        <m:chr m:val="̅"/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y</m:t>
                        </m:r>
                      </m:e>
                    </m:acc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Pe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*</m:t>
                    </m:r>
                  </m:sup>
                </m:sSubSup>
              </m:oMath>
            </m:oMathPara>
          </w:p>
        </w:tc>
        <w:tc>
          <w:tcPr>
            <w:tcW w:w="3005" w:type="dxa"/>
          </w:tcPr>
          <w:p w14:paraId="24DA3C91" w14:textId="77777777" w:rsidR="00A20CE8" w:rsidRPr="00722196" w:rsidRDefault="00D73B79" w:rsidP="008E3D8E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722196">
              <w:rPr>
                <w:rFonts w:ascii="Times New Roman" w:eastAsiaTheme="minorEastAsia" w:hAnsi="Times New Roman" w:cs="Times New Roman"/>
                <w:sz w:val="24"/>
                <w:szCs w:val="24"/>
              </w:rPr>
              <w:t>102.52</w:t>
            </w:r>
          </w:p>
        </w:tc>
      </w:tr>
      <w:tr w:rsidR="00140C4A" w:rsidRPr="00722196" w14:paraId="6D992777" w14:textId="77777777" w:rsidTr="00CE1B9F">
        <w:trPr>
          <w:trHeight w:val="422"/>
          <w:jc w:val="center"/>
        </w:trPr>
        <w:tc>
          <w:tcPr>
            <w:tcW w:w="3005" w:type="dxa"/>
          </w:tcPr>
          <w:p w14:paraId="690B881B" w14:textId="77777777" w:rsidR="00140C4A" w:rsidRPr="00722196" w:rsidRDefault="00556940" w:rsidP="008E3D8E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sSubSupPr>
                  <m:e>
                    <m:acc>
                      <m:accPr>
                        <m:chr m:val="̅"/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y</m:t>
                        </m:r>
                      </m:e>
                    </m:acc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ss</m:t>
                    </m: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sub>
                  <m:sup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*</m:t>
                    </m:r>
                  </m:sup>
                </m:sSubSup>
              </m:oMath>
            </m:oMathPara>
          </w:p>
        </w:tc>
        <w:tc>
          <w:tcPr>
            <w:tcW w:w="3005" w:type="dxa"/>
          </w:tcPr>
          <w:p w14:paraId="7A7174C2" w14:textId="77777777" w:rsidR="00140C4A" w:rsidRPr="00722196" w:rsidRDefault="00140C4A" w:rsidP="008E3D8E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722196">
              <w:rPr>
                <w:rFonts w:ascii="Times New Roman" w:eastAsiaTheme="minorEastAsia" w:hAnsi="Times New Roman" w:cs="Times New Roman"/>
                <w:sz w:val="24"/>
                <w:szCs w:val="24"/>
              </w:rPr>
              <w:t>110.63</w:t>
            </w:r>
          </w:p>
        </w:tc>
      </w:tr>
      <w:tr w:rsidR="00A20CE8" w:rsidRPr="00722196" w14:paraId="48CC83B5" w14:textId="77777777" w:rsidTr="00CE1B9F">
        <w:trPr>
          <w:trHeight w:val="422"/>
          <w:jc w:val="center"/>
        </w:trPr>
        <w:tc>
          <w:tcPr>
            <w:tcW w:w="3005" w:type="dxa"/>
          </w:tcPr>
          <w:p w14:paraId="278BFD23" w14:textId="77777777" w:rsidR="00A20CE8" w:rsidRPr="00F964A8" w:rsidRDefault="00556940" w:rsidP="00A20CE8">
            <w:pPr>
              <w:jc w:val="center"/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t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p</m:t>
                    </m:r>
                  </m:sub>
                </m:sSub>
              </m:oMath>
            </m:oMathPara>
          </w:p>
        </w:tc>
        <w:tc>
          <w:tcPr>
            <w:tcW w:w="3005" w:type="dxa"/>
          </w:tcPr>
          <w:p w14:paraId="407AF9C3" w14:textId="77777777" w:rsidR="00A20CE8" w:rsidRPr="00F964A8" w:rsidRDefault="000A448B" w:rsidP="008E3D8E">
            <w:pPr>
              <w:jc w:val="center"/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</w:pPr>
            <w:r w:rsidRPr="00F964A8"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  <w:t>263.18</w:t>
            </w:r>
          </w:p>
        </w:tc>
      </w:tr>
    </w:tbl>
    <w:p w14:paraId="68E596BC" w14:textId="77777777" w:rsidR="00077F96" w:rsidRPr="00722196" w:rsidRDefault="00077F96" w:rsidP="00195374">
      <w:pPr>
        <w:rPr>
          <w:rFonts w:ascii="Times New Roman" w:eastAsiaTheme="minorEastAsia" w:hAnsi="Times New Roman" w:cs="Times New Roman"/>
          <w:b/>
          <w:sz w:val="28"/>
          <w:szCs w:val="24"/>
        </w:rPr>
      </w:pPr>
    </w:p>
    <w:p w14:paraId="4AD49E49" w14:textId="77777777" w:rsidR="00077F96" w:rsidRPr="00722196" w:rsidRDefault="00077F96" w:rsidP="008E3D8E">
      <w:pPr>
        <w:pStyle w:val="ListParagraph"/>
        <w:numPr>
          <w:ilvl w:val="0"/>
          <w:numId w:val="3"/>
        </w:numPr>
        <w:rPr>
          <w:rFonts w:ascii="Times New Roman" w:eastAsiaTheme="minorEastAsia" w:hAnsi="Times New Roman" w:cs="Times New Roman"/>
          <w:b/>
          <w:sz w:val="28"/>
          <w:szCs w:val="24"/>
        </w:rPr>
      </w:pPr>
      <w:r w:rsidRPr="00722196">
        <w:rPr>
          <w:rFonts w:ascii="Times New Roman" w:eastAsiaTheme="minorEastAsia" w:hAnsi="Times New Roman" w:cs="Times New Roman"/>
          <w:b/>
          <w:sz w:val="28"/>
          <w:szCs w:val="24"/>
        </w:rPr>
        <w:t>Conclusion</w:t>
      </w:r>
    </w:p>
    <w:p w14:paraId="59C93740" w14:textId="77777777" w:rsidR="00077F96" w:rsidRPr="00722196" w:rsidRDefault="00077F96" w:rsidP="00077F96">
      <w:pPr>
        <w:pStyle w:val="ListParagraph"/>
        <w:ind w:left="644" w:hanging="360"/>
        <w:rPr>
          <w:rFonts w:ascii="Times New Roman" w:eastAsiaTheme="minorEastAsia" w:hAnsi="Times New Roman" w:cs="Times New Roman"/>
          <w:sz w:val="24"/>
          <w:szCs w:val="24"/>
        </w:rPr>
      </w:pPr>
    </w:p>
    <w:p w14:paraId="17597F33" w14:textId="0700C4C6" w:rsidR="00D92C2E" w:rsidRDefault="00831636" w:rsidP="00BE277F">
      <w:pPr>
        <w:pStyle w:val="ListParagraph"/>
        <w:spacing w:line="360" w:lineRule="auto"/>
        <w:ind w:left="284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In this paper, </w:t>
      </w:r>
      <w:r w:rsidR="008B08CD">
        <w:rPr>
          <w:rFonts w:ascii="Times New Roman" w:eastAsiaTheme="minorEastAsia" w:hAnsi="Times New Roman" w:cs="Times New Roman"/>
          <w:sz w:val="24"/>
          <w:szCs w:val="24"/>
        </w:rPr>
        <w:t>we</w:t>
      </w:r>
      <w:r w:rsidR="00077F96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proposed </w:t>
      </w:r>
      <w:r w:rsidR="008B08CD">
        <w:rPr>
          <w:rFonts w:ascii="Times New Roman" w:eastAsiaTheme="minorEastAsia" w:hAnsi="Times New Roman" w:cs="Times New Roman"/>
          <w:sz w:val="24"/>
          <w:szCs w:val="24"/>
        </w:rPr>
        <w:t>an efficient</w:t>
      </w:r>
      <w:r w:rsidR="00077F96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8B08CD" w:rsidRPr="00722196">
        <w:rPr>
          <w:rFonts w:ascii="Times New Roman" w:eastAsiaTheme="minorEastAsia" w:hAnsi="Times New Roman" w:cs="Times New Roman"/>
          <w:sz w:val="24"/>
          <w:szCs w:val="24"/>
        </w:rPr>
        <w:t>estimator</w:t>
      </w:r>
      <w:r w:rsidR="00077F96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of population mean </w:t>
      </w:r>
      <m:oMath>
        <m:acc>
          <m:accPr>
            <m:chr m:val="̅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acc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Y</m:t>
            </m:r>
          </m:e>
        </m:acc>
      </m:oMath>
      <w:r w:rsidR="00077F96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using an auxiliary variable </w:t>
      </w:r>
      <w:r w:rsidR="008B08CD">
        <w:rPr>
          <w:rFonts w:ascii="Times New Roman" w:eastAsiaTheme="minorEastAsia" w:hAnsi="Times New Roman" w:cs="Times New Roman"/>
          <w:sz w:val="24"/>
          <w:szCs w:val="24"/>
        </w:rPr>
        <w:t>X and</w:t>
      </w:r>
      <w:r w:rsidR="00077F96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dual transformation in stratified random sampling</w:t>
      </w:r>
      <w:r w:rsidR="008B08CD">
        <w:rPr>
          <w:rFonts w:ascii="Times New Roman" w:eastAsiaTheme="minorEastAsia" w:hAnsi="Times New Roman" w:cs="Times New Roman"/>
          <w:sz w:val="24"/>
          <w:szCs w:val="24"/>
        </w:rPr>
        <w:t>. The e</w:t>
      </w:r>
      <w:r w:rsidR="00077F96" w:rsidRPr="00722196">
        <w:rPr>
          <w:rFonts w:ascii="Times New Roman" w:eastAsiaTheme="minorEastAsia" w:hAnsi="Times New Roman" w:cs="Times New Roman"/>
          <w:sz w:val="24"/>
          <w:szCs w:val="24"/>
        </w:rPr>
        <w:t>xpression of Bias and MSE of</w:t>
      </w:r>
      <w:r w:rsidR="00BD7BFD">
        <w:rPr>
          <w:rFonts w:ascii="Times New Roman" w:eastAsiaTheme="minorEastAsia" w:hAnsi="Times New Roman" w:cs="Times New Roman"/>
          <w:sz w:val="24"/>
          <w:szCs w:val="24"/>
        </w:rPr>
        <w:t xml:space="preserve"> recommended</w:t>
      </w:r>
      <w:r w:rsidR="00077F96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estimator obtained </w:t>
      </w:r>
      <w:r w:rsidR="00342B1C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up to the </w:t>
      </w:r>
      <w:r w:rsidR="00342B1C">
        <w:rPr>
          <w:rFonts w:ascii="Times New Roman" w:eastAsiaTheme="minorEastAsia" w:hAnsi="Times New Roman" w:cs="Times New Roman"/>
          <w:sz w:val="24"/>
          <w:szCs w:val="24"/>
        </w:rPr>
        <w:t>terms of degree two</w:t>
      </w:r>
      <w:r w:rsidR="00342B1C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077F96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and </w:t>
      </w:r>
      <w:r w:rsidR="008B08CD">
        <w:rPr>
          <w:rFonts w:ascii="Times New Roman" w:eastAsiaTheme="minorEastAsia" w:hAnsi="Times New Roman" w:cs="Times New Roman"/>
          <w:sz w:val="24"/>
          <w:szCs w:val="24"/>
        </w:rPr>
        <w:t xml:space="preserve">it is </w:t>
      </w:r>
      <w:r w:rsidR="00077F96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shown </w:t>
      </w:r>
      <w:r w:rsidR="008B08CD">
        <w:rPr>
          <w:rFonts w:ascii="Times New Roman" w:eastAsiaTheme="minorEastAsia" w:hAnsi="Times New Roman" w:cs="Times New Roman"/>
          <w:sz w:val="24"/>
          <w:szCs w:val="24"/>
        </w:rPr>
        <w:t>that the</w:t>
      </w:r>
      <w:r w:rsidR="00077F96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BD7BFD">
        <w:rPr>
          <w:rFonts w:ascii="Times New Roman" w:eastAsiaTheme="minorEastAsia" w:hAnsi="Times New Roman" w:cs="Times New Roman"/>
          <w:sz w:val="24"/>
          <w:szCs w:val="24"/>
        </w:rPr>
        <w:t>recommended</w:t>
      </w:r>
      <w:r w:rsidR="00077F96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estimator </w:t>
      </w:r>
      <w:r w:rsidR="00BE277F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is more </w:t>
      </w:r>
      <w:r w:rsidR="00342B1C">
        <w:rPr>
          <w:rFonts w:ascii="Times New Roman" w:eastAsiaTheme="minorEastAsia" w:hAnsi="Times New Roman" w:cs="Times New Roman"/>
          <w:sz w:val="24"/>
          <w:szCs w:val="24"/>
        </w:rPr>
        <w:t>appropriate</w:t>
      </w:r>
      <w:r w:rsidR="00BE277F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than some other existing estimators theore</w:t>
      </w:r>
      <w:r w:rsidR="008B08CD">
        <w:rPr>
          <w:rFonts w:ascii="Times New Roman" w:eastAsiaTheme="minorEastAsia" w:hAnsi="Times New Roman" w:cs="Times New Roman"/>
          <w:sz w:val="24"/>
          <w:szCs w:val="24"/>
        </w:rPr>
        <w:t>tically as well as empirically</w:t>
      </w:r>
      <w:r w:rsidR="00BE277F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8B08CD">
        <w:rPr>
          <w:rFonts w:ascii="Times New Roman" w:eastAsiaTheme="minorEastAsia" w:hAnsi="Times New Roman" w:cs="Times New Roman"/>
          <w:sz w:val="24"/>
          <w:szCs w:val="24"/>
        </w:rPr>
        <w:t>with</w:t>
      </w:r>
      <w:r w:rsidR="00BE277F" w:rsidRPr="00722196">
        <w:rPr>
          <w:rFonts w:ascii="Times New Roman" w:eastAsiaTheme="minorEastAsia" w:hAnsi="Times New Roman" w:cs="Times New Roman"/>
          <w:sz w:val="24"/>
          <w:szCs w:val="24"/>
        </w:rPr>
        <w:t xml:space="preserve"> real data set. Hence it is recommended for use in practice.</w:t>
      </w:r>
    </w:p>
    <w:p w14:paraId="5D4418DF" w14:textId="62E0F5B3" w:rsidR="00B714E4" w:rsidRDefault="00B714E4" w:rsidP="00BE277F">
      <w:pPr>
        <w:pStyle w:val="ListParagraph"/>
        <w:spacing w:line="360" w:lineRule="auto"/>
        <w:ind w:left="284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1A806583" w14:textId="77777777" w:rsidR="00B714E4" w:rsidRPr="00270720" w:rsidRDefault="00B714E4" w:rsidP="00B714E4">
      <w:pPr>
        <w:rPr>
          <w:highlight w:val="yellow"/>
        </w:rPr>
      </w:pPr>
      <w:r w:rsidRPr="00270720">
        <w:rPr>
          <w:highlight w:val="yellow"/>
        </w:rPr>
        <w:t>Disclaimer (Artificial intelligence)</w:t>
      </w:r>
      <w:bookmarkStart w:id="0" w:name="_GoBack"/>
      <w:bookmarkEnd w:id="0"/>
    </w:p>
    <w:p w14:paraId="4AC3089D" w14:textId="77777777" w:rsidR="00B714E4" w:rsidRPr="00270720" w:rsidRDefault="00B714E4" w:rsidP="00B714E4">
      <w:pPr>
        <w:rPr>
          <w:highlight w:val="yellow"/>
        </w:rPr>
      </w:pPr>
    </w:p>
    <w:p w14:paraId="372E4774" w14:textId="77777777" w:rsidR="00B714E4" w:rsidRPr="00270720" w:rsidRDefault="00B714E4" w:rsidP="00B714E4">
      <w:pPr>
        <w:rPr>
          <w:highlight w:val="yellow"/>
        </w:rPr>
      </w:pPr>
      <w:r w:rsidRPr="00270720">
        <w:rPr>
          <w:highlight w:val="yellow"/>
        </w:rPr>
        <w:t xml:space="preserve">Option 1: </w:t>
      </w:r>
    </w:p>
    <w:p w14:paraId="0577ED82" w14:textId="77777777" w:rsidR="00B714E4" w:rsidRPr="00270720" w:rsidRDefault="00B714E4" w:rsidP="00B714E4">
      <w:pPr>
        <w:rPr>
          <w:highlight w:val="yellow"/>
        </w:rPr>
      </w:pPr>
    </w:p>
    <w:p w14:paraId="64DF48D3" w14:textId="77777777" w:rsidR="00B714E4" w:rsidRPr="00270720" w:rsidRDefault="00B714E4" w:rsidP="00B714E4">
      <w:pPr>
        <w:rPr>
          <w:highlight w:val="yellow"/>
        </w:rPr>
      </w:pPr>
      <w:r w:rsidRPr="00270720">
        <w:rPr>
          <w:highlight w:val="yellow"/>
        </w:rPr>
        <w:t>Author(s) hereby declare that NO generative AI technologies such as Large Language Models (</w:t>
      </w:r>
      <w:proofErr w:type="spellStart"/>
      <w:r w:rsidRPr="00270720">
        <w:rPr>
          <w:highlight w:val="yellow"/>
        </w:rPr>
        <w:t>ChatGPT</w:t>
      </w:r>
      <w:proofErr w:type="spellEnd"/>
      <w:r w:rsidRPr="00270720">
        <w:rPr>
          <w:highlight w:val="yellow"/>
        </w:rPr>
        <w:t xml:space="preserve">, COPILOT, etc.) and text-to-image generators have been used during the writing or editing of this manuscript. </w:t>
      </w:r>
    </w:p>
    <w:p w14:paraId="64F9B41F" w14:textId="77777777" w:rsidR="00B714E4" w:rsidRPr="00270720" w:rsidRDefault="00B714E4" w:rsidP="00B714E4">
      <w:pPr>
        <w:rPr>
          <w:highlight w:val="yellow"/>
        </w:rPr>
      </w:pPr>
    </w:p>
    <w:p w14:paraId="5A7FF190" w14:textId="77777777" w:rsidR="00B714E4" w:rsidRPr="00270720" w:rsidRDefault="00B714E4" w:rsidP="00B714E4">
      <w:pPr>
        <w:rPr>
          <w:highlight w:val="yellow"/>
        </w:rPr>
      </w:pPr>
      <w:r w:rsidRPr="00270720">
        <w:rPr>
          <w:highlight w:val="yellow"/>
        </w:rPr>
        <w:t xml:space="preserve">Option 2: </w:t>
      </w:r>
    </w:p>
    <w:p w14:paraId="7962F527" w14:textId="77777777" w:rsidR="00B714E4" w:rsidRPr="00270720" w:rsidRDefault="00B714E4" w:rsidP="00B714E4">
      <w:pPr>
        <w:rPr>
          <w:highlight w:val="yellow"/>
        </w:rPr>
      </w:pPr>
    </w:p>
    <w:p w14:paraId="6463E32F" w14:textId="77777777" w:rsidR="00B714E4" w:rsidRPr="00270720" w:rsidRDefault="00B714E4" w:rsidP="00B714E4">
      <w:pPr>
        <w:rPr>
          <w:highlight w:val="yellow"/>
        </w:rPr>
      </w:pPr>
      <w:r w:rsidRPr="00270720">
        <w:rPr>
          <w:highlight w:val="yellow"/>
        </w:rPr>
        <w:t xml:space="preserve">Author(s) hereby declare that generative AI technologies such as Large Language Models, etc. have been used during the writing or editing of manuscripts. This explanation will include the name, </w:t>
      </w:r>
      <w:r w:rsidRPr="00270720">
        <w:rPr>
          <w:highlight w:val="yellow"/>
        </w:rPr>
        <w:lastRenderedPageBreak/>
        <w:t>version, model, and source of the generative AI technology and as well as all input prompts provided to the generative AI technology</w:t>
      </w:r>
    </w:p>
    <w:p w14:paraId="670F7264" w14:textId="77777777" w:rsidR="00B714E4" w:rsidRPr="00270720" w:rsidRDefault="00B714E4" w:rsidP="00B714E4">
      <w:pPr>
        <w:rPr>
          <w:highlight w:val="yellow"/>
        </w:rPr>
      </w:pPr>
    </w:p>
    <w:p w14:paraId="56A44AE1" w14:textId="77777777" w:rsidR="00B714E4" w:rsidRPr="00270720" w:rsidRDefault="00B714E4" w:rsidP="00B714E4">
      <w:pPr>
        <w:rPr>
          <w:highlight w:val="yellow"/>
        </w:rPr>
      </w:pPr>
      <w:r w:rsidRPr="00270720">
        <w:rPr>
          <w:highlight w:val="yellow"/>
        </w:rPr>
        <w:t>Details of the AI usage are given below:</w:t>
      </w:r>
    </w:p>
    <w:p w14:paraId="77D990CC" w14:textId="165A58AB" w:rsidR="00B714E4" w:rsidRPr="00270720" w:rsidRDefault="00B714E4" w:rsidP="00B714E4">
      <w:pPr>
        <w:rPr>
          <w:highlight w:val="yellow"/>
        </w:rPr>
      </w:pPr>
      <w:r w:rsidRPr="00270720">
        <w:rPr>
          <w:highlight w:val="yellow"/>
        </w:rPr>
        <w:t>1.</w:t>
      </w:r>
      <w:r w:rsidR="00CA7466">
        <w:rPr>
          <w:highlight w:val="yellow"/>
        </w:rPr>
        <w:t xml:space="preserve"> </w:t>
      </w:r>
    </w:p>
    <w:p w14:paraId="7094D3FF" w14:textId="2D84D608" w:rsidR="00B714E4" w:rsidRPr="00270720" w:rsidRDefault="00B714E4" w:rsidP="00B714E4">
      <w:pPr>
        <w:rPr>
          <w:highlight w:val="yellow"/>
        </w:rPr>
      </w:pPr>
      <w:r w:rsidRPr="00270720">
        <w:rPr>
          <w:highlight w:val="yellow"/>
        </w:rPr>
        <w:t>2.</w:t>
      </w:r>
      <w:r w:rsidR="00CA7466">
        <w:rPr>
          <w:highlight w:val="yellow"/>
        </w:rPr>
        <w:t xml:space="preserve"> </w:t>
      </w:r>
    </w:p>
    <w:p w14:paraId="1895E170" w14:textId="0F48E678" w:rsidR="00B714E4" w:rsidRPr="00270720" w:rsidRDefault="00B714E4" w:rsidP="00B714E4">
      <w:r w:rsidRPr="00270720">
        <w:rPr>
          <w:highlight w:val="yellow"/>
        </w:rPr>
        <w:t>3.</w:t>
      </w:r>
    </w:p>
    <w:p w14:paraId="6B3EC192" w14:textId="77777777" w:rsidR="00B714E4" w:rsidRPr="00722196" w:rsidRDefault="00B714E4" w:rsidP="00BE277F">
      <w:pPr>
        <w:pStyle w:val="ListParagraph"/>
        <w:spacing w:line="360" w:lineRule="auto"/>
        <w:ind w:left="284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sdt>
      <w:sdtPr>
        <w:rPr>
          <w:rFonts w:ascii="Times New Roman" w:eastAsiaTheme="minorHAnsi" w:hAnsi="Times New Roman" w:cs="Times New Roman"/>
          <w:color w:val="auto"/>
          <w:sz w:val="24"/>
          <w:szCs w:val="24"/>
          <w:lang w:val="en-IN"/>
        </w:rPr>
        <w:id w:val="-1223212035"/>
        <w:docPartObj>
          <w:docPartGallery w:val="Bibliographies"/>
          <w:docPartUnique/>
        </w:docPartObj>
      </w:sdtPr>
      <w:sdtEndPr>
        <w:rPr>
          <w:sz w:val="22"/>
          <w:szCs w:val="22"/>
        </w:rPr>
      </w:sdtEndPr>
      <w:sdtContent>
        <w:p w14:paraId="5F717F0C" w14:textId="77777777" w:rsidR="00F54A1C" w:rsidRPr="00FB2116" w:rsidRDefault="00F54A1C" w:rsidP="00FB2116">
          <w:pPr>
            <w:pStyle w:val="Heading1"/>
            <w:ind w:firstLine="284"/>
            <w:jc w:val="both"/>
            <w:rPr>
              <w:rFonts w:ascii="Times New Roman" w:hAnsi="Times New Roman" w:cs="Times New Roman"/>
              <w:b/>
              <w:color w:val="auto"/>
              <w:sz w:val="24"/>
              <w:szCs w:val="24"/>
            </w:rPr>
          </w:pPr>
          <w:r w:rsidRPr="00FB2116">
            <w:rPr>
              <w:rFonts w:ascii="Times New Roman" w:hAnsi="Times New Roman" w:cs="Times New Roman"/>
              <w:b/>
              <w:color w:val="auto"/>
              <w:sz w:val="24"/>
              <w:szCs w:val="24"/>
            </w:rPr>
            <w:t>References</w:t>
          </w:r>
        </w:p>
        <w:p w14:paraId="2023E00E" w14:textId="77777777" w:rsidR="00195374" w:rsidRPr="00FB2116" w:rsidRDefault="00195374" w:rsidP="00FB2116">
          <w:pPr>
            <w:jc w:val="both"/>
            <w:rPr>
              <w:rFonts w:ascii="Times New Roman" w:hAnsi="Times New Roman" w:cs="Times New Roman"/>
              <w:sz w:val="24"/>
              <w:szCs w:val="24"/>
              <w:lang w:val="en-US"/>
            </w:rPr>
          </w:pPr>
        </w:p>
        <w:p w14:paraId="02153193" w14:textId="67187CDD" w:rsidR="004A60FD" w:rsidRPr="00FB2116" w:rsidRDefault="004A60FD" w:rsidP="00FB2116">
          <w:pPr>
            <w:pStyle w:val="Bibliography"/>
            <w:ind w:left="720" w:hanging="720"/>
            <w:jc w:val="both"/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</w:pPr>
          <w:r w:rsidRPr="00FB2116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 xml:space="preserve">Bandyopadhyay, S. (1980). Improved Ratio and Product Estimators. </w:t>
          </w:r>
          <w:r w:rsidRPr="00FB2116">
            <w:rPr>
              <w:rFonts w:ascii="Times New Roman" w:hAnsi="Times New Roman" w:cs="Times New Roman"/>
              <w:i/>
              <w:iCs/>
              <w:noProof/>
              <w:sz w:val="24"/>
              <w:szCs w:val="24"/>
              <w:lang w:val="en-US"/>
            </w:rPr>
            <w:t>Sankhya series C 42</w:t>
          </w:r>
          <w:r w:rsidRPr="00FB2116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, 45-49.</w:t>
          </w:r>
        </w:p>
        <w:p w14:paraId="021B77B3" w14:textId="77777777" w:rsidR="004A60FD" w:rsidRPr="00FB2116" w:rsidRDefault="004A60FD" w:rsidP="00FB2116">
          <w:pPr>
            <w:pStyle w:val="Bibliography"/>
            <w:ind w:left="720" w:hanging="720"/>
            <w:jc w:val="both"/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</w:pPr>
          <w:r w:rsidRPr="00FB2116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 xml:space="preserve">Bedi, P. (1996). Efficient Utilization of Auxiliary Information at Estimation Stage. </w:t>
          </w:r>
          <w:r w:rsidRPr="00FB2116">
            <w:rPr>
              <w:rFonts w:ascii="Times New Roman" w:hAnsi="Times New Roman" w:cs="Times New Roman"/>
              <w:i/>
              <w:iCs/>
              <w:noProof/>
              <w:sz w:val="24"/>
              <w:szCs w:val="24"/>
              <w:lang w:val="en-US"/>
            </w:rPr>
            <w:t>Biometrical Journal</w:t>
          </w:r>
          <w:r w:rsidRPr="00FB2116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, 38 (8) : 973-976.</w:t>
          </w:r>
        </w:p>
        <w:p w14:paraId="72CBB058" w14:textId="77777777" w:rsidR="004A60FD" w:rsidRPr="00FB2116" w:rsidRDefault="004A60FD" w:rsidP="00FB2116">
          <w:pPr>
            <w:pStyle w:val="Bibliography"/>
            <w:ind w:left="720" w:hanging="720"/>
            <w:jc w:val="both"/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</w:pPr>
          <w:r w:rsidRPr="00FB2116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 xml:space="preserve">Bhushan, S., Kumar, A., &amp; Singh , S. (2021). Some Efficient Classes of Estimators under Stratified Sampling. </w:t>
          </w:r>
          <w:r w:rsidRPr="00FB2116">
            <w:rPr>
              <w:rFonts w:ascii="Times New Roman" w:hAnsi="Times New Roman" w:cs="Times New Roman"/>
              <w:i/>
              <w:iCs/>
              <w:noProof/>
              <w:sz w:val="24"/>
              <w:szCs w:val="24"/>
              <w:lang w:val="en-US"/>
            </w:rPr>
            <w:t>Communication in Statistics- Theory and Method</w:t>
          </w:r>
          <w:r w:rsidRPr="00FB2116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.</w:t>
          </w:r>
        </w:p>
        <w:p w14:paraId="0B391827" w14:textId="77777777" w:rsidR="004A60FD" w:rsidRPr="00FB2116" w:rsidRDefault="004A60FD" w:rsidP="00FB2116">
          <w:pPr>
            <w:pStyle w:val="Bibliography"/>
            <w:ind w:left="720" w:hanging="720"/>
            <w:jc w:val="both"/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</w:pPr>
          <w:r w:rsidRPr="00FB2116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 xml:space="preserve">Cochran, W. G. (1977). </w:t>
          </w:r>
          <w:r w:rsidRPr="00FB2116">
            <w:rPr>
              <w:rFonts w:ascii="Times New Roman" w:hAnsi="Times New Roman" w:cs="Times New Roman"/>
              <w:i/>
              <w:iCs/>
              <w:noProof/>
              <w:sz w:val="24"/>
              <w:szCs w:val="24"/>
              <w:lang w:val="en-US"/>
            </w:rPr>
            <w:t>Sampling Techniques.</w:t>
          </w:r>
          <w:r w:rsidRPr="00FB2116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 xml:space="preserve"> New York: John Wiley and Sons.</w:t>
          </w:r>
        </w:p>
        <w:p w14:paraId="286049A4" w14:textId="77777777" w:rsidR="004A60FD" w:rsidRPr="00FB2116" w:rsidRDefault="004A60FD" w:rsidP="00FB2116">
          <w:pPr>
            <w:pStyle w:val="Bibliography"/>
            <w:ind w:left="720" w:hanging="720"/>
            <w:jc w:val="both"/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</w:pPr>
          <w:r w:rsidRPr="00404755">
            <w:rPr>
              <w:rFonts w:ascii="Times New Roman" w:hAnsi="Times New Roman" w:cs="Times New Roman"/>
              <w:noProof/>
              <w:sz w:val="24"/>
              <w:szCs w:val="24"/>
              <w:highlight w:val="yellow"/>
              <w:lang w:val="en-US"/>
            </w:rPr>
            <w:t xml:space="preserve">Javed, M., Irfan, M., C. Shongwe , S., Hussain, M., &amp; Zico Meetei, M. (2025). Difference-Cum-Exponential-type estimatorsrence for estimation of finite population mean in survey sampling. </w:t>
          </w:r>
          <w:r w:rsidRPr="00404755">
            <w:rPr>
              <w:rFonts w:ascii="Times New Roman" w:hAnsi="Times New Roman" w:cs="Times New Roman"/>
              <w:i/>
              <w:iCs/>
              <w:noProof/>
              <w:sz w:val="24"/>
              <w:szCs w:val="24"/>
              <w:highlight w:val="yellow"/>
              <w:lang w:val="en-US"/>
            </w:rPr>
            <w:t>PLoS ONE</w:t>
          </w:r>
          <w:r w:rsidRPr="00404755">
            <w:rPr>
              <w:rFonts w:ascii="Times New Roman" w:hAnsi="Times New Roman" w:cs="Times New Roman"/>
              <w:noProof/>
              <w:sz w:val="24"/>
              <w:szCs w:val="24"/>
              <w:highlight w:val="yellow"/>
              <w:lang w:val="en-US"/>
            </w:rPr>
            <w:t>, 20(1).</w:t>
          </w:r>
        </w:p>
        <w:p w14:paraId="10F5D845" w14:textId="77777777" w:rsidR="004A60FD" w:rsidRPr="00FB2116" w:rsidRDefault="004A60FD" w:rsidP="00FB2116">
          <w:pPr>
            <w:pStyle w:val="Bibliography"/>
            <w:ind w:left="720" w:hanging="720"/>
            <w:jc w:val="both"/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</w:pPr>
          <w:r w:rsidRPr="00FB2116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 xml:space="preserve">Kadilar, C., &amp; H.Cingi. (2003). Ratio Estimators in Stratified Sampling. </w:t>
          </w:r>
          <w:r w:rsidRPr="00FB2116">
            <w:rPr>
              <w:rFonts w:ascii="Times New Roman" w:hAnsi="Times New Roman" w:cs="Times New Roman"/>
              <w:i/>
              <w:iCs/>
              <w:noProof/>
              <w:sz w:val="24"/>
              <w:szCs w:val="24"/>
              <w:lang w:val="en-US"/>
            </w:rPr>
            <w:t>Biometrical Journal</w:t>
          </w:r>
          <w:r w:rsidRPr="00FB2116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, 45 (2):218-225.</w:t>
          </w:r>
        </w:p>
        <w:p w14:paraId="427691AE" w14:textId="77777777" w:rsidR="004A60FD" w:rsidRPr="00FB2116" w:rsidRDefault="004A60FD" w:rsidP="00FB2116">
          <w:pPr>
            <w:pStyle w:val="Bibliography"/>
            <w:ind w:left="720" w:hanging="720"/>
            <w:jc w:val="both"/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</w:pPr>
          <w:r w:rsidRPr="00FB2116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 xml:space="preserve">Kadilar, C., &amp; H.Cingi. (2005). A New Estimator in Stratified Random Sampling. </w:t>
          </w:r>
          <w:r w:rsidRPr="00FB2116">
            <w:rPr>
              <w:rFonts w:ascii="Times New Roman" w:hAnsi="Times New Roman" w:cs="Times New Roman"/>
              <w:i/>
              <w:iCs/>
              <w:noProof/>
              <w:sz w:val="24"/>
              <w:szCs w:val="24"/>
              <w:lang w:val="en-US"/>
            </w:rPr>
            <w:t>Communications in Statistics-Theory and Method</w:t>
          </w:r>
          <w:r w:rsidRPr="00FB2116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, 34(3) : 597-602.</w:t>
          </w:r>
        </w:p>
        <w:p w14:paraId="59BF860B" w14:textId="77777777" w:rsidR="004A60FD" w:rsidRPr="00FB2116" w:rsidRDefault="004A60FD" w:rsidP="00FB2116">
          <w:pPr>
            <w:pStyle w:val="Bibliography"/>
            <w:ind w:left="720" w:hanging="720"/>
            <w:jc w:val="both"/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</w:pPr>
          <w:r w:rsidRPr="00FB2116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 xml:space="preserve">Khoshnevisan, M. (2007). A General Family of Estimators for Estimating Population Mean Using Known Value of Some Population Parameter(s). </w:t>
          </w:r>
          <w:r w:rsidRPr="00FB2116">
            <w:rPr>
              <w:rFonts w:ascii="Times New Roman" w:hAnsi="Times New Roman" w:cs="Times New Roman"/>
              <w:i/>
              <w:iCs/>
              <w:noProof/>
              <w:sz w:val="24"/>
              <w:szCs w:val="24"/>
              <w:lang w:val="en-US"/>
            </w:rPr>
            <w:t>far East Journal of Theoretical Statistics</w:t>
          </w:r>
          <w:r w:rsidRPr="00FB2116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.</w:t>
          </w:r>
        </w:p>
        <w:p w14:paraId="238638ED" w14:textId="77777777" w:rsidR="004A60FD" w:rsidRPr="00FB2116" w:rsidRDefault="004A60FD" w:rsidP="00FB2116">
          <w:pPr>
            <w:pStyle w:val="Bibliography"/>
            <w:ind w:left="720" w:hanging="720"/>
            <w:jc w:val="both"/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</w:pPr>
          <w:r w:rsidRPr="00FB2116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 xml:space="preserve">Koyuncu, N. (2016). Improved Exponential type Estimators for Finite Population Mean in Stratified Random Sampling. </w:t>
          </w:r>
          <w:r w:rsidRPr="00FB2116">
            <w:rPr>
              <w:rFonts w:ascii="Times New Roman" w:hAnsi="Times New Roman" w:cs="Times New Roman"/>
              <w:i/>
              <w:iCs/>
              <w:noProof/>
              <w:sz w:val="24"/>
              <w:szCs w:val="24"/>
              <w:lang w:val="en-US"/>
            </w:rPr>
            <w:t>Pakistan Journal of Statistics and Operation Research</w:t>
          </w:r>
          <w:r w:rsidRPr="00FB2116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, 429-441.</w:t>
          </w:r>
        </w:p>
        <w:p w14:paraId="6F42A945" w14:textId="77777777" w:rsidR="004A60FD" w:rsidRPr="00FB2116" w:rsidRDefault="004A60FD" w:rsidP="00FB2116">
          <w:pPr>
            <w:pStyle w:val="Bibliography"/>
            <w:ind w:left="720" w:hanging="720"/>
            <w:jc w:val="both"/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</w:pPr>
          <w:r w:rsidRPr="00FB2116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 xml:space="preserve">Koyuncu, N., &amp; Kadilar, C. (2009). Ratio and Product Estimators in Stratified Random Sampling. </w:t>
          </w:r>
          <w:r w:rsidRPr="00FB2116">
            <w:rPr>
              <w:rFonts w:ascii="Times New Roman" w:hAnsi="Times New Roman" w:cs="Times New Roman"/>
              <w:i/>
              <w:iCs/>
              <w:noProof/>
              <w:sz w:val="24"/>
              <w:szCs w:val="24"/>
              <w:lang w:val="en-US"/>
            </w:rPr>
            <w:t>Journal of Statistical Planning and Inference</w:t>
          </w:r>
          <w:r w:rsidRPr="00FB2116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, 139 (8): 2552–58.</w:t>
          </w:r>
        </w:p>
        <w:p w14:paraId="6B64BFB7" w14:textId="77777777" w:rsidR="004A60FD" w:rsidRPr="00FB2116" w:rsidRDefault="004A60FD" w:rsidP="00FB2116">
          <w:pPr>
            <w:pStyle w:val="Bibliography"/>
            <w:ind w:left="720" w:hanging="720"/>
            <w:jc w:val="both"/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</w:pPr>
          <w:r w:rsidRPr="00FB2116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 xml:space="preserve">Koyuncu, N., &amp; Kadilar, C. (2010). On Improvement in Estimating Population Mean in Stratified Random Sampling. </w:t>
          </w:r>
          <w:r w:rsidRPr="00FB2116">
            <w:rPr>
              <w:rFonts w:ascii="Times New Roman" w:hAnsi="Times New Roman" w:cs="Times New Roman"/>
              <w:i/>
              <w:iCs/>
              <w:noProof/>
              <w:sz w:val="24"/>
              <w:szCs w:val="24"/>
              <w:lang w:val="en-US"/>
            </w:rPr>
            <w:t>Journal of Applied Statistics</w:t>
          </w:r>
          <w:r w:rsidRPr="00FB2116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, 37 (6): 999-1013.</w:t>
          </w:r>
        </w:p>
        <w:p w14:paraId="131BAEDE" w14:textId="77777777" w:rsidR="004A60FD" w:rsidRPr="00FB2116" w:rsidRDefault="004A60FD" w:rsidP="00FB2116">
          <w:pPr>
            <w:pStyle w:val="Bibliography"/>
            <w:ind w:left="720" w:hanging="720"/>
            <w:jc w:val="both"/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</w:pPr>
          <w:r w:rsidRPr="00FB2116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lastRenderedPageBreak/>
            <w:t xml:space="preserve">Prasad, B. (1989). Some Improved Ratio type Estimators of Poplation Mean and Ratio in Finite Population Sample Surveys. </w:t>
          </w:r>
          <w:r w:rsidRPr="00FB2116">
            <w:rPr>
              <w:rFonts w:ascii="Times New Roman" w:hAnsi="Times New Roman" w:cs="Times New Roman"/>
              <w:i/>
              <w:iCs/>
              <w:noProof/>
              <w:sz w:val="24"/>
              <w:szCs w:val="24"/>
              <w:lang w:val="en-US"/>
            </w:rPr>
            <w:t xml:space="preserve">Communication in Statistics - Theory and Methods </w:t>
          </w:r>
          <w:r w:rsidRPr="00FB2116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, 18 (1) : 379-392.</w:t>
          </w:r>
        </w:p>
        <w:p w14:paraId="281036F8" w14:textId="77777777" w:rsidR="004A60FD" w:rsidRPr="00FB2116" w:rsidRDefault="004A60FD" w:rsidP="00FB2116">
          <w:pPr>
            <w:pStyle w:val="Bibliography"/>
            <w:ind w:left="720" w:hanging="720"/>
            <w:jc w:val="both"/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</w:pPr>
          <w:r w:rsidRPr="00404755">
            <w:rPr>
              <w:rFonts w:ascii="Times New Roman" w:hAnsi="Times New Roman" w:cs="Times New Roman"/>
              <w:noProof/>
              <w:sz w:val="24"/>
              <w:szCs w:val="24"/>
              <w:highlight w:val="yellow"/>
              <w:lang w:val="en-US"/>
            </w:rPr>
            <w:t xml:space="preserve">Rather, K., Bouza, C., Rizvi, S., Sharma, M., &amp; Bhat, I. (2022). Modified Ratio cum Product type Exponential Estimator of Population Mean in Stratified Random Sampling. </w:t>
          </w:r>
          <w:r w:rsidRPr="00404755">
            <w:rPr>
              <w:rFonts w:ascii="Times New Roman" w:hAnsi="Times New Roman" w:cs="Times New Roman"/>
              <w:i/>
              <w:iCs/>
              <w:noProof/>
              <w:sz w:val="24"/>
              <w:szCs w:val="24"/>
              <w:highlight w:val="yellow"/>
              <w:lang w:val="en-US"/>
            </w:rPr>
            <w:t>Revista Investigacion Operacional</w:t>
          </w:r>
          <w:r w:rsidRPr="00404755">
            <w:rPr>
              <w:rFonts w:ascii="Times New Roman" w:hAnsi="Times New Roman" w:cs="Times New Roman"/>
              <w:noProof/>
              <w:sz w:val="24"/>
              <w:szCs w:val="24"/>
              <w:highlight w:val="yellow"/>
              <w:lang w:val="en-US"/>
            </w:rPr>
            <w:t>, Vol. 43, No. 5, 578-588.</w:t>
          </w:r>
        </w:p>
        <w:p w14:paraId="1119840A" w14:textId="77777777" w:rsidR="004A60FD" w:rsidRPr="00FB2116" w:rsidRDefault="004A60FD" w:rsidP="00FB2116">
          <w:pPr>
            <w:pStyle w:val="Bibliography"/>
            <w:ind w:left="720" w:hanging="720"/>
            <w:jc w:val="both"/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</w:pPr>
          <w:r w:rsidRPr="00FB2116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 xml:space="preserve">Shabbir, J., &amp; Gupta, S. (2006). A New Estimator of Population Mean in Stratified Sampling. </w:t>
          </w:r>
          <w:r w:rsidRPr="00FB2116">
            <w:rPr>
              <w:rFonts w:ascii="Times New Roman" w:hAnsi="Times New Roman" w:cs="Times New Roman"/>
              <w:i/>
              <w:iCs/>
              <w:noProof/>
              <w:sz w:val="24"/>
              <w:szCs w:val="24"/>
              <w:lang w:val="en-US"/>
            </w:rPr>
            <w:t>Communication in Statistics -Theory and Methods</w:t>
          </w:r>
          <w:r w:rsidRPr="00FB2116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, 35 (7) : 1201-1209.</w:t>
          </w:r>
        </w:p>
        <w:p w14:paraId="1AEB331A" w14:textId="77777777" w:rsidR="004A60FD" w:rsidRPr="00FB2116" w:rsidRDefault="004A60FD" w:rsidP="00FB2116">
          <w:pPr>
            <w:pStyle w:val="Bibliography"/>
            <w:ind w:left="720" w:hanging="720"/>
            <w:jc w:val="both"/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</w:pPr>
          <w:r w:rsidRPr="00FB2116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 xml:space="preserve">Shabbir, J., &amp; Gupta, S. (2008). On Improvement in Estimating the Population Mean in Simple Random Sampling. </w:t>
          </w:r>
          <w:r w:rsidRPr="00FB2116">
            <w:rPr>
              <w:rFonts w:ascii="Times New Roman" w:hAnsi="Times New Roman" w:cs="Times New Roman"/>
              <w:i/>
              <w:iCs/>
              <w:noProof/>
              <w:sz w:val="24"/>
              <w:szCs w:val="24"/>
              <w:lang w:val="en-US"/>
            </w:rPr>
            <w:t>Journal of Applied Statistics</w:t>
          </w:r>
          <w:r w:rsidRPr="00FB2116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, 35 (5) : 559-566.</w:t>
          </w:r>
        </w:p>
        <w:p w14:paraId="4C141A27" w14:textId="77777777" w:rsidR="004A60FD" w:rsidRPr="00FB2116" w:rsidRDefault="004A60FD" w:rsidP="00FB2116">
          <w:pPr>
            <w:pStyle w:val="Bibliography"/>
            <w:ind w:left="720" w:hanging="720"/>
            <w:jc w:val="both"/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</w:pPr>
          <w:r w:rsidRPr="00FB2116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 xml:space="preserve">Shabbir, J., &amp; Gupta, S. (2011). On Estimating Finite Population Mean in Simple and Stratified Random Sampling. </w:t>
          </w:r>
          <w:r w:rsidRPr="00FB2116">
            <w:rPr>
              <w:rFonts w:ascii="Times New Roman" w:hAnsi="Times New Roman" w:cs="Times New Roman"/>
              <w:i/>
              <w:iCs/>
              <w:noProof/>
              <w:sz w:val="24"/>
              <w:szCs w:val="24"/>
              <w:lang w:val="en-US"/>
            </w:rPr>
            <w:t>Communications in Statistics - Theory and Methods</w:t>
          </w:r>
          <w:r w:rsidRPr="00FB2116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, 40 (2): 199–212.</w:t>
          </w:r>
        </w:p>
        <w:p w14:paraId="3A3C1C5D" w14:textId="31051C3C" w:rsidR="004A60FD" w:rsidRPr="00FB2116" w:rsidRDefault="004A60FD" w:rsidP="00FB2116">
          <w:pPr>
            <w:pStyle w:val="Bibliography"/>
            <w:ind w:left="720" w:hanging="720"/>
            <w:jc w:val="both"/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</w:pPr>
          <w:r w:rsidRPr="00404755">
            <w:rPr>
              <w:rFonts w:ascii="Times New Roman" w:hAnsi="Times New Roman" w:cs="Times New Roman"/>
              <w:noProof/>
              <w:sz w:val="24"/>
              <w:szCs w:val="24"/>
              <w:highlight w:val="yellow"/>
              <w:lang w:val="en-US"/>
            </w:rPr>
            <w:t xml:space="preserve">Sharma, R., &amp; Malik, S. (2024). Exponential Type Ratio and Product Estimator of Finite Population Mean in Stratified Sampling. </w:t>
          </w:r>
          <w:r w:rsidR="00FB2116" w:rsidRPr="00404755">
            <w:rPr>
              <w:rFonts w:ascii="Times New Roman" w:hAnsi="Times New Roman" w:cs="Times New Roman"/>
              <w:i/>
              <w:iCs/>
              <w:noProof/>
              <w:sz w:val="24"/>
              <w:szCs w:val="24"/>
              <w:highlight w:val="yellow"/>
              <w:lang w:val="en-US"/>
            </w:rPr>
            <w:t>Indian Journal of Science and Technology</w:t>
          </w:r>
          <w:r w:rsidRPr="00404755">
            <w:rPr>
              <w:rFonts w:ascii="Times New Roman" w:hAnsi="Times New Roman" w:cs="Times New Roman"/>
              <w:i/>
              <w:iCs/>
              <w:noProof/>
              <w:sz w:val="24"/>
              <w:szCs w:val="24"/>
              <w:highlight w:val="yellow"/>
              <w:lang w:val="en-US"/>
            </w:rPr>
            <w:t xml:space="preserve"> </w:t>
          </w:r>
          <w:r w:rsidRPr="00404755">
            <w:rPr>
              <w:rFonts w:ascii="Times New Roman" w:hAnsi="Times New Roman" w:cs="Times New Roman"/>
              <w:noProof/>
              <w:sz w:val="24"/>
              <w:szCs w:val="24"/>
              <w:highlight w:val="yellow"/>
              <w:lang w:val="en-US"/>
            </w:rPr>
            <w:t>, 17 (40) 4168-4176</w:t>
          </w:r>
          <w:r w:rsidRPr="00FB2116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.</w:t>
          </w:r>
        </w:p>
        <w:p w14:paraId="2F18FF97" w14:textId="77777777" w:rsidR="004A60FD" w:rsidRPr="00FB2116" w:rsidRDefault="004A60FD" w:rsidP="00FB2116">
          <w:pPr>
            <w:pStyle w:val="Bibliography"/>
            <w:ind w:left="720" w:hanging="720"/>
            <w:jc w:val="both"/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</w:pPr>
          <w:r w:rsidRPr="00FB2116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 xml:space="preserve">Singh, S. (2003). </w:t>
          </w:r>
          <w:r w:rsidRPr="00FB2116">
            <w:rPr>
              <w:rFonts w:ascii="Times New Roman" w:hAnsi="Times New Roman" w:cs="Times New Roman"/>
              <w:i/>
              <w:iCs/>
              <w:noProof/>
              <w:sz w:val="24"/>
              <w:szCs w:val="24"/>
              <w:lang w:val="en-US"/>
            </w:rPr>
            <w:t>Advanced Sampling Theory with Applications.</w:t>
          </w:r>
          <w:r w:rsidRPr="00FB2116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 xml:space="preserve"> Springer Science and Business Media.</w:t>
          </w:r>
        </w:p>
        <w:p w14:paraId="6D121B98" w14:textId="77777777" w:rsidR="004A60FD" w:rsidRPr="00FB2116" w:rsidRDefault="004A60FD" w:rsidP="00FB2116">
          <w:pPr>
            <w:pStyle w:val="Bibliography"/>
            <w:ind w:left="720" w:hanging="720"/>
            <w:jc w:val="both"/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</w:pPr>
          <w:r w:rsidRPr="00FB2116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 xml:space="preserve">Sisodia, B., &amp; Dwivedi, V. (1981). A Modified Ratio Estimator using Coeficient of Variation of Auxiliary Variable. </w:t>
          </w:r>
          <w:r w:rsidRPr="00FB2116">
            <w:rPr>
              <w:rFonts w:ascii="Times New Roman" w:hAnsi="Times New Roman" w:cs="Times New Roman"/>
              <w:i/>
              <w:iCs/>
              <w:noProof/>
              <w:sz w:val="24"/>
              <w:szCs w:val="24"/>
              <w:lang w:val="en-US"/>
            </w:rPr>
            <w:t>Journal of the Indian Society of Agricultural Statistics</w:t>
          </w:r>
          <w:r w:rsidRPr="00FB2116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, 33,13-18.</w:t>
          </w:r>
        </w:p>
        <w:p w14:paraId="6AB98AF4" w14:textId="77777777" w:rsidR="004A60FD" w:rsidRPr="00FB2116" w:rsidRDefault="004A60FD" w:rsidP="00FB2116">
          <w:pPr>
            <w:pStyle w:val="Bibliography"/>
            <w:ind w:left="720" w:hanging="720"/>
            <w:jc w:val="both"/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</w:pPr>
          <w:r w:rsidRPr="00FB2116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 xml:space="preserve">Srivenkatramana, T. (1980). A Dual to Ratio estimator in Sample Surveys. </w:t>
          </w:r>
          <w:r w:rsidRPr="00FB2116">
            <w:rPr>
              <w:rFonts w:ascii="Times New Roman" w:hAnsi="Times New Roman" w:cs="Times New Roman"/>
              <w:i/>
              <w:iCs/>
              <w:noProof/>
              <w:sz w:val="24"/>
              <w:szCs w:val="24"/>
              <w:lang w:val="en-US"/>
            </w:rPr>
            <w:t>Biometrika</w:t>
          </w:r>
          <w:r w:rsidRPr="00FB2116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, 194-204.</w:t>
          </w:r>
        </w:p>
        <w:p w14:paraId="6B14B2D7" w14:textId="77777777" w:rsidR="004A60FD" w:rsidRPr="00FB2116" w:rsidRDefault="004A60FD" w:rsidP="00FB2116">
          <w:pPr>
            <w:pStyle w:val="Bibliography"/>
            <w:ind w:left="720" w:hanging="720"/>
            <w:jc w:val="both"/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</w:pPr>
          <w:r w:rsidRPr="00FB2116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 xml:space="preserve">Tailor, R., Jatwa, N., Tailor, R., &amp; Garg, N. (2013). Dual to Ratio and Product type Exponential Estimators in Stratified Random Sampling usint Two Auxiliary Variable. </w:t>
          </w:r>
          <w:r w:rsidRPr="00FB2116">
            <w:rPr>
              <w:rFonts w:ascii="Times New Roman" w:hAnsi="Times New Roman" w:cs="Times New Roman"/>
              <w:i/>
              <w:iCs/>
              <w:noProof/>
              <w:sz w:val="24"/>
              <w:szCs w:val="24"/>
              <w:lang w:val="en-US"/>
            </w:rPr>
            <w:t>Journal of Reliability and Statistical Studies</w:t>
          </w:r>
          <w:r w:rsidRPr="00FB2116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, vol. 6, 115-126.</w:t>
          </w:r>
        </w:p>
        <w:p w14:paraId="141DDA25" w14:textId="77777777" w:rsidR="004A60FD" w:rsidRPr="00FB2116" w:rsidRDefault="004A60FD" w:rsidP="00FB2116">
          <w:pPr>
            <w:pStyle w:val="Bibliography"/>
            <w:ind w:left="720" w:hanging="720"/>
            <w:jc w:val="both"/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</w:pPr>
          <w:r w:rsidRPr="00FB2116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 xml:space="preserve">Tiwari, K., Bhougal, S., &amp; Kumar, S. (2023). A Genral Class of Estimators in Stratified Random Sampling. </w:t>
          </w:r>
          <w:r w:rsidRPr="00FB2116">
            <w:rPr>
              <w:rFonts w:ascii="Times New Roman" w:hAnsi="Times New Roman" w:cs="Times New Roman"/>
              <w:i/>
              <w:iCs/>
              <w:noProof/>
              <w:sz w:val="24"/>
              <w:szCs w:val="24"/>
              <w:lang w:val="en-US"/>
            </w:rPr>
            <w:t>Communication in Statistics-Simulation and Computation</w:t>
          </w:r>
          <w:r w:rsidRPr="00FB2116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, Vol. 52, No.2, 442-452.</w:t>
          </w:r>
        </w:p>
        <w:p w14:paraId="5846709E" w14:textId="77777777" w:rsidR="004A60FD" w:rsidRPr="00FB2116" w:rsidRDefault="004A60FD" w:rsidP="00FB2116">
          <w:pPr>
            <w:pStyle w:val="Bibliography"/>
            <w:ind w:left="720" w:hanging="720"/>
            <w:jc w:val="both"/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</w:pPr>
          <w:r w:rsidRPr="00FB2116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 xml:space="preserve">Upadhyaya, L., &amp; Singh, H. (1999). Use of Transformed Auxiliary Variable in Estimating the Finite Population Mean. </w:t>
          </w:r>
          <w:r w:rsidRPr="00FB2116">
            <w:rPr>
              <w:rFonts w:ascii="Times New Roman" w:hAnsi="Times New Roman" w:cs="Times New Roman"/>
              <w:i/>
              <w:iCs/>
              <w:noProof/>
              <w:sz w:val="24"/>
              <w:szCs w:val="24"/>
              <w:lang w:val="en-US"/>
            </w:rPr>
            <w:t>Biometrical Journal</w:t>
          </w:r>
          <w:r w:rsidRPr="00FB2116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, 5, 627±636.</w:t>
          </w:r>
        </w:p>
        <w:p w14:paraId="215B3990" w14:textId="77777777" w:rsidR="004A60FD" w:rsidRPr="00FB2116" w:rsidRDefault="004A60FD" w:rsidP="00FB2116">
          <w:pPr>
            <w:pStyle w:val="Bibliography"/>
            <w:ind w:left="720" w:hanging="720"/>
            <w:jc w:val="both"/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</w:pPr>
          <w:r w:rsidRPr="00FB2116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 xml:space="preserve">Usman, S., Hanif, M., &amp; Koyuncu, N. (2018). A New Estimator for Mean under Stratified Random Sampling. </w:t>
          </w:r>
          <w:r w:rsidRPr="00FB2116">
            <w:rPr>
              <w:rFonts w:ascii="Times New Roman" w:hAnsi="Times New Roman" w:cs="Times New Roman"/>
              <w:i/>
              <w:iCs/>
              <w:noProof/>
              <w:sz w:val="24"/>
              <w:szCs w:val="24"/>
              <w:lang w:val="en-US"/>
            </w:rPr>
            <w:t>Mathematical Sciences</w:t>
          </w:r>
          <w:r w:rsidRPr="00FB2116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, 12:163–169.</w:t>
          </w:r>
        </w:p>
        <w:p w14:paraId="43BC0CD3" w14:textId="77777777" w:rsidR="004A60FD" w:rsidRPr="00FB2116" w:rsidRDefault="004A60FD" w:rsidP="00FB2116">
          <w:pPr>
            <w:pStyle w:val="Bibliography"/>
            <w:ind w:left="720" w:hanging="720"/>
            <w:jc w:val="both"/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</w:pPr>
          <w:r w:rsidRPr="00FB2116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 xml:space="preserve">Yadav, P., &amp; Kumar, M. (2025). A New Dual to Difference-Cum-Ratio Type Exponential Estimator of Population Mean. </w:t>
          </w:r>
          <w:r w:rsidRPr="00FB2116">
            <w:rPr>
              <w:rFonts w:ascii="Times New Roman" w:hAnsi="Times New Roman" w:cs="Times New Roman"/>
              <w:i/>
              <w:iCs/>
              <w:noProof/>
              <w:sz w:val="24"/>
              <w:szCs w:val="24"/>
              <w:lang w:val="en-US"/>
            </w:rPr>
            <w:t>International Journal of Agricultural Statistical Sciences</w:t>
          </w:r>
          <w:r w:rsidRPr="00FB2116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, Vol. 21 No.1 pp. 229-235.</w:t>
          </w:r>
        </w:p>
        <w:p w14:paraId="2044C762" w14:textId="77777777" w:rsidR="004A60FD" w:rsidRPr="00FB2116" w:rsidRDefault="004A60FD" w:rsidP="00FB2116">
          <w:pPr>
            <w:pStyle w:val="Bibliography"/>
            <w:ind w:left="720" w:hanging="720"/>
            <w:jc w:val="both"/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</w:pPr>
          <w:r w:rsidRPr="00FB2116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 xml:space="preserve">Yadav, R., Upadhyaya, L., Singh, H., &amp; Chatterjee, S. (2014). Improved Ratio and Product Exponential Type Estimators for finite Population Mean in Stratified Random Sampling. </w:t>
          </w:r>
          <w:r w:rsidRPr="00FB2116">
            <w:rPr>
              <w:rFonts w:ascii="Times New Roman" w:hAnsi="Times New Roman" w:cs="Times New Roman"/>
              <w:i/>
              <w:iCs/>
              <w:noProof/>
              <w:sz w:val="24"/>
              <w:szCs w:val="24"/>
              <w:lang w:val="en-US"/>
            </w:rPr>
            <w:t>Communications in Statistics - Theory and Methods</w:t>
          </w:r>
          <w:r w:rsidRPr="00FB2116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, 43(15) : 3269-3285.</w:t>
          </w:r>
        </w:p>
        <w:p w14:paraId="09A1AE15" w14:textId="77777777" w:rsidR="004A60FD" w:rsidRPr="00FB2116" w:rsidRDefault="004A60FD" w:rsidP="00FB2116">
          <w:pPr>
            <w:pStyle w:val="Bibliography"/>
            <w:ind w:left="720" w:hanging="720"/>
            <w:jc w:val="both"/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</w:pPr>
          <w:r w:rsidRPr="00FB2116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lastRenderedPageBreak/>
            <w:t xml:space="preserve">Yadav, S., &amp; Shukla, A. (2014). Improved Product Cum Dual to Product Estimator of Population Mean in Stratified Random Sampling. </w:t>
          </w:r>
          <w:r w:rsidRPr="00FB2116">
            <w:rPr>
              <w:rFonts w:ascii="Times New Roman" w:hAnsi="Times New Roman" w:cs="Times New Roman"/>
              <w:i/>
              <w:iCs/>
              <w:noProof/>
              <w:sz w:val="24"/>
              <w:szCs w:val="24"/>
              <w:lang w:val="en-US"/>
            </w:rPr>
            <w:t>Journal of Statistics Applications &amp; Probability</w:t>
          </w:r>
          <w:r w:rsidRPr="00FB2116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, No. 3. 363-368.</w:t>
          </w:r>
        </w:p>
        <w:p w14:paraId="47C0A892" w14:textId="62D6D78F" w:rsidR="00F54A1C" w:rsidRPr="00722196" w:rsidRDefault="00556940" w:rsidP="004A60FD">
          <w:pPr>
            <w:ind w:hanging="436"/>
            <w:jc w:val="both"/>
            <w:rPr>
              <w:rFonts w:ascii="Times New Roman" w:hAnsi="Times New Roman" w:cs="Times New Roman"/>
            </w:rPr>
          </w:pPr>
        </w:p>
      </w:sdtContent>
    </w:sdt>
    <w:p w14:paraId="450FB40B" w14:textId="77777777" w:rsidR="000E3281" w:rsidRPr="00722196" w:rsidRDefault="000E3281" w:rsidP="000936E9">
      <w:pPr>
        <w:ind w:hanging="426"/>
        <w:rPr>
          <w:rFonts w:ascii="Times New Roman" w:hAnsi="Times New Roman" w:cs="Times New Roman"/>
        </w:rPr>
      </w:pPr>
    </w:p>
    <w:p w14:paraId="067ADD05" w14:textId="77777777" w:rsidR="00F1420C" w:rsidRPr="00722196" w:rsidRDefault="00F1420C" w:rsidP="000936E9">
      <w:pPr>
        <w:ind w:hanging="426"/>
        <w:rPr>
          <w:rFonts w:ascii="Times New Roman" w:hAnsi="Times New Roman" w:cs="Times New Roman"/>
        </w:rPr>
      </w:pPr>
    </w:p>
    <w:sectPr w:rsidR="00F1420C" w:rsidRPr="00722196">
      <w:headerReference w:type="even" r:id="rId8"/>
      <w:headerReference w:type="default" r:id="rId9"/>
      <w:footerReference w:type="default" r:id="rId10"/>
      <w:head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6D458D" w14:textId="77777777" w:rsidR="00EA2772" w:rsidRDefault="00EA2772" w:rsidP="00CA0561">
      <w:pPr>
        <w:spacing w:after="0" w:line="240" w:lineRule="auto"/>
      </w:pPr>
      <w:r>
        <w:separator/>
      </w:r>
    </w:p>
  </w:endnote>
  <w:endnote w:type="continuationSeparator" w:id="0">
    <w:p w14:paraId="79298D38" w14:textId="77777777" w:rsidR="00EA2772" w:rsidRDefault="00EA2772" w:rsidP="00CA05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208337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BF136D" w14:textId="191C1F83" w:rsidR="00556940" w:rsidRDefault="0055694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3</w:t>
        </w:r>
        <w:r>
          <w:rPr>
            <w:noProof/>
          </w:rPr>
          <w:fldChar w:fldCharType="end"/>
        </w:r>
      </w:p>
    </w:sdtContent>
  </w:sdt>
  <w:p w14:paraId="5458DE51" w14:textId="77777777" w:rsidR="00556940" w:rsidRDefault="0055694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3F3192" w14:textId="77777777" w:rsidR="00EA2772" w:rsidRDefault="00EA2772" w:rsidP="00CA0561">
      <w:pPr>
        <w:spacing w:after="0" w:line="240" w:lineRule="auto"/>
      </w:pPr>
      <w:r>
        <w:separator/>
      </w:r>
    </w:p>
  </w:footnote>
  <w:footnote w:type="continuationSeparator" w:id="0">
    <w:p w14:paraId="64E47572" w14:textId="77777777" w:rsidR="00EA2772" w:rsidRDefault="00EA2772" w:rsidP="00CA056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38C587" w14:textId="06DDB74D" w:rsidR="00556940" w:rsidRDefault="00556940">
    <w:pPr>
      <w:pStyle w:val="Header"/>
    </w:pPr>
    <w:r>
      <w:rPr>
        <w:noProof/>
      </w:rPr>
      <w:pict w14:anchorId="2E8D896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9160891" o:spid="_x0000_s2050" type="#_x0000_t136" style="position:absolute;margin-left:0;margin-top:0;width:535.8pt;height:100.4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7B63CE" w14:textId="5B95CA1D" w:rsidR="00556940" w:rsidRDefault="00556940">
    <w:pPr>
      <w:pStyle w:val="Header"/>
    </w:pPr>
    <w:r>
      <w:rPr>
        <w:noProof/>
      </w:rPr>
      <w:pict w14:anchorId="4320C79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9160892" o:spid="_x0000_s2051" type="#_x0000_t136" style="position:absolute;margin-left:0;margin-top:0;width:535.8pt;height:100.4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B5B271" w14:textId="46C416C6" w:rsidR="00556940" w:rsidRDefault="00556940">
    <w:pPr>
      <w:pStyle w:val="Header"/>
    </w:pPr>
    <w:r>
      <w:rPr>
        <w:noProof/>
      </w:rPr>
      <w:pict w14:anchorId="5064D17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9160890" o:spid="_x0000_s2049" type="#_x0000_t136" style="position:absolute;margin-left:0;margin-top:0;width:535.8pt;height:100.4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4D770D"/>
    <w:multiLevelType w:val="hybridMultilevel"/>
    <w:tmpl w:val="036EF67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572710"/>
    <w:multiLevelType w:val="hybridMultilevel"/>
    <w:tmpl w:val="04300508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D795547"/>
    <w:multiLevelType w:val="hybridMultilevel"/>
    <w:tmpl w:val="2D44E878"/>
    <w:lvl w:ilvl="0" w:tplc="DFAEC060">
      <w:start w:val="1"/>
      <w:numFmt w:val="decimal"/>
      <w:lvlText w:val="%1."/>
      <w:lvlJc w:val="left"/>
      <w:pPr>
        <w:ind w:left="644" w:hanging="360"/>
      </w:pPr>
      <w:rPr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483D4F"/>
    <w:multiLevelType w:val="hybridMultilevel"/>
    <w:tmpl w:val="9FC6E6B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8CA5E8F"/>
    <w:multiLevelType w:val="hybridMultilevel"/>
    <w:tmpl w:val="CD62BBF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M2MDQHUhYWJuZGFko6SsGpxcWZ+XkgBYa1AII82HUsAAAA"/>
  </w:docVars>
  <w:rsids>
    <w:rsidRoot w:val="0098203C"/>
    <w:rsid w:val="00003D82"/>
    <w:rsid w:val="000068E6"/>
    <w:rsid w:val="00007F5E"/>
    <w:rsid w:val="00012134"/>
    <w:rsid w:val="0002187A"/>
    <w:rsid w:val="00023DA4"/>
    <w:rsid w:val="00034168"/>
    <w:rsid w:val="000343AD"/>
    <w:rsid w:val="00041579"/>
    <w:rsid w:val="000518A7"/>
    <w:rsid w:val="00055B7B"/>
    <w:rsid w:val="00063120"/>
    <w:rsid w:val="0007065D"/>
    <w:rsid w:val="00073D05"/>
    <w:rsid w:val="00077F96"/>
    <w:rsid w:val="000804CA"/>
    <w:rsid w:val="00083A63"/>
    <w:rsid w:val="00086F50"/>
    <w:rsid w:val="00090966"/>
    <w:rsid w:val="00092A91"/>
    <w:rsid w:val="000936E9"/>
    <w:rsid w:val="000A28F1"/>
    <w:rsid w:val="000A448B"/>
    <w:rsid w:val="000A61FA"/>
    <w:rsid w:val="000B0F03"/>
    <w:rsid w:val="000B4000"/>
    <w:rsid w:val="000B6E22"/>
    <w:rsid w:val="000C1523"/>
    <w:rsid w:val="000E0410"/>
    <w:rsid w:val="000E2D51"/>
    <w:rsid w:val="000E3281"/>
    <w:rsid w:val="000E72CA"/>
    <w:rsid w:val="000F27FE"/>
    <w:rsid w:val="000F4BB0"/>
    <w:rsid w:val="000F4C9B"/>
    <w:rsid w:val="001074BD"/>
    <w:rsid w:val="001170C9"/>
    <w:rsid w:val="00123B9E"/>
    <w:rsid w:val="001304A6"/>
    <w:rsid w:val="001323B8"/>
    <w:rsid w:val="00135FFD"/>
    <w:rsid w:val="00140993"/>
    <w:rsid w:val="00140C4A"/>
    <w:rsid w:val="00154C6D"/>
    <w:rsid w:val="00156436"/>
    <w:rsid w:val="00156440"/>
    <w:rsid w:val="001574C8"/>
    <w:rsid w:val="001616DA"/>
    <w:rsid w:val="0016471F"/>
    <w:rsid w:val="00171415"/>
    <w:rsid w:val="00172A2B"/>
    <w:rsid w:val="0018015C"/>
    <w:rsid w:val="00180780"/>
    <w:rsid w:val="001812B7"/>
    <w:rsid w:val="00181902"/>
    <w:rsid w:val="0018528F"/>
    <w:rsid w:val="00187476"/>
    <w:rsid w:val="001936B1"/>
    <w:rsid w:val="00194E69"/>
    <w:rsid w:val="00195374"/>
    <w:rsid w:val="001A33B2"/>
    <w:rsid w:val="001C1C16"/>
    <w:rsid w:val="001F01CB"/>
    <w:rsid w:val="001F3DA3"/>
    <w:rsid w:val="001F3EC8"/>
    <w:rsid w:val="001F4BC7"/>
    <w:rsid w:val="00202E9F"/>
    <w:rsid w:val="00204A49"/>
    <w:rsid w:val="00210A7D"/>
    <w:rsid w:val="00211C70"/>
    <w:rsid w:val="00212FAA"/>
    <w:rsid w:val="00214DD3"/>
    <w:rsid w:val="00225D48"/>
    <w:rsid w:val="00227F3B"/>
    <w:rsid w:val="0023693C"/>
    <w:rsid w:val="002401DE"/>
    <w:rsid w:val="00240863"/>
    <w:rsid w:val="002417AA"/>
    <w:rsid w:val="00243A4F"/>
    <w:rsid w:val="00246A83"/>
    <w:rsid w:val="00247822"/>
    <w:rsid w:val="002508B9"/>
    <w:rsid w:val="00252F2F"/>
    <w:rsid w:val="00254A14"/>
    <w:rsid w:val="00254B15"/>
    <w:rsid w:val="00264C4B"/>
    <w:rsid w:val="00272A98"/>
    <w:rsid w:val="00280CAE"/>
    <w:rsid w:val="002839CA"/>
    <w:rsid w:val="002924EE"/>
    <w:rsid w:val="00294059"/>
    <w:rsid w:val="00294D98"/>
    <w:rsid w:val="002A4F6C"/>
    <w:rsid w:val="002A7E66"/>
    <w:rsid w:val="002B04E8"/>
    <w:rsid w:val="002B3C49"/>
    <w:rsid w:val="002B7A8F"/>
    <w:rsid w:val="002C1F5E"/>
    <w:rsid w:val="002C4742"/>
    <w:rsid w:val="002C47E3"/>
    <w:rsid w:val="002C4A9C"/>
    <w:rsid w:val="002C71F0"/>
    <w:rsid w:val="002C7901"/>
    <w:rsid w:val="002D067C"/>
    <w:rsid w:val="002D1B84"/>
    <w:rsid w:val="002D58DD"/>
    <w:rsid w:val="00302832"/>
    <w:rsid w:val="00303EB8"/>
    <w:rsid w:val="00304DEE"/>
    <w:rsid w:val="00305A30"/>
    <w:rsid w:val="00312A11"/>
    <w:rsid w:val="00312D84"/>
    <w:rsid w:val="003161B9"/>
    <w:rsid w:val="00316826"/>
    <w:rsid w:val="003232EE"/>
    <w:rsid w:val="003263DE"/>
    <w:rsid w:val="0032649B"/>
    <w:rsid w:val="0032677F"/>
    <w:rsid w:val="00327E27"/>
    <w:rsid w:val="003313AE"/>
    <w:rsid w:val="00335131"/>
    <w:rsid w:val="00335BF3"/>
    <w:rsid w:val="00336EAD"/>
    <w:rsid w:val="0033782E"/>
    <w:rsid w:val="0033795B"/>
    <w:rsid w:val="00340142"/>
    <w:rsid w:val="003405C2"/>
    <w:rsid w:val="00342B1C"/>
    <w:rsid w:val="0034523F"/>
    <w:rsid w:val="00364117"/>
    <w:rsid w:val="003641C7"/>
    <w:rsid w:val="00365427"/>
    <w:rsid w:val="00365732"/>
    <w:rsid w:val="00375A76"/>
    <w:rsid w:val="00377B0B"/>
    <w:rsid w:val="00380016"/>
    <w:rsid w:val="00386765"/>
    <w:rsid w:val="00387350"/>
    <w:rsid w:val="003964CB"/>
    <w:rsid w:val="003B034E"/>
    <w:rsid w:val="003B1209"/>
    <w:rsid w:val="003B5DEC"/>
    <w:rsid w:val="003B5F75"/>
    <w:rsid w:val="003B651F"/>
    <w:rsid w:val="003B78B3"/>
    <w:rsid w:val="003C48E6"/>
    <w:rsid w:val="003C774A"/>
    <w:rsid w:val="003D3DFF"/>
    <w:rsid w:val="003E3CF0"/>
    <w:rsid w:val="003E5201"/>
    <w:rsid w:val="003E7793"/>
    <w:rsid w:val="003F021D"/>
    <w:rsid w:val="003F4FF7"/>
    <w:rsid w:val="003F51A7"/>
    <w:rsid w:val="003F72FE"/>
    <w:rsid w:val="00401F16"/>
    <w:rsid w:val="004022A5"/>
    <w:rsid w:val="004022E3"/>
    <w:rsid w:val="00404755"/>
    <w:rsid w:val="004068D2"/>
    <w:rsid w:val="004072EC"/>
    <w:rsid w:val="00410EC7"/>
    <w:rsid w:val="00412804"/>
    <w:rsid w:val="004130D3"/>
    <w:rsid w:val="00415AF6"/>
    <w:rsid w:val="00426135"/>
    <w:rsid w:val="004261E7"/>
    <w:rsid w:val="0042718E"/>
    <w:rsid w:val="00430E7B"/>
    <w:rsid w:val="00435B0C"/>
    <w:rsid w:val="0043734E"/>
    <w:rsid w:val="00444468"/>
    <w:rsid w:val="00444873"/>
    <w:rsid w:val="00450777"/>
    <w:rsid w:val="00451C89"/>
    <w:rsid w:val="004574BF"/>
    <w:rsid w:val="00465A22"/>
    <w:rsid w:val="0046787B"/>
    <w:rsid w:val="00471124"/>
    <w:rsid w:val="00473D13"/>
    <w:rsid w:val="004753DA"/>
    <w:rsid w:val="00475D4D"/>
    <w:rsid w:val="00483AFB"/>
    <w:rsid w:val="0048615C"/>
    <w:rsid w:val="00490093"/>
    <w:rsid w:val="004927B0"/>
    <w:rsid w:val="0049589D"/>
    <w:rsid w:val="004A07C2"/>
    <w:rsid w:val="004A30E1"/>
    <w:rsid w:val="004A3288"/>
    <w:rsid w:val="004A3B87"/>
    <w:rsid w:val="004A60FD"/>
    <w:rsid w:val="004B0DEF"/>
    <w:rsid w:val="004B4910"/>
    <w:rsid w:val="004B52EF"/>
    <w:rsid w:val="004B6666"/>
    <w:rsid w:val="004B6908"/>
    <w:rsid w:val="004C04C2"/>
    <w:rsid w:val="004D30F8"/>
    <w:rsid w:val="004D52DD"/>
    <w:rsid w:val="004D7862"/>
    <w:rsid w:val="004D7AC2"/>
    <w:rsid w:val="004E0CA8"/>
    <w:rsid w:val="004F3EBD"/>
    <w:rsid w:val="004F6EFE"/>
    <w:rsid w:val="00503401"/>
    <w:rsid w:val="005047CD"/>
    <w:rsid w:val="00510149"/>
    <w:rsid w:val="005108D0"/>
    <w:rsid w:val="00511505"/>
    <w:rsid w:val="00515BA4"/>
    <w:rsid w:val="00517318"/>
    <w:rsid w:val="00517328"/>
    <w:rsid w:val="00524CA2"/>
    <w:rsid w:val="005258E4"/>
    <w:rsid w:val="00530373"/>
    <w:rsid w:val="005303E6"/>
    <w:rsid w:val="005344EA"/>
    <w:rsid w:val="0054079F"/>
    <w:rsid w:val="0054114D"/>
    <w:rsid w:val="0054199A"/>
    <w:rsid w:val="0054236B"/>
    <w:rsid w:val="00543EEE"/>
    <w:rsid w:val="00551833"/>
    <w:rsid w:val="0055354E"/>
    <w:rsid w:val="00555419"/>
    <w:rsid w:val="00556940"/>
    <w:rsid w:val="00564ACA"/>
    <w:rsid w:val="00567CC5"/>
    <w:rsid w:val="00592F82"/>
    <w:rsid w:val="005936A6"/>
    <w:rsid w:val="005A0F53"/>
    <w:rsid w:val="005A1589"/>
    <w:rsid w:val="005A3980"/>
    <w:rsid w:val="005A4EA9"/>
    <w:rsid w:val="005B0122"/>
    <w:rsid w:val="005B3DDA"/>
    <w:rsid w:val="005C515B"/>
    <w:rsid w:val="005C561C"/>
    <w:rsid w:val="005E742B"/>
    <w:rsid w:val="005F1971"/>
    <w:rsid w:val="005F5980"/>
    <w:rsid w:val="00600CC7"/>
    <w:rsid w:val="00603903"/>
    <w:rsid w:val="00604658"/>
    <w:rsid w:val="0061169B"/>
    <w:rsid w:val="00613C97"/>
    <w:rsid w:val="006161E7"/>
    <w:rsid w:val="00626A90"/>
    <w:rsid w:val="006349DE"/>
    <w:rsid w:val="00635BA6"/>
    <w:rsid w:val="006369D2"/>
    <w:rsid w:val="0064777A"/>
    <w:rsid w:val="00655DB0"/>
    <w:rsid w:val="00656513"/>
    <w:rsid w:val="00661B13"/>
    <w:rsid w:val="00662B81"/>
    <w:rsid w:val="00671F72"/>
    <w:rsid w:val="0067249B"/>
    <w:rsid w:val="00676B39"/>
    <w:rsid w:val="006804C5"/>
    <w:rsid w:val="00684D20"/>
    <w:rsid w:val="006853F2"/>
    <w:rsid w:val="006864A7"/>
    <w:rsid w:val="00693B30"/>
    <w:rsid w:val="00695113"/>
    <w:rsid w:val="00697118"/>
    <w:rsid w:val="006A32EE"/>
    <w:rsid w:val="006A3876"/>
    <w:rsid w:val="006A442D"/>
    <w:rsid w:val="006A63E8"/>
    <w:rsid w:val="006B001A"/>
    <w:rsid w:val="006B259D"/>
    <w:rsid w:val="006B5C25"/>
    <w:rsid w:val="006B7D51"/>
    <w:rsid w:val="006C4B44"/>
    <w:rsid w:val="006C6138"/>
    <w:rsid w:val="006C6F23"/>
    <w:rsid w:val="006D2CDA"/>
    <w:rsid w:val="006D5877"/>
    <w:rsid w:val="006E63CD"/>
    <w:rsid w:val="006F1107"/>
    <w:rsid w:val="006F64F7"/>
    <w:rsid w:val="00710BE9"/>
    <w:rsid w:val="00710CAB"/>
    <w:rsid w:val="007118DE"/>
    <w:rsid w:val="0072178F"/>
    <w:rsid w:val="00722196"/>
    <w:rsid w:val="00740645"/>
    <w:rsid w:val="00747D59"/>
    <w:rsid w:val="0075192C"/>
    <w:rsid w:val="00754093"/>
    <w:rsid w:val="00756066"/>
    <w:rsid w:val="00761E21"/>
    <w:rsid w:val="007632B9"/>
    <w:rsid w:val="0076679C"/>
    <w:rsid w:val="00773027"/>
    <w:rsid w:val="007762FE"/>
    <w:rsid w:val="00780E3B"/>
    <w:rsid w:val="00786653"/>
    <w:rsid w:val="00787FE8"/>
    <w:rsid w:val="00791525"/>
    <w:rsid w:val="00792BFC"/>
    <w:rsid w:val="00793CFF"/>
    <w:rsid w:val="007940E6"/>
    <w:rsid w:val="007A06C1"/>
    <w:rsid w:val="007A4C1F"/>
    <w:rsid w:val="007A6E2A"/>
    <w:rsid w:val="007A786A"/>
    <w:rsid w:val="007B0439"/>
    <w:rsid w:val="007C68AD"/>
    <w:rsid w:val="007D1737"/>
    <w:rsid w:val="007E0E16"/>
    <w:rsid w:val="007F202D"/>
    <w:rsid w:val="007F464F"/>
    <w:rsid w:val="00800B8F"/>
    <w:rsid w:val="00803CC6"/>
    <w:rsid w:val="00831636"/>
    <w:rsid w:val="00832A36"/>
    <w:rsid w:val="00836659"/>
    <w:rsid w:val="00841A6F"/>
    <w:rsid w:val="00845C36"/>
    <w:rsid w:val="00850710"/>
    <w:rsid w:val="008559A9"/>
    <w:rsid w:val="00856468"/>
    <w:rsid w:val="00862AC5"/>
    <w:rsid w:val="00864EB7"/>
    <w:rsid w:val="00870086"/>
    <w:rsid w:val="008727B5"/>
    <w:rsid w:val="0088009C"/>
    <w:rsid w:val="008802DC"/>
    <w:rsid w:val="00881C0B"/>
    <w:rsid w:val="00882106"/>
    <w:rsid w:val="008822A8"/>
    <w:rsid w:val="00883FED"/>
    <w:rsid w:val="0089623F"/>
    <w:rsid w:val="008A2E93"/>
    <w:rsid w:val="008A403A"/>
    <w:rsid w:val="008A5A35"/>
    <w:rsid w:val="008A5CC9"/>
    <w:rsid w:val="008A76BF"/>
    <w:rsid w:val="008B08CD"/>
    <w:rsid w:val="008B5280"/>
    <w:rsid w:val="008C359F"/>
    <w:rsid w:val="008D6097"/>
    <w:rsid w:val="008D7A67"/>
    <w:rsid w:val="008E0F98"/>
    <w:rsid w:val="008E1E16"/>
    <w:rsid w:val="008E24A9"/>
    <w:rsid w:val="008E32E7"/>
    <w:rsid w:val="008E3D8E"/>
    <w:rsid w:val="008E4804"/>
    <w:rsid w:val="008E7E67"/>
    <w:rsid w:val="008F03ED"/>
    <w:rsid w:val="008F10CA"/>
    <w:rsid w:val="008F169C"/>
    <w:rsid w:val="008F41D2"/>
    <w:rsid w:val="008F470A"/>
    <w:rsid w:val="008F6983"/>
    <w:rsid w:val="00900CC7"/>
    <w:rsid w:val="0090139C"/>
    <w:rsid w:val="00905742"/>
    <w:rsid w:val="00913C67"/>
    <w:rsid w:val="009141E3"/>
    <w:rsid w:val="00921213"/>
    <w:rsid w:val="0092326A"/>
    <w:rsid w:val="009238A4"/>
    <w:rsid w:val="009272A0"/>
    <w:rsid w:val="009275A8"/>
    <w:rsid w:val="009301D2"/>
    <w:rsid w:val="009305EA"/>
    <w:rsid w:val="0093269B"/>
    <w:rsid w:val="0093629C"/>
    <w:rsid w:val="00940591"/>
    <w:rsid w:val="00943BC8"/>
    <w:rsid w:val="00944D09"/>
    <w:rsid w:val="00951D38"/>
    <w:rsid w:val="00961CDB"/>
    <w:rsid w:val="00965947"/>
    <w:rsid w:val="0097149B"/>
    <w:rsid w:val="00971FEE"/>
    <w:rsid w:val="00972D59"/>
    <w:rsid w:val="009758AC"/>
    <w:rsid w:val="00980802"/>
    <w:rsid w:val="0098203C"/>
    <w:rsid w:val="009A5181"/>
    <w:rsid w:val="009C5346"/>
    <w:rsid w:val="009D150E"/>
    <w:rsid w:val="009E24AC"/>
    <w:rsid w:val="009E2FF8"/>
    <w:rsid w:val="009F0FF7"/>
    <w:rsid w:val="009F247B"/>
    <w:rsid w:val="009F3DC1"/>
    <w:rsid w:val="009F7AF1"/>
    <w:rsid w:val="00A05103"/>
    <w:rsid w:val="00A069A6"/>
    <w:rsid w:val="00A13F62"/>
    <w:rsid w:val="00A20CE8"/>
    <w:rsid w:val="00A24444"/>
    <w:rsid w:val="00A26E44"/>
    <w:rsid w:val="00A27B37"/>
    <w:rsid w:val="00A369C5"/>
    <w:rsid w:val="00A409BF"/>
    <w:rsid w:val="00A41899"/>
    <w:rsid w:val="00A41C6D"/>
    <w:rsid w:val="00A45259"/>
    <w:rsid w:val="00A510CB"/>
    <w:rsid w:val="00A55F63"/>
    <w:rsid w:val="00A56C87"/>
    <w:rsid w:val="00A67BBD"/>
    <w:rsid w:val="00A72DD1"/>
    <w:rsid w:val="00A773D8"/>
    <w:rsid w:val="00A834FD"/>
    <w:rsid w:val="00A86E88"/>
    <w:rsid w:val="00A92A8E"/>
    <w:rsid w:val="00A94109"/>
    <w:rsid w:val="00A97C8B"/>
    <w:rsid w:val="00AA558F"/>
    <w:rsid w:val="00AB2895"/>
    <w:rsid w:val="00AB5B42"/>
    <w:rsid w:val="00AB650F"/>
    <w:rsid w:val="00AC1929"/>
    <w:rsid w:val="00AC24FB"/>
    <w:rsid w:val="00AC48F9"/>
    <w:rsid w:val="00AC79BF"/>
    <w:rsid w:val="00AC7E23"/>
    <w:rsid w:val="00AD43A6"/>
    <w:rsid w:val="00AD623D"/>
    <w:rsid w:val="00AE35DA"/>
    <w:rsid w:val="00AE6E1B"/>
    <w:rsid w:val="00AF2FBC"/>
    <w:rsid w:val="00AF3ED5"/>
    <w:rsid w:val="00B00586"/>
    <w:rsid w:val="00B04E76"/>
    <w:rsid w:val="00B131DE"/>
    <w:rsid w:val="00B26725"/>
    <w:rsid w:val="00B35CD6"/>
    <w:rsid w:val="00B44348"/>
    <w:rsid w:val="00B4690C"/>
    <w:rsid w:val="00B51691"/>
    <w:rsid w:val="00B52FA2"/>
    <w:rsid w:val="00B60FC2"/>
    <w:rsid w:val="00B714E4"/>
    <w:rsid w:val="00B81290"/>
    <w:rsid w:val="00B858E9"/>
    <w:rsid w:val="00B862A8"/>
    <w:rsid w:val="00B87EDE"/>
    <w:rsid w:val="00B90ECB"/>
    <w:rsid w:val="00B93C83"/>
    <w:rsid w:val="00BA13FC"/>
    <w:rsid w:val="00BA3269"/>
    <w:rsid w:val="00BA772F"/>
    <w:rsid w:val="00BB1BBF"/>
    <w:rsid w:val="00BC1347"/>
    <w:rsid w:val="00BC18D5"/>
    <w:rsid w:val="00BC390F"/>
    <w:rsid w:val="00BD0B8D"/>
    <w:rsid w:val="00BD13D7"/>
    <w:rsid w:val="00BD2254"/>
    <w:rsid w:val="00BD33EB"/>
    <w:rsid w:val="00BD3E03"/>
    <w:rsid w:val="00BD7BFD"/>
    <w:rsid w:val="00BE277F"/>
    <w:rsid w:val="00BF3955"/>
    <w:rsid w:val="00C01FB2"/>
    <w:rsid w:val="00C12956"/>
    <w:rsid w:val="00C22EED"/>
    <w:rsid w:val="00C277CF"/>
    <w:rsid w:val="00C4146F"/>
    <w:rsid w:val="00C6506B"/>
    <w:rsid w:val="00C67F8F"/>
    <w:rsid w:val="00C71060"/>
    <w:rsid w:val="00C75AF6"/>
    <w:rsid w:val="00C916B5"/>
    <w:rsid w:val="00C923D3"/>
    <w:rsid w:val="00C9397E"/>
    <w:rsid w:val="00CA0561"/>
    <w:rsid w:val="00CA561C"/>
    <w:rsid w:val="00CA7466"/>
    <w:rsid w:val="00CC1C50"/>
    <w:rsid w:val="00CC7D14"/>
    <w:rsid w:val="00CD5946"/>
    <w:rsid w:val="00CE1B9F"/>
    <w:rsid w:val="00CE2BD4"/>
    <w:rsid w:val="00CF563F"/>
    <w:rsid w:val="00D0082B"/>
    <w:rsid w:val="00D0167D"/>
    <w:rsid w:val="00D07877"/>
    <w:rsid w:val="00D14B1E"/>
    <w:rsid w:val="00D14E6C"/>
    <w:rsid w:val="00D15307"/>
    <w:rsid w:val="00D15D38"/>
    <w:rsid w:val="00D16BB0"/>
    <w:rsid w:val="00D16DBC"/>
    <w:rsid w:val="00D21F2C"/>
    <w:rsid w:val="00D2285B"/>
    <w:rsid w:val="00D25593"/>
    <w:rsid w:val="00D2619D"/>
    <w:rsid w:val="00D354B8"/>
    <w:rsid w:val="00D379C1"/>
    <w:rsid w:val="00D40C5A"/>
    <w:rsid w:val="00D437DE"/>
    <w:rsid w:val="00D443F7"/>
    <w:rsid w:val="00D47579"/>
    <w:rsid w:val="00D54787"/>
    <w:rsid w:val="00D63A8F"/>
    <w:rsid w:val="00D66434"/>
    <w:rsid w:val="00D704D6"/>
    <w:rsid w:val="00D7094F"/>
    <w:rsid w:val="00D7118E"/>
    <w:rsid w:val="00D72F61"/>
    <w:rsid w:val="00D73B79"/>
    <w:rsid w:val="00D91707"/>
    <w:rsid w:val="00D92070"/>
    <w:rsid w:val="00D92C2E"/>
    <w:rsid w:val="00D9435C"/>
    <w:rsid w:val="00D97DB2"/>
    <w:rsid w:val="00DA2A8F"/>
    <w:rsid w:val="00DA2B8D"/>
    <w:rsid w:val="00DA3A71"/>
    <w:rsid w:val="00DB3EF1"/>
    <w:rsid w:val="00DB7064"/>
    <w:rsid w:val="00DB7DC5"/>
    <w:rsid w:val="00DD4264"/>
    <w:rsid w:val="00DE30E9"/>
    <w:rsid w:val="00DE56E7"/>
    <w:rsid w:val="00DE6013"/>
    <w:rsid w:val="00DF193B"/>
    <w:rsid w:val="00DF60FD"/>
    <w:rsid w:val="00DF641F"/>
    <w:rsid w:val="00E00C15"/>
    <w:rsid w:val="00E00DEE"/>
    <w:rsid w:val="00E04974"/>
    <w:rsid w:val="00E105F4"/>
    <w:rsid w:val="00E15919"/>
    <w:rsid w:val="00E1704B"/>
    <w:rsid w:val="00E221FD"/>
    <w:rsid w:val="00E23EE3"/>
    <w:rsid w:val="00E40C7A"/>
    <w:rsid w:val="00E42506"/>
    <w:rsid w:val="00E64840"/>
    <w:rsid w:val="00E823EF"/>
    <w:rsid w:val="00E828D8"/>
    <w:rsid w:val="00E83C0D"/>
    <w:rsid w:val="00E9630F"/>
    <w:rsid w:val="00EA2772"/>
    <w:rsid w:val="00EB3CB7"/>
    <w:rsid w:val="00EB6C0A"/>
    <w:rsid w:val="00EB7DE6"/>
    <w:rsid w:val="00EC1085"/>
    <w:rsid w:val="00ED0C45"/>
    <w:rsid w:val="00ED4AB3"/>
    <w:rsid w:val="00ED5E77"/>
    <w:rsid w:val="00EE4FA5"/>
    <w:rsid w:val="00EF03E6"/>
    <w:rsid w:val="00EF1A62"/>
    <w:rsid w:val="00EF64F6"/>
    <w:rsid w:val="00EF694E"/>
    <w:rsid w:val="00F0088A"/>
    <w:rsid w:val="00F06AD4"/>
    <w:rsid w:val="00F12D6B"/>
    <w:rsid w:val="00F1420C"/>
    <w:rsid w:val="00F2155E"/>
    <w:rsid w:val="00F25C22"/>
    <w:rsid w:val="00F2691B"/>
    <w:rsid w:val="00F30D32"/>
    <w:rsid w:val="00F31DCB"/>
    <w:rsid w:val="00F40988"/>
    <w:rsid w:val="00F46014"/>
    <w:rsid w:val="00F50A68"/>
    <w:rsid w:val="00F514D4"/>
    <w:rsid w:val="00F54A1C"/>
    <w:rsid w:val="00F57DFA"/>
    <w:rsid w:val="00F62285"/>
    <w:rsid w:val="00F62C4A"/>
    <w:rsid w:val="00F6595B"/>
    <w:rsid w:val="00F756E7"/>
    <w:rsid w:val="00F76E1D"/>
    <w:rsid w:val="00F82B76"/>
    <w:rsid w:val="00F84EDC"/>
    <w:rsid w:val="00F858DE"/>
    <w:rsid w:val="00F87B0C"/>
    <w:rsid w:val="00F9378E"/>
    <w:rsid w:val="00F964A8"/>
    <w:rsid w:val="00FA24D7"/>
    <w:rsid w:val="00FB1D5B"/>
    <w:rsid w:val="00FB2116"/>
    <w:rsid w:val="00FB231A"/>
    <w:rsid w:val="00FC1B7C"/>
    <w:rsid w:val="00FC52C4"/>
    <w:rsid w:val="00FC5F2A"/>
    <w:rsid w:val="00FD135B"/>
    <w:rsid w:val="00FD2D5E"/>
    <w:rsid w:val="00FE3AA0"/>
    <w:rsid w:val="00FE73BB"/>
    <w:rsid w:val="00FF175E"/>
    <w:rsid w:val="00FF5B98"/>
    <w:rsid w:val="00FF6C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768090C1"/>
  <w15:chartTrackingRefBased/>
  <w15:docId w15:val="{1C04A8E9-74EF-42AD-AD2D-C5B5D888C2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E72CA"/>
  </w:style>
  <w:style w:type="paragraph" w:styleId="Heading1">
    <w:name w:val="heading 1"/>
    <w:basedOn w:val="Normal"/>
    <w:next w:val="Normal"/>
    <w:link w:val="Heading1Char"/>
    <w:uiPriority w:val="9"/>
    <w:qFormat/>
    <w:rsid w:val="000E328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72C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D4264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8F03ED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E3281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paragraph" w:styleId="Bibliography">
    <w:name w:val="Bibliography"/>
    <w:basedOn w:val="Normal"/>
    <w:next w:val="Normal"/>
    <w:uiPriority w:val="37"/>
    <w:unhideWhenUsed/>
    <w:rsid w:val="000E3281"/>
  </w:style>
  <w:style w:type="paragraph" w:styleId="Header">
    <w:name w:val="header"/>
    <w:basedOn w:val="Normal"/>
    <w:link w:val="HeaderChar"/>
    <w:uiPriority w:val="99"/>
    <w:unhideWhenUsed/>
    <w:rsid w:val="00CA056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0561"/>
  </w:style>
  <w:style w:type="paragraph" w:styleId="Footer">
    <w:name w:val="footer"/>
    <w:basedOn w:val="Normal"/>
    <w:link w:val="FooterChar"/>
    <w:uiPriority w:val="99"/>
    <w:unhideWhenUsed/>
    <w:rsid w:val="00CA056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0561"/>
  </w:style>
  <w:style w:type="table" w:styleId="TableGrid">
    <w:name w:val="Table Grid"/>
    <w:basedOn w:val="TableNormal"/>
    <w:uiPriority w:val="39"/>
    <w:rsid w:val="00C129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4E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863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1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86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9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8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1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66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80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3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8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5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9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4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9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23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4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6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4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1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84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9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1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8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3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6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9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Bed96</b:Tag>
    <b:SourceType>JournalArticle</b:SourceType>
    <b:Guid>{B5AD1C08-5402-4251-9CF4-31BBF582A7E0}</b:Guid>
    <b:Title>Efficient Utilization of Auxiliary Information at Estimation Stage</b:Title>
    <b:JournalName>Biometrical Journal</b:JournalName>
    <b:Year>1996</b:Year>
    <b:Pages>38 (8) : 973-976</b:Pages>
    <b:Author>
      <b:Author>
        <b:NameList>
          <b:Person>
            <b:Last>Bedi</b:Last>
            <b:First>P.K.</b:First>
          </b:Person>
        </b:NameList>
      </b:Author>
    </b:Author>
    <b:RefOrder>1</b:RefOrder>
  </b:Source>
  <b:Source>
    <b:Tag>WGC40</b:Tag>
    <b:SourceType>Book</b:SourceType>
    <b:Guid>{D9BE8D4B-5E6A-4114-8CA5-70CD2A6A326D}</b:Guid>
    <b:Author>
      <b:Author>
        <b:NameList>
          <b:Person>
            <b:Last>Cochran</b:Last>
            <b:First>W.</b:First>
            <b:Middle>G.</b:Middle>
          </b:Person>
        </b:NameList>
      </b:Author>
    </b:Author>
    <b:Title>Sampling Techniques</b:Title>
    <b:JournalName>Australian Journal of Statistics</b:JournalName>
    <b:Year>1977</b:Year>
    <b:Pages>17,22-28</b:Pages>
    <b:City>New York</b:City>
    <b:Publisher>John Wiley and Sons</b:Publisher>
    <b:RefOrder>2</b:RefOrder>
  </b:Source>
  <b:Source>
    <b:Tag>Pra89</b:Tag>
    <b:SourceType>JournalArticle</b:SourceType>
    <b:Guid>{C6BF2250-0F04-499D-A387-878CB88A380E}</b:Guid>
    <b:Title>Some Improved Ratio type Estimators of Poplation Mean and Ratio in Finite Population Sample Surveys</b:Title>
    <b:JournalName>Communication in Statistics - Theory and Methods </b:JournalName>
    <b:Year>1989</b:Year>
    <b:Pages>18 (1) : 379-392</b:Pages>
    <b:Author>
      <b:Author>
        <b:NameList>
          <b:Person>
            <b:Last>Prasad</b:Last>
            <b:First>B.</b:First>
          </b:Person>
        </b:NameList>
      </b:Author>
    </b:Author>
    <b:RefOrder>3</b:RefOrder>
  </b:Source>
  <b:Source>
    <b:Tag>LNU11</b:Tag>
    <b:SourceType>JournalArticle</b:SourceType>
    <b:Guid>{7AFB26BB-5746-4D09-9722-0D4B1BD7BE5A}</b:Guid>
    <b:Author>
      <b:Author>
        <b:NameList>
          <b:Person>
            <b:Last>Upadhyaya</b:Last>
            <b:First>L.N</b:First>
          </b:Person>
          <b:Person>
            <b:Last>Singh</b:Last>
            <b:First>H.P</b:First>
          </b:Person>
        </b:NameList>
      </b:Author>
    </b:Author>
    <b:Title>Use of Transformed Auxiliary Variable in Estimating the Finite Population Mean</b:Title>
    <b:JournalName>Biometrical Journal</b:JournalName>
    <b:Year>1999</b:Year>
    <b:Pages>5, 627±636</b:Pages>
    <b:RefOrder>4</b:RefOrder>
  </b:Source>
  <b:Source>
    <b:Tag>BVS81</b:Tag>
    <b:SourceType>JournalArticle</b:SourceType>
    <b:Guid>{638CF307-51AF-42B2-9698-29A5E01B436E}</b:Guid>
    <b:Author>
      <b:Author>
        <b:NameList>
          <b:Person>
            <b:Last>Sisodia</b:Last>
            <b:First>B.V.S</b:First>
          </b:Person>
          <b:Person>
            <b:Last>Dwivedi</b:Last>
            <b:First>V.</b:First>
          </b:Person>
        </b:NameList>
      </b:Author>
    </b:Author>
    <b:Title>A Modified Ratio Estimator using Coeficient of Variation of Auxiliary Variable</b:Title>
    <b:JournalName>Journal of the Indian Society of Agricultural Statistics</b:JournalName>
    <b:Year>1981</b:Year>
    <b:Pages>33,13-18</b:Pages>
    <b:RefOrder>5</b:RefOrder>
  </b:Source>
  <b:Source>
    <b:Tag>Sin03</b:Tag>
    <b:SourceType>Book</b:SourceType>
    <b:Guid>{2E49EDB6-3FDE-4826-8796-D99199D15A9C}</b:Guid>
    <b:Title>Advanced Sampling Theory with Applications</b:Title>
    <b:Year>2003</b:Year>
    <b:Author>
      <b:Author>
        <b:NameList>
          <b:Person>
            <b:Last>Singh</b:Last>
            <b:First>Sarjinder</b:First>
          </b:Person>
        </b:NameList>
      </b:Author>
    </b:Author>
    <b:Publisher>Springer Science and Business Media</b:Publisher>
    <b:RefOrder>6</b:RefOrder>
  </b:Source>
  <b:Source>
    <b:Tag>DrM07</b:Tag>
    <b:SourceType>JournalArticle</b:SourceType>
    <b:Guid>{EB1ED28C-59EB-4001-8908-C618B3FB031F}</b:Guid>
    <b:Title>A General Family of Estimators for Estimating Population Mean Using Known Value of Some Population Parameter(s)</b:Title>
    <b:Year>2007</b:Year>
    <b:Author>
      <b:Author>
        <b:NameList>
          <b:Person>
            <b:Last>Khoshnevisan</b:Last>
            <b:Middle>M</b:Middle>
          </b:Person>
        </b:NameList>
      </b:Author>
    </b:Author>
    <b:JournalName>far East Journal of Theoretical Statistics</b:JournalName>
    <b:RefOrder>7</b:RefOrder>
  </b:Source>
  <b:Source>
    <b:Tag>Kad03</b:Tag>
    <b:SourceType>JournalArticle</b:SourceType>
    <b:Guid>{321E8810-F5DD-4AC4-BA3B-BB4128D2E1B9}</b:Guid>
    <b:Title>Ratio Estimators in Stratified Sampling</b:Title>
    <b:JournalName>Biometrical Journal</b:JournalName>
    <b:Year>2003</b:Year>
    <b:Pages>45 (2):218-225</b:Pages>
    <b:Author>
      <b:Author>
        <b:NameList>
          <b:Person>
            <b:Last>Kadilar</b:Last>
            <b:First>C.</b:First>
          </b:Person>
          <b:Person>
            <b:Last>H.Cingi</b:Last>
          </b:Person>
        </b:NameList>
      </b:Author>
    </b:Author>
    <b:RefOrder>8</b:RefOrder>
  </b:Source>
  <b:Source>
    <b:Tag>Kad052</b:Tag>
    <b:SourceType>JournalArticle</b:SourceType>
    <b:Guid>{B6AF16C5-62A5-4D80-9BFA-D9E873D3DF85}</b:Guid>
    <b:Title>A New Estimator in Stratified Random Sampling</b:Title>
    <b:JournalName>Communications in Statistics-Theory and Method</b:JournalName>
    <b:Year>2005</b:Year>
    <b:Pages>34(3) : 597-602</b:Pages>
    <b:Author>
      <b:Author>
        <b:NameList>
          <b:Person>
            <b:Last>Kadilar</b:Last>
            <b:First>C.</b:First>
          </b:Person>
          <b:Person>
            <b:Last>H.Cingi</b:Last>
          </b:Person>
        </b:NameList>
      </b:Author>
    </b:Author>
    <b:RefOrder>9</b:RefOrder>
  </b:Source>
  <b:Source>
    <b:Tag>Bhu211</b:Tag>
    <b:SourceType>JournalArticle</b:SourceType>
    <b:Guid>{59A3ABAE-BDD4-4B92-AD68-DD8819111E44}</b:Guid>
    <b:Title>Some Efficient Classes of Estimators under Stratified Sampling</b:Title>
    <b:JournalName>Communication in Statistics- Theory and Method</b:JournalName>
    <b:Year>2021</b:Year>
    <b:Author>
      <b:Author>
        <b:NameList>
          <b:Person>
            <b:Last>Bhushan</b:Last>
            <b:First>S.</b:First>
          </b:Person>
          <b:Person>
            <b:Last>Kumar</b:Last>
            <b:First>A.</b:First>
          </b:Person>
          <b:Person>
            <b:Last>Singh </b:Last>
            <b:First>S.</b:First>
          </b:Person>
        </b:NameList>
      </b:Author>
    </b:Author>
    <b:RefOrder>10</b:RefOrder>
  </b:Source>
  <b:Source>
    <b:Tag>Koy16</b:Tag>
    <b:SourceType>JournalArticle</b:SourceType>
    <b:Guid>{D84AB424-71F6-4B80-9233-26818DACF7BC}</b:Guid>
    <b:Title>Improved Exponential type Estimators for Finite Population Mean in Stratified Random Sampling</b:Title>
    <b:JournalName>Pakistan Journal of Statistics and Operation Research</b:JournalName>
    <b:Year>2016</b:Year>
    <b:Pages>429-441</b:Pages>
    <b:Author>
      <b:Author>
        <b:NameList>
          <b:Person>
            <b:Last>Koyuncu</b:Last>
            <b:First>N.</b:First>
          </b:Person>
        </b:NameList>
      </b:Author>
    </b:Author>
    <b:RefOrder>11</b:RefOrder>
  </b:Source>
  <b:Source>
    <b:Tag>OnI</b:Tag>
    <b:SourceType>JournalArticle</b:SourceType>
    <b:Guid>{D923383A-3850-4394-AC41-6E2541081B93}</b:Guid>
    <b:Title>On Improvement in Estimating Population Mean in Stratified Random Sampling</b:Title>
    <b:JournalName>Journal of Applied Statistics</b:JournalName>
    <b:Year>2010</b:Year>
    <b:Pages>37 (6): 999-1013</b:Pages>
    <b:Author>
      <b:Author>
        <b:NameList>
          <b:Person>
            <b:Last>Koyuncu</b:Last>
            <b:First>N.</b:First>
          </b:Person>
          <b:Person>
            <b:Last>Kadilar</b:Last>
            <b:First>C.</b:First>
          </b:Person>
        </b:NameList>
      </b:Author>
    </b:Author>
    <b:RefOrder>12</b:RefOrder>
  </b:Source>
  <b:Source>
    <b:Tag>Yad14</b:Tag>
    <b:SourceType>JournalArticle</b:SourceType>
    <b:Guid>{B75F37EA-27A5-4FCF-AA41-8D2D54DB5737}</b:Guid>
    <b:Title>Improved Ratio and Product Exponential Type Estimators for finite Population Mean in Stratified Random Sampling</b:Title>
    <b:JournalName>Communications in Statistics - Theory and Methods</b:JournalName>
    <b:Year>2014</b:Year>
    <b:Pages>43(15) : 3269-3285</b:Pages>
    <b:Author>
      <b:Author>
        <b:NameList>
          <b:Person>
            <b:Last>Yadav</b:Last>
            <b:First>R.</b:First>
          </b:Person>
          <b:Person>
            <b:Last>Upadhyaya</b:Last>
            <b:First>L.N.</b:First>
          </b:Person>
          <b:Person>
            <b:Last>Singh</b:Last>
            <b:First>H.P.</b:First>
          </b:Person>
          <b:Person>
            <b:Last>Chatterjee</b:Last>
            <b:First>S.</b:First>
          </b:Person>
        </b:NameList>
      </b:Author>
    </b:Author>
    <b:RefOrder>13</b:RefOrder>
  </b:Source>
  <b:Source>
    <b:Tag>Gup08</b:Tag>
    <b:SourceType>JournalArticle</b:SourceType>
    <b:Guid>{0E7A7EB7-0A68-43D1-8EA9-A2B870621CDA}</b:Guid>
    <b:Title>On Improvement in Estimating the Population Mean in Simple Random Sampling</b:Title>
    <b:JournalName>Journal of Applied Statistics</b:JournalName>
    <b:Year>2008</b:Year>
    <b:Pages>35 (5) : 559-566</b:Pages>
    <b:Author>
      <b:Author>
        <b:NameList>
          <b:Person>
            <b:Last>Shabbir</b:Last>
            <b:First>J.</b:First>
          </b:Person>
          <b:Person>
            <b:Last>Gupta</b:Last>
            <b:First>S.</b:First>
          </b:Person>
        </b:NameList>
      </b:Author>
    </b:Author>
    <b:RefOrder>14</b:RefOrder>
  </b:Source>
  <b:Source>
    <b:Tag>Sha06</b:Tag>
    <b:SourceType>JournalArticle</b:SourceType>
    <b:Guid>{C9F344A2-123E-47C0-A16F-9705B90C0E7D}</b:Guid>
    <b:Title>A New Estimator of Population Mean in Stratified Sampling</b:Title>
    <b:JournalName>Communication in Statistics -Theory and Methods</b:JournalName>
    <b:Year>2006</b:Year>
    <b:Pages>35 (7) : 1201-1209</b:Pages>
    <b:Author>
      <b:Author>
        <b:NameList>
          <b:Person>
            <b:Last>Shabbir</b:Last>
            <b:First>J.</b:First>
          </b:Person>
          <b:Person>
            <b:Last>Gupta</b:Last>
            <b:First>S.</b:First>
          </b:Person>
        </b:NameList>
      </b:Author>
    </b:Author>
    <b:RefOrder>15</b:RefOrder>
  </b:Source>
  <b:Source>
    <b:Tag>Tai13</b:Tag>
    <b:SourceType>JournalArticle</b:SourceType>
    <b:Guid>{CDD4A85C-8E09-4C8D-9486-91745BD5B91E}</b:Guid>
    <b:Title>Dual to Ratio and Product type Exponential Estimators in Stratified Random Sampling usint Two Auxiliary Variable</b:Title>
    <b:JournalName>Journal of Reliability and Statistical Studies</b:JournalName>
    <b:Year>2013</b:Year>
    <b:Pages>vol. 6, 115-126</b:Pages>
    <b:Author>
      <b:Author>
        <b:NameList>
          <b:Person>
            <b:Last>Tailor</b:Last>
            <b:First>R.</b:First>
          </b:Person>
          <b:Person>
            <b:Last>Jatwa</b:Last>
            <b:First>N.K.</b:First>
          </b:Person>
          <b:Person>
            <b:Last>Tailor</b:Last>
            <b:First>R.</b:First>
          </b:Person>
          <b:Person>
            <b:Last>Garg</b:Last>
            <b:First>N.</b:First>
          </b:Person>
        </b:NameList>
      </b:Author>
    </b:Author>
    <b:RefOrder>16</b:RefOrder>
  </b:Source>
  <b:Source>
    <b:Tag>Koy091</b:Tag>
    <b:SourceType>JournalArticle</b:SourceType>
    <b:Guid>{3E9AB3AB-3867-4013-BBAF-E7CACA8A19D7}</b:Guid>
    <b:Title>Ratio and Product Estimators in Stratified Random Sampling</b:Title>
    <b:JournalName>Journal of Statistical Planning and Inference</b:JournalName>
    <b:Year>2009</b:Year>
    <b:Pages>139 (8): 2552–58</b:Pages>
    <b:Author>
      <b:Author>
        <b:NameList>
          <b:Person>
            <b:Last>Koyuncu</b:Last>
            <b:First>N.</b:First>
          </b:Person>
          <b:Person>
            <b:Last>Kadilar</b:Last>
            <b:First>C.</b:First>
          </b:Person>
        </b:NameList>
      </b:Author>
    </b:Author>
    <b:RefOrder>17</b:RefOrder>
  </b:Source>
  <b:Source>
    <b:Tag>Sri80</b:Tag>
    <b:SourceType>JournalArticle</b:SourceType>
    <b:Guid>{4F493A4A-B083-42B9-B1D2-AB30243395DA}</b:Guid>
    <b:Title>A Dual to Ratio estimator in Sample Surveys</b:Title>
    <b:JournalName>Biometrika</b:JournalName>
    <b:Year>1980</b:Year>
    <b:Pages>194-204</b:Pages>
    <b:Author>
      <b:Author>
        <b:NameList>
          <b:Person>
            <b:Last>Srivenkatramana</b:Last>
            <b:First>T.</b:First>
          </b:Person>
        </b:NameList>
      </b:Author>
    </b:Author>
    <b:RefOrder>18</b:RefOrder>
  </b:Source>
  <b:Source>
    <b:Tag>Ban80</b:Tag>
    <b:SourceType>JournalArticle</b:SourceType>
    <b:Guid>{D9999914-D331-4540-803F-610CC5AE9ABA}</b:Guid>
    <b:Title>Improved Ratio and Product Estimators</b:Title>
    <b:JournalName>Sankhya series C 42</b:JournalName>
    <b:Year>1980</b:Year>
    <b:Pages> 45-49</b:Pages>
    <b:Author>
      <b:Author>
        <b:NameList>
          <b:Person>
            <b:Last>Bandyopadhyay</b:Last>
            <b:First>S.</b:First>
          </b:Person>
        </b:NameList>
      </b:Author>
    </b:Author>
    <b:RefOrder>19</b:RefOrder>
  </b:Source>
  <b:Source>
    <b:Tag>Placeholder3</b:Tag>
    <b:SourceType>JournalArticle</b:SourceType>
    <b:Guid>{C6097BC0-7BEC-4E2D-B6DB-B3CFA9613274}</b:Guid>
    <b:Title>A Genral Class of Estimators in Stratified Random Sampling</b:Title>
    <b:JournalName>Communication in Statistics-Simulation and Computation</b:JournalName>
    <b:Year>2023</b:Year>
    <b:Pages>Vol. 52, No.2, 442-452</b:Pages>
    <b:Author>
      <b:Author>
        <b:NameList>
          <b:Person>
            <b:Last>Tiwari</b:Last>
            <b:First>K.K.</b:First>
          </b:Person>
          <b:Person>
            <b:Last>Bhougal</b:Last>
            <b:First>S.</b:First>
          </b:Person>
          <b:Person>
            <b:Last>Kumar</b:Last>
            <b:First>S.</b:First>
          </b:Person>
        </b:NameList>
      </b:Author>
    </b:Author>
    <b:RefOrder>20</b:RefOrder>
  </b:Source>
  <b:Source>
    <b:Tag>Sha10</b:Tag>
    <b:SourceType>JournalArticle</b:SourceType>
    <b:Guid>{B2768F12-6030-4554-AD82-2EF02608875D}</b:Guid>
    <b:Title>On Estimating Finite Population Mean in Simple and Stratified Random Sampling</b:Title>
    <b:JournalName>Communications in Statistics - Theory and Methods</b:JournalName>
    <b:Year>2011</b:Year>
    <b:Pages>40 (2): 199–212</b:Pages>
    <b:Author>
      <b:Author>
        <b:NameList>
          <b:Person>
            <b:Last>Shabbir</b:Last>
            <b:First>J.</b:First>
          </b:Person>
          <b:Person>
            <b:Last>Gupta</b:Last>
            <b:First>S.</b:First>
          </b:Person>
        </b:NameList>
      </b:Author>
    </b:Author>
    <b:RefOrder>21</b:RefOrder>
  </b:Source>
  <b:Source>
    <b:Tag>Yad142</b:Tag>
    <b:SourceType>JournalArticle</b:SourceType>
    <b:Guid>{BA9235E9-55A5-4C58-8368-1D93FB055059}</b:Guid>
    <b:Title>Improved Product Cum Dual to Product Estimator of Population Mean in Stratified Random Sampling</b:Title>
    <b:JournalName>Journal of Statistics Applications &amp; Probability</b:JournalName>
    <b:Year>2014</b:Year>
    <b:Pages>No. 3. 363-368</b:Pages>
    <b:Author>
      <b:Author>
        <b:NameList>
          <b:Person>
            <b:Last>Yadav</b:Last>
            <b:First>Subhash Kumar</b:First>
          </b:Person>
          <b:Person>
            <b:Last>Shukla</b:Last>
            <b:First>Alok kumar</b:First>
          </b:Person>
        </b:NameList>
      </b:Author>
    </b:Author>
    <b:RefOrder>22</b:RefOrder>
  </b:Source>
  <b:Source>
    <b:Tag>Yad25</b:Tag>
    <b:SourceType>JournalArticle</b:SourceType>
    <b:Guid>{0716A33E-9245-4558-80F5-6EB0097FE680}</b:Guid>
    <b:Title>A New Dual to Difference-Cum-Ratio Type Exponential Estimator of Population Mean</b:Title>
    <b:JournalName>International Journal of Agricultural Statistical Sciences</b:JournalName>
    <b:Year>2025</b:Year>
    <b:Pages>Vol. 21 No.1 pp. 229-235</b:Pages>
    <b:Author>
      <b:Author>
        <b:NameList>
          <b:Person>
            <b:Last>Yadav</b:Last>
            <b:First>Pooja</b:First>
          </b:Person>
          <b:Person>
            <b:Last>Kumar</b:Last>
            <b:First>Mukesh</b:First>
          </b:Person>
        </b:NameList>
      </b:Author>
    </b:Author>
    <b:RefOrder>23</b:RefOrder>
  </b:Source>
  <b:Source>
    <b:Tag>Usm181</b:Tag>
    <b:SourceType>JournalArticle</b:SourceType>
    <b:Guid>{1D13EA85-F457-400F-90D3-EDDEC6655E33}</b:Guid>
    <b:Title>A New Estimator for Mean under Stratified Random Sampling</b:Title>
    <b:JournalName>Mathematical Sciences</b:JournalName>
    <b:Year>2018</b:Year>
    <b:Pages>12:163–169</b:Pages>
    <b:Author>
      <b:Author>
        <b:NameList>
          <b:Person>
            <b:Last>Usman</b:Last>
            <b:First>Shahzad</b:First>
          </b:Person>
          <b:Person>
            <b:Last>Hanif</b:Last>
            <b:First> Muhammad </b:First>
          </b:Person>
          <b:Person>
            <b:Last> Koyuncu</b:Last>
            <b:First>Nursel</b:First>
          </b:Person>
        </b:NameList>
      </b:Author>
    </b:Author>
    <b:RefOrder>24</b:RefOrder>
  </b:Source>
  <b:Source>
    <b:Tag>Jav25</b:Tag>
    <b:SourceType>JournalArticle</b:SourceType>
    <b:Guid>{39B7F1CD-1F34-451A-AC29-115AF2417FB2}</b:Guid>
    <b:Title>Difference-Cum-Exponential-type estimatorsrence for estimation of finite population mean in survey sampling</b:Title>
    <b:JournalName>PLoS ONE</b:JournalName>
    <b:Year>2025</b:Year>
    <b:Pages>20(1)</b:Pages>
    <b:Author>
      <b:Author>
        <b:NameList>
          <b:Person>
            <b:Last>Javed</b:Last>
            <b:First>M.</b:First>
          </b:Person>
          <b:Person>
            <b:Last>Irfan</b:Last>
            <b:First>M.</b:First>
          </b:Person>
          <b:Person>
            <b:Last>C. Shongwe </b:Last>
            <b:First>S.</b:First>
          </b:Person>
          <b:Person>
            <b:Last>Hussain</b:Last>
            <b:First>MA</b:First>
          </b:Person>
          <b:Person>
            <b:Last>Zico Meetei</b:Last>
            <b:First>M.</b:First>
          </b:Person>
        </b:NameList>
      </b:Author>
    </b:Author>
    <b:RefOrder>25</b:RefOrder>
  </b:Source>
  <b:Source>
    <b:Tag>Sha24</b:Tag>
    <b:SourceType>JournalArticle</b:SourceType>
    <b:Guid>{D9D98235-A093-4DD1-AAFD-6EDB0019B8CA}</b:Guid>
    <b:Title> Exponential Type Ratio and Product Estimator of Finite Population Mean in Stratified Sampling</b:Title>
    <b:JournalName>INDIAN JOURNALOFSCIENCEANDTECHNOLOGY </b:JournalName>
    <b:Year>2024</b:Year>
    <b:Pages>17 (40) 4168-4176</b:Pages>
    <b:Author>
      <b:Author>
        <b:NameList>
          <b:Person>
            <b:Last>Sharma</b:Last>
            <b:First>R.</b:First>
          </b:Person>
          <b:Person>
            <b:Last>Malik</b:Last>
            <b:First>S.</b:First>
          </b:Person>
        </b:NameList>
      </b:Author>
    </b:Author>
    <b:RefOrder>26</b:RefOrder>
  </b:Source>
  <b:Source>
    <b:Tag>Rat22</b:Tag>
    <b:SourceType>JournalArticle</b:SourceType>
    <b:Guid>{CD70DB3D-DD20-4545-8ECE-BB8F80689F55}</b:Guid>
    <b:Title>Modified Ratio cum Product type Exponential Estimator of Population Mean in Stratified Random Sampling</b:Title>
    <b:JournalName>Revista Investigacion Operacional</b:JournalName>
    <b:Year>2022</b:Year>
    <b:Pages>Vol. 43, No. 5, 578-588</b:Pages>
    <b:Author>
      <b:Author>
        <b:NameList>
          <b:Person>
            <b:Last>Rather</b:Last>
            <b:First>K. UI Islam</b:First>
          </b:Person>
          <b:Person>
            <b:Last>Bouza</b:Last>
            <b:First>C.N</b:First>
          </b:Person>
          <b:Person>
            <b:Last>Rizvi</b:Last>
            <b:First>S.E.H.</b:First>
          </b:Person>
          <b:Person>
            <b:Last>Sharma</b:Last>
            <b:First>Manish</b:First>
          </b:Person>
          <b:Person>
            <b:Last>Bhat</b:Last>
            <b:First>Iqbal Jeelani Bhat</b:First>
          </b:Person>
        </b:NameList>
      </b:Author>
    </b:Author>
    <b:RefOrder>27</b:RefOrder>
  </b:Source>
</b:Sources>
</file>

<file path=customXml/itemProps1.xml><?xml version="1.0" encoding="utf-8"?>
<ds:datastoreItem xmlns:ds="http://schemas.openxmlformats.org/officeDocument/2006/customXml" ds:itemID="{A52EACFF-9031-43B4-A564-00855B7D1F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5</TotalTime>
  <Pages>13</Pages>
  <Words>3802</Words>
  <Characters>21678</Characters>
  <Application>Microsoft Office Word</Application>
  <DocSecurity>0</DocSecurity>
  <Lines>180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SDI 1020</cp:lastModifiedBy>
  <cp:revision>347</cp:revision>
  <dcterms:created xsi:type="dcterms:W3CDTF">2025-09-03T05:58:00Z</dcterms:created>
  <dcterms:modified xsi:type="dcterms:W3CDTF">2025-10-30T13:02:00Z</dcterms:modified>
</cp:coreProperties>
</file>